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BC764" w14:textId="0D1C1D00" w:rsidR="009A560C" w:rsidRPr="00242C7F" w:rsidRDefault="002D48DE" w:rsidP="00D4515A">
      <w:pPr>
        <w:textAlignment w:val="baseline"/>
        <w:rPr>
          <w:rFonts w:eastAsia="Goudy Old Style"/>
          <w:sz w:val="22"/>
          <w:szCs w:val="22"/>
        </w:rPr>
      </w:pPr>
      <w:r>
        <w:rPr>
          <w:rFonts w:eastAsia="Goudy Old Style"/>
          <w:sz w:val="22"/>
          <w:szCs w:val="22"/>
        </w:rPr>
        <w:t xml:space="preserve">April </w:t>
      </w:r>
      <w:r w:rsidR="00717511">
        <w:rPr>
          <w:rFonts w:eastAsia="Goudy Old Style"/>
          <w:sz w:val="22"/>
          <w:szCs w:val="22"/>
        </w:rPr>
        <w:t>24</w:t>
      </w:r>
      <w:r w:rsidR="00AF58E3" w:rsidRPr="00AF58E3">
        <w:rPr>
          <w:rFonts w:eastAsia="Goudy Old Style"/>
          <w:sz w:val="22"/>
          <w:szCs w:val="22"/>
          <w:vertAlign w:val="superscript"/>
        </w:rPr>
        <w:t>th</w:t>
      </w:r>
      <w:r w:rsidR="00D44D9B" w:rsidRPr="00242C7F">
        <w:rPr>
          <w:rFonts w:eastAsia="Goudy Old Style"/>
          <w:sz w:val="22"/>
          <w:szCs w:val="22"/>
        </w:rPr>
        <w:t>,</w:t>
      </w:r>
      <w:r w:rsidR="00060775" w:rsidRPr="00242C7F">
        <w:rPr>
          <w:rFonts w:eastAsia="Goudy Old Style"/>
          <w:sz w:val="22"/>
          <w:szCs w:val="22"/>
        </w:rPr>
        <w:t xml:space="preserve"> 202</w:t>
      </w:r>
      <w:r w:rsidR="00D44D9B" w:rsidRPr="00242C7F">
        <w:rPr>
          <w:rFonts w:eastAsia="Goudy Old Style"/>
          <w:sz w:val="22"/>
          <w:szCs w:val="22"/>
        </w:rPr>
        <w:t>2</w:t>
      </w:r>
    </w:p>
    <w:p w14:paraId="7DC5EC5B" w14:textId="55752B50" w:rsidR="00C26374" w:rsidRPr="001A5C4E" w:rsidRDefault="00462CF0" w:rsidP="00D4515A">
      <w:pPr>
        <w:textAlignment w:val="baseline"/>
        <w:rPr>
          <w:rFonts w:ascii="Arial Nova Cond" w:eastAsia="Goudy Old Style" w:hAnsi="Arial Nova Cond" w:cs="Goudy Old Style"/>
          <w:sz w:val="22"/>
          <w:szCs w:val="22"/>
        </w:rPr>
      </w:pPr>
      <w:r>
        <w:rPr>
          <w:b/>
          <w:bCs/>
          <w:noProof/>
          <w:snapToGrid/>
          <w:sz w:val="32"/>
          <w:szCs w:val="32"/>
        </w:rPr>
        <w:drawing>
          <wp:anchor distT="0" distB="0" distL="114300" distR="114300" simplePos="0" relativeHeight="251661313" behindDoc="1" locked="0" layoutInCell="1" allowOverlap="1" wp14:anchorId="20A82FD4" wp14:editId="51C19EB4">
            <wp:simplePos x="0" y="0"/>
            <wp:positionH relativeFrom="column">
              <wp:posOffset>-8890</wp:posOffset>
            </wp:positionH>
            <wp:positionV relativeFrom="paragraph">
              <wp:posOffset>168910</wp:posOffset>
            </wp:positionV>
            <wp:extent cx="1988820" cy="1118235"/>
            <wp:effectExtent l="0" t="0" r="0" b="5715"/>
            <wp:wrapTight wrapText="bothSides">
              <wp:wrapPolygon edited="0">
                <wp:start x="0" y="0"/>
                <wp:lineTo x="0" y="21342"/>
                <wp:lineTo x="21310" y="21342"/>
                <wp:lineTo x="21310" y="0"/>
                <wp:lineTo x="0" y="0"/>
              </wp:wrapPolygon>
            </wp:wrapTight>
            <wp:docPr id="2" name="Picture 2"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usinesscar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88820" cy="1118235"/>
                    </a:xfrm>
                    <a:prstGeom prst="rect">
                      <a:avLst/>
                    </a:prstGeom>
                  </pic:spPr>
                </pic:pic>
              </a:graphicData>
            </a:graphic>
            <wp14:sizeRelH relativeFrom="page">
              <wp14:pctWidth>0</wp14:pctWidth>
            </wp14:sizeRelH>
            <wp14:sizeRelV relativeFrom="page">
              <wp14:pctHeight>0</wp14:pctHeight>
            </wp14:sizeRelV>
          </wp:anchor>
        </w:drawing>
      </w:r>
    </w:p>
    <w:p w14:paraId="2CCE442A" w14:textId="02BE3147" w:rsidR="009F34B2" w:rsidRPr="00EF7EF9" w:rsidRDefault="00B1198B" w:rsidP="00EF7EF9">
      <w:pPr>
        <w:jc w:val="center"/>
        <w:textAlignment w:val="baseline"/>
        <w:rPr>
          <w:b/>
          <w:bCs/>
          <w:noProof/>
          <w:sz w:val="28"/>
          <w:szCs w:val="28"/>
        </w:rPr>
      </w:pPr>
      <w:r w:rsidRPr="000321D2">
        <w:rPr>
          <w:b/>
          <w:bCs/>
          <w:noProof/>
          <w:sz w:val="32"/>
          <w:szCs w:val="32"/>
        </w:rPr>
        <w:t xml:space="preserve">Week </w:t>
      </w:r>
      <w:r w:rsidR="00717511">
        <w:rPr>
          <w:b/>
          <w:bCs/>
          <w:noProof/>
          <w:sz w:val="32"/>
          <w:szCs w:val="32"/>
        </w:rPr>
        <w:t>1</w:t>
      </w:r>
      <w:r w:rsidR="00E57A6E" w:rsidRPr="000321D2">
        <w:rPr>
          <w:b/>
          <w:bCs/>
          <w:noProof/>
          <w:sz w:val="32"/>
          <w:szCs w:val="32"/>
        </w:rPr>
        <w:t>:</w:t>
      </w:r>
    </w:p>
    <w:p w14:paraId="29CA4E45" w14:textId="6B212F08" w:rsidR="002D48DE" w:rsidRDefault="001305CB" w:rsidP="00717511">
      <w:pPr>
        <w:jc w:val="center"/>
        <w:textAlignment w:val="baseline"/>
        <w:rPr>
          <w:b/>
          <w:bCs/>
          <w:noProof/>
          <w:sz w:val="32"/>
          <w:szCs w:val="32"/>
        </w:rPr>
      </w:pPr>
      <w:r>
        <w:rPr>
          <w:b/>
          <w:bCs/>
          <w:noProof/>
          <w:sz w:val="32"/>
          <w:szCs w:val="32"/>
        </w:rPr>
        <w:t xml:space="preserve">Generosity </w:t>
      </w:r>
      <w:r w:rsidR="00981F4B">
        <w:rPr>
          <w:b/>
          <w:bCs/>
          <w:noProof/>
          <w:sz w:val="32"/>
          <w:szCs w:val="32"/>
        </w:rPr>
        <w:t>for Generosity’s Sake</w:t>
      </w:r>
      <w:r>
        <w:rPr>
          <w:b/>
          <w:bCs/>
          <w:noProof/>
          <w:sz w:val="32"/>
          <w:szCs w:val="32"/>
        </w:rPr>
        <w:t>!</w:t>
      </w:r>
    </w:p>
    <w:p w14:paraId="275ACF86" w14:textId="4EEB0922" w:rsidR="00CD4AA8" w:rsidRDefault="00C26160" w:rsidP="00FE43B5">
      <w:pPr>
        <w:jc w:val="center"/>
        <w:textAlignment w:val="baseline"/>
        <w:rPr>
          <w:b/>
          <w:bCs/>
          <w:noProof/>
          <w:sz w:val="32"/>
          <w:szCs w:val="32"/>
        </w:rPr>
      </w:pPr>
      <w:r>
        <w:rPr>
          <w:b/>
          <w:bCs/>
          <w:noProof/>
          <w:sz w:val="32"/>
          <w:szCs w:val="32"/>
        </w:rPr>
        <w:t xml:space="preserve"> </w:t>
      </w:r>
    </w:p>
    <w:p w14:paraId="4AFAE20E" w14:textId="6AD6A4C6" w:rsidR="00E64635" w:rsidRDefault="00F32631" w:rsidP="00EC4321">
      <w:pPr>
        <w:jc w:val="right"/>
        <w:textAlignment w:val="baseline"/>
        <w:rPr>
          <w:b/>
          <w:bCs/>
          <w:i/>
          <w:iCs/>
          <w:noProof/>
          <w:sz w:val="28"/>
          <w:szCs w:val="28"/>
        </w:rPr>
      </w:pPr>
      <w:bookmarkStart w:id="0" w:name="_Hlk82598731"/>
      <w:r w:rsidRPr="00223F35">
        <w:rPr>
          <w:b/>
          <w:bCs/>
          <w:i/>
          <w:iCs/>
          <w:noProof/>
          <w:sz w:val="28"/>
          <w:szCs w:val="28"/>
        </w:rPr>
        <w:t xml:space="preserve">2 Corinthians </w:t>
      </w:r>
      <w:r w:rsidR="001A25EF" w:rsidRPr="00223F35">
        <w:rPr>
          <w:b/>
          <w:bCs/>
          <w:i/>
          <w:iCs/>
          <w:noProof/>
          <w:sz w:val="28"/>
          <w:szCs w:val="28"/>
        </w:rPr>
        <w:t>9:</w:t>
      </w:r>
      <w:r w:rsidR="0072696F" w:rsidRPr="00223F35">
        <w:rPr>
          <w:b/>
          <w:bCs/>
          <w:i/>
          <w:iCs/>
          <w:noProof/>
          <w:sz w:val="28"/>
          <w:szCs w:val="28"/>
        </w:rPr>
        <w:t>6-</w:t>
      </w:r>
      <w:r w:rsidR="00C145F1">
        <w:rPr>
          <w:b/>
          <w:bCs/>
          <w:i/>
          <w:iCs/>
          <w:noProof/>
          <w:sz w:val="28"/>
          <w:szCs w:val="28"/>
        </w:rPr>
        <w:t>8</w:t>
      </w:r>
    </w:p>
    <w:p w14:paraId="5EBE4129" w14:textId="77777777" w:rsidR="00B905C8" w:rsidRPr="00616515" w:rsidRDefault="00B905C8" w:rsidP="00342BCC">
      <w:pPr>
        <w:textAlignment w:val="baseline"/>
        <w:rPr>
          <w:b/>
          <w:bCs/>
          <w:noProof/>
          <w:sz w:val="28"/>
          <w:szCs w:val="28"/>
        </w:rPr>
      </w:pPr>
    </w:p>
    <w:p w14:paraId="0C1FC4AC" w14:textId="3FA43840" w:rsidR="003D44ED" w:rsidRPr="003D44ED" w:rsidRDefault="00C26865" w:rsidP="003D44ED">
      <w:pPr>
        <w:pStyle w:val="ListParagraph"/>
        <w:numPr>
          <w:ilvl w:val="0"/>
          <w:numId w:val="14"/>
        </w:numPr>
        <w:ind w:left="360"/>
        <w:textAlignment w:val="baseline"/>
        <w:rPr>
          <w:rFonts w:eastAsia="Goudy Old Style"/>
          <w:color w:val="FF0000"/>
          <w:sz w:val="24"/>
          <w:szCs w:val="24"/>
          <w:shd w:val="clear" w:color="auto" w:fill="FFFFFF"/>
        </w:rPr>
      </w:pPr>
      <w:r>
        <w:rPr>
          <w:rFonts w:eastAsia="Goudy Old Style"/>
          <w:color w:val="FF0000"/>
          <w:sz w:val="24"/>
          <w:szCs w:val="24"/>
          <w:shd w:val="clear" w:color="auto" w:fill="FFFFFF"/>
        </w:rPr>
        <w:t xml:space="preserve"> </w:t>
      </w:r>
      <w:r w:rsidR="00F859A9">
        <w:rPr>
          <w:rFonts w:eastAsia="Goudy Old Style"/>
          <w:b/>
          <w:bCs/>
          <w:sz w:val="32"/>
          <w:szCs w:val="32"/>
          <w:shd w:val="clear" w:color="auto" w:fill="FFFFFF"/>
        </w:rPr>
        <w:t>The</w:t>
      </w:r>
      <w:r w:rsidR="00CB2626">
        <w:rPr>
          <w:rFonts w:eastAsia="Goudy Old Style"/>
          <w:b/>
          <w:bCs/>
          <w:sz w:val="32"/>
          <w:szCs w:val="32"/>
          <w:shd w:val="clear" w:color="auto" w:fill="FFFFFF"/>
        </w:rPr>
        <w:t xml:space="preserve"> </w:t>
      </w:r>
      <w:r w:rsidR="00A31B31">
        <w:rPr>
          <w:rFonts w:eastAsia="Goudy Old Style"/>
          <w:b/>
          <w:bCs/>
          <w:sz w:val="32"/>
          <w:szCs w:val="32"/>
          <w:u w:val="single"/>
          <w:shd w:val="clear" w:color="auto" w:fill="FFFFFF"/>
        </w:rPr>
        <w:t>______</w:t>
      </w:r>
      <w:r w:rsidR="00F859A9">
        <w:rPr>
          <w:rFonts w:eastAsia="Goudy Old Style"/>
          <w:b/>
          <w:bCs/>
          <w:sz w:val="32"/>
          <w:szCs w:val="32"/>
          <w:shd w:val="clear" w:color="auto" w:fill="FFFFFF"/>
        </w:rPr>
        <w:t xml:space="preserve"> of Giving</w:t>
      </w:r>
      <w:r w:rsidR="00181EE6">
        <w:rPr>
          <w:rFonts w:eastAsia="Goudy Old Style"/>
          <w:b/>
          <w:bCs/>
          <w:sz w:val="32"/>
          <w:szCs w:val="32"/>
          <w:shd w:val="clear" w:color="auto" w:fill="FFFFFF"/>
        </w:rPr>
        <w:t xml:space="preserve"> </w:t>
      </w:r>
    </w:p>
    <w:p w14:paraId="6B6D55B4" w14:textId="3A01B1B4" w:rsidR="009A6E46" w:rsidRDefault="007A0C35" w:rsidP="0084672A">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241E30">
        <w:rPr>
          <w:rFonts w:eastAsia="Goudy Old Style"/>
          <w:i/>
          <w:iCs/>
          <w:sz w:val="24"/>
          <w:szCs w:val="24"/>
          <w:shd w:val="clear" w:color="auto" w:fill="FFFFFF"/>
        </w:rPr>
        <w:t>Remember this: Whoever sows sparingly will also reap sparingly</w:t>
      </w:r>
      <w:r w:rsidR="00B17E2E">
        <w:rPr>
          <w:rFonts w:eastAsia="Goudy Old Style"/>
          <w:i/>
          <w:iCs/>
          <w:sz w:val="24"/>
          <w:szCs w:val="24"/>
          <w:shd w:val="clear" w:color="auto" w:fill="FFFFFF"/>
        </w:rPr>
        <w:t xml:space="preserve">, and whoever sows generously will also reap generously.” </w:t>
      </w:r>
      <w:r>
        <w:rPr>
          <w:rFonts w:eastAsia="Goudy Old Style"/>
          <w:i/>
          <w:iCs/>
          <w:sz w:val="24"/>
          <w:szCs w:val="24"/>
          <w:shd w:val="clear" w:color="auto" w:fill="FFFFFF"/>
        </w:rPr>
        <w:t>2 Corinthians 9:6</w:t>
      </w:r>
      <w:r w:rsidR="00B17E2E">
        <w:rPr>
          <w:rFonts w:eastAsia="Goudy Old Style"/>
          <w:i/>
          <w:iCs/>
          <w:sz w:val="24"/>
          <w:szCs w:val="24"/>
          <w:shd w:val="clear" w:color="auto" w:fill="FFFFFF"/>
        </w:rPr>
        <w:t xml:space="preserve"> (NIV)</w:t>
      </w:r>
    </w:p>
    <w:p w14:paraId="0D71292E" w14:textId="77777777" w:rsidR="00A01027" w:rsidRDefault="00A01027" w:rsidP="0084672A">
      <w:pPr>
        <w:jc w:val="center"/>
        <w:textAlignment w:val="baseline"/>
        <w:rPr>
          <w:rFonts w:eastAsia="Goudy Old Style"/>
          <w:i/>
          <w:iCs/>
          <w:sz w:val="24"/>
          <w:szCs w:val="24"/>
          <w:shd w:val="clear" w:color="auto" w:fill="FFFFFF"/>
        </w:rPr>
      </w:pPr>
    </w:p>
    <w:p w14:paraId="5E11D095" w14:textId="728909A6" w:rsidR="00003F40" w:rsidRDefault="006F7751" w:rsidP="00003F40">
      <w:pPr>
        <w:pStyle w:val="ListParagraph"/>
        <w:numPr>
          <w:ilvl w:val="0"/>
          <w:numId w:val="33"/>
        </w:numPr>
        <w:textAlignment w:val="baseline"/>
        <w:rPr>
          <w:rFonts w:eastAsia="Goudy Old Style"/>
          <w:sz w:val="28"/>
          <w:szCs w:val="28"/>
          <w:shd w:val="clear" w:color="auto" w:fill="FFFFFF"/>
        </w:rPr>
      </w:pPr>
      <w:r>
        <w:rPr>
          <w:rFonts w:eastAsia="Goudy Old Style"/>
          <w:sz w:val="28"/>
          <w:szCs w:val="28"/>
          <w:shd w:val="clear" w:color="auto" w:fill="FFFFFF"/>
        </w:rPr>
        <w:t>F</w:t>
      </w:r>
      <w:r w:rsidR="00664307">
        <w:rPr>
          <w:rFonts w:eastAsia="Goudy Old Style"/>
          <w:sz w:val="28"/>
          <w:szCs w:val="28"/>
          <w:shd w:val="clear" w:color="auto" w:fill="FFFFFF"/>
        </w:rPr>
        <w:t xml:space="preserve">urther the </w:t>
      </w:r>
      <w:r w:rsidR="00A31B31">
        <w:rPr>
          <w:rFonts w:eastAsia="Goudy Old Style"/>
          <w:sz w:val="28"/>
          <w:szCs w:val="28"/>
          <w:u w:val="single"/>
          <w:shd w:val="clear" w:color="auto" w:fill="FFFFFF"/>
        </w:rPr>
        <w:t>_________</w:t>
      </w:r>
      <w:r>
        <w:rPr>
          <w:rFonts w:eastAsia="Goudy Old Style"/>
          <w:sz w:val="28"/>
          <w:szCs w:val="28"/>
          <w:shd w:val="clear" w:color="auto" w:fill="FFFFFF"/>
        </w:rPr>
        <w:t>.</w:t>
      </w:r>
    </w:p>
    <w:p w14:paraId="6A5B9C40" w14:textId="49458042" w:rsidR="00681422" w:rsidRPr="00681422" w:rsidRDefault="00681422" w:rsidP="00A01027">
      <w:pPr>
        <w:jc w:val="center"/>
        <w:textAlignment w:val="baseline"/>
        <w:rPr>
          <w:rFonts w:eastAsia="Goudy Old Style"/>
          <w:i/>
          <w:iCs/>
          <w:sz w:val="24"/>
          <w:szCs w:val="24"/>
          <w:shd w:val="clear" w:color="auto" w:fill="FFFFFF"/>
        </w:rPr>
      </w:pPr>
    </w:p>
    <w:p w14:paraId="6C1E355C" w14:textId="36AFF64D" w:rsidR="00CE6836" w:rsidRDefault="006F7751" w:rsidP="00CE6836">
      <w:pPr>
        <w:pStyle w:val="ListParagraph"/>
        <w:numPr>
          <w:ilvl w:val="0"/>
          <w:numId w:val="33"/>
        </w:numPr>
        <w:textAlignment w:val="baseline"/>
        <w:rPr>
          <w:rFonts w:eastAsia="Goudy Old Style"/>
          <w:i/>
          <w:iCs/>
          <w:sz w:val="24"/>
          <w:szCs w:val="24"/>
          <w:shd w:val="clear" w:color="auto" w:fill="FFFFFF"/>
        </w:rPr>
      </w:pPr>
      <w:r>
        <w:rPr>
          <w:rFonts w:eastAsia="Goudy Old Style"/>
          <w:sz w:val="28"/>
          <w:szCs w:val="28"/>
          <w:shd w:val="clear" w:color="auto" w:fill="FFFFFF"/>
        </w:rPr>
        <w:t>Build</w:t>
      </w:r>
      <w:r w:rsidR="00CE6836">
        <w:rPr>
          <w:rFonts w:eastAsia="Goudy Old Style"/>
          <w:sz w:val="28"/>
          <w:szCs w:val="28"/>
          <w:shd w:val="clear" w:color="auto" w:fill="FFFFFF"/>
        </w:rPr>
        <w:t xml:space="preserve"> the </w:t>
      </w:r>
      <w:r w:rsidR="00A31B31">
        <w:rPr>
          <w:rFonts w:eastAsia="Goudy Old Style"/>
          <w:sz w:val="28"/>
          <w:szCs w:val="28"/>
          <w:u w:val="single"/>
          <w:shd w:val="clear" w:color="auto" w:fill="FFFFFF"/>
        </w:rPr>
        <w:t>_____________</w:t>
      </w:r>
      <w:r>
        <w:rPr>
          <w:rFonts w:eastAsia="Goudy Old Style"/>
          <w:sz w:val="28"/>
          <w:szCs w:val="28"/>
          <w:shd w:val="clear" w:color="auto" w:fill="FFFFFF"/>
        </w:rPr>
        <w:t>.</w:t>
      </w:r>
    </w:p>
    <w:p w14:paraId="55EDDFFF" w14:textId="385A34C4" w:rsidR="002A0B81" w:rsidRPr="002A0B81" w:rsidRDefault="002A0B81" w:rsidP="002A0B81">
      <w:pPr>
        <w:jc w:val="center"/>
        <w:textAlignment w:val="baseline"/>
        <w:rPr>
          <w:rFonts w:eastAsia="Goudy Old Style"/>
          <w:i/>
          <w:iCs/>
          <w:sz w:val="24"/>
          <w:szCs w:val="24"/>
          <w:shd w:val="clear" w:color="auto" w:fill="FFFFFF"/>
        </w:rPr>
      </w:pPr>
    </w:p>
    <w:p w14:paraId="0C2BDACB" w14:textId="25200066" w:rsidR="00F209CB" w:rsidRDefault="006F7751" w:rsidP="00494FDF">
      <w:pPr>
        <w:pStyle w:val="ListParagraph"/>
        <w:numPr>
          <w:ilvl w:val="0"/>
          <w:numId w:val="33"/>
        </w:numPr>
        <w:textAlignment w:val="baseline"/>
        <w:rPr>
          <w:rFonts w:eastAsia="Goudy Old Style"/>
          <w:sz w:val="28"/>
          <w:szCs w:val="28"/>
          <w:shd w:val="clear" w:color="auto" w:fill="FFFFFF"/>
        </w:rPr>
      </w:pPr>
      <w:r>
        <w:rPr>
          <w:rFonts w:eastAsia="Goudy Old Style"/>
          <w:sz w:val="28"/>
          <w:szCs w:val="28"/>
          <w:shd w:val="clear" w:color="auto" w:fill="FFFFFF"/>
        </w:rPr>
        <w:t>M</w:t>
      </w:r>
      <w:r w:rsidR="00494FDF" w:rsidRPr="00494FDF">
        <w:rPr>
          <w:rFonts w:eastAsia="Goudy Old Style"/>
          <w:sz w:val="28"/>
          <w:szCs w:val="28"/>
          <w:shd w:val="clear" w:color="auto" w:fill="FFFFFF"/>
        </w:rPr>
        <w:t xml:space="preserve">easure </w:t>
      </w:r>
      <w:r w:rsidR="00A31B31">
        <w:rPr>
          <w:rFonts w:eastAsia="Goudy Old Style"/>
          <w:sz w:val="28"/>
          <w:szCs w:val="28"/>
          <w:u w:val="single"/>
          <w:shd w:val="clear" w:color="auto" w:fill="FFFFFF"/>
        </w:rPr>
        <w:t>_______________</w:t>
      </w:r>
      <w:r>
        <w:rPr>
          <w:rFonts w:eastAsia="Goudy Old Style"/>
          <w:sz w:val="28"/>
          <w:szCs w:val="28"/>
          <w:shd w:val="clear" w:color="auto" w:fill="FFFFFF"/>
        </w:rPr>
        <w:t>.</w:t>
      </w:r>
    </w:p>
    <w:p w14:paraId="0B5EBB8D" w14:textId="3751AF19" w:rsidR="00494FDF" w:rsidRDefault="00F07476" w:rsidP="00494FDF">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Give</w:t>
      </w:r>
      <w:r w:rsidR="00332D15">
        <w:rPr>
          <w:rFonts w:eastAsia="Goudy Old Style"/>
          <w:i/>
          <w:iCs/>
          <w:sz w:val="24"/>
          <w:szCs w:val="24"/>
          <w:shd w:val="clear" w:color="auto" w:fill="FFFFFF"/>
        </w:rPr>
        <w:t>,</w:t>
      </w:r>
      <w:r>
        <w:rPr>
          <w:rFonts w:eastAsia="Goudy Old Style"/>
          <w:i/>
          <w:iCs/>
          <w:sz w:val="24"/>
          <w:szCs w:val="24"/>
          <w:shd w:val="clear" w:color="auto" w:fill="FFFFFF"/>
        </w:rPr>
        <w:t xml:space="preserve"> and it will be given to you. A good measure, pressed down, shaken </w:t>
      </w:r>
      <w:r w:rsidR="00FD5205">
        <w:rPr>
          <w:rFonts w:eastAsia="Goudy Old Style"/>
          <w:i/>
          <w:iCs/>
          <w:sz w:val="24"/>
          <w:szCs w:val="24"/>
          <w:shd w:val="clear" w:color="auto" w:fill="FFFFFF"/>
        </w:rPr>
        <w:t>together,</w:t>
      </w:r>
      <w:r>
        <w:rPr>
          <w:rFonts w:eastAsia="Goudy Old Style"/>
          <w:i/>
          <w:iCs/>
          <w:sz w:val="24"/>
          <w:szCs w:val="24"/>
          <w:shd w:val="clear" w:color="auto" w:fill="FFFFFF"/>
        </w:rPr>
        <w:t xml:space="preserve"> and running over, will be poured into your lap. For with the measure you use</w:t>
      </w:r>
      <w:r w:rsidR="00032D18">
        <w:rPr>
          <w:rFonts w:eastAsia="Goudy Old Style"/>
          <w:i/>
          <w:iCs/>
          <w:sz w:val="24"/>
          <w:szCs w:val="24"/>
          <w:shd w:val="clear" w:color="auto" w:fill="FFFFFF"/>
        </w:rPr>
        <w:t>, it will be measured to you.” Luke 6:38 (NIV)</w:t>
      </w:r>
    </w:p>
    <w:p w14:paraId="331E28FF" w14:textId="77777777" w:rsidR="00032D18" w:rsidRPr="00494FDF" w:rsidRDefault="00032D18" w:rsidP="00494FDF">
      <w:pPr>
        <w:jc w:val="center"/>
        <w:textAlignment w:val="baseline"/>
        <w:rPr>
          <w:rFonts w:eastAsia="Goudy Old Style"/>
          <w:i/>
          <w:iCs/>
          <w:sz w:val="24"/>
          <w:szCs w:val="24"/>
          <w:shd w:val="clear" w:color="auto" w:fill="FFFFFF"/>
        </w:rPr>
      </w:pPr>
    </w:p>
    <w:p w14:paraId="71D8B955" w14:textId="06B3E01C" w:rsidR="00011264" w:rsidRPr="00DC11D8" w:rsidRDefault="006701C7" w:rsidP="006A43F1">
      <w:pPr>
        <w:pStyle w:val="ListParagraph"/>
        <w:numPr>
          <w:ilvl w:val="0"/>
          <w:numId w:val="14"/>
        </w:numPr>
        <w:ind w:left="360"/>
        <w:textAlignment w:val="baseline"/>
        <w:rPr>
          <w:rFonts w:eastAsia="Goudy Old Style"/>
          <w:b/>
          <w:bCs/>
          <w:sz w:val="32"/>
          <w:szCs w:val="32"/>
          <w:shd w:val="clear" w:color="auto" w:fill="FFFFFF"/>
        </w:rPr>
      </w:pPr>
      <w:r>
        <w:rPr>
          <w:rFonts w:eastAsia="Goudy Old Style"/>
          <w:b/>
          <w:bCs/>
          <w:sz w:val="32"/>
          <w:szCs w:val="32"/>
          <w:shd w:val="clear" w:color="auto" w:fill="FFFFFF"/>
        </w:rPr>
        <w:t xml:space="preserve">The </w:t>
      </w:r>
      <w:r w:rsidR="00A31B31">
        <w:rPr>
          <w:rFonts w:eastAsia="Goudy Old Style"/>
          <w:b/>
          <w:bCs/>
          <w:sz w:val="32"/>
          <w:szCs w:val="32"/>
          <w:u w:val="single"/>
          <w:shd w:val="clear" w:color="auto" w:fill="FFFFFF"/>
        </w:rPr>
        <w:t>__________</w:t>
      </w:r>
      <w:r>
        <w:rPr>
          <w:rFonts w:eastAsia="Goudy Old Style"/>
          <w:b/>
          <w:bCs/>
          <w:sz w:val="32"/>
          <w:szCs w:val="32"/>
          <w:shd w:val="clear" w:color="auto" w:fill="FFFFFF"/>
        </w:rPr>
        <w:t xml:space="preserve"> of Giving</w:t>
      </w:r>
    </w:p>
    <w:p w14:paraId="1D61D6FB" w14:textId="2C23E341" w:rsidR="003D44ED" w:rsidRDefault="00000B55" w:rsidP="003D44ED">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070BAB" w:rsidRPr="00070BAB">
        <w:rPr>
          <w:rFonts w:eastAsia="Goudy Old Style"/>
          <w:i/>
          <w:iCs/>
          <w:sz w:val="24"/>
          <w:szCs w:val="24"/>
          <w:shd w:val="clear" w:color="auto" w:fill="FFFFFF"/>
        </w:rPr>
        <w:t>Each of you should give what you have decided in your heart to give, not reluctantly or under compulsion, for God loves a cheerful giver.</w:t>
      </w:r>
      <w:r w:rsidR="004F79E4">
        <w:rPr>
          <w:rFonts w:eastAsia="Goudy Old Style"/>
          <w:i/>
          <w:iCs/>
          <w:sz w:val="24"/>
          <w:szCs w:val="24"/>
          <w:shd w:val="clear" w:color="auto" w:fill="FFFFFF"/>
        </w:rPr>
        <w:t xml:space="preserve">” </w:t>
      </w:r>
      <w:r w:rsidR="00527633">
        <w:rPr>
          <w:rFonts w:eastAsia="Goudy Old Style"/>
          <w:i/>
          <w:iCs/>
          <w:sz w:val="24"/>
          <w:szCs w:val="24"/>
          <w:shd w:val="clear" w:color="auto" w:fill="FFFFFF"/>
        </w:rPr>
        <w:t>2 Corinthians 9:7</w:t>
      </w:r>
      <w:r w:rsidR="004F79E4">
        <w:rPr>
          <w:rFonts w:eastAsia="Goudy Old Style"/>
          <w:i/>
          <w:iCs/>
          <w:sz w:val="24"/>
          <w:szCs w:val="24"/>
          <w:shd w:val="clear" w:color="auto" w:fill="FFFFFF"/>
        </w:rPr>
        <w:t xml:space="preserve"> (NIV)</w:t>
      </w:r>
    </w:p>
    <w:p w14:paraId="77D1F7D2" w14:textId="77777777" w:rsidR="00D05FB7" w:rsidRPr="006F1AEC" w:rsidRDefault="00D05FB7" w:rsidP="003D44ED">
      <w:pPr>
        <w:jc w:val="center"/>
        <w:textAlignment w:val="baseline"/>
        <w:rPr>
          <w:rFonts w:eastAsia="Goudy Old Style"/>
          <w:i/>
          <w:iCs/>
          <w:sz w:val="24"/>
          <w:szCs w:val="24"/>
          <w:shd w:val="clear" w:color="auto" w:fill="FFFFFF"/>
        </w:rPr>
      </w:pPr>
    </w:p>
    <w:p w14:paraId="12D2D9AB" w14:textId="7E80478B" w:rsidR="00F836EF" w:rsidRDefault="000A0BF7" w:rsidP="001D1094">
      <w:pPr>
        <w:pStyle w:val="ListParagraph"/>
        <w:numPr>
          <w:ilvl w:val="0"/>
          <w:numId w:val="30"/>
        </w:numPr>
        <w:textAlignment w:val="baseline"/>
        <w:rPr>
          <w:rFonts w:eastAsia="Goudy Old Style"/>
          <w:sz w:val="28"/>
          <w:szCs w:val="28"/>
          <w:shd w:val="clear" w:color="auto" w:fill="FFFFFF"/>
        </w:rPr>
      </w:pPr>
      <w:r>
        <w:rPr>
          <w:rFonts w:eastAsia="Goudy Old Style"/>
          <w:sz w:val="28"/>
          <w:szCs w:val="28"/>
          <w:shd w:val="clear" w:color="auto" w:fill="FFFFFF"/>
        </w:rPr>
        <w:t xml:space="preserve">Giving is </w:t>
      </w:r>
      <w:r w:rsidR="00A31B31">
        <w:rPr>
          <w:rFonts w:eastAsia="Goudy Old Style"/>
          <w:sz w:val="28"/>
          <w:szCs w:val="28"/>
          <w:u w:val="single"/>
          <w:shd w:val="clear" w:color="auto" w:fill="FFFFFF"/>
        </w:rPr>
        <w:t>____________________</w:t>
      </w:r>
      <w:r>
        <w:rPr>
          <w:rFonts w:eastAsia="Goudy Old Style"/>
          <w:sz w:val="28"/>
          <w:szCs w:val="28"/>
          <w:shd w:val="clear" w:color="auto" w:fill="FFFFFF"/>
        </w:rPr>
        <w:t>.</w:t>
      </w:r>
    </w:p>
    <w:p w14:paraId="012E6EB9" w14:textId="4AEAFEC2" w:rsidR="00F04A81" w:rsidRDefault="00093D05" w:rsidP="00093D05">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9F1BB4">
        <w:rPr>
          <w:rFonts w:eastAsia="Goudy Old Style"/>
          <w:i/>
          <w:iCs/>
          <w:sz w:val="24"/>
          <w:szCs w:val="24"/>
          <w:shd w:val="clear" w:color="auto" w:fill="FFFFFF"/>
        </w:rPr>
        <w:t xml:space="preserve">Each of you should give…” </w:t>
      </w:r>
    </w:p>
    <w:p w14:paraId="343C3324" w14:textId="77777777" w:rsidR="009F1BB4" w:rsidRPr="00093D05" w:rsidRDefault="009F1BB4" w:rsidP="00093D05">
      <w:pPr>
        <w:jc w:val="center"/>
        <w:textAlignment w:val="baseline"/>
        <w:rPr>
          <w:rFonts w:eastAsia="Goudy Old Style"/>
          <w:i/>
          <w:iCs/>
          <w:sz w:val="24"/>
          <w:szCs w:val="24"/>
          <w:shd w:val="clear" w:color="auto" w:fill="FFFFFF"/>
        </w:rPr>
      </w:pPr>
    </w:p>
    <w:p w14:paraId="38D7B1A9" w14:textId="37D68C9C" w:rsidR="00CF3432" w:rsidRPr="00532334" w:rsidRDefault="00AF7B8E" w:rsidP="00532334">
      <w:pPr>
        <w:pStyle w:val="ListParagraph"/>
        <w:numPr>
          <w:ilvl w:val="0"/>
          <w:numId w:val="30"/>
        </w:numPr>
        <w:textAlignment w:val="baseline"/>
        <w:rPr>
          <w:rFonts w:eastAsia="Goudy Old Style"/>
          <w:sz w:val="28"/>
          <w:szCs w:val="28"/>
          <w:shd w:val="clear" w:color="auto" w:fill="FFFFFF"/>
        </w:rPr>
      </w:pPr>
      <w:r>
        <w:rPr>
          <w:rFonts w:eastAsia="Goudy Old Style"/>
          <w:sz w:val="28"/>
          <w:szCs w:val="28"/>
          <w:shd w:val="clear" w:color="auto" w:fill="FFFFFF"/>
        </w:rPr>
        <w:t>Giving requires a de</w:t>
      </w:r>
      <w:r w:rsidR="005A5165">
        <w:rPr>
          <w:rFonts w:eastAsia="Goudy Old Style"/>
          <w:sz w:val="28"/>
          <w:szCs w:val="28"/>
          <w:shd w:val="clear" w:color="auto" w:fill="FFFFFF"/>
        </w:rPr>
        <w:t xml:space="preserve">liberate </w:t>
      </w:r>
      <w:r w:rsidR="00A31B31">
        <w:rPr>
          <w:rFonts w:eastAsia="Goudy Old Style"/>
          <w:sz w:val="28"/>
          <w:szCs w:val="28"/>
          <w:u w:val="single"/>
          <w:shd w:val="clear" w:color="auto" w:fill="FFFFFF"/>
        </w:rPr>
        <w:t>______</w:t>
      </w:r>
      <w:r w:rsidR="00532334">
        <w:rPr>
          <w:rFonts w:eastAsia="Goudy Old Style"/>
          <w:sz w:val="28"/>
          <w:szCs w:val="28"/>
          <w:shd w:val="clear" w:color="auto" w:fill="FFFFFF"/>
        </w:rPr>
        <w:t xml:space="preserve"> to love.</w:t>
      </w:r>
    </w:p>
    <w:p w14:paraId="6ECEC750" w14:textId="0B767A5C" w:rsidR="00F04A81" w:rsidRDefault="00527D06" w:rsidP="009F1BB4">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hat you have decided in your heart to give…”</w:t>
      </w:r>
    </w:p>
    <w:p w14:paraId="51F7A58F" w14:textId="24973AF7" w:rsidR="00527D06" w:rsidRDefault="00527D06" w:rsidP="009F1BB4">
      <w:pPr>
        <w:jc w:val="center"/>
        <w:textAlignment w:val="baseline"/>
        <w:rPr>
          <w:rFonts w:eastAsia="Goudy Old Style"/>
          <w:i/>
          <w:iCs/>
          <w:sz w:val="24"/>
          <w:szCs w:val="24"/>
          <w:shd w:val="clear" w:color="auto" w:fill="FFFFFF"/>
        </w:rPr>
      </w:pPr>
    </w:p>
    <w:p w14:paraId="58BDCB4E" w14:textId="77777777" w:rsidR="00527D06" w:rsidRPr="009F1BB4" w:rsidRDefault="00527D06" w:rsidP="009F1BB4">
      <w:pPr>
        <w:jc w:val="center"/>
        <w:textAlignment w:val="baseline"/>
        <w:rPr>
          <w:rFonts w:eastAsia="Goudy Old Style"/>
          <w:i/>
          <w:iCs/>
          <w:sz w:val="24"/>
          <w:szCs w:val="24"/>
          <w:shd w:val="clear" w:color="auto" w:fill="FFFFFF"/>
        </w:rPr>
      </w:pPr>
    </w:p>
    <w:p w14:paraId="6503810C" w14:textId="56842D1D" w:rsidR="00132FEB" w:rsidRDefault="00132FEB" w:rsidP="001D1094">
      <w:pPr>
        <w:pStyle w:val="ListParagraph"/>
        <w:numPr>
          <w:ilvl w:val="0"/>
          <w:numId w:val="30"/>
        </w:numPr>
        <w:textAlignment w:val="baseline"/>
        <w:rPr>
          <w:rFonts w:eastAsia="Goudy Old Style"/>
          <w:sz w:val="28"/>
          <w:szCs w:val="28"/>
          <w:shd w:val="clear" w:color="auto" w:fill="FFFFFF"/>
        </w:rPr>
      </w:pPr>
      <w:r>
        <w:rPr>
          <w:rFonts w:eastAsia="Goudy Old Style"/>
          <w:sz w:val="28"/>
          <w:szCs w:val="28"/>
          <w:shd w:val="clear" w:color="auto" w:fill="FFFFFF"/>
        </w:rPr>
        <w:t xml:space="preserve">Giving must be </w:t>
      </w:r>
      <w:r w:rsidR="00A31B31">
        <w:rPr>
          <w:rFonts w:eastAsia="Goudy Old Style"/>
          <w:sz w:val="28"/>
          <w:szCs w:val="28"/>
          <w:u w:val="single"/>
          <w:shd w:val="clear" w:color="auto" w:fill="FFFFFF"/>
        </w:rPr>
        <w:t>___________</w:t>
      </w:r>
      <w:r>
        <w:rPr>
          <w:rFonts w:eastAsia="Goudy Old Style"/>
          <w:sz w:val="28"/>
          <w:szCs w:val="28"/>
          <w:shd w:val="clear" w:color="auto" w:fill="FFFFFF"/>
        </w:rPr>
        <w:t xml:space="preserve">. </w:t>
      </w:r>
    </w:p>
    <w:p w14:paraId="33FFB9B3" w14:textId="09BBFA1A" w:rsidR="00132FEB" w:rsidRDefault="00D1667C" w:rsidP="00527D06">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2566C4">
        <w:rPr>
          <w:rFonts w:eastAsia="Goudy Old Style"/>
          <w:i/>
          <w:iCs/>
          <w:sz w:val="24"/>
          <w:szCs w:val="24"/>
          <w:shd w:val="clear" w:color="auto" w:fill="FFFFFF"/>
        </w:rPr>
        <w:t>…</w:t>
      </w:r>
      <w:r>
        <w:rPr>
          <w:rFonts w:eastAsia="Goudy Old Style"/>
          <w:i/>
          <w:iCs/>
          <w:sz w:val="24"/>
          <w:szCs w:val="24"/>
          <w:shd w:val="clear" w:color="auto" w:fill="FFFFFF"/>
        </w:rPr>
        <w:t xml:space="preserve">not reluctantly or under compulsion, for God loves a cheerful giver.” </w:t>
      </w:r>
    </w:p>
    <w:p w14:paraId="3B2D0954" w14:textId="77777777" w:rsidR="00D1667C" w:rsidRPr="00527D06" w:rsidRDefault="00D1667C" w:rsidP="00527D06">
      <w:pPr>
        <w:jc w:val="center"/>
        <w:textAlignment w:val="baseline"/>
        <w:rPr>
          <w:rFonts w:eastAsia="Goudy Old Style"/>
          <w:i/>
          <w:iCs/>
          <w:sz w:val="24"/>
          <w:szCs w:val="24"/>
          <w:shd w:val="clear" w:color="auto" w:fill="FFFFFF"/>
        </w:rPr>
      </w:pPr>
    </w:p>
    <w:p w14:paraId="5413CB83" w14:textId="23C54E24" w:rsidR="00161AA7" w:rsidRPr="00161AA7" w:rsidRDefault="00A216E2" w:rsidP="00161AA7">
      <w:pPr>
        <w:pStyle w:val="ListParagraph"/>
        <w:numPr>
          <w:ilvl w:val="0"/>
          <w:numId w:val="30"/>
        </w:numPr>
        <w:textAlignment w:val="baseline"/>
        <w:rPr>
          <w:rFonts w:eastAsia="Goudy Old Style"/>
          <w:sz w:val="28"/>
          <w:szCs w:val="28"/>
          <w:shd w:val="clear" w:color="auto" w:fill="FFFFFF"/>
        </w:rPr>
      </w:pPr>
      <w:r w:rsidRPr="00161AA7">
        <w:rPr>
          <w:rFonts w:eastAsia="Goudy Old Style"/>
          <w:sz w:val="28"/>
          <w:szCs w:val="28"/>
          <w:shd w:val="clear" w:color="auto" w:fill="FFFFFF"/>
        </w:rPr>
        <w:t xml:space="preserve">Giving </w:t>
      </w:r>
      <w:r w:rsidR="001D74FF" w:rsidRPr="00161AA7">
        <w:rPr>
          <w:rFonts w:eastAsia="Goudy Old Style"/>
          <w:sz w:val="28"/>
          <w:szCs w:val="28"/>
          <w:shd w:val="clear" w:color="auto" w:fill="FFFFFF"/>
        </w:rPr>
        <w:t xml:space="preserve">must always be about stewarding God’s </w:t>
      </w:r>
      <w:r w:rsidR="00A31B31">
        <w:rPr>
          <w:rFonts w:eastAsia="Goudy Old Style"/>
          <w:sz w:val="28"/>
          <w:szCs w:val="28"/>
          <w:u w:val="single"/>
          <w:shd w:val="clear" w:color="auto" w:fill="FFFFFF"/>
        </w:rPr>
        <w:t>________</w:t>
      </w:r>
      <w:r w:rsidR="00161AA7" w:rsidRPr="00161AA7">
        <w:rPr>
          <w:rFonts w:eastAsia="Goudy Old Style"/>
          <w:sz w:val="28"/>
          <w:szCs w:val="28"/>
          <w:shd w:val="clear" w:color="auto" w:fill="FFFFFF"/>
        </w:rPr>
        <w:t xml:space="preserve">. </w:t>
      </w:r>
    </w:p>
    <w:p w14:paraId="488DA646" w14:textId="79F3E4D5" w:rsidR="006F1AEC" w:rsidRPr="00161AA7" w:rsidRDefault="00161AA7" w:rsidP="00161AA7">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116999">
        <w:rPr>
          <w:rFonts w:eastAsia="Goudy Old Style"/>
          <w:i/>
          <w:iCs/>
          <w:sz w:val="24"/>
          <w:szCs w:val="24"/>
          <w:shd w:val="clear" w:color="auto" w:fill="FFFFFF"/>
        </w:rPr>
        <w:t xml:space="preserve">Each of you should use whatever gift you have received to serve others, as faithful stewards of God’s grace in its various forms.” 1 Peter 4:10 (NIV) </w:t>
      </w:r>
    </w:p>
    <w:p w14:paraId="0CEFD96E" w14:textId="2718519F" w:rsidR="002C5AB9" w:rsidRPr="002D0F08" w:rsidRDefault="002C5AB9" w:rsidP="002D0F08">
      <w:pPr>
        <w:textAlignment w:val="baseline"/>
        <w:rPr>
          <w:rFonts w:eastAsia="Goudy Old Style"/>
          <w:i/>
          <w:iCs/>
          <w:sz w:val="18"/>
          <w:szCs w:val="18"/>
          <w:shd w:val="clear" w:color="auto" w:fill="FFFFFF"/>
        </w:rPr>
      </w:pPr>
    </w:p>
    <w:p w14:paraId="741B9B46" w14:textId="79A3A126" w:rsidR="00A24A59" w:rsidRPr="00F6605B" w:rsidRDefault="00D51430" w:rsidP="006A43F1">
      <w:pPr>
        <w:pStyle w:val="ListParagraph"/>
        <w:numPr>
          <w:ilvl w:val="0"/>
          <w:numId w:val="14"/>
        </w:numPr>
        <w:ind w:left="360"/>
        <w:textAlignment w:val="baseline"/>
        <w:rPr>
          <w:rFonts w:eastAsia="Goudy Old Style"/>
          <w:color w:val="FF0000"/>
          <w:sz w:val="24"/>
          <w:szCs w:val="24"/>
          <w:shd w:val="clear" w:color="auto" w:fill="FFFFFF"/>
        </w:rPr>
      </w:pPr>
      <w:r>
        <w:rPr>
          <w:rFonts w:eastAsia="Goudy Old Style"/>
          <w:b/>
          <w:bCs/>
          <w:sz w:val="32"/>
          <w:szCs w:val="32"/>
          <w:shd w:val="clear" w:color="auto" w:fill="FFFFFF"/>
        </w:rPr>
        <w:t xml:space="preserve"> </w:t>
      </w:r>
      <w:r w:rsidR="006701C7">
        <w:rPr>
          <w:rFonts w:eastAsia="Goudy Old Style"/>
          <w:b/>
          <w:bCs/>
          <w:sz w:val="32"/>
          <w:szCs w:val="32"/>
          <w:shd w:val="clear" w:color="auto" w:fill="FFFFFF"/>
        </w:rPr>
        <w:t xml:space="preserve">The </w:t>
      </w:r>
      <w:r w:rsidR="00A31B31">
        <w:rPr>
          <w:rFonts w:eastAsia="Goudy Old Style"/>
          <w:b/>
          <w:bCs/>
          <w:sz w:val="32"/>
          <w:szCs w:val="32"/>
          <w:u w:val="single"/>
          <w:shd w:val="clear" w:color="auto" w:fill="FFFFFF"/>
        </w:rPr>
        <w:t>___________</w:t>
      </w:r>
      <w:r w:rsidR="006701C7">
        <w:rPr>
          <w:rFonts w:eastAsia="Goudy Old Style"/>
          <w:b/>
          <w:bCs/>
          <w:sz w:val="32"/>
          <w:szCs w:val="32"/>
          <w:shd w:val="clear" w:color="auto" w:fill="FFFFFF"/>
        </w:rPr>
        <w:t xml:space="preserve"> of Giving </w:t>
      </w:r>
      <w:r w:rsidR="0033695A">
        <w:rPr>
          <w:rFonts w:eastAsia="Goudy Old Style"/>
          <w:b/>
          <w:bCs/>
          <w:sz w:val="32"/>
          <w:szCs w:val="32"/>
          <w:shd w:val="clear" w:color="auto" w:fill="FFFFFF"/>
        </w:rPr>
        <w:t xml:space="preserve"> </w:t>
      </w:r>
    </w:p>
    <w:p w14:paraId="73E89EF8" w14:textId="77777777" w:rsidR="00D05FB7" w:rsidRDefault="00B2297E" w:rsidP="00C2305F">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A21436" w:rsidRPr="00A21436">
        <w:rPr>
          <w:rFonts w:eastAsia="Goudy Old Style"/>
          <w:i/>
          <w:iCs/>
          <w:sz w:val="24"/>
          <w:szCs w:val="24"/>
          <w:shd w:val="clear" w:color="auto" w:fill="FFFFFF"/>
        </w:rPr>
        <w:t>And God is able to bless you abundantly, so that in all things at all times, having all that you need, you will abound in every good work</w:t>
      </w:r>
      <w:r w:rsidR="00A21436">
        <w:rPr>
          <w:rFonts w:eastAsia="Goudy Old Style"/>
          <w:i/>
          <w:iCs/>
          <w:sz w:val="24"/>
          <w:szCs w:val="24"/>
          <w:shd w:val="clear" w:color="auto" w:fill="FFFFFF"/>
        </w:rPr>
        <w:t xml:space="preserve">.” </w:t>
      </w:r>
      <w:r w:rsidR="00C145F1">
        <w:rPr>
          <w:rFonts w:eastAsia="Goudy Old Style"/>
          <w:i/>
          <w:iCs/>
          <w:sz w:val="24"/>
          <w:szCs w:val="24"/>
          <w:shd w:val="clear" w:color="auto" w:fill="FFFFFF"/>
        </w:rPr>
        <w:t>2 Corinthians 9:8</w:t>
      </w:r>
      <w:r w:rsidR="00A21436">
        <w:rPr>
          <w:rFonts w:eastAsia="Goudy Old Style"/>
          <w:i/>
          <w:iCs/>
          <w:sz w:val="24"/>
          <w:szCs w:val="24"/>
          <w:shd w:val="clear" w:color="auto" w:fill="FFFFFF"/>
        </w:rPr>
        <w:t xml:space="preserve"> (NIV)</w:t>
      </w:r>
    </w:p>
    <w:p w14:paraId="36F62961" w14:textId="4D1D30DE" w:rsidR="00624730" w:rsidRDefault="00A21436" w:rsidP="00C2305F">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 xml:space="preserve"> </w:t>
      </w:r>
    </w:p>
    <w:p w14:paraId="3D277909" w14:textId="5980F797" w:rsidR="008A6426" w:rsidRDefault="008A6426" w:rsidP="008A6426">
      <w:pPr>
        <w:pStyle w:val="ListParagraph"/>
        <w:numPr>
          <w:ilvl w:val="0"/>
          <w:numId w:val="34"/>
        </w:numPr>
        <w:textAlignment w:val="baseline"/>
        <w:rPr>
          <w:rFonts w:eastAsia="Goudy Old Style"/>
          <w:sz w:val="28"/>
          <w:szCs w:val="28"/>
          <w:shd w:val="clear" w:color="auto" w:fill="FFFFFF"/>
        </w:rPr>
      </w:pPr>
      <w:r>
        <w:rPr>
          <w:rFonts w:eastAsia="Goudy Old Style"/>
          <w:sz w:val="28"/>
          <w:szCs w:val="28"/>
          <w:shd w:val="clear" w:color="auto" w:fill="FFFFFF"/>
        </w:rPr>
        <w:t xml:space="preserve">The </w:t>
      </w:r>
      <w:r w:rsidR="00125D5A">
        <w:rPr>
          <w:rFonts w:eastAsia="Goudy Old Style"/>
          <w:sz w:val="28"/>
          <w:szCs w:val="28"/>
          <w:shd w:val="clear" w:color="auto" w:fill="FFFFFF"/>
        </w:rPr>
        <w:t>“</w:t>
      </w:r>
      <w:r>
        <w:rPr>
          <w:rFonts w:eastAsia="Goudy Old Style"/>
          <w:sz w:val="28"/>
          <w:szCs w:val="28"/>
          <w:shd w:val="clear" w:color="auto" w:fill="FFFFFF"/>
        </w:rPr>
        <w:t xml:space="preserve">principle of the </w:t>
      </w:r>
      <w:r w:rsidR="00A31B31">
        <w:rPr>
          <w:rFonts w:eastAsia="Goudy Old Style"/>
          <w:sz w:val="28"/>
          <w:szCs w:val="28"/>
          <w:u w:val="single"/>
          <w:shd w:val="clear" w:color="auto" w:fill="FFFFFF"/>
        </w:rPr>
        <w:t>_________</w:t>
      </w:r>
      <w:r w:rsidR="00125D5A">
        <w:rPr>
          <w:rFonts w:eastAsia="Goudy Old Style"/>
          <w:sz w:val="28"/>
          <w:szCs w:val="28"/>
          <w:shd w:val="clear" w:color="auto" w:fill="FFFFFF"/>
        </w:rPr>
        <w:t>”</w:t>
      </w:r>
      <w:r w:rsidR="00070B30">
        <w:rPr>
          <w:rFonts w:eastAsia="Goudy Old Style"/>
          <w:sz w:val="28"/>
          <w:szCs w:val="28"/>
          <w:shd w:val="clear" w:color="auto" w:fill="FFFFFF"/>
        </w:rPr>
        <w:t xml:space="preserve"> blessing</w:t>
      </w:r>
      <w:r w:rsidR="00207763">
        <w:rPr>
          <w:rFonts w:eastAsia="Goudy Old Style"/>
          <w:sz w:val="28"/>
          <w:szCs w:val="28"/>
          <w:shd w:val="clear" w:color="auto" w:fill="FFFFFF"/>
        </w:rPr>
        <w:t>:</w:t>
      </w:r>
    </w:p>
    <w:p w14:paraId="2E5B1394" w14:textId="2E99EB5B" w:rsidR="008A6426" w:rsidRDefault="008A6426" w:rsidP="008A6426">
      <w:pPr>
        <w:pStyle w:val="ListParagraph"/>
        <w:numPr>
          <w:ilvl w:val="0"/>
          <w:numId w:val="32"/>
        </w:numPr>
        <w:textAlignment w:val="baseline"/>
        <w:rPr>
          <w:rFonts w:eastAsia="Goudy Old Style"/>
          <w:sz w:val="28"/>
          <w:szCs w:val="28"/>
          <w:shd w:val="clear" w:color="auto" w:fill="FFFFFF"/>
        </w:rPr>
      </w:pPr>
      <w:r>
        <w:rPr>
          <w:rFonts w:eastAsia="Goudy Old Style"/>
          <w:sz w:val="28"/>
          <w:szCs w:val="28"/>
          <w:shd w:val="clear" w:color="auto" w:fill="FFFFFF"/>
        </w:rPr>
        <w:t xml:space="preserve">Helps us </w:t>
      </w:r>
      <w:r w:rsidR="00A31B31">
        <w:rPr>
          <w:rFonts w:eastAsia="Goudy Old Style"/>
          <w:sz w:val="28"/>
          <w:szCs w:val="28"/>
          <w:u w:val="single"/>
          <w:shd w:val="clear" w:color="auto" w:fill="FFFFFF"/>
        </w:rPr>
        <w:t>____________</w:t>
      </w:r>
      <w:r>
        <w:rPr>
          <w:rFonts w:eastAsia="Goudy Old Style"/>
          <w:sz w:val="28"/>
          <w:szCs w:val="28"/>
          <w:shd w:val="clear" w:color="auto" w:fill="FFFFFF"/>
        </w:rPr>
        <w:t xml:space="preserve"> how we have been blessed.</w:t>
      </w:r>
    </w:p>
    <w:p w14:paraId="770AEF47" w14:textId="743478F0" w:rsidR="008A6426" w:rsidRDefault="00AD4562" w:rsidP="008A6426">
      <w:pPr>
        <w:pStyle w:val="ListParagraph"/>
        <w:numPr>
          <w:ilvl w:val="0"/>
          <w:numId w:val="32"/>
        </w:numPr>
        <w:textAlignment w:val="baseline"/>
        <w:rPr>
          <w:rFonts w:eastAsia="Goudy Old Style"/>
          <w:sz w:val="28"/>
          <w:szCs w:val="28"/>
          <w:shd w:val="clear" w:color="auto" w:fill="FFFFFF"/>
        </w:rPr>
      </w:pPr>
      <w:r>
        <w:rPr>
          <w:rFonts w:eastAsia="Goudy Old Style"/>
          <w:sz w:val="28"/>
          <w:szCs w:val="28"/>
          <w:shd w:val="clear" w:color="auto" w:fill="FFFFFF"/>
        </w:rPr>
        <w:t>If the firstfruit i</w:t>
      </w:r>
      <w:r w:rsidR="0099504A">
        <w:rPr>
          <w:rFonts w:eastAsia="Goudy Old Style"/>
          <w:sz w:val="28"/>
          <w:szCs w:val="28"/>
          <w:shd w:val="clear" w:color="auto" w:fill="FFFFFF"/>
        </w:rPr>
        <w:t>s</w:t>
      </w:r>
      <w:r>
        <w:rPr>
          <w:rFonts w:eastAsia="Goudy Old Style"/>
          <w:sz w:val="28"/>
          <w:szCs w:val="28"/>
          <w:shd w:val="clear" w:color="auto" w:fill="FFFFFF"/>
        </w:rPr>
        <w:t xml:space="preserve"> </w:t>
      </w:r>
      <w:r w:rsidR="00A31B31">
        <w:rPr>
          <w:rFonts w:eastAsia="Goudy Old Style"/>
          <w:sz w:val="28"/>
          <w:szCs w:val="28"/>
          <w:u w:val="single"/>
          <w:shd w:val="clear" w:color="auto" w:fill="FFFFFF"/>
        </w:rPr>
        <w:t>__________</w:t>
      </w:r>
      <w:r>
        <w:rPr>
          <w:rFonts w:eastAsia="Goudy Old Style"/>
          <w:sz w:val="28"/>
          <w:szCs w:val="28"/>
          <w:shd w:val="clear" w:color="auto" w:fill="FFFFFF"/>
        </w:rPr>
        <w:t>, then the whole is blessed</w:t>
      </w:r>
      <w:r w:rsidR="008A6426">
        <w:rPr>
          <w:rFonts w:eastAsia="Goudy Old Style"/>
          <w:sz w:val="28"/>
          <w:szCs w:val="28"/>
          <w:shd w:val="clear" w:color="auto" w:fill="FFFFFF"/>
        </w:rPr>
        <w:t>.</w:t>
      </w:r>
    </w:p>
    <w:p w14:paraId="798A60D0" w14:textId="64009547" w:rsidR="008A6426" w:rsidRPr="00A52006" w:rsidRDefault="00AD4562" w:rsidP="00A52006">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ED35E6">
        <w:rPr>
          <w:rFonts w:eastAsia="Goudy Old Style"/>
          <w:i/>
          <w:iCs/>
          <w:sz w:val="24"/>
          <w:szCs w:val="24"/>
          <w:shd w:val="clear" w:color="auto" w:fill="FFFFFF"/>
        </w:rPr>
        <w:t>If the part of the dough offered as firstfruits is holy</w:t>
      </w:r>
      <w:r w:rsidR="00EF5B5A">
        <w:rPr>
          <w:rFonts w:eastAsia="Goudy Old Style"/>
          <w:i/>
          <w:iCs/>
          <w:sz w:val="24"/>
          <w:szCs w:val="24"/>
          <w:shd w:val="clear" w:color="auto" w:fill="FFFFFF"/>
        </w:rPr>
        <w:t>, then the whole batch is holy; if the root is holy, so are the branches.” Romans 11:</w:t>
      </w:r>
      <w:r w:rsidR="00016C62">
        <w:rPr>
          <w:rFonts w:eastAsia="Goudy Old Style"/>
          <w:i/>
          <w:iCs/>
          <w:sz w:val="24"/>
          <w:szCs w:val="24"/>
          <w:shd w:val="clear" w:color="auto" w:fill="FFFFFF"/>
        </w:rPr>
        <w:t>16</w:t>
      </w:r>
      <w:r w:rsidR="00EF5B5A">
        <w:rPr>
          <w:rFonts w:eastAsia="Goudy Old Style"/>
          <w:i/>
          <w:iCs/>
          <w:sz w:val="24"/>
          <w:szCs w:val="24"/>
          <w:shd w:val="clear" w:color="auto" w:fill="FFFFFF"/>
        </w:rPr>
        <w:t xml:space="preserve"> (NIV</w:t>
      </w:r>
      <w:r w:rsidR="00FF1553">
        <w:rPr>
          <w:rFonts w:eastAsia="Goudy Old Style"/>
          <w:i/>
          <w:iCs/>
          <w:sz w:val="24"/>
          <w:szCs w:val="24"/>
          <w:shd w:val="clear" w:color="auto" w:fill="FFFFFF"/>
        </w:rPr>
        <w:t>)</w:t>
      </w:r>
    </w:p>
    <w:p w14:paraId="2FF55854" w14:textId="77777777" w:rsidR="005A1C90" w:rsidRDefault="005A1C90" w:rsidP="005A1C90">
      <w:pPr>
        <w:pStyle w:val="ListParagraph"/>
        <w:ind w:left="1080"/>
        <w:textAlignment w:val="baseline"/>
        <w:rPr>
          <w:rFonts w:eastAsia="Goudy Old Style"/>
          <w:sz w:val="28"/>
          <w:szCs w:val="28"/>
          <w:shd w:val="clear" w:color="auto" w:fill="FFFFFF"/>
        </w:rPr>
      </w:pPr>
    </w:p>
    <w:p w14:paraId="1CBA6581" w14:textId="03E4663E" w:rsidR="00572E67" w:rsidRDefault="00351C0D" w:rsidP="00AF3656">
      <w:pPr>
        <w:pStyle w:val="ListParagraph"/>
        <w:numPr>
          <w:ilvl w:val="0"/>
          <w:numId w:val="34"/>
        </w:numPr>
        <w:textAlignment w:val="baseline"/>
        <w:rPr>
          <w:rFonts w:eastAsia="Goudy Old Style"/>
          <w:sz w:val="28"/>
          <w:szCs w:val="28"/>
          <w:shd w:val="clear" w:color="auto" w:fill="FFFFFF"/>
        </w:rPr>
      </w:pPr>
      <w:r>
        <w:rPr>
          <w:rFonts w:eastAsia="Goudy Old Style"/>
          <w:sz w:val="28"/>
          <w:szCs w:val="28"/>
          <w:shd w:val="clear" w:color="auto" w:fill="FFFFFF"/>
        </w:rPr>
        <w:t xml:space="preserve">God </w:t>
      </w:r>
      <w:r w:rsidR="00070B30">
        <w:rPr>
          <w:rFonts w:eastAsia="Goudy Old Style"/>
          <w:sz w:val="28"/>
          <w:szCs w:val="28"/>
          <w:shd w:val="clear" w:color="auto" w:fill="FFFFFF"/>
        </w:rPr>
        <w:t>can</w:t>
      </w:r>
      <w:r>
        <w:rPr>
          <w:rFonts w:eastAsia="Goudy Old Style"/>
          <w:sz w:val="28"/>
          <w:szCs w:val="28"/>
          <w:shd w:val="clear" w:color="auto" w:fill="FFFFFF"/>
        </w:rPr>
        <w:t xml:space="preserve"> bless what we </w:t>
      </w:r>
      <w:r w:rsidR="00A31B31">
        <w:rPr>
          <w:rFonts w:eastAsia="Goudy Old Style"/>
          <w:sz w:val="28"/>
          <w:szCs w:val="28"/>
          <w:u w:val="single"/>
          <w:shd w:val="clear" w:color="auto" w:fill="FFFFFF"/>
        </w:rPr>
        <w:t>______</w:t>
      </w:r>
      <w:r>
        <w:rPr>
          <w:rFonts w:eastAsia="Goudy Old Style"/>
          <w:sz w:val="28"/>
          <w:szCs w:val="28"/>
          <w:shd w:val="clear" w:color="auto" w:fill="FFFFFF"/>
        </w:rPr>
        <w:t xml:space="preserve">, not what we </w:t>
      </w:r>
      <w:r w:rsidR="002D7E1F" w:rsidRPr="008F3CC8">
        <w:rPr>
          <w:rFonts w:eastAsia="Goudy Old Style"/>
          <w:sz w:val="28"/>
          <w:szCs w:val="28"/>
          <w:u w:val="single"/>
          <w:shd w:val="clear" w:color="auto" w:fill="FFFFFF"/>
        </w:rPr>
        <w:t>keep</w:t>
      </w:r>
      <w:r>
        <w:rPr>
          <w:rFonts w:eastAsia="Goudy Old Style"/>
          <w:sz w:val="28"/>
          <w:szCs w:val="28"/>
          <w:shd w:val="clear" w:color="auto" w:fill="FFFFFF"/>
        </w:rPr>
        <w:t>.</w:t>
      </w:r>
      <w:r w:rsidR="002D7E1F">
        <w:rPr>
          <w:rFonts w:eastAsia="Goudy Old Style"/>
          <w:sz w:val="28"/>
          <w:szCs w:val="28"/>
          <w:shd w:val="clear" w:color="auto" w:fill="FFFFFF"/>
        </w:rPr>
        <w:t xml:space="preserve"> </w:t>
      </w:r>
    </w:p>
    <w:p w14:paraId="24A489E7" w14:textId="05FE68AB" w:rsidR="00AF3656" w:rsidRDefault="007B7CDA" w:rsidP="00A36A94">
      <w:pPr>
        <w:pStyle w:val="ListParagraph"/>
        <w:numPr>
          <w:ilvl w:val="0"/>
          <w:numId w:val="40"/>
        </w:numPr>
        <w:textAlignment w:val="baseline"/>
        <w:rPr>
          <w:rFonts w:eastAsia="Goudy Old Style"/>
          <w:sz w:val="28"/>
          <w:szCs w:val="28"/>
          <w:shd w:val="clear" w:color="auto" w:fill="FFFFFF"/>
        </w:rPr>
      </w:pPr>
      <w:r>
        <w:rPr>
          <w:rFonts w:eastAsia="Goudy Old Style"/>
          <w:sz w:val="28"/>
          <w:szCs w:val="28"/>
          <w:shd w:val="clear" w:color="auto" w:fill="FFFFFF"/>
        </w:rPr>
        <w:t xml:space="preserve">We all receive the same amount of </w:t>
      </w:r>
      <w:r w:rsidR="00A31B31">
        <w:rPr>
          <w:rFonts w:eastAsia="Goudy Old Style"/>
          <w:sz w:val="28"/>
          <w:szCs w:val="28"/>
          <w:u w:val="single"/>
          <w:shd w:val="clear" w:color="auto" w:fill="FFFFFF"/>
        </w:rPr>
        <w:t>____</w:t>
      </w:r>
      <w:r>
        <w:rPr>
          <w:rFonts w:eastAsia="Goudy Old Style"/>
          <w:sz w:val="28"/>
          <w:szCs w:val="28"/>
          <w:shd w:val="clear" w:color="auto" w:fill="FFFFFF"/>
        </w:rPr>
        <w:t>.</w:t>
      </w:r>
    </w:p>
    <w:p w14:paraId="16C5AD9D" w14:textId="4CAAE767" w:rsidR="007B7CDA" w:rsidRDefault="007B7CDA" w:rsidP="00A36A94">
      <w:pPr>
        <w:pStyle w:val="ListParagraph"/>
        <w:numPr>
          <w:ilvl w:val="0"/>
          <w:numId w:val="40"/>
        </w:numPr>
        <w:textAlignment w:val="baseline"/>
        <w:rPr>
          <w:rFonts w:eastAsia="Goudy Old Style"/>
          <w:sz w:val="28"/>
          <w:szCs w:val="28"/>
          <w:shd w:val="clear" w:color="auto" w:fill="FFFFFF"/>
        </w:rPr>
      </w:pPr>
      <w:r>
        <w:rPr>
          <w:rFonts w:eastAsia="Goudy Old Style"/>
          <w:sz w:val="28"/>
          <w:szCs w:val="28"/>
          <w:shd w:val="clear" w:color="auto" w:fill="FFFFFF"/>
        </w:rPr>
        <w:t xml:space="preserve">We all receive </w:t>
      </w:r>
      <w:r w:rsidR="00A31B31">
        <w:rPr>
          <w:rFonts w:eastAsia="Goudy Old Style"/>
          <w:sz w:val="28"/>
          <w:szCs w:val="28"/>
          <w:u w:val="single"/>
          <w:shd w:val="clear" w:color="auto" w:fill="FFFFFF"/>
        </w:rPr>
        <w:t>_________</w:t>
      </w:r>
      <w:r>
        <w:rPr>
          <w:rFonts w:eastAsia="Goudy Old Style"/>
          <w:sz w:val="28"/>
          <w:szCs w:val="28"/>
          <w:shd w:val="clear" w:color="auto" w:fill="FFFFFF"/>
        </w:rPr>
        <w:t xml:space="preserve"> according to</w:t>
      </w:r>
      <w:r w:rsidR="00F41F12">
        <w:rPr>
          <w:rFonts w:eastAsia="Goudy Old Style"/>
          <w:sz w:val="28"/>
          <w:szCs w:val="28"/>
          <w:shd w:val="clear" w:color="auto" w:fill="FFFFFF"/>
        </w:rPr>
        <w:t xml:space="preserve"> God’s grace in our lives.</w:t>
      </w:r>
    </w:p>
    <w:p w14:paraId="72ABE43A" w14:textId="52A30409" w:rsidR="00F41F12" w:rsidRPr="00A36A94" w:rsidRDefault="00F41F12" w:rsidP="00A36A94">
      <w:pPr>
        <w:pStyle w:val="ListParagraph"/>
        <w:numPr>
          <w:ilvl w:val="0"/>
          <w:numId w:val="40"/>
        </w:numPr>
        <w:textAlignment w:val="baseline"/>
        <w:rPr>
          <w:rFonts w:eastAsia="Goudy Old Style"/>
          <w:sz w:val="28"/>
          <w:szCs w:val="28"/>
          <w:shd w:val="clear" w:color="auto" w:fill="FFFFFF"/>
        </w:rPr>
      </w:pPr>
      <w:r>
        <w:rPr>
          <w:rFonts w:eastAsia="Goudy Old Style"/>
          <w:sz w:val="28"/>
          <w:szCs w:val="28"/>
          <w:shd w:val="clear" w:color="auto" w:fill="FFFFFF"/>
        </w:rPr>
        <w:t xml:space="preserve">We all receive </w:t>
      </w:r>
      <w:r w:rsidR="00A31B31">
        <w:rPr>
          <w:rFonts w:eastAsia="Goudy Old Style"/>
          <w:sz w:val="28"/>
          <w:szCs w:val="28"/>
          <w:u w:val="single"/>
          <w:shd w:val="clear" w:color="auto" w:fill="FFFFFF"/>
        </w:rPr>
        <w:t>____________</w:t>
      </w:r>
      <w:r w:rsidR="00465A9B">
        <w:rPr>
          <w:rFonts w:eastAsia="Goudy Old Style"/>
          <w:sz w:val="28"/>
          <w:szCs w:val="28"/>
          <w:shd w:val="clear" w:color="auto" w:fill="FFFFFF"/>
        </w:rPr>
        <w:t>.</w:t>
      </w:r>
      <w:r w:rsidR="008F3CC8">
        <w:rPr>
          <w:rFonts w:eastAsia="Goudy Old Style"/>
          <w:sz w:val="28"/>
          <w:szCs w:val="28"/>
          <w:shd w:val="clear" w:color="auto" w:fill="FFFFFF"/>
        </w:rPr>
        <w:t xml:space="preserve"> </w:t>
      </w:r>
      <w:r w:rsidR="00465A9B">
        <w:rPr>
          <w:rFonts w:eastAsia="Goudy Old Style"/>
          <w:sz w:val="28"/>
          <w:szCs w:val="28"/>
          <w:shd w:val="clear" w:color="auto" w:fill="FFFFFF"/>
        </w:rPr>
        <w:t xml:space="preserve"> </w:t>
      </w:r>
    </w:p>
    <w:p w14:paraId="564039EC" w14:textId="77777777" w:rsidR="00A36A94" w:rsidRPr="005A1C90" w:rsidRDefault="00A36A94" w:rsidP="005A1C90">
      <w:pPr>
        <w:textAlignment w:val="baseline"/>
        <w:rPr>
          <w:rFonts w:eastAsia="Goudy Old Style"/>
          <w:sz w:val="28"/>
          <w:szCs w:val="28"/>
          <w:shd w:val="clear" w:color="auto" w:fill="FFFFFF"/>
        </w:rPr>
      </w:pPr>
    </w:p>
    <w:p w14:paraId="45120B9F" w14:textId="62B086D8" w:rsidR="000B4478" w:rsidRPr="00437007" w:rsidRDefault="00437007" w:rsidP="00437007">
      <w:pPr>
        <w:pStyle w:val="ListParagraph"/>
        <w:numPr>
          <w:ilvl w:val="0"/>
          <w:numId w:val="34"/>
        </w:numPr>
        <w:textAlignment w:val="baseline"/>
        <w:rPr>
          <w:rFonts w:eastAsia="Goudy Old Style"/>
          <w:sz w:val="28"/>
          <w:szCs w:val="28"/>
          <w:shd w:val="clear" w:color="auto" w:fill="FFFFFF"/>
        </w:rPr>
      </w:pPr>
      <w:r>
        <w:rPr>
          <w:rFonts w:eastAsia="Goudy Old Style"/>
          <w:sz w:val="28"/>
          <w:szCs w:val="28"/>
          <w:shd w:val="clear" w:color="auto" w:fill="FFFFFF"/>
        </w:rPr>
        <w:t xml:space="preserve">Jesus was God’s </w:t>
      </w:r>
      <w:r w:rsidR="00A31B31">
        <w:rPr>
          <w:rFonts w:eastAsia="Goudy Old Style"/>
          <w:sz w:val="28"/>
          <w:szCs w:val="28"/>
          <w:u w:val="single"/>
          <w:shd w:val="clear" w:color="auto" w:fill="FFFFFF"/>
        </w:rPr>
        <w:t>_______</w:t>
      </w:r>
      <w:r>
        <w:rPr>
          <w:rFonts w:eastAsia="Goudy Old Style"/>
          <w:sz w:val="28"/>
          <w:szCs w:val="28"/>
          <w:shd w:val="clear" w:color="auto" w:fill="FFFFFF"/>
        </w:rPr>
        <w:t>.</w:t>
      </w:r>
    </w:p>
    <w:p w14:paraId="3DE2D443" w14:textId="7E9AE8EF" w:rsidR="00663C87" w:rsidRDefault="00AB3DD1" w:rsidP="00AE459C">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456D08">
        <w:rPr>
          <w:rFonts w:eastAsia="Goudy Old Style"/>
          <w:i/>
          <w:iCs/>
          <w:sz w:val="24"/>
          <w:szCs w:val="24"/>
          <w:shd w:val="clear" w:color="auto" w:fill="FFFFFF"/>
        </w:rPr>
        <w:t xml:space="preserve">But God demonstrates His own love for us in this: While we were still sinners, Christ died for us.” </w:t>
      </w:r>
      <w:r w:rsidR="006176DE">
        <w:rPr>
          <w:rFonts w:eastAsia="Goudy Old Style"/>
          <w:i/>
          <w:iCs/>
          <w:sz w:val="24"/>
          <w:szCs w:val="24"/>
          <w:shd w:val="clear" w:color="auto" w:fill="FFFFFF"/>
        </w:rPr>
        <w:t xml:space="preserve">                </w:t>
      </w:r>
      <w:r w:rsidR="00BE0B57">
        <w:rPr>
          <w:rFonts w:eastAsia="Goudy Old Style"/>
          <w:i/>
          <w:iCs/>
          <w:sz w:val="24"/>
          <w:szCs w:val="24"/>
          <w:shd w:val="clear" w:color="auto" w:fill="FFFFFF"/>
        </w:rPr>
        <w:t>Romans 5:8 (NIV)</w:t>
      </w:r>
    </w:p>
    <w:p w14:paraId="11B3A011" w14:textId="77777777" w:rsidR="00663C87" w:rsidRDefault="00663C87" w:rsidP="00AE459C">
      <w:pPr>
        <w:jc w:val="center"/>
        <w:textAlignment w:val="baseline"/>
        <w:rPr>
          <w:rFonts w:eastAsia="Goudy Old Style"/>
          <w:i/>
          <w:iCs/>
          <w:sz w:val="24"/>
          <w:szCs w:val="24"/>
          <w:shd w:val="clear" w:color="auto" w:fill="FFFFFF"/>
        </w:rPr>
      </w:pPr>
    </w:p>
    <w:p w14:paraId="28719026" w14:textId="41F5E734" w:rsidR="00915AB9" w:rsidRPr="00AE459C" w:rsidRDefault="00BE0B57" w:rsidP="00AE459C">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 xml:space="preserve"> </w:t>
      </w:r>
    </w:p>
    <w:p w14:paraId="604885CA" w14:textId="2FFF1C68" w:rsidR="00C12065" w:rsidRPr="00C12065" w:rsidRDefault="00A3267C" w:rsidP="006A43F1">
      <w:pPr>
        <w:pStyle w:val="ListParagraph"/>
        <w:numPr>
          <w:ilvl w:val="0"/>
          <w:numId w:val="14"/>
        </w:numPr>
        <w:ind w:left="360"/>
        <w:textAlignment w:val="baseline"/>
        <w:rPr>
          <w:rFonts w:eastAsia="Goudy Old Style"/>
          <w:color w:val="FF0000"/>
          <w:sz w:val="24"/>
          <w:szCs w:val="24"/>
          <w:shd w:val="clear" w:color="auto" w:fill="FFFFFF"/>
        </w:rPr>
      </w:pPr>
      <w:r w:rsidRPr="006A43F1">
        <w:rPr>
          <w:rFonts w:eastAsia="Goudy Old Style"/>
          <w:b/>
          <w:bCs/>
          <w:sz w:val="32"/>
          <w:szCs w:val="32"/>
          <w:shd w:val="clear" w:color="auto" w:fill="FFFFFF"/>
        </w:rPr>
        <w:t xml:space="preserve"> </w:t>
      </w:r>
      <w:r w:rsidR="00A95A68">
        <w:rPr>
          <w:rFonts w:eastAsia="Goudy Old Style"/>
          <w:b/>
          <w:bCs/>
          <w:sz w:val="32"/>
          <w:szCs w:val="32"/>
          <w:shd w:val="clear" w:color="auto" w:fill="FFFFFF"/>
        </w:rPr>
        <w:t xml:space="preserve">The </w:t>
      </w:r>
      <w:r w:rsidR="000939CA">
        <w:rPr>
          <w:rFonts w:eastAsia="Goudy Old Style"/>
          <w:b/>
          <w:bCs/>
          <w:sz w:val="32"/>
          <w:szCs w:val="32"/>
          <w:shd w:val="clear" w:color="auto" w:fill="FFFFFF"/>
        </w:rPr>
        <w:t>P</w:t>
      </w:r>
      <w:r w:rsidR="00A95A68">
        <w:rPr>
          <w:rFonts w:eastAsia="Goudy Old Style"/>
          <w:b/>
          <w:bCs/>
          <w:sz w:val="32"/>
          <w:szCs w:val="32"/>
          <w:shd w:val="clear" w:color="auto" w:fill="FFFFFF"/>
        </w:rPr>
        <w:t xml:space="preserve">racticality of </w:t>
      </w:r>
      <w:r w:rsidR="00663C87">
        <w:rPr>
          <w:rFonts w:eastAsia="Goudy Old Style"/>
          <w:b/>
          <w:bCs/>
          <w:sz w:val="32"/>
          <w:szCs w:val="32"/>
          <w:shd w:val="clear" w:color="auto" w:fill="FFFFFF"/>
        </w:rPr>
        <w:t>Live to Give</w:t>
      </w:r>
      <w:r w:rsidR="00A95A68">
        <w:rPr>
          <w:rFonts w:eastAsia="Goudy Old Style"/>
          <w:b/>
          <w:bCs/>
          <w:sz w:val="32"/>
          <w:szCs w:val="32"/>
          <w:shd w:val="clear" w:color="auto" w:fill="FFFFFF"/>
        </w:rPr>
        <w:t>.</w:t>
      </w:r>
    </w:p>
    <w:p w14:paraId="4537CFC3" w14:textId="38CB09EC" w:rsidR="004A7CAE" w:rsidRPr="006A43F1" w:rsidRDefault="00A95A68" w:rsidP="00C12065">
      <w:pPr>
        <w:pStyle w:val="ListParagraph"/>
        <w:ind w:left="360"/>
        <w:textAlignment w:val="baseline"/>
        <w:rPr>
          <w:rFonts w:eastAsia="Goudy Old Style"/>
          <w:color w:val="FF0000"/>
          <w:sz w:val="24"/>
          <w:szCs w:val="24"/>
          <w:shd w:val="clear" w:color="auto" w:fill="FFFFFF"/>
        </w:rPr>
      </w:pPr>
      <w:r>
        <w:rPr>
          <w:rFonts w:eastAsia="Goudy Old Style"/>
          <w:b/>
          <w:bCs/>
          <w:sz w:val="32"/>
          <w:szCs w:val="32"/>
          <w:shd w:val="clear" w:color="auto" w:fill="FFFFFF"/>
        </w:rPr>
        <w:t xml:space="preserve"> </w:t>
      </w:r>
    </w:p>
    <w:bookmarkEnd w:id="0"/>
    <w:p w14:paraId="2170F2B5" w14:textId="2022EF85" w:rsidR="00C12065" w:rsidRDefault="005976C3" w:rsidP="00E41802">
      <w:pPr>
        <w:pStyle w:val="NormalWeb"/>
        <w:numPr>
          <w:ilvl w:val="0"/>
          <w:numId w:val="41"/>
        </w:numPr>
        <w:shd w:val="clear" w:color="auto" w:fill="FFFFFF"/>
        <w:spacing w:before="0" w:beforeAutospacing="0" w:after="360" w:afterAutospacing="0"/>
        <w:jc w:val="both"/>
        <w:rPr>
          <w:color w:val="191E23"/>
          <w:sz w:val="28"/>
          <w:szCs w:val="28"/>
        </w:rPr>
      </w:pPr>
      <w:r>
        <w:rPr>
          <w:color w:val="191E23"/>
          <w:sz w:val="28"/>
          <w:szCs w:val="28"/>
        </w:rPr>
        <w:t xml:space="preserve">The greatest gift we can give anyone is our time. </w:t>
      </w:r>
      <w:r w:rsidR="00491E5C">
        <w:rPr>
          <w:color w:val="191E23"/>
          <w:sz w:val="28"/>
          <w:szCs w:val="28"/>
        </w:rPr>
        <w:t xml:space="preserve">Out of the </w:t>
      </w:r>
      <w:r w:rsidR="00AC1FD0">
        <w:rPr>
          <w:color w:val="191E23"/>
          <w:sz w:val="28"/>
          <w:szCs w:val="28"/>
        </w:rPr>
        <w:t>168</w:t>
      </w:r>
      <w:r w:rsidR="00D17BC2">
        <w:rPr>
          <w:color w:val="191E23"/>
          <w:sz w:val="28"/>
          <w:szCs w:val="28"/>
        </w:rPr>
        <w:t xml:space="preserve"> hours we have in a week, how much time are you giving others? How much time are you giving </w:t>
      </w:r>
      <w:r w:rsidR="00E41802">
        <w:rPr>
          <w:color w:val="191E23"/>
          <w:sz w:val="28"/>
          <w:szCs w:val="28"/>
        </w:rPr>
        <w:t xml:space="preserve">to </w:t>
      </w:r>
      <w:r w:rsidR="00D17BC2">
        <w:rPr>
          <w:color w:val="191E23"/>
          <w:sz w:val="28"/>
          <w:szCs w:val="28"/>
        </w:rPr>
        <w:t>God?</w:t>
      </w:r>
    </w:p>
    <w:p w14:paraId="4271BB15" w14:textId="16999BEC" w:rsidR="00E41802" w:rsidRDefault="008030EF" w:rsidP="00E41802">
      <w:pPr>
        <w:pStyle w:val="NormalWeb"/>
        <w:numPr>
          <w:ilvl w:val="0"/>
          <w:numId w:val="41"/>
        </w:numPr>
        <w:shd w:val="clear" w:color="auto" w:fill="FFFFFF"/>
        <w:spacing w:before="0" w:beforeAutospacing="0" w:after="360" w:afterAutospacing="0"/>
        <w:jc w:val="both"/>
        <w:rPr>
          <w:color w:val="191E23"/>
          <w:sz w:val="28"/>
          <w:szCs w:val="28"/>
        </w:rPr>
      </w:pPr>
      <w:r>
        <w:rPr>
          <w:color w:val="191E23"/>
          <w:sz w:val="28"/>
          <w:szCs w:val="28"/>
        </w:rPr>
        <w:t xml:space="preserve">God has blessed you with a talent or many talents. </w:t>
      </w:r>
      <w:r w:rsidR="0047624A">
        <w:rPr>
          <w:color w:val="191E23"/>
          <w:sz w:val="28"/>
          <w:szCs w:val="28"/>
        </w:rPr>
        <w:t>How are you using your talents to edify others? How much of your talent are you giving to God?</w:t>
      </w:r>
    </w:p>
    <w:p w14:paraId="7E463319" w14:textId="0B490216" w:rsidR="009156A7" w:rsidRDefault="006D5FCC" w:rsidP="00534A60">
      <w:pPr>
        <w:pStyle w:val="NormalWeb"/>
        <w:numPr>
          <w:ilvl w:val="0"/>
          <w:numId w:val="41"/>
        </w:numPr>
        <w:shd w:val="clear" w:color="auto" w:fill="FFFFFF"/>
        <w:spacing w:before="0" w:beforeAutospacing="0" w:after="360" w:afterAutospacing="0"/>
        <w:jc w:val="both"/>
        <w:rPr>
          <w:color w:val="191E23"/>
          <w:sz w:val="28"/>
          <w:szCs w:val="28"/>
        </w:rPr>
      </w:pPr>
      <w:r>
        <w:rPr>
          <w:color w:val="191E23"/>
          <w:sz w:val="28"/>
          <w:szCs w:val="28"/>
        </w:rPr>
        <w:t>God has given you</w:t>
      </w:r>
      <w:r w:rsidR="00006AAC">
        <w:rPr>
          <w:color w:val="191E23"/>
          <w:sz w:val="28"/>
          <w:szCs w:val="28"/>
        </w:rPr>
        <w:t xml:space="preserve"> all sorts of resources, and yes, various amounts of money. How much are you giving to others? How much are you giving to God? </w:t>
      </w:r>
      <w:r w:rsidR="00534A60">
        <w:rPr>
          <w:color w:val="191E23"/>
          <w:sz w:val="28"/>
          <w:szCs w:val="28"/>
        </w:rPr>
        <w:t xml:space="preserve">How much of what you have do you want blessed? </w:t>
      </w:r>
    </w:p>
    <w:p w14:paraId="0AE1A9F6" w14:textId="07A31BC2" w:rsidR="00B629FA" w:rsidRPr="00534A60" w:rsidRDefault="00044CB3" w:rsidP="00534A60">
      <w:pPr>
        <w:pStyle w:val="NormalWeb"/>
        <w:numPr>
          <w:ilvl w:val="0"/>
          <w:numId w:val="41"/>
        </w:numPr>
        <w:shd w:val="clear" w:color="auto" w:fill="FFFFFF"/>
        <w:spacing w:before="0" w:beforeAutospacing="0" w:after="360" w:afterAutospacing="0"/>
        <w:jc w:val="both"/>
        <w:rPr>
          <w:color w:val="191E23"/>
          <w:sz w:val="28"/>
          <w:szCs w:val="28"/>
        </w:rPr>
      </w:pPr>
      <w:r>
        <w:rPr>
          <w:color w:val="191E23"/>
          <w:sz w:val="28"/>
          <w:szCs w:val="28"/>
        </w:rPr>
        <w:t>“</w:t>
      </w:r>
      <w:r w:rsidR="00B629FA" w:rsidRPr="00B629FA">
        <w:rPr>
          <w:color w:val="191E23"/>
          <w:sz w:val="28"/>
          <w:szCs w:val="28"/>
        </w:rPr>
        <w:t>Giving is about living. It is living how we are supposed to live. And giving encourages living…not just for yourself, but it is an investment in the future for yourself and others.</w:t>
      </w:r>
      <w:r>
        <w:rPr>
          <w:color w:val="191E23"/>
          <w:sz w:val="28"/>
          <w:szCs w:val="28"/>
        </w:rPr>
        <w:t xml:space="preserve">” </w:t>
      </w:r>
      <w:r w:rsidR="00A4678A">
        <w:rPr>
          <w:color w:val="191E23"/>
          <w:sz w:val="28"/>
          <w:szCs w:val="28"/>
        </w:rPr>
        <w:t>Unknown</w:t>
      </w:r>
      <w:r>
        <w:rPr>
          <w:color w:val="191E23"/>
          <w:sz w:val="28"/>
          <w:szCs w:val="28"/>
        </w:rPr>
        <w:t xml:space="preserve"> </w:t>
      </w:r>
    </w:p>
    <w:p w14:paraId="40BCB491" w14:textId="793220EE" w:rsidR="00B905C8" w:rsidRPr="00B905C8" w:rsidRDefault="00B905C8" w:rsidP="00B905C8">
      <w:pPr>
        <w:jc w:val="center"/>
        <w:textAlignment w:val="baseline"/>
        <w:rPr>
          <w:rFonts w:eastAsia="Goudy Old Style"/>
          <w:b/>
          <w:bCs/>
          <w:sz w:val="28"/>
          <w:szCs w:val="28"/>
          <w:shd w:val="clear" w:color="auto" w:fill="FFFFFF"/>
        </w:rPr>
      </w:pPr>
      <w:r w:rsidRPr="00B905C8">
        <w:rPr>
          <w:rFonts w:eastAsia="Goudy Old Style"/>
          <w:b/>
          <w:bCs/>
          <w:sz w:val="28"/>
          <w:szCs w:val="28"/>
          <w:shd w:val="clear" w:color="auto" w:fill="FFFFFF"/>
        </w:rPr>
        <w:t xml:space="preserve">Defining giving (bottom line): Giving is an </w:t>
      </w:r>
      <w:r w:rsidRPr="00734B03">
        <w:rPr>
          <w:rFonts w:eastAsia="Goudy Old Style"/>
          <w:b/>
          <w:bCs/>
          <w:sz w:val="28"/>
          <w:szCs w:val="28"/>
          <w:shd w:val="clear" w:color="auto" w:fill="FFFFFF"/>
        </w:rPr>
        <w:t xml:space="preserve">intentional </w:t>
      </w:r>
      <w:r w:rsidRPr="00B905C8">
        <w:rPr>
          <w:rFonts w:eastAsia="Goudy Old Style"/>
          <w:b/>
          <w:bCs/>
          <w:sz w:val="28"/>
          <w:szCs w:val="28"/>
          <w:shd w:val="clear" w:color="auto" w:fill="FFFFFF"/>
        </w:rPr>
        <w:t xml:space="preserve">expression of thanksgiving to God in three forms: time, talents, and resources. </w:t>
      </w:r>
    </w:p>
    <w:p w14:paraId="68EED7A0" w14:textId="77777777" w:rsidR="004339B7" w:rsidRPr="00145965" w:rsidRDefault="004339B7" w:rsidP="00D57CD4">
      <w:pPr>
        <w:textAlignment w:val="baseline"/>
        <w:rPr>
          <w:rFonts w:eastAsia="Goudy Old Style"/>
          <w:b/>
          <w:bCs/>
          <w:sz w:val="28"/>
          <w:szCs w:val="28"/>
          <w:shd w:val="clear" w:color="auto" w:fill="FFFFFF"/>
        </w:rPr>
      </w:pPr>
    </w:p>
    <w:p w14:paraId="5E6C283E" w14:textId="2891D431" w:rsidR="00A210C7" w:rsidRPr="00B8258D" w:rsidRDefault="00A210C7" w:rsidP="00290FB4">
      <w:pPr>
        <w:jc w:val="center"/>
        <w:textAlignment w:val="baseline"/>
        <w:rPr>
          <w:rFonts w:eastAsia="Goudy Old Style"/>
          <w:sz w:val="24"/>
          <w:szCs w:val="24"/>
          <w:shd w:val="clear" w:color="auto" w:fill="FFFFFF"/>
        </w:rPr>
      </w:pPr>
      <w:r w:rsidRPr="00B8258D">
        <w:rPr>
          <w:rFonts w:eastAsia="Goudy Old Style"/>
          <w:b/>
          <w:bCs/>
          <w:sz w:val="22"/>
          <w:szCs w:val="22"/>
          <w:shd w:val="clear" w:color="auto" w:fill="FFFFFF"/>
        </w:rPr>
        <w:t>To begin a relationship with Jesus…</w:t>
      </w:r>
    </w:p>
    <w:p w14:paraId="4353F83E" w14:textId="77777777" w:rsidR="0011069F" w:rsidRPr="0011069F" w:rsidRDefault="00A210C7" w:rsidP="0011069F">
      <w:pPr>
        <w:jc w:val="center"/>
        <w:rPr>
          <w:rFonts w:eastAsia="Goudy Old Style"/>
          <w:b/>
          <w:bCs/>
          <w:sz w:val="22"/>
          <w:szCs w:val="22"/>
          <w:shd w:val="clear" w:color="auto" w:fill="FFFFFF"/>
        </w:rPr>
      </w:pPr>
      <w:r w:rsidRPr="0011069F">
        <w:rPr>
          <w:rFonts w:eastAsia="Goudy Old Style"/>
          <w:b/>
          <w:bCs/>
          <w:sz w:val="22"/>
          <w:szCs w:val="22"/>
          <w:shd w:val="clear" w:color="auto" w:fill="FFFFFF"/>
        </w:rPr>
        <w:t xml:space="preserve">Text: I Choose Jesus to </w:t>
      </w:r>
      <w:r w:rsidR="00F04733" w:rsidRPr="0011069F">
        <w:rPr>
          <w:rFonts w:eastAsia="Goudy Old Style"/>
          <w:b/>
          <w:bCs/>
          <w:sz w:val="22"/>
          <w:szCs w:val="22"/>
          <w:shd w:val="clear" w:color="auto" w:fill="FFFFFF"/>
        </w:rPr>
        <w:t>570-</w:t>
      </w:r>
      <w:r w:rsidR="008863A9" w:rsidRPr="0011069F">
        <w:rPr>
          <w:rFonts w:eastAsia="Goudy Old Style"/>
          <w:b/>
          <w:bCs/>
          <w:sz w:val="22"/>
          <w:szCs w:val="22"/>
          <w:shd w:val="clear" w:color="auto" w:fill="FFFFFF"/>
        </w:rPr>
        <w:t>273-</w:t>
      </w:r>
      <w:r w:rsidR="00635E92" w:rsidRPr="0011069F">
        <w:rPr>
          <w:rFonts w:eastAsia="Goudy Old Style"/>
          <w:b/>
          <w:bCs/>
          <w:sz w:val="22"/>
          <w:szCs w:val="22"/>
          <w:shd w:val="clear" w:color="auto" w:fill="FFFFFF"/>
        </w:rPr>
        <w:t>0088</w:t>
      </w:r>
    </w:p>
    <w:p w14:paraId="2FCF50A8" w14:textId="38AE84D8" w:rsidR="004C30FD" w:rsidRDefault="004C30FD" w:rsidP="00714D8C">
      <w:pPr>
        <w:rPr>
          <w:rFonts w:eastAsia="Goudy Old Style"/>
          <w:b/>
          <w:bCs/>
          <w:sz w:val="24"/>
          <w:szCs w:val="24"/>
        </w:rPr>
      </w:pPr>
    </w:p>
    <w:p w14:paraId="1A2B1FE9" w14:textId="30A0508B" w:rsidR="000832D1" w:rsidRDefault="000832D1" w:rsidP="00714D8C">
      <w:pPr>
        <w:rPr>
          <w:rFonts w:eastAsia="Goudy Old Style"/>
          <w:b/>
          <w:bCs/>
          <w:sz w:val="24"/>
          <w:szCs w:val="24"/>
        </w:rPr>
      </w:pPr>
    </w:p>
    <w:p w14:paraId="113EA59D" w14:textId="77777777" w:rsidR="00004898" w:rsidRDefault="00004898" w:rsidP="00714D8C">
      <w:pPr>
        <w:rPr>
          <w:rFonts w:eastAsia="Goudy Old Style"/>
          <w:b/>
          <w:bCs/>
          <w:sz w:val="24"/>
          <w:szCs w:val="24"/>
        </w:rPr>
      </w:pPr>
    </w:p>
    <w:p w14:paraId="10DAC510" w14:textId="33C6C2A4" w:rsidR="000832D1" w:rsidRDefault="000832D1" w:rsidP="00714D8C">
      <w:pPr>
        <w:rPr>
          <w:rFonts w:eastAsia="Goudy Old Style"/>
          <w:b/>
          <w:bCs/>
          <w:sz w:val="24"/>
          <w:szCs w:val="24"/>
        </w:rPr>
      </w:pPr>
    </w:p>
    <w:p w14:paraId="6B25E085" w14:textId="77777777" w:rsidR="000832D1" w:rsidRDefault="000832D1" w:rsidP="00714D8C">
      <w:pPr>
        <w:rPr>
          <w:rFonts w:eastAsia="Goudy Old Style"/>
          <w:b/>
          <w:bCs/>
          <w:sz w:val="24"/>
          <w:szCs w:val="24"/>
        </w:rPr>
      </w:pPr>
    </w:p>
    <w:p w14:paraId="31E9513F" w14:textId="5D4B60D9" w:rsidR="00D63917" w:rsidRDefault="00534E3B" w:rsidP="004E2B3F">
      <w:pPr>
        <w:jc w:val="center"/>
        <w:rPr>
          <w:rFonts w:eastAsia="Goudy Old Style"/>
          <w:b/>
          <w:bCs/>
          <w:sz w:val="24"/>
          <w:szCs w:val="24"/>
        </w:rPr>
      </w:pPr>
      <w:r w:rsidRPr="00D6140A">
        <w:rPr>
          <w:rFonts w:eastAsia="Goudy Old Style"/>
          <w:b/>
          <w:bCs/>
          <w:sz w:val="24"/>
          <w:szCs w:val="24"/>
        </w:rPr>
        <w:lastRenderedPageBreak/>
        <w:t xml:space="preserve">Next </w:t>
      </w:r>
      <w:r w:rsidR="00565ACB" w:rsidRPr="00D6140A">
        <w:rPr>
          <w:rFonts w:eastAsia="Goudy Old Style"/>
          <w:b/>
          <w:bCs/>
          <w:sz w:val="24"/>
          <w:szCs w:val="24"/>
        </w:rPr>
        <w:t>Sunday</w:t>
      </w:r>
      <w:r w:rsidRPr="00D6140A">
        <w:rPr>
          <w:rFonts w:eastAsia="Goudy Old Style"/>
          <w:b/>
          <w:bCs/>
          <w:sz w:val="24"/>
          <w:szCs w:val="24"/>
        </w:rPr>
        <w:t>:</w:t>
      </w:r>
      <w:r w:rsidR="00630680">
        <w:rPr>
          <w:rFonts w:eastAsia="Goudy Old Style"/>
          <w:b/>
          <w:bCs/>
          <w:sz w:val="24"/>
          <w:szCs w:val="24"/>
        </w:rPr>
        <w:t xml:space="preserve"> </w:t>
      </w:r>
    </w:p>
    <w:p w14:paraId="085525C2" w14:textId="6A72DFA7" w:rsidR="00BD680F" w:rsidRDefault="00506922" w:rsidP="00054288">
      <w:pPr>
        <w:jc w:val="center"/>
        <w:rPr>
          <w:rFonts w:eastAsia="Goudy Old Style"/>
          <w:b/>
          <w:bCs/>
          <w:sz w:val="24"/>
          <w:szCs w:val="24"/>
        </w:rPr>
      </w:pPr>
      <w:r>
        <w:rPr>
          <w:rFonts w:eastAsia="Goudy Old Style"/>
          <w:b/>
          <w:bCs/>
          <w:sz w:val="24"/>
          <w:szCs w:val="24"/>
        </w:rPr>
        <w:t xml:space="preserve">Live to Give (Living a LIFE of </w:t>
      </w:r>
      <w:r w:rsidR="002C3DE1">
        <w:rPr>
          <w:rFonts w:eastAsia="Goudy Old Style"/>
          <w:b/>
          <w:bCs/>
          <w:sz w:val="24"/>
          <w:szCs w:val="24"/>
        </w:rPr>
        <w:t>G</w:t>
      </w:r>
      <w:r w:rsidR="004D4D7B">
        <w:rPr>
          <w:rFonts w:eastAsia="Goudy Old Style"/>
          <w:b/>
          <w:bCs/>
          <w:sz w:val="24"/>
          <w:szCs w:val="24"/>
        </w:rPr>
        <w:t>enerosity)</w:t>
      </w:r>
    </w:p>
    <w:p w14:paraId="53FAF317" w14:textId="4C732A0F" w:rsidR="001D18B0" w:rsidRDefault="001D18B0" w:rsidP="00054288">
      <w:pPr>
        <w:jc w:val="center"/>
        <w:rPr>
          <w:rFonts w:eastAsia="Goudy Old Style"/>
          <w:b/>
          <w:bCs/>
          <w:sz w:val="24"/>
          <w:szCs w:val="24"/>
        </w:rPr>
      </w:pPr>
      <w:r>
        <w:rPr>
          <w:rFonts w:eastAsia="Goudy Old Style"/>
          <w:b/>
          <w:bCs/>
          <w:sz w:val="24"/>
          <w:szCs w:val="24"/>
        </w:rPr>
        <w:t>Week 2:</w:t>
      </w:r>
      <w:r w:rsidR="00D23A35">
        <w:rPr>
          <w:rFonts w:eastAsia="Goudy Old Style"/>
          <w:b/>
          <w:bCs/>
          <w:sz w:val="24"/>
          <w:szCs w:val="24"/>
        </w:rPr>
        <w:t xml:space="preserve"> </w:t>
      </w:r>
      <w:r w:rsidR="00F02F81">
        <w:rPr>
          <w:rFonts w:eastAsia="Goudy Old Style"/>
          <w:b/>
          <w:bCs/>
          <w:sz w:val="24"/>
          <w:szCs w:val="24"/>
        </w:rPr>
        <w:t xml:space="preserve">Malachi 3 </w:t>
      </w:r>
      <w:r w:rsidR="00542014">
        <w:rPr>
          <w:rFonts w:eastAsia="Goudy Old Style"/>
          <w:b/>
          <w:bCs/>
          <w:sz w:val="24"/>
          <w:szCs w:val="24"/>
        </w:rPr>
        <w:t xml:space="preserve">(Pastor Ken) </w:t>
      </w:r>
      <w:r>
        <w:rPr>
          <w:rFonts w:eastAsia="Goudy Old Style"/>
          <w:b/>
          <w:bCs/>
          <w:sz w:val="24"/>
          <w:szCs w:val="24"/>
        </w:rPr>
        <w:t xml:space="preserve"> </w:t>
      </w:r>
    </w:p>
    <w:p w14:paraId="3756A81E" w14:textId="77777777" w:rsidR="00506922" w:rsidRDefault="00506922" w:rsidP="00054288">
      <w:pPr>
        <w:jc w:val="center"/>
        <w:rPr>
          <w:rFonts w:eastAsia="Goudy Old Style"/>
          <w:b/>
          <w:bCs/>
          <w:sz w:val="24"/>
          <w:szCs w:val="24"/>
        </w:rPr>
      </w:pPr>
    </w:p>
    <w:p w14:paraId="151222A6" w14:textId="45D13562" w:rsidR="00BD680F" w:rsidRDefault="007419D8" w:rsidP="00BD680F">
      <w:pPr>
        <w:jc w:val="center"/>
        <w:rPr>
          <w:rFonts w:eastAsia="Goudy Old Style"/>
          <w:b/>
          <w:bCs/>
          <w:sz w:val="24"/>
          <w:szCs w:val="24"/>
        </w:rPr>
      </w:pPr>
      <w:r w:rsidRPr="007419D8">
        <w:rPr>
          <w:noProof/>
          <w:sz w:val="24"/>
          <w:szCs w:val="24"/>
        </w:rPr>
        <w:drawing>
          <wp:anchor distT="0" distB="0" distL="114300" distR="114300" simplePos="0" relativeHeight="251660289" behindDoc="1" locked="0" layoutInCell="1" allowOverlap="1" wp14:anchorId="153BEBEE" wp14:editId="2626DB5C">
            <wp:simplePos x="0" y="0"/>
            <wp:positionH relativeFrom="column">
              <wp:posOffset>171450</wp:posOffset>
            </wp:positionH>
            <wp:positionV relativeFrom="paragraph">
              <wp:posOffset>90805</wp:posOffset>
            </wp:positionV>
            <wp:extent cx="3028950" cy="2221865"/>
            <wp:effectExtent l="0" t="0" r="0" b="0"/>
            <wp:wrapTight wrapText="bothSides">
              <wp:wrapPolygon edited="0">
                <wp:start x="0" y="1482"/>
                <wp:lineTo x="0" y="20001"/>
                <wp:lineTo x="21464" y="20001"/>
                <wp:lineTo x="21464" y="1482"/>
                <wp:lineTo x="0" y="1482"/>
              </wp:wrapPolygon>
            </wp:wrapTight>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8950" cy="2221865"/>
                    </a:xfrm>
                    <a:prstGeom prst="rect">
                      <a:avLst/>
                    </a:prstGeom>
                    <a:noFill/>
                  </pic:spPr>
                </pic:pic>
              </a:graphicData>
            </a:graphic>
            <wp14:sizeRelH relativeFrom="page">
              <wp14:pctWidth>0</wp14:pctWidth>
            </wp14:sizeRelH>
            <wp14:sizeRelV relativeFrom="page">
              <wp14:pctHeight>0</wp14:pctHeight>
            </wp14:sizeRelV>
          </wp:anchor>
        </w:drawing>
      </w:r>
    </w:p>
    <w:p w14:paraId="57532AD4" w14:textId="290FDDA0" w:rsidR="00BD680F" w:rsidRDefault="00BD680F" w:rsidP="00BD680F">
      <w:pPr>
        <w:jc w:val="center"/>
        <w:rPr>
          <w:rFonts w:eastAsia="Goudy Old Style"/>
          <w:b/>
          <w:bCs/>
          <w:sz w:val="24"/>
          <w:szCs w:val="24"/>
        </w:rPr>
      </w:pPr>
    </w:p>
    <w:p w14:paraId="6766F4BE" w14:textId="57A70354" w:rsidR="00BD680F" w:rsidRDefault="00BD680F" w:rsidP="00BD680F">
      <w:pPr>
        <w:jc w:val="center"/>
        <w:rPr>
          <w:rFonts w:eastAsia="Goudy Old Style"/>
          <w:b/>
          <w:bCs/>
          <w:sz w:val="24"/>
          <w:szCs w:val="24"/>
        </w:rPr>
      </w:pPr>
    </w:p>
    <w:p w14:paraId="5ED6CE96" w14:textId="08529830" w:rsidR="00BD680F" w:rsidRDefault="00BD680F" w:rsidP="00BD680F">
      <w:pPr>
        <w:jc w:val="center"/>
        <w:rPr>
          <w:rFonts w:eastAsia="Goudy Old Style"/>
          <w:b/>
          <w:bCs/>
          <w:sz w:val="24"/>
          <w:szCs w:val="24"/>
        </w:rPr>
      </w:pPr>
    </w:p>
    <w:p w14:paraId="762A3945" w14:textId="14957C60" w:rsidR="00BD680F" w:rsidRDefault="00BD680F" w:rsidP="00BD680F">
      <w:pPr>
        <w:jc w:val="center"/>
        <w:rPr>
          <w:rFonts w:eastAsia="Goudy Old Style"/>
          <w:b/>
          <w:bCs/>
          <w:sz w:val="24"/>
          <w:szCs w:val="24"/>
        </w:rPr>
      </w:pPr>
    </w:p>
    <w:p w14:paraId="61BD9B93" w14:textId="34706580" w:rsidR="00BD680F" w:rsidRDefault="00BD680F" w:rsidP="00BD680F">
      <w:pPr>
        <w:jc w:val="center"/>
        <w:rPr>
          <w:rFonts w:eastAsia="Goudy Old Style"/>
          <w:b/>
          <w:bCs/>
          <w:sz w:val="24"/>
          <w:szCs w:val="24"/>
        </w:rPr>
      </w:pPr>
    </w:p>
    <w:p w14:paraId="02E5A728" w14:textId="5AF0860A" w:rsidR="00BD680F" w:rsidRDefault="00BD680F" w:rsidP="00BD680F">
      <w:pPr>
        <w:jc w:val="center"/>
        <w:rPr>
          <w:rFonts w:eastAsia="Goudy Old Style"/>
          <w:b/>
          <w:bCs/>
          <w:sz w:val="24"/>
          <w:szCs w:val="24"/>
        </w:rPr>
      </w:pPr>
    </w:p>
    <w:p w14:paraId="21B6D4B9" w14:textId="73AF95A5" w:rsidR="00BD680F" w:rsidRDefault="00BD680F" w:rsidP="00BD680F">
      <w:pPr>
        <w:jc w:val="center"/>
        <w:rPr>
          <w:rFonts w:eastAsia="Goudy Old Style"/>
          <w:b/>
          <w:bCs/>
          <w:sz w:val="24"/>
          <w:szCs w:val="24"/>
        </w:rPr>
      </w:pPr>
    </w:p>
    <w:p w14:paraId="1BAED00E" w14:textId="753776F6" w:rsidR="00BD680F" w:rsidRDefault="00BD680F" w:rsidP="00BD680F">
      <w:pPr>
        <w:jc w:val="center"/>
        <w:rPr>
          <w:rFonts w:eastAsia="Goudy Old Style"/>
          <w:b/>
          <w:bCs/>
          <w:sz w:val="24"/>
          <w:szCs w:val="24"/>
        </w:rPr>
      </w:pPr>
    </w:p>
    <w:p w14:paraId="1E3CCABF" w14:textId="0D65B51E" w:rsidR="00BD680F" w:rsidRDefault="00BD680F" w:rsidP="00BD680F">
      <w:pPr>
        <w:jc w:val="center"/>
        <w:rPr>
          <w:rFonts w:eastAsia="Goudy Old Style"/>
          <w:b/>
          <w:bCs/>
          <w:sz w:val="24"/>
          <w:szCs w:val="24"/>
        </w:rPr>
      </w:pPr>
    </w:p>
    <w:p w14:paraId="701115C4" w14:textId="1BE6C48D" w:rsidR="00BD680F" w:rsidRDefault="00BD680F" w:rsidP="00BD680F">
      <w:pPr>
        <w:jc w:val="center"/>
        <w:rPr>
          <w:rFonts w:eastAsia="Goudy Old Style"/>
          <w:b/>
          <w:bCs/>
          <w:sz w:val="24"/>
          <w:szCs w:val="24"/>
        </w:rPr>
      </w:pPr>
    </w:p>
    <w:p w14:paraId="3BE470CA" w14:textId="212D14E2" w:rsidR="00A609C5" w:rsidRDefault="00A609C5" w:rsidP="0055503C">
      <w:pPr>
        <w:rPr>
          <w:rFonts w:eastAsia="Goudy Old Style"/>
          <w:b/>
          <w:bCs/>
          <w:snapToGrid/>
          <w:sz w:val="24"/>
          <w:szCs w:val="24"/>
        </w:rPr>
      </w:pPr>
    </w:p>
    <w:p w14:paraId="1E850273" w14:textId="78B5F80E" w:rsidR="00A609C5" w:rsidRDefault="00A609C5" w:rsidP="0055503C">
      <w:pPr>
        <w:rPr>
          <w:rFonts w:eastAsia="Goudy Old Style"/>
          <w:b/>
          <w:bCs/>
          <w:snapToGrid/>
          <w:sz w:val="24"/>
          <w:szCs w:val="24"/>
        </w:rPr>
      </w:pPr>
    </w:p>
    <w:p w14:paraId="6DC21C44" w14:textId="7EB01CA6" w:rsidR="00412354" w:rsidRDefault="00412354" w:rsidP="0055503C">
      <w:pPr>
        <w:rPr>
          <w:rFonts w:eastAsia="Goudy Old Style"/>
          <w:b/>
          <w:bCs/>
          <w:snapToGrid/>
          <w:sz w:val="24"/>
          <w:szCs w:val="24"/>
        </w:rPr>
      </w:pPr>
    </w:p>
    <w:p w14:paraId="454815A6" w14:textId="6FEAA6EA" w:rsidR="003F2F94" w:rsidRPr="000D38B5" w:rsidRDefault="0093063E" w:rsidP="0093063E">
      <w:pPr>
        <w:rPr>
          <w:rFonts w:eastAsia="Goudy Old Style"/>
          <w:b/>
          <w:bCs/>
          <w:snapToGrid/>
          <w:sz w:val="24"/>
          <w:szCs w:val="24"/>
          <w:u w:val="single"/>
        </w:rPr>
      </w:pPr>
      <w:r w:rsidRPr="000D38B5">
        <w:rPr>
          <w:rFonts w:eastAsia="Goudy Old Style"/>
          <w:b/>
          <w:bCs/>
          <w:snapToGrid/>
          <w:sz w:val="24"/>
          <w:szCs w:val="24"/>
          <w:u w:val="single"/>
        </w:rPr>
        <w:t>Giving and Attendance Update</w:t>
      </w:r>
    </w:p>
    <w:p w14:paraId="18125506" w14:textId="704B6955" w:rsidR="002E7122" w:rsidRPr="000D38B5" w:rsidRDefault="002E7122" w:rsidP="0093063E">
      <w:pPr>
        <w:rPr>
          <w:rFonts w:eastAsia="Goudy Old Style"/>
          <w:b/>
          <w:bCs/>
          <w:snapToGrid/>
          <w:sz w:val="24"/>
          <w:szCs w:val="24"/>
        </w:rPr>
      </w:pPr>
      <w:r w:rsidRPr="000D38B5">
        <w:rPr>
          <w:rFonts w:eastAsia="Goudy Old Style"/>
          <w:b/>
          <w:bCs/>
          <w:snapToGrid/>
          <w:sz w:val="24"/>
          <w:szCs w:val="24"/>
        </w:rPr>
        <w:t>Giving last Sunday:</w:t>
      </w:r>
      <w:r w:rsidR="00EB4677">
        <w:rPr>
          <w:rFonts w:eastAsia="Goudy Old Style"/>
          <w:b/>
          <w:bCs/>
          <w:snapToGrid/>
          <w:sz w:val="24"/>
          <w:szCs w:val="24"/>
        </w:rPr>
        <w:t xml:space="preserve"> </w:t>
      </w:r>
      <w:r w:rsidR="00EC7363">
        <w:rPr>
          <w:rFonts w:eastAsia="Goudy Old Style"/>
          <w:b/>
          <w:bCs/>
          <w:snapToGrid/>
          <w:sz w:val="24"/>
          <w:szCs w:val="24"/>
        </w:rPr>
        <w:t>79.8</w:t>
      </w:r>
      <w:r w:rsidRPr="000D38B5">
        <w:rPr>
          <w:rFonts w:eastAsia="Goudy Old Style"/>
          <w:b/>
          <w:bCs/>
          <w:snapToGrid/>
          <w:sz w:val="24"/>
          <w:szCs w:val="24"/>
        </w:rPr>
        <w:t>%</w:t>
      </w:r>
    </w:p>
    <w:p w14:paraId="63311E45" w14:textId="4A5113D2" w:rsidR="002E7122" w:rsidRPr="000D38B5" w:rsidRDefault="002E7122" w:rsidP="0093063E">
      <w:pPr>
        <w:rPr>
          <w:rFonts w:eastAsia="Goudy Old Style"/>
          <w:b/>
          <w:bCs/>
          <w:snapToGrid/>
          <w:sz w:val="24"/>
          <w:szCs w:val="24"/>
        </w:rPr>
      </w:pPr>
      <w:r w:rsidRPr="000D38B5">
        <w:rPr>
          <w:rFonts w:eastAsia="Goudy Old Style"/>
          <w:b/>
          <w:bCs/>
          <w:snapToGrid/>
          <w:sz w:val="24"/>
          <w:szCs w:val="24"/>
        </w:rPr>
        <w:t xml:space="preserve">Giving year to date: </w:t>
      </w:r>
      <w:r w:rsidR="00EC7363">
        <w:rPr>
          <w:rFonts w:eastAsia="Goudy Old Style"/>
          <w:b/>
          <w:bCs/>
          <w:snapToGrid/>
          <w:sz w:val="24"/>
          <w:szCs w:val="24"/>
        </w:rPr>
        <w:t>85.6</w:t>
      </w:r>
      <w:r w:rsidRPr="000D38B5">
        <w:rPr>
          <w:rFonts w:eastAsia="Goudy Old Style"/>
          <w:b/>
          <w:bCs/>
          <w:snapToGrid/>
          <w:sz w:val="24"/>
          <w:szCs w:val="24"/>
        </w:rPr>
        <w:t>%</w:t>
      </w:r>
    </w:p>
    <w:p w14:paraId="5B713AFC" w14:textId="7592A894" w:rsidR="00F10584" w:rsidRPr="000D38B5" w:rsidRDefault="00836BD9" w:rsidP="0093063E">
      <w:pPr>
        <w:rPr>
          <w:rFonts w:eastAsia="Goudy Old Style"/>
          <w:b/>
          <w:bCs/>
          <w:snapToGrid/>
          <w:sz w:val="24"/>
          <w:szCs w:val="24"/>
        </w:rPr>
      </w:pPr>
      <w:r>
        <w:rPr>
          <w:rFonts w:eastAsia="Goudy Old Style"/>
          <w:b/>
          <w:bCs/>
          <w:snapToGrid/>
          <w:sz w:val="24"/>
          <w:szCs w:val="24"/>
        </w:rPr>
        <w:t>Easter Weekend</w:t>
      </w:r>
      <w:r w:rsidR="00F10584" w:rsidRPr="000D38B5">
        <w:rPr>
          <w:rFonts w:eastAsia="Goudy Old Style"/>
          <w:b/>
          <w:bCs/>
          <w:snapToGrid/>
          <w:sz w:val="24"/>
          <w:szCs w:val="24"/>
        </w:rPr>
        <w:t xml:space="preserve"> attendance:</w:t>
      </w:r>
      <w:r w:rsidR="00EC7363">
        <w:rPr>
          <w:rFonts w:eastAsia="Goudy Old Style"/>
          <w:b/>
          <w:bCs/>
          <w:snapToGrid/>
          <w:sz w:val="24"/>
          <w:szCs w:val="24"/>
        </w:rPr>
        <w:t xml:space="preserve"> 2,811</w:t>
      </w:r>
      <w:r w:rsidR="00BA400D">
        <w:rPr>
          <w:rFonts w:eastAsia="Goudy Old Style"/>
          <w:b/>
          <w:bCs/>
          <w:snapToGrid/>
          <w:sz w:val="24"/>
          <w:szCs w:val="24"/>
        </w:rPr>
        <w:t xml:space="preserve"> </w:t>
      </w:r>
    </w:p>
    <w:p w14:paraId="28202636" w14:textId="01F0B80F" w:rsidR="00F10584" w:rsidRPr="000D38B5" w:rsidRDefault="00F10584" w:rsidP="0093063E">
      <w:pPr>
        <w:rPr>
          <w:rFonts w:eastAsia="Goudy Old Style"/>
          <w:b/>
          <w:bCs/>
          <w:snapToGrid/>
          <w:sz w:val="24"/>
          <w:szCs w:val="24"/>
        </w:rPr>
      </w:pPr>
      <w:r w:rsidRPr="000D38B5">
        <w:rPr>
          <w:rFonts w:eastAsia="Goudy Old Style"/>
          <w:b/>
          <w:bCs/>
          <w:snapToGrid/>
          <w:sz w:val="24"/>
          <w:szCs w:val="24"/>
        </w:rPr>
        <w:t xml:space="preserve">Salvations to date: </w:t>
      </w:r>
      <w:r w:rsidR="00EC7363">
        <w:rPr>
          <w:rFonts w:eastAsia="Goudy Old Style"/>
          <w:b/>
          <w:bCs/>
          <w:snapToGrid/>
          <w:sz w:val="24"/>
          <w:szCs w:val="24"/>
        </w:rPr>
        <w:t>7</w:t>
      </w:r>
      <w:r w:rsidR="00087882">
        <w:rPr>
          <w:rFonts w:eastAsia="Goudy Old Style"/>
          <w:b/>
          <w:bCs/>
          <w:snapToGrid/>
          <w:sz w:val="24"/>
          <w:szCs w:val="24"/>
        </w:rPr>
        <w:t xml:space="preserve"> </w:t>
      </w:r>
      <w:r w:rsidR="00734B03">
        <w:rPr>
          <w:rFonts w:eastAsia="Goudy Old Style"/>
          <w:b/>
          <w:bCs/>
          <w:snapToGrid/>
          <w:sz w:val="24"/>
          <w:szCs w:val="24"/>
        </w:rPr>
        <w:t>|</w:t>
      </w:r>
      <w:r w:rsidR="00D83511" w:rsidRPr="000D38B5">
        <w:rPr>
          <w:rFonts w:eastAsia="Goudy Old Style"/>
          <w:b/>
          <w:bCs/>
          <w:snapToGrid/>
          <w:sz w:val="24"/>
          <w:szCs w:val="24"/>
        </w:rPr>
        <w:t xml:space="preserve"> Baptisms to date:</w:t>
      </w:r>
      <w:r w:rsidR="00BA400D">
        <w:rPr>
          <w:rFonts w:eastAsia="Goudy Old Style"/>
          <w:b/>
          <w:bCs/>
          <w:snapToGrid/>
          <w:sz w:val="24"/>
          <w:szCs w:val="24"/>
        </w:rPr>
        <w:t xml:space="preserve"> </w:t>
      </w:r>
      <w:r w:rsidR="00EC7363">
        <w:rPr>
          <w:rFonts w:eastAsia="Goudy Old Style"/>
          <w:b/>
          <w:bCs/>
          <w:snapToGrid/>
          <w:sz w:val="24"/>
          <w:szCs w:val="24"/>
        </w:rPr>
        <w:t>0</w:t>
      </w:r>
      <w:r w:rsidR="00302519">
        <w:rPr>
          <w:rFonts w:eastAsia="Goudy Old Style"/>
          <w:b/>
          <w:bCs/>
          <w:snapToGrid/>
          <w:sz w:val="24"/>
          <w:szCs w:val="24"/>
        </w:rPr>
        <w:t xml:space="preserve"> </w:t>
      </w:r>
      <w:r w:rsidR="00D83511" w:rsidRPr="000D38B5">
        <w:rPr>
          <w:rFonts w:eastAsia="Goudy Old Style"/>
          <w:b/>
          <w:bCs/>
          <w:snapToGrid/>
          <w:sz w:val="24"/>
          <w:szCs w:val="24"/>
        </w:rPr>
        <w:t xml:space="preserve"> </w:t>
      </w:r>
    </w:p>
    <w:p w14:paraId="6EB144FA" w14:textId="28F30708" w:rsidR="00765078" w:rsidRPr="00AB6238" w:rsidRDefault="00765078" w:rsidP="0055503C">
      <w:pPr>
        <w:rPr>
          <w:rFonts w:eastAsia="Goudy Old Style"/>
          <w:snapToGrid/>
          <w:sz w:val="24"/>
          <w:szCs w:val="24"/>
        </w:rPr>
      </w:pPr>
      <w:bookmarkStart w:id="1" w:name="_Hlk100216896"/>
    </w:p>
    <w:bookmarkEnd w:id="1"/>
    <w:p w14:paraId="14D467A1" w14:textId="77777777" w:rsidR="00AD3CFC" w:rsidRDefault="00AD3CFC" w:rsidP="00AD3CFC">
      <w:pPr>
        <w:rPr>
          <w:rFonts w:eastAsia="Goudy Old Style"/>
          <w:b/>
          <w:bCs/>
          <w:snapToGrid/>
          <w:sz w:val="24"/>
          <w:szCs w:val="24"/>
          <w:u w:val="single"/>
        </w:rPr>
      </w:pPr>
    </w:p>
    <w:p w14:paraId="7224A1DE" w14:textId="77777777" w:rsidR="00AD3CFC" w:rsidRDefault="00AD3CFC" w:rsidP="00AD3CFC">
      <w:pPr>
        <w:rPr>
          <w:rFonts w:eastAsia="Goudy Old Style"/>
          <w:b/>
          <w:bCs/>
          <w:snapToGrid/>
          <w:sz w:val="24"/>
          <w:szCs w:val="24"/>
          <w:u w:val="single"/>
        </w:rPr>
      </w:pPr>
    </w:p>
    <w:p w14:paraId="1E04C45D" w14:textId="77777777" w:rsidR="00AD3CFC" w:rsidRDefault="00AD3CFC" w:rsidP="00AD3CFC">
      <w:pPr>
        <w:rPr>
          <w:rFonts w:eastAsia="Goudy Old Style"/>
          <w:b/>
          <w:bCs/>
          <w:snapToGrid/>
          <w:sz w:val="24"/>
          <w:szCs w:val="24"/>
          <w:u w:val="single"/>
        </w:rPr>
      </w:pPr>
    </w:p>
    <w:p w14:paraId="3CBB133F" w14:textId="77777777" w:rsidR="00AD3CFC" w:rsidRDefault="00AD3CFC" w:rsidP="00AD3CFC">
      <w:pPr>
        <w:rPr>
          <w:rFonts w:eastAsia="Goudy Old Style"/>
          <w:b/>
          <w:bCs/>
          <w:snapToGrid/>
          <w:sz w:val="24"/>
          <w:szCs w:val="24"/>
          <w:u w:val="single"/>
        </w:rPr>
      </w:pPr>
    </w:p>
    <w:p w14:paraId="375D9E51" w14:textId="77777777" w:rsidR="00AD3CFC" w:rsidRDefault="00AD3CFC" w:rsidP="00AD3CFC">
      <w:pPr>
        <w:rPr>
          <w:rFonts w:eastAsia="Goudy Old Style"/>
          <w:b/>
          <w:bCs/>
          <w:snapToGrid/>
          <w:sz w:val="24"/>
          <w:szCs w:val="24"/>
          <w:u w:val="single"/>
        </w:rPr>
      </w:pPr>
    </w:p>
    <w:p w14:paraId="1EC391B1" w14:textId="77777777" w:rsidR="00AD3CFC" w:rsidRDefault="00AD3CFC" w:rsidP="00AD3CFC">
      <w:pPr>
        <w:rPr>
          <w:rFonts w:eastAsia="Goudy Old Style"/>
          <w:b/>
          <w:bCs/>
          <w:snapToGrid/>
          <w:sz w:val="24"/>
          <w:szCs w:val="24"/>
          <w:u w:val="single"/>
        </w:rPr>
      </w:pPr>
    </w:p>
    <w:p w14:paraId="6F23A918" w14:textId="1C8045C8" w:rsidR="001115FE" w:rsidRDefault="001115FE" w:rsidP="008A13EF">
      <w:pPr>
        <w:rPr>
          <w:rFonts w:eastAsia="Goudy Old Style"/>
          <w:b/>
          <w:bCs/>
          <w:snapToGrid/>
          <w:sz w:val="24"/>
          <w:szCs w:val="24"/>
          <w:u w:val="single"/>
        </w:rPr>
      </w:pPr>
    </w:p>
    <w:p w14:paraId="0001B7E4" w14:textId="5CF85C13" w:rsidR="000832D1" w:rsidRDefault="000832D1" w:rsidP="008A13EF">
      <w:pPr>
        <w:rPr>
          <w:rFonts w:eastAsia="Goudy Old Style"/>
          <w:b/>
          <w:bCs/>
          <w:snapToGrid/>
          <w:sz w:val="24"/>
          <w:szCs w:val="24"/>
          <w:u w:val="single"/>
        </w:rPr>
      </w:pPr>
    </w:p>
    <w:p w14:paraId="3EF13239" w14:textId="46209CEF" w:rsidR="000832D1" w:rsidRDefault="000832D1" w:rsidP="008A13EF">
      <w:pPr>
        <w:rPr>
          <w:rFonts w:eastAsia="Goudy Old Style"/>
          <w:b/>
          <w:bCs/>
          <w:snapToGrid/>
          <w:sz w:val="24"/>
          <w:szCs w:val="24"/>
          <w:u w:val="single"/>
        </w:rPr>
      </w:pPr>
    </w:p>
    <w:p w14:paraId="6C3149B3" w14:textId="39E53FCE" w:rsidR="000832D1" w:rsidRDefault="000832D1" w:rsidP="008A13EF">
      <w:pPr>
        <w:rPr>
          <w:rFonts w:eastAsia="Goudy Old Style"/>
          <w:b/>
          <w:bCs/>
          <w:snapToGrid/>
          <w:sz w:val="24"/>
          <w:szCs w:val="24"/>
          <w:u w:val="single"/>
        </w:rPr>
      </w:pPr>
    </w:p>
    <w:p w14:paraId="2ACD8B58" w14:textId="2A6769B7" w:rsidR="000832D1" w:rsidRDefault="000832D1" w:rsidP="008A13EF">
      <w:pPr>
        <w:rPr>
          <w:rFonts w:eastAsia="Goudy Old Style"/>
          <w:b/>
          <w:bCs/>
          <w:snapToGrid/>
          <w:sz w:val="24"/>
          <w:szCs w:val="24"/>
          <w:u w:val="single"/>
        </w:rPr>
      </w:pPr>
    </w:p>
    <w:p w14:paraId="5C4F548A" w14:textId="6A6B21C6" w:rsidR="000832D1" w:rsidRDefault="000832D1" w:rsidP="008A13EF">
      <w:pPr>
        <w:rPr>
          <w:rFonts w:eastAsia="Goudy Old Style"/>
          <w:b/>
          <w:bCs/>
          <w:snapToGrid/>
          <w:sz w:val="24"/>
          <w:szCs w:val="24"/>
          <w:u w:val="single"/>
        </w:rPr>
      </w:pPr>
    </w:p>
    <w:p w14:paraId="2AFB9B7F" w14:textId="11892690" w:rsidR="000832D1" w:rsidRDefault="000832D1" w:rsidP="008A13EF">
      <w:pPr>
        <w:rPr>
          <w:rFonts w:eastAsia="Goudy Old Style"/>
          <w:b/>
          <w:bCs/>
          <w:snapToGrid/>
          <w:sz w:val="24"/>
          <w:szCs w:val="24"/>
          <w:u w:val="single"/>
        </w:rPr>
      </w:pPr>
    </w:p>
    <w:p w14:paraId="55992A78" w14:textId="6FFF145C" w:rsidR="000832D1" w:rsidRDefault="000832D1" w:rsidP="008A13EF">
      <w:pPr>
        <w:rPr>
          <w:rFonts w:eastAsia="Goudy Old Style"/>
          <w:b/>
          <w:bCs/>
          <w:snapToGrid/>
          <w:sz w:val="24"/>
          <w:szCs w:val="24"/>
          <w:u w:val="single"/>
        </w:rPr>
      </w:pPr>
    </w:p>
    <w:p w14:paraId="27BCF44D" w14:textId="16F4F096" w:rsidR="000832D1" w:rsidRDefault="000832D1" w:rsidP="008A13EF">
      <w:pPr>
        <w:rPr>
          <w:rFonts w:eastAsia="Goudy Old Style"/>
          <w:b/>
          <w:bCs/>
          <w:snapToGrid/>
          <w:sz w:val="24"/>
          <w:szCs w:val="24"/>
          <w:u w:val="single"/>
        </w:rPr>
      </w:pPr>
    </w:p>
    <w:p w14:paraId="4DBE7053" w14:textId="77777777" w:rsidR="000832D1" w:rsidRDefault="000832D1" w:rsidP="008A13EF">
      <w:pPr>
        <w:rPr>
          <w:rFonts w:eastAsia="Goudy Old Style"/>
          <w:b/>
          <w:bCs/>
          <w:snapToGrid/>
          <w:sz w:val="24"/>
          <w:szCs w:val="24"/>
          <w:u w:val="single"/>
        </w:rPr>
      </w:pPr>
    </w:p>
    <w:p w14:paraId="1C39FA76" w14:textId="71FC17A2" w:rsidR="008A13EF" w:rsidRPr="008A13EF" w:rsidRDefault="008A13EF" w:rsidP="008A13EF">
      <w:pPr>
        <w:rPr>
          <w:rFonts w:eastAsia="Calibri"/>
          <w:b/>
          <w:bCs/>
          <w:snapToGrid/>
          <w:color w:val="000000"/>
          <w:sz w:val="24"/>
          <w:szCs w:val="24"/>
          <w:u w:val="single"/>
        </w:rPr>
      </w:pPr>
      <w:r w:rsidRPr="008A13EF">
        <w:rPr>
          <w:rFonts w:eastAsia="Calibri"/>
          <w:b/>
          <w:bCs/>
          <w:snapToGrid/>
          <w:color w:val="000000"/>
          <w:sz w:val="24"/>
          <w:szCs w:val="24"/>
          <w:u w:val="single"/>
        </w:rPr>
        <w:t>Upcoming Happenings:</w:t>
      </w:r>
    </w:p>
    <w:p w14:paraId="774A38C3" w14:textId="77777777" w:rsidR="008A13EF" w:rsidRPr="008A13EF" w:rsidRDefault="008A13EF" w:rsidP="008A13EF">
      <w:pPr>
        <w:rPr>
          <w:rFonts w:eastAsia="Calibri"/>
          <w:b/>
          <w:bCs/>
          <w:snapToGrid/>
          <w:color w:val="000000"/>
          <w:sz w:val="24"/>
          <w:szCs w:val="24"/>
          <w:u w:val="single"/>
        </w:rPr>
      </w:pPr>
    </w:p>
    <w:tbl>
      <w:tblPr>
        <w:tblW w:w="0" w:type="auto"/>
        <w:tblCellMar>
          <w:left w:w="0" w:type="dxa"/>
          <w:right w:w="0" w:type="dxa"/>
        </w:tblCellMar>
        <w:tblLook w:val="04A0" w:firstRow="1" w:lastRow="0" w:firstColumn="1" w:lastColumn="0" w:noHBand="0" w:noVBand="1"/>
      </w:tblPr>
      <w:tblGrid>
        <w:gridCol w:w="1170"/>
        <w:gridCol w:w="3865"/>
      </w:tblGrid>
      <w:tr w:rsidR="008A13EF" w:rsidRPr="008A13EF" w14:paraId="2AA65D3B" w14:textId="77777777" w:rsidTr="008A13EF">
        <w:tc>
          <w:tcPr>
            <w:tcW w:w="1170" w:type="dxa"/>
            <w:tcMar>
              <w:top w:w="0" w:type="dxa"/>
              <w:left w:w="108" w:type="dxa"/>
              <w:bottom w:w="0" w:type="dxa"/>
              <w:right w:w="108" w:type="dxa"/>
            </w:tcMar>
            <w:hideMark/>
          </w:tcPr>
          <w:p w14:paraId="75707E02" w14:textId="24C20D2A" w:rsidR="008A13EF" w:rsidRPr="008A13EF" w:rsidRDefault="008A13EF" w:rsidP="008A13EF">
            <w:pPr>
              <w:rPr>
                <w:rFonts w:eastAsia="Calibri"/>
                <w:b/>
                <w:bCs/>
                <w:snapToGrid/>
                <w:color w:val="000000"/>
                <w:sz w:val="24"/>
                <w:szCs w:val="24"/>
              </w:rPr>
            </w:pPr>
          </w:p>
        </w:tc>
        <w:tc>
          <w:tcPr>
            <w:tcW w:w="3865" w:type="dxa"/>
            <w:tcMar>
              <w:top w:w="0" w:type="dxa"/>
              <w:left w:w="108" w:type="dxa"/>
              <w:bottom w:w="0" w:type="dxa"/>
              <w:right w:w="108" w:type="dxa"/>
            </w:tcMar>
            <w:hideMark/>
          </w:tcPr>
          <w:p w14:paraId="779F0597" w14:textId="0EC75C1A" w:rsidR="008A13EF" w:rsidRPr="008A13EF" w:rsidRDefault="008A13EF" w:rsidP="008A13EF">
            <w:pPr>
              <w:spacing w:after="240"/>
              <w:rPr>
                <w:rFonts w:eastAsia="Calibri"/>
                <w:b/>
                <w:bCs/>
                <w:snapToGrid/>
                <w:color w:val="000000"/>
                <w:sz w:val="10"/>
                <w:szCs w:val="10"/>
              </w:rPr>
            </w:pPr>
          </w:p>
        </w:tc>
      </w:tr>
      <w:tr w:rsidR="00BE6B96" w:rsidRPr="00296747" w14:paraId="4856A85B" w14:textId="77777777" w:rsidTr="00BE6B96">
        <w:trPr>
          <w:trHeight w:val="949"/>
        </w:trPr>
        <w:tc>
          <w:tcPr>
            <w:tcW w:w="1170" w:type="dxa"/>
            <w:tcMar>
              <w:top w:w="0" w:type="dxa"/>
              <w:left w:w="108" w:type="dxa"/>
              <w:bottom w:w="0" w:type="dxa"/>
              <w:right w:w="108" w:type="dxa"/>
            </w:tcMar>
            <w:hideMark/>
          </w:tcPr>
          <w:p w14:paraId="1743FB63" w14:textId="77777777" w:rsidR="00BE6B96" w:rsidRPr="00296747" w:rsidRDefault="00BE6B96">
            <w:pPr>
              <w:rPr>
                <w:b/>
                <w:bCs/>
                <w:snapToGrid/>
                <w:sz w:val="24"/>
                <w:szCs w:val="24"/>
              </w:rPr>
            </w:pPr>
            <w:r w:rsidRPr="00296747">
              <w:rPr>
                <w:b/>
                <w:bCs/>
                <w:sz w:val="24"/>
                <w:szCs w:val="24"/>
              </w:rPr>
              <w:t>May 1</w:t>
            </w:r>
          </w:p>
        </w:tc>
        <w:tc>
          <w:tcPr>
            <w:tcW w:w="3865" w:type="dxa"/>
            <w:tcMar>
              <w:top w:w="0" w:type="dxa"/>
              <w:left w:w="108" w:type="dxa"/>
              <w:bottom w:w="0" w:type="dxa"/>
              <w:right w:w="108" w:type="dxa"/>
            </w:tcMar>
            <w:hideMark/>
          </w:tcPr>
          <w:p w14:paraId="260FD477" w14:textId="77777777" w:rsidR="00BE6B96" w:rsidRPr="00296747" w:rsidRDefault="00BE6B96">
            <w:pPr>
              <w:spacing w:after="240"/>
              <w:rPr>
                <w:b/>
                <w:bCs/>
                <w:sz w:val="24"/>
                <w:szCs w:val="24"/>
              </w:rPr>
            </w:pPr>
            <w:r w:rsidRPr="00296747">
              <w:rPr>
                <w:b/>
                <w:bCs/>
                <w:sz w:val="24"/>
                <w:szCs w:val="24"/>
              </w:rPr>
              <w:t>6:00pm: Local Church Conference</w:t>
            </w:r>
            <w:r w:rsidRPr="00296747">
              <w:rPr>
                <w:b/>
                <w:bCs/>
                <w:sz w:val="24"/>
                <w:szCs w:val="24"/>
              </w:rPr>
              <w:br/>
              <w:t>(Annual Reporting)</w:t>
            </w:r>
            <w:r w:rsidRPr="00296747">
              <w:rPr>
                <w:b/>
                <w:bCs/>
                <w:sz w:val="24"/>
                <w:szCs w:val="24"/>
              </w:rPr>
              <w:br/>
              <w:t>The Well Coffee House</w:t>
            </w:r>
          </w:p>
        </w:tc>
      </w:tr>
      <w:tr w:rsidR="00BE6B96" w:rsidRPr="00296747" w14:paraId="13F9FDF6" w14:textId="77777777" w:rsidTr="00BE6B96">
        <w:tc>
          <w:tcPr>
            <w:tcW w:w="1170" w:type="dxa"/>
            <w:tcMar>
              <w:top w:w="0" w:type="dxa"/>
              <w:left w:w="108" w:type="dxa"/>
              <w:bottom w:w="0" w:type="dxa"/>
              <w:right w:w="108" w:type="dxa"/>
            </w:tcMar>
            <w:hideMark/>
          </w:tcPr>
          <w:p w14:paraId="3F857DB4" w14:textId="77777777" w:rsidR="00BE6B96" w:rsidRPr="00296747" w:rsidRDefault="00BE6B96">
            <w:pPr>
              <w:rPr>
                <w:b/>
                <w:bCs/>
                <w:sz w:val="24"/>
                <w:szCs w:val="24"/>
              </w:rPr>
            </w:pPr>
            <w:r w:rsidRPr="00296747">
              <w:rPr>
                <w:b/>
                <w:bCs/>
                <w:sz w:val="24"/>
                <w:szCs w:val="24"/>
              </w:rPr>
              <w:t>May 7</w:t>
            </w:r>
          </w:p>
        </w:tc>
        <w:tc>
          <w:tcPr>
            <w:tcW w:w="3865" w:type="dxa"/>
            <w:tcMar>
              <w:top w:w="0" w:type="dxa"/>
              <w:left w:w="108" w:type="dxa"/>
              <w:bottom w:w="0" w:type="dxa"/>
              <w:right w:w="108" w:type="dxa"/>
            </w:tcMar>
            <w:hideMark/>
          </w:tcPr>
          <w:p w14:paraId="7F3449A3" w14:textId="77777777" w:rsidR="00BE6B96" w:rsidRPr="00296747" w:rsidRDefault="00BE6B96">
            <w:pPr>
              <w:spacing w:after="240"/>
              <w:rPr>
                <w:b/>
                <w:bCs/>
                <w:sz w:val="24"/>
                <w:szCs w:val="24"/>
              </w:rPr>
            </w:pPr>
            <w:r w:rsidRPr="00296747">
              <w:rPr>
                <w:b/>
                <w:bCs/>
                <w:sz w:val="24"/>
                <w:szCs w:val="24"/>
              </w:rPr>
              <w:t>Mother Daughter Brunch</w:t>
            </w:r>
            <w:r w:rsidRPr="00296747">
              <w:rPr>
                <w:b/>
                <w:bCs/>
                <w:sz w:val="24"/>
                <w:szCs w:val="24"/>
              </w:rPr>
              <w:br/>
              <w:t>Well Fit Gym</w:t>
            </w:r>
          </w:p>
        </w:tc>
      </w:tr>
      <w:tr w:rsidR="00BE6B96" w:rsidRPr="00296747" w14:paraId="3BD238CF" w14:textId="77777777" w:rsidTr="00BE6B96">
        <w:tc>
          <w:tcPr>
            <w:tcW w:w="1170" w:type="dxa"/>
            <w:tcMar>
              <w:top w:w="0" w:type="dxa"/>
              <w:left w:w="108" w:type="dxa"/>
              <w:bottom w:w="0" w:type="dxa"/>
              <w:right w:w="108" w:type="dxa"/>
            </w:tcMar>
            <w:hideMark/>
          </w:tcPr>
          <w:p w14:paraId="789070B3" w14:textId="77777777" w:rsidR="00BE6B96" w:rsidRPr="00296747" w:rsidRDefault="00BE6B96">
            <w:pPr>
              <w:rPr>
                <w:b/>
                <w:bCs/>
                <w:sz w:val="24"/>
                <w:szCs w:val="24"/>
              </w:rPr>
            </w:pPr>
            <w:r w:rsidRPr="00296747">
              <w:rPr>
                <w:b/>
                <w:bCs/>
                <w:sz w:val="24"/>
                <w:szCs w:val="24"/>
              </w:rPr>
              <w:t>May 15</w:t>
            </w:r>
          </w:p>
        </w:tc>
        <w:tc>
          <w:tcPr>
            <w:tcW w:w="3865" w:type="dxa"/>
            <w:tcMar>
              <w:top w:w="0" w:type="dxa"/>
              <w:left w:w="108" w:type="dxa"/>
              <w:bottom w:w="0" w:type="dxa"/>
              <w:right w:w="108" w:type="dxa"/>
            </w:tcMar>
            <w:hideMark/>
          </w:tcPr>
          <w:p w14:paraId="584074EB" w14:textId="4B55865C" w:rsidR="00BE6B96" w:rsidRPr="00296747" w:rsidRDefault="00BE6B96">
            <w:pPr>
              <w:spacing w:after="240"/>
              <w:rPr>
                <w:b/>
                <w:bCs/>
                <w:sz w:val="24"/>
                <w:szCs w:val="24"/>
              </w:rPr>
            </w:pPr>
            <w:r w:rsidRPr="00296747">
              <w:rPr>
                <w:b/>
                <w:bCs/>
                <w:sz w:val="24"/>
                <w:szCs w:val="24"/>
              </w:rPr>
              <w:t xml:space="preserve">5:00pm: Annual Church Celebration </w:t>
            </w:r>
            <w:r w:rsidR="004334D0" w:rsidRPr="00296747">
              <w:rPr>
                <w:b/>
                <w:bCs/>
                <w:sz w:val="24"/>
                <w:szCs w:val="24"/>
              </w:rPr>
              <w:t xml:space="preserve"> </w:t>
            </w:r>
            <w:r w:rsidRPr="00296747">
              <w:rPr>
                <w:b/>
                <w:bCs/>
                <w:sz w:val="24"/>
                <w:szCs w:val="24"/>
              </w:rPr>
              <w:t>(pre-register!)</w:t>
            </w:r>
            <w:r w:rsidRPr="00296747">
              <w:rPr>
                <w:b/>
                <w:bCs/>
                <w:sz w:val="24"/>
                <w:szCs w:val="24"/>
              </w:rPr>
              <w:br/>
              <w:t xml:space="preserve">Milton Campus </w:t>
            </w:r>
          </w:p>
        </w:tc>
      </w:tr>
      <w:tr w:rsidR="00BE6B96" w:rsidRPr="00296747" w14:paraId="11EB6B82" w14:textId="77777777" w:rsidTr="00BE6B96">
        <w:tc>
          <w:tcPr>
            <w:tcW w:w="1170" w:type="dxa"/>
            <w:tcMar>
              <w:top w:w="0" w:type="dxa"/>
              <w:left w:w="108" w:type="dxa"/>
              <w:bottom w:w="0" w:type="dxa"/>
              <w:right w:w="108" w:type="dxa"/>
            </w:tcMar>
          </w:tcPr>
          <w:p w14:paraId="0ADA2416" w14:textId="77777777" w:rsidR="00BE6B96" w:rsidRPr="00296747" w:rsidRDefault="00BE6B96">
            <w:pPr>
              <w:rPr>
                <w:b/>
                <w:bCs/>
                <w:sz w:val="24"/>
                <w:szCs w:val="24"/>
              </w:rPr>
            </w:pPr>
            <w:r w:rsidRPr="00296747">
              <w:rPr>
                <w:b/>
                <w:bCs/>
                <w:sz w:val="24"/>
                <w:szCs w:val="24"/>
              </w:rPr>
              <w:t>May 29</w:t>
            </w:r>
          </w:p>
          <w:p w14:paraId="6DA70D06" w14:textId="77777777" w:rsidR="00BE6B96" w:rsidRPr="00296747" w:rsidRDefault="00BE6B96">
            <w:pPr>
              <w:rPr>
                <w:b/>
                <w:bCs/>
                <w:sz w:val="24"/>
                <w:szCs w:val="24"/>
              </w:rPr>
            </w:pPr>
          </w:p>
          <w:p w14:paraId="3CAB7F63" w14:textId="77777777" w:rsidR="00BE6B96" w:rsidRPr="00296747" w:rsidRDefault="00BE6B96">
            <w:pPr>
              <w:rPr>
                <w:b/>
                <w:bCs/>
                <w:sz w:val="24"/>
                <w:szCs w:val="24"/>
              </w:rPr>
            </w:pPr>
          </w:p>
        </w:tc>
        <w:tc>
          <w:tcPr>
            <w:tcW w:w="3865" w:type="dxa"/>
            <w:tcMar>
              <w:top w:w="0" w:type="dxa"/>
              <w:left w:w="108" w:type="dxa"/>
              <w:bottom w:w="0" w:type="dxa"/>
              <w:right w:w="108" w:type="dxa"/>
            </w:tcMar>
            <w:hideMark/>
          </w:tcPr>
          <w:p w14:paraId="1A42DB80" w14:textId="77777777" w:rsidR="00BE6B96" w:rsidRPr="00296747" w:rsidRDefault="00BE6B96">
            <w:pPr>
              <w:rPr>
                <w:b/>
                <w:bCs/>
                <w:sz w:val="24"/>
                <w:szCs w:val="24"/>
              </w:rPr>
            </w:pPr>
            <w:r w:rsidRPr="00296747">
              <w:rPr>
                <w:b/>
                <w:bCs/>
                <w:sz w:val="24"/>
                <w:szCs w:val="24"/>
              </w:rPr>
              <w:t>5</w:t>
            </w:r>
            <w:r w:rsidRPr="00296747">
              <w:rPr>
                <w:b/>
                <w:bCs/>
                <w:sz w:val="24"/>
                <w:szCs w:val="24"/>
                <w:vertAlign w:val="superscript"/>
              </w:rPr>
              <w:t>th</w:t>
            </w:r>
            <w:r w:rsidRPr="00296747">
              <w:rPr>
                <w:b/>
                <w:bCs/>
                <w:sz w:val="24"/>
                <w:szCs w:val="24"/>
              </w:rPr>
              <w:t xml:space="preserve"> Family Sunday </w:t>
            </w:r>
            <w:r w:rsidRPr="00296747">
              <w:rPr>
                <w:b/>
                <w:bCs/>
                <w:sz w:val="24"/>
                <w:szCs w:val="24"/>
              </w:rPr>
              <w:br/>
              <w:t>with teen baptisms</w:t>
            </w:r>
          </w:p>
        </w:tc>
      </w:tr>
    </w:tbl>
    <w:p w14:paraId="0F8821F0" w14:textId="77777777" w:rsidR="00BE6B96" w:rsidRPr="00296747" w:rsidRDefault="00BE6B96" w:rsidP="00BE6B96">
      <w:pPr>
        <w:rPr>
          <w:rFonts w:eastAsiaTheme="minorHAnsi"/>
          <w:b/>
          <w:bCs/>
          <w:i/>
          <w:iCs/>
          <w:color w:val="000000"/>
          <w:sz w:val="24"/>
          <w:szCs w:val="24"/>
        </w:rPr>
      </w:pPr>
      <w:r w:rsidRPr="00296747">
        <w:rPr>
          <w:b/>
          <w:bCs/>
          <w:i/>
          <w:iCs/>
          <w:sz w:val="24"/>
          <w:szCs w:val="24"/>
        </w:rPr>
        <w:t xml:space="preserve">Get all the info &amp; register: </w:t>
      </w:r>
      <w:proofErr w:type="gramStart"/>
      <w:r w:rsidRPr="00296747">
        <w:rPr>
          <w:b/>
          <w:bCs/>
          <w:i/>
          <w:iCs/>
          <w:sz w:val="24"/>
          <w:szCs w:val="24"/>
        </w:rPr>
        <w:t>cwc.life</w:t>
      </w:r>
      <w:proofErr w:type="gramEnd"/>
      <w:r w:rsidRPr="00296747">
        <w:rPr>
          <w:b/>
          <w:bCs/>
          <w:i/>
          <w:iCs/>
          <w:sz w:val="24"/>
          <w:szCs w:val="24"/>
        </w:rPr>
        <w:t>/events</w:t>
      </w:r>
    </w:p>
    <w:p w14:paraId="748AA124" w14:textId="77777777" w:rsidR="00BE6B96" w:rsidRDefault="00BE6B96" w:rsidP="00BE6B96">
      <w:pPr>
        <w:rPr>
          <w:rFonts w:ascii="Trebuchet MS" w:hAnsi="Trebuchet MS" w:cs="Calibri"/>
          <w:b/>
          <w:bCs/>
          <w:u w:val="single"/>
        </w:rPr>
      </w:pPr>
    </w:p>
    <w:p w14:paraId="145EEDB8" w14:textId="3915E45D" w:rsidR="00C17F81" w:rsidRPr="008A13EF" w:rsidRDefault="00C17F81" w:rsidP="008A13EF">
      <w:pPr>
        <w:rPr>
          <w:rFonts w:eastAsia="Goudy Old Style"/>
          <w:b/>
          <w:bCs/>
          <w:snapToGrid/>
          <w:sz w:val="24"/>
          <w:szCs w:val="24"/>
          <w:u w:val="single"/>
        </w:rPr>
      </w:pPr>
    </w:p>
    <w:p w14:paraId="419F7B2C" w14:textId="64CADA7E" w:rsidR="00412354" w:rsidRDefault="00412354" w:rsidP="0055503C">
      <w:pPr>
        <w:rPr>
          <w:rFonts w:eastAsia="Goudy Old Style"/>
          <w:b/>
          <w:bCs/>
          <w:snapToGrid/>
          <w:sz w:val="24"/>
          <w:szCs w:val="24"/>
        </w:rPr>
      </w:pPr>
    </w:p>
    <w:p w14:paraId="45652AD1" w14:textId="211E383B" w:rsidR="003D67E0" w:rsidRPr="003C4062" w:rsidRDefault="00290FB4" w:rsidP="007F4D0A">
      <w:pPr>
        <w:rPr>
          <w:rFonts w:eastAsia="Goudy Old Style"/>
          <w:b/>
          <w:bCs/>
          <w:snapToGrid/>
          <w:sz w:val="24"/>
          <w:szCs w:val="24"/>
        </w:rPr>
      </w:pPr>
      <w:r>
        <w:rPr>
          <w:rFonts w:eastAsia="Goudy Old Style"/>
          <w:b/>
          <w:bCs/>
          <w:snapToGrid/>
          <w:sz w:val="24"/>
          <w:szCs w:val="24"/>
        </w:rPr>
        <w:t xml:space="preserve"> </w:t>
      </w:r>
    </w:p>
    <w:sectPr w:rsidR="003D67E0" w:rsidRPr="003C4062" w:rsidSect="002D48DE">
      <w:pgSz w:w="20160" w:h="12240" w:orient="landscape" w:code="5"/>
      <w:pgMar w:top="634" w:right="950" w:bottom="446" w:left="173" w:header="720" w:footer="720" w:gutter="576"/>
      <w:cols w:num="3"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0BB08" w14:textId="77777777" w:rsidR="002D2462" w:rsidRDefault="002D2462" w:rsidP="00170E2A">
      <w:r>
        <w:separator/>
      </w:r>
    </w:p>
  </w:endnote>
  <w:endnote w:type="continuationSeparator" w:id="0">
    <w:p w14:paraId="48191F8B" w14:textId="77777777" w:rsidR="002D2462" w:rsidRDefault="002D2462" w:rsidP="00170E2A">
      <w:r>
        <w:continuationSeparator/>
      </w:r>
    </w:p>
  </w:endnote>
  <w:endnote w:type="continuationNotice" w:id="1">
    <w:p w14:paraId="3C3C9F24" w14:textId="77777777" w:rsidR="002D2462" w:rsidRDefault="002D24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ova Cond">
    <w:altName w:val="Arial Nova Cond"/>
    <w:charset w:val="00"/>
    <w:family w:val="swiss"/>
    <w:pitch w:val="variable"/>
    <w:sig w:usb0="2000028F" w:usb1="00000002"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A0ECA" w14:textId="77777777" w:rsidR="002D2462" w:rsidRDefault="002D2462" w:rsidP="00170E2A">
      <w:r>
        <w:separator/>
      </w:r>
    </w:p>
  </w:footnote>
  <w:footnote w:type="continuationSeparator" w:id="0">
    <w:p w14:paraId="6B0BA27F" w14:textId="77777777" w:rsidR="002D2462" w:rsidRDefault="002D2462" w:rsidP="00170E2A">
      <w:r>
        <w:continuationSeparator/>
      </w:r>
    </w:p>
  </w:footnote>
  <w:footnote w:type="continuationNotice" w:id="1">
    <w:p w14:paraId="344FFFE1" w14:textId="77777777" w:rsidR="002D2462" w:rsidRDefault="002D246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00693"/>
    <w:multiLevelType w:val="hybridMultilevel"/>
    <w:tmpl w:val="0AE0AD7E"/>
    <w:lvl w:ilvl="0" w:tplc="A0B84B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F25EB7"/>
    <w:multiLevelType w:val="hybridMultilevel"/>
    <w:tmpl w:val="A2D44ABE"/>
    <w:lvl w:ilvl="0" w:tplc="BBE49430">
      <w:start w:val="1"/>
      <w:numFmt w:val="lowerLetter"/>
      <w:lvlText w:val="%1."/>
      <w:lvlJc w:val="left"/>
      <w:pPr>
        <w:ind w:left="428" w:hanging="360"/>
      </w:pPr>
      <w:rPr>
        <w:rFonts w:hint="default"/>
        <w:sz w:val="28"/>
      </w:rPr>
    </w:lvl>
    <w:lvl w:ilvl="1" w:tplc="04090019" w:tentative="1">
      <w:start w:val="1"/>
      <w:numFmt w:val="lowerLetter"/>
      <w:lvlText w:val="%2."/>
      <w:lvlJc w:val="left"/>
      <w:pPr>
        <w:ind w:left="1148" w:hanging="360"/>
      </w:pPr>
    </w:lvl>
    <w:lvl w:ilvl="2" w:tplc="0409001B" w:tentative="1">
      <w:start w:val="1"/>
      <w:numFmt w:val="lowerRoman"/>
      <w:lvlText w:val="%3."/>
      <w:lvlJc w:val="right"/>
      <w:pPr>
        <w:ind w:left="1868" w:hanging="180"/>
      </w:pPr>
    </w:lvl>
    <w:lvl w:ilvl="3" w:tplc="0409000F" w:tentative="1">
      <w:start w:val="1"/>
      <w:numFmt w:val="decimal"/>
      <w:lvlText w:val="%4."/>
      <w:lvlJc w:val="left"/>
      <w:pPr>
        <w:ind w:left="2588" w:hanging="360"/>
      </w:pPr>
    </w:lvl>
    <w:lvl w:ilvl="4" w:tplc="04090019" w:tentative="1">
      <w:start w:val="1"/>
      <w:numFmt w:val="lowerLetter"/>
      <w:lvlText w:val="%5."/>
      <w:lvlJc w:val="left"/>
      <w:pPr>
        <w:ind w:left="3308" w:hanging="360"/>
      </w:pPr>
    </w:lvl>
    <w:lvl w:ilvl="5" w:tplc="0409001B" w:tentative="1">
      <w:start w:val="1"/>
      <w:numFmt w:val="lowerRoman"/>
      <w:lvlText w:val="%6."/>
      <w:lvlJc w:val="right"/>
      <w:pPr>
        <w:ind w:left="4028" w:hanging="180"/>
      </w:pPr>
    </w:lvl>
    <w:lvl w:ilvl="6" w:tplc="0409000F" w:tentative="1">
      <w:start w:val="1"/>
      <w:numFmt w:val="decimal"/>
      <w:lvlText w:val="%7."/>
      <w:lvlJc w:val="left"/>
      <w:pPr>
        <w:ind w:left="4748" w:hanging="360"/>
      </w:pPr>
    </w:lvl>
    <w:lvl w:ilvl="7" w:tplc="04090019" w:tentative="1">
      <w:start w:val="1"/>
      <w:numFmt w:val="lowerLetter"/>
      <w:lvlText w:val="%8."/>
      <w:lvlJc w:val="left"/>
      <w:pPr>
        <w:ind w:left="5468" w:hanging="360"/>
      </w:pPr>
    </w:lvl>
    <w:lvl w:ilvl="8" w:tplc="0409001B" w:tentative="1">
      <w:start w:val="1"/>
      <w:numFmt w:val="lowerRoman"/>
      <w:lvlText w:val="%9."/>
      <w:lvlJc w:val="right"/>
      <w:pPr>
        <w:ind w:left="6188" w:hanging="180"/>
      </w:pPr>
    </w:lvl>
  </w:abstractNum>
  <w:abstractNum w:abstractNumId="2" w15:restartNumberingAfterBreak="0">
    <w:nsid w:val="056D5E19"/>
    <w:multiLevelType w:val="hybridMultilevel"/>
    <w:tmpl w:val="E3DE38CA"/>
    <w:lvl w:ilvl="0" w:tplc="4476D92A">
      <w:start w:val="1"/>
      <w:numFmt w:val="decimal"/>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F1108B"/>
    <w:multiLevelType w:val="hybridMultilevel"/>
    <w:tmpl w:val="EF460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31F89"/>
    <w:multiLevelType w:val="hybridMultilevel"/>
    <w:tmpl w:val="65388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F3BA0"/>
    <w:multiLevelType w:val="hybridMultilevel"/>
    <w:tmpl w:val="7EB8E678"/>
    <w:lvl w:ilvl="0" w:tplc="72826E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4B2A50"/>
    <w:multiLevelType w:val="hybridMultilevel"/>
    <w:tmpl w:val="BC689670"/>
    <w:lvl w:ilvl="0" w:tplc="C81688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564D26"/>
    <w:multiLevelType w:val="hybridMultilevel"/>
    <w:tmpl w:val="F20EBB38"/>
    <w:lvl w:ilvl="0" w:tplc="6F1851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94655C"/>
    <w:multiLevelType w:val="hybridMultilevel"/>
    <w:tmpl w:val="723271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4009EE"/>
    <w:multiLevelType w:val="hybridMultilevel"/>
    <w:tmpl w:val="19542CE0"/>
    <w:lvl w:ilvl="0" w:tplc="ECEE2610">
      <w:start w:val="1"/>
      <w:numFmt w:val="decimal"/>
      <w:lvlText w:val="%1."/>
      <w:lvlJc w:val="left"/>
      <w:pPr>
        <w:ind w:left="720" w:hanging="360"/>
      </w:pPr>
      <w:rPr>
        <w:rFonts w:hint="default"/>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A11AE8"/>
    <w:multiLevelType w:val="hybridMultilevel"/>
    <w:tmpl w:val="5A2471E2"/>
    <w:lvl w:ilvl="0" w:tplc="7C18314A">
      <w:start w:val="1"/>
      <w:numFmt w:val="decimal"/>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F556F0"/>
    <w:multiLevelType w:val="hybridMultilevel"/>
    <w:tmpl w:val="1A96712A"/>
    <w:lvl w:ilvl="0" w:tplc="72E89B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2D4A12"/>
    <w:multiLevelType w:val="hybridMultilevel"/>
    <w:tmpl w:val="12F6E51C"/>
    <w:lvl w:ilvl="0" w:tplc="04090015">
      <w:start w:val="1"/>
      <w:numFmt w:val="upp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102E82"/>
    <w:multiLevelType w:val="hybridMultilevel"/>
    <w:tmpl w:val="A82E5C4A"/>
    <w:lvl w:ilvl="0" w:tplc="DDCEA1FA">
      <w:start w:val="1"/>
      <w:numFmt w:val="decimal"/>
      <w:lvlText w:val="%1."/>
      <w:lvlJc w:val="left"/>
      <w:pPr>
        <w:ind w:left="720" w:hanging="360"/>
      </w:pPr>
      <w:rPr>
        <w:rFonts w:hint="default"/>
        <w:b w:val="0"/>
        <w:bCs w:val="0"/>
        <w:i w:val="0"/>
        <w:iCs w:val="0"/>
        <w:sz w:val="28"/>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88135C"/>
    <w:multiLevelType w:val="hybridMultilevel"/>
    <w:tmpl w:val="4AF041D0"/>
    <w:lvl w:ilvl="0" w:tplc="A8B243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A2709A"/>
    <w:multiLevelType w:val="hybridMultilevel"/>
    <w:tmpl w:val="80AE1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5C7E7B"/>
    <w:multiLevelType w:val="hybridMultilevel"/>
    <w:tmpl w:val="0A002532"/>
    <w:lvl w:ilvl="0" w:tplc="437AF6E6">
      <w:start w:val="1"/>
      <w:numFmt w:val="upperLetter"/>
      <w:lvlText w:val="%1."/>
      <w:lvlJc w:val="left"/>
      <w:pPr>
        <w:ind w:left="720" w:hanging="360"/>
      </w:pPr>
      <w:rPr>
        <w:rFonts w:eastAsia="Times New Roman" w:hint="default"/>
        <w:b/>
        <w:bCs/>
        <w:i w:val="0"/>
        <w:iCs w:val="0"/>
        <w:color w:val="auto"/>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6976DE"/>
    <w:multiLevelType w:val="hybridMultilevel"/>
    <w:tmpl w:val="97F89400"/>
    <w:lvl w:ilvl="0" w:tplc="3A66E994">
      <w:start w:val="1"/>
      <w:numFmt w:val="decimal"/>
      <w:lvlText w:val="%1."/>
      <w:lvlJc w:val="left"/>
      <w:pPr>
        <w:ind w:left="720" w:hanging="360"/>
      </w:pPr>
      <w:rPr>
        <w:rFonts w:hint="default"/>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585995"/>
    <w:multiLevelType w:val="hybridMultilevel"/>
    <w:tmpl w:val="EDEC3E16"/>
    <w:lvl w:ilvl="0" w:tplc="E496F6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3780970"/>
    <w:multiLevelType w:val="hybridMultilevel"/>
    <w:tmpl w:val="4A4A4CF8"/>
    <w:lvl w:ilvl="0" w:tplc="81B693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4E841E7"/>
    <w:multiLevelType w:val="hybridMultilevel"/>
    <w:tmpl w:val="EF460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2615EF"/>
    <w:multiLevelType w:val="hybridMultilevel"/>
    <w:tmpl w:val="A60C9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E65A8A"/>
    <w:multiLevelType w:val="hybridMultilevel"/>
    <w:tmpl w:val="374CF110"/>
    <w:lvl w:ilvl="0" w:tplc="F2B23E30">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1850EF"/>
    <w:multiLevelType w:val="hybridMultilevel"/>
    <w:tmpl w:val="0FE87E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5D1DDC"/>
    <w:multiLevelType w:val="hybridMultilevel"/>
    <w:tmpl w:val="CA863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B93402"/>
    <w:multiLevelType w:val="hybridMultilevel"/>
    <w:tmpl w:val="7BCE105C"/>
    <w:lvl w:ilvl="0" w:tplc="8BEC7C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5415790"/>
    <w:multiLevelType w:val="hybridMultilevel"/>
    <w:tmpl w:val="C6706C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38187D"/>
    <w:multiLevelType w:val="hybridMultilevel"/>
    <w:tmpl w:val="5FF00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AE3707"/>
    <w:multiLevelType w:val="hybridMultilevel"/>
    <w:tmpl w:val="4A9CAB8C"/>
    <w:lvl w:ilvl="0" w:tplc="6D3271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2785DC6"/>
    <w:multiLevelType w:val="hybridMultilevel"/>
    <w:tmpl w:val="7FF2DC0A"/>
    <w:lvl w:ilvl="0" w:tplc="EABA92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5B92B24"/>
    <w:multiLevelType w:val="hybridMultilevel"/>
    <w:tmpl w:val="947E4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376491"/>
    <w:multiLevelType w:val="hybridMultilevel"/>
    <w:tmpl w:val="F40E805A"/>
    <w:lvl w:ilvl="0" w:tplc="BD888A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BCA6EA0"/>
    <w:multiLevelType w:val="hybridMultilevel"/>
    <w:tmpl w:val="AA1A36CA"/>
    <w:lvl w:ilvl="0" w:tplc="AD64674E">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D343503"/>
    <w:multiLevelType w:val="hybridMultilevel"/>
    <w:tmpl w:val="31DAD9FC"/>
    <w:lvl w:ilvl="0" w:tplc="173CCF44">
      <w:start w:val="1"/>
      <w:numFmt w:val="lowerLetter"/>
      <w:lvlText w:val="%1."/>
      <w:lvlJc w:val="left"/>
      <w:pPr>
        <w:ind w:left="1440" w:hanging="360"/>
      </w:pPr>
      <w:rPr>
        <w:rFonts w:ascii="Times New Roman" w:eastAsia="Goudy Old Style" w:hAnsi="Times New Roman" w:cs="Times New Roman"/>
        <w:i w:val="0"/>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D9F4E30"/>
    <w:multiLevelType w:val="hybridMultilevel"/>
    <w:tmpl w:val="59D008A8"/>
    <w:lvl w:ilvl="0" w:tplc="38F6AC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36" w15:restartNumberingAfterBreak="0">
    <w:nsid w:val="774A26B1"/>
    <w:multiLevelType w:val="hybridMultilevel"/>
    <w:tmpl w:val="6C80E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7919E4"/>
    <w:multiLevelType w:val="hybridMultilevel"/>
    <w:tmpl w:val="7F4042DC"/>
    <w:lvl w:ilvl="0" w:tplc="E18A02CA">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FA7659"/>
    <w:multiLevelType w:val="hybridMultilevel"/>
    <w:tmpl w:val="AB348EA4"/>
    <w:lvl w:ilvl="0" w:tplc="2A64B7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F40123D"/>
    <w:multiLevelType w:val="hybridMultilevel"/>
    <w:tmpl w:val="3A0427DA"/>
    <w:lvl w:ilvl="0" w:tplc="C58C0752">
      <w:start w:val="1"/>
      <w:numFmt w:val="lowerLetter"/>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454C25"/>
    <w:multiLevelType w:val="hybridMultilevel"/>
    <w:tmpl w:val="9E50E1B2"/>
    <w:lvl w:ilvl="0" w:tplc="A1ACDF86">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16"/>
  </w:num>
  <w:num w:numId="3">
    <w:abstractNumId w:val="13"/>
  </w:num>
  <w:num w:numId="4">
    <w:abstractNumId w:val="30"/>
  </w:num>
  <w:num w:numId="5">
    <w:abstractNumId w:val="5"/>
  </w:num>
  <w:num w:numId="6">
    <w:abstractNumId w:val="27"/>
  </w:num>
  <w:num w:numId="7">
    <w:abstractNumId w:val="2"/>
  </w:num>
  <w:num w:numId="8">
    <w:abstractNumId w:val="18"/>
  </w:num>
  <w:num w:numId="9">
    <w:abstractNumId w:val="39"/>
  </w:num>
  <w:num w:numId="10">
    <w:abstractNumId w:val="33"/>
  </w:num>
  <w:num w:numId="11">
    <w:abstractNumId w:val="12"/>
  </w:num>
  <w:num w:numId="12">
    <w:abstractNumId w:val="22"/>
  </w:num>
  <w:num w:numId="13">
    <w:abstractNumId w:val="37"/>
  </w:num>
  <w:num w:numId="14">
    <w:abstractNumId w:val="40"/>
  </w:num>
  <w:num w:numId="15">
    <w:abstractNumId w:val="10"/>
  </w:num>
  <w:num w:numId="16">
    <w:abstractNumId w:val="24"/>
  </w:num>
  <w:num w:numId="17">
    <w:abstractNumId w:val="17"/>
  </w:num>
  <w:num w:numId="18">
    <w:abstractNumId w:val="32"/>
  </w:num>
  <w:num w:numId="19">
    <w:abstractNumId w:val="26"/>
  </w:num>
  <w:num w:numId="20">
    <w:abstractNumId w:val="11"/>
  </w:num>
  <w:num w:numId="21">
    <w:abstractNumId w:val="28"/>
  </w:num>
  <w:num w:numId="22">
    <w:abstractNumId w:val="34"/>
  </w:num>
  <w:num w:numId="23">
    <w:abstractNumId w:val="7"/>
  </w:num>
  <w:num w:numId="24">
    <w:abstractNumId w:val="6"/>
  </w:num>
  <w:num w:numId="25">
    <w:abstractNumId w:val="4"/>
  </w:num>
  <w:num w:numId="26">
    <w:abstractNumId w:val="15"/>
  </w:num>
  <w:num w:numId="27">
    <w:abstractNumId w:val="25"/>
  </w:num>
  <w:num w:numId="28">
    <w:abstractNumId w:val="0"/>
  </w:num>
  <w:num w:numId="29">
    <w:abstractNumId w:val="21"/>
  </w:num>
  <w:num w:numId="30">
    <w:abstractNumId w:val="20"/>
  </w:num>
  <w:num w:numId="31">
    <w:abstractNumId w:val="14"/>
  </w:num>
  <w:num w:numId="32">
    <w:abstractNumId w:val="19"/>
  </w:num>
  <w:num w:numId="33">
    <w:abstractNumId w:val="9"/>
  </w:num>
  <w:num w:numId="34">
    <w:abstractNumId w:val="3"/>
  </w:num>
  <w:num w:numId="35">
    <w:abstractNumId w:val="38"/>
  </w:num>
  <w:num w:numId="36">
    <w:abstractNumId w:val="1"/>
  </w:num>
  <w:num w:numId="37">
    <w:abstractNumId w:val="8"/>
  </w:num>
  <w:num w:numId="38">
    <w:abstractNumId w:val="29"/>
  </w:num>
  <w:num w:numId="39">
    <w:abstractNumId w:val="23"/>
  </w:num>
  <w:num w:numId="40">
    <w:abstractNumId w:val="31"/>
  </w:num>
  <w:num w:numId="41">
    <w:abstractNumId w:val="3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6C0"/>
    <w:rsid w:val="00000B55"/>
    <w:rsid w:val="00000E20"/>
    <w:rsid w:val="00001010"/>
    <w:rsid w:val="00001783"/>
    <w:rsid w:val="00001CF4"/>
    <w:rsid w:val="00001F23"/>
    <w:rsid w:val="00001F4D"/>
    <w:rsid w:val="00001FDE"/>
    <w:rsid w:val="00002213"/>
    <w:rsid w:val="000022A9"/>
    <w:rsid w:val="000023C1"/>
    <w:rsid w:val="0000241E"/>
    <w:rsid w:val="0000269F"/>
    <w:rsid w:val="000027BD"/>
    <w:rsid w:val="00002A82"/>
    <w:rsid w:val="00002D79"/>
    <w:rsid w:val="000031EF"/>
    <w:rsid w:val="00003611"/>
    <w:rsid w:val="00003692"/>
    <w:rsid w:val="00003E17"/>
    <w:rsid w:val="00003F40"/>
    <w:rsid w:val="000042B4"/>
    <w:rsid w:val="00004385"/>
    <w:rsid w:val="0000447D"/>
    <w:rsid w:val="00004784"/>
    <w:rsid w:val="00004898"/>
    <w:rsid w:val="00004F46"/>
    <w:rsid w:val="00004F78"/>
    <w:rsid w:val="00005969"/>
    <w:rsid w:val="00005DF1"/>
    <w:rsid w:val="00005E7A"/>
    <w:rsid w:val="00005FD8"/>
    <w:rsid w:val="00006AAC"/>
    <w:rsid w:val="00006B2A"/>
    <w:rsid w:val="00006E35"/>
    <w:rsid w:val="00006FF3"/>
    <w:rsid w:val="000071BA"/>
    <w:rsid w:val="00007708"/>
    <w:rsid w:val="0000777B"/>
    <w:rsid w:val="000079DE"/>
    <w:rsid w:val="00007AAD"/>
    <w:rsid w:val="00007E20"/>
    <w:rsid w:val="00010212"/>
    <w:rsid w:val="000104A2"/>
    <w:rsid w:val="0001053D"/>
    <w:rsid w:val="0001069F"/>
    <w:rsid w:val="00010A18"/>
    <w:rsid w:val="00010AD9"/>
    <w:rsid w:val="00010B22"/>
    <w:rsid w:val="00010EC9"/>
    <w:rsid w:val="00010FFF"/>
    <w:rsid w:val="000110AD"/>
    <w:rsid w:val="00011132"/>
    <w:rsid w:val="000111CC"/>
    <w:rsid w:val="00011264"/>
    <w:rsid w:val="00011DEF"/>
    <w:rsid w:val="00011F60"/>
    <w:rsid w:val="000120B0"/>
    <w:rsid w:val="00012283"/>
    <w:rsid w:val="000123D7"/>
    <w:rsid w:val="0001245A"/>
    <w:rsid w:val="00012544"/>
    <w:rsid w:val="0001269D"/>
    <w:rsid w:val="000128C5"/>
    <w:rsid w:val="00012921"/>
    <w:rsid w:val="00012996"/>
    <w:rsid w:val="00012A2B"/>
    <w:rsid w:val="00012C46"/>
    <w:rsid w:val="00012DA3"/>
    <w:rsid w:val="0001345D"/>
    <w:rsid w:val="0001372D"/>
    <w:rsid w:val="0001397C"/>
    <w:rsid w:val="00013994"/>
    <w:rsid w:val="00013C1A"/>
    <w:rsid w:val="00013C79"/>
    <w:rsid w:val="00013CAA"/>
    <w:rsid w:val="00013CD5"/>
    <w:rsid w:val="00013E46"/>
    <w:rsid w:val="00013EEA"/>
    <w:rsid w:val="000144EF"/>
    <w:rsid w:val="00014ADB"/>
    <w:rsid w:val="00014BB9"/>
    <w:rsid w:val="00014E72"/>
    <w:rsid w:val="00014EF8"/>
    <w:rsid w:val="00014F5A"/>
    <w:rsid w:val="00015656"/>
    <w:rsid w:val="0001572A"/>
    <w:rsid w:val="0001582F"/>
    <w:rsid w:val="00015921"/>
    <w:rsid w:val="00015981"/>
    <w:rsid w:val="00015AA5"/>
    <w:rsid w:val="00016229"/>
    <w:rsid w:val="00016276"/>
    <w:rsid w:val="000163D2"/>
    <w:rsid w:val="0001641F"/>
    <w:rsid w:val="00016426"/>
    <w:rsid w:val="0001671F"/>
    <w:rsid w:val="0001684F"/>
    <w:rsid w:val="00016878"/>
    <w:rsid w:val="000169B3"/>
    <w:rsid w:val="000169B9"/>
    <w:rsid w:val="00016C62"/>
    <w:rsid w:val="00016D09"/>
    <w:rsid w:val="000170E3"/>
    <w:rsid w:val="00017629"/>
    <w:rsid w:val="000176F4"/>
    <w:rsid w:val="0001782E"/>
    <w:rsid w:val="000179AC"/>
    <w:rsid w:val="000179DC"/>
    <w:rsid w:val="00017D83"/>
    <w:rsid w:val="00020379"/>
    <w:rsid w:val="000208B6"/>
    <w:rsid w:val="00020BB3"/>
    <w:rsid w:val="00021012"/>
    <w:rsid w:val="00021140"/>
    <w:rsid w:val="00021378"/>
    <w:rsid w:val="000215EB"/>
    <w:rsid w:val="0002191A"/>
    <w:rsid w:val="00021CEB"/>
    <w:rsid w:val="00021D3C"/>
    <w:rsid w:val="00021EDF"/>
    <w:rsid w:val="0002206D"/>
    <w:rsid w:val="00022594"/>
    <w:rsid w:val="000226B6"/>
    <w:rsid w:val="000226E5"/>
    <w:rsid w:val="0002295B"/>
    <w:rsid w:val="00022CD8"/>
    <w:rsid w:val="00022EC2"/>
    <w:rsid w:val="00022F4C"/>
    <w:rsid w:val="00022FC8"/>
    <w:rsid w:val="0002329A"/>
    <w:rsid w:val="000235E9"/>
    <w:rsid w:val="00023825"/>
    <w:rsid w:val="000242EF"/>
    <w:rsid w:val="00024518"/>
    <w:rsid w:val="00024587"/>
    <w:rsid w:val="00024717"/>
    <w:rsid w:val="00024723"/>
    <w:rsid w:val="00024B34"/>
    <w:rsid w:val="00024D3E"/>
    <w:rsid w:val="00024EE3"/>
    <w:rsid w:val="00025042"/>
    <w:rsid w:val="000250D2"/>
    <w:rsid w:val="00025451"/>
    <w:rsid w:val="000254B0"/>
    <w:rsid w:val="000254C2"/>
    <w:rsid w:val="0002559E"/>
    <w:rsid w:val="00025B95"/>
    <w:rsid w:val="00025E8D"/>
    <w:rsid w:val="00026469"/>
    <w:rsid w:val="00026587"/>
    <w:rsid w:val="00026592"/>
    <w:rsid w:val="000268A1"/>
    <w:rsid w:val="00026B2C"/>
    <w:rsid w:val="00026B38"/>
    <w:rsid w:val="00026D51"/>
    <w:rsid w:val="00026DA3"/>
    <w:rsid w:val="000273FA"/>
    <w:rsid w:val="00027425"/>
    <w:rsid w:val="00027A21"/>
    <w:rsid w:val="00027AA8"/>
    <w:rsid w:val="00027D62"/>
    <w:rsid w:val="00027DDF"/>
    <w:rsid w:val="000300B1"/>
    <w:rsid w:val="00030119"/>
    <w:rsid w:val="00030256"/>
    <w:rsid w:val="00030353"/>
    <w:rsid w:val="00030A0F"/>
    <w:rsid w:val="00030BF3"/>
    <w:rsid w:val="00030CCE"/>
    <w:rsid w:val="00030EF5"/>
    <w:rsid w:val="000310C9"/>
    <w:rsid w:val="00031192"/>
    <w:rsid w:val="0003136D"/>
    <w:rsid w:val="00031412"/>
    <w:rsid w:val="00031414"/>
    <w:rsid w:val="0003149D"/>
    <w:rsid w:val="00031578"/>
    <w:rsid w:val="0003190A"/>
    <w:rsid w:val="0003196E"/>
    <w:rsid w:val="00031A3D"/>
    <w:rsid w:val="00031ACC"/>
    <w:rsid w:val="00031DB1"/>
    <w:rsid w:val="00031DF0"/>
    <w:rsid w:val="00031EF4"/>
    <w:rsid w:val="00031F82"/>
    <w:rsid w:val="00032026"/>
    <w:rsid w:val="00032029"/>
    <w:rsid w:val="000321D2"/>
    <w:rsid w:val="00032488"/>
    <w:rsid w:val="000327D1"/>
    <w:rsid w:val="0003285E"/>
    <w:rsid w:val="00032D18"/>
    <w:rsid w:val="00032D7C"/>
    <w:rsid w:val="00032F48"/>
    <w:rsid w:val="00033816"/>
    <w:rsid w:val="00033A53"/>
    <w:rsid w:val="00033C9C"/>
    <w:rsid w:val="000347B3"/>
    <w:rsid w:val="00034D4E"/>
    <w:rsid w:val="000350D2"/>
    <w:rsid w:val="00035249"/>
    <w:rsid w:val="00035712"/>
    <w:rsid w:val="00035B9F"/>
    <w:rsid w:val="00035D72"/>
    <w:rsid w:val="00036027"/>
    <w:rsid w:val="00036849"/>
    <w:rsid w:val="000368B0"/>
    <w:rsid w:val="00036A9D"/>
    <w:rsid w:val="00036DD5"/>
    <w:rsid w:val="00036EA8"/>
    <w:rsid w:val="000371E0"/>
    <w:rsid w:val="000373C2"/>
    <w:rsid w:val="000374F2"/>
    <w:rsid w:val="000376B2"/>
    <w:rsid w:val="000376B8"/>
    <w:rsid w:val="000377E8"/>
    <w:rsid w:val="000379EA"/>
    <w:rsid w:val="00037D52"/>
    <w:rsid w:val="00037F0F"/>
    <w:rsid w:val="00040061"/>
    <w:rsid w:val="00040097"/>
    <w:rsid w:val="000400A9"/>
    <w:rsid w:val="000401F7"/>
    <w:rsid w:val="0004028B"/>
    <w:rsid w:val="000402F7"/>
    <w:rsid w:val="00040B32"/>
    <w:rsid w:val="00040B71"/>
    <w:rsid w:val="00041514"/>
    <w:rsid w:val="000416D2"/>
    <w:rsid w:val="0004216D"/>
    <w:rsid w:val="000423BE"/>
    <w:rsid w:val="000423E1"/>
    <w:rsid w:val="00042783"/>
    <w:rsid w:val="00042BB9"/>
    <w:rsid w:val="00042F6A"/>
    <w:rsid w:val="0004314B"/>
    <w:rsid w:val="000436D3"/>
    <w:rsid w:val="000438BF"/>
    <w:rsid w:val="00043C8A"/>
    <w:rsid w:val="00043CF6"/>
    <w:rsid w:val="00044242"/>
    <w:rsid w:val="000443BA"/>
    <w:rsid w:val="000445DB"/>
    <w:rsid w:val="00044958"/>
    <w:rsid w:val="00044CB3"/>
    <w:rsid w:val="00044F18"/>
    <w:rsid w:val="00045868"/>
    <w:rsid w:val="00045A2E"/>
    <w:rsid w:val="00045BAE"/>
    <w:rsid w:val="00045C1E"/>
    <w:rsid w:val="00045E0F"/>
    <w:rsid w:val="00045FC0"/>
    <w:rsid w:val="000464A8"/>
    <w:rsid w:val="00046B95"/>
    <w:rsid w:val="00046C4C"/>
    <w:rsid w:val="00046CA3"/>
    <w:rsid w:val="0004718F"/>
    <w:rsid w:val="00047490"/>
    <w:rsid w:val="00047898"/>
    <w:rsid w:val="000478DA"/>
    <w:rsid w:val="0005028F"/>
    <w:rsid w:val="00050366"/>
    <w:rsid w:val="00050382"/>
    <w:rsid w:val="00050876"/>
    <w:rsid w:val="00050ABB"/>
    <w:rsid w:val="00050B04"/>
    <w:rsid w:val="00050B87"/>
    <w:rsid w:val="00050BB2"/>
    <w:rsid w:val="00050D1F"/>
    <w:rsid w:val="00051577"/>
    <w:rsid w:val="000517CC"/>
    <w:rsid w:val="0005183D"/>
    <w:rsid w:val="00051ACE"/>
    <w:rsid w:val="00051CE2"/>
    <w:rsid w:val="00052273"/>
    <w:rsid w:val="0005240F"/>
    <w:rsid w:val="00052525"/>
    <w:rsid w:val="000525DF"/>
    <w:rsid w:val="00053106"/>
    <w:rsid w:val="00053640"/>
    <w:rsid w:val="0005390A"/>
    <w:rsid w:val="00053976"/>
    <w:rsid w:val="00053AA2"/>
    <w:rsid w:val="0005404E"/>
    <w:rsid w:val="00054280"/>
    <w:rsid w:val="00054288"/>
    <w:rsid w:val="000545F8"/>
    <w:rsid w:val="00054860"/>
    <w:rsid w:val="00054891"/>
    <w:rsid w:val="000548AD"/>
    <w:rsid w:val="00055109"/>
    <w:rsid w:val="00055550"/>
    <w:rsid w:val="000557D1"/>
    <w:rsid w:val="000558F7"/>
    <w:rsid w:val="00055BA3"/>
    <w:rsid w:val="00056361"/>
    <w:rsid w:val="00056A4E"/>
    <w:rsid w:val="00056C7E"/>
    <w:rsid w:val="00056E36"/>
    <w:rsid w:val="00056EED"/>
    <w:rsid w:val="00057201"/>
    <w:rsid w:val="0005721A"/>
    <w:rsid w:val="00057298"/>
    <w:rsid w:val="00057663"/>
    <w:rsid w:val="000576E6"/>
    <w:rsid w:val="0005773E"/>
    <w:rsid w:val="00057921"/>
    <w:rsid w:val="00057988"/>
    <w:rsid w:val="00057D3D"/>
    <w:rsid w:val="00057EDB"/>
    <w:rsid w:val="0006031E"/>
    <w:rsid w:val="000606D7"/>
    <w:rsid w:val="00060775"/>
    <w:rsid w:val="000608A1"/>
    <w:rsid w:val="000608ED"/>
    <w:rsid w:val="000609E7"/>
    <w:rsid w:val="00060D44"/>
    <w:rsid w:val="00060EFF"/>
    <w:rsid w:val="00060F85"/>
    <w:rsid w:val="00061068"/>
    <w:rsid w:val="000611D9"/>
    <w:rsid w:val="00061297"/>
    <w:rsid w:val="000612D6"/>
    <w:rsid w:val="000614B0"/>
    <w:rsid w:val="00061663"/>
    <w:rsid w:val="000616B2"/>
    <w:rsid w:val="00061744"/>
    <w:rsid w:val="000619BD"/>
    <w:rsid w:val="00061FE8"/>
    <w:rsid w:val="000622C0"/>
    <w:rsid w:val="000627D2"/>
    <w:rsid w:val="00062C0F"/>
    <w:rsid w:val="00062E9A"/>
    <w:rsid w:val="00063121"/>
    <w:rsid w:val="00063319"/>
    <w:rsid w:val="00063682"/>
    <w:rsid w:val="00063860"/>
    <w:rsid w:val="00063A47"/>
    <w:rsid w:val="00063BE5"/>
    <w:rsid w:val="00063E1A"/>
    <w:rsid w:val="000642BF"/>
    <w:rsid w:val="00064668"/>
    <w:rsid w:val="00064B7E"/>
    <w:rsid w:val="00064F17"/>
    <w:rsid w:val="00065139"/>
    <w:rsid w:val="00065E13"/>
    <w:rsid w:val="00065FEF"/>
    <w:rsid w:val="0006618B"/>
    <w:rsid w:val="000665A1"/>
    <w:rsid w:val="00066BDE"/>
    <w:rsid w:val="00066F44"/>
    <w:rsid w:val="00066FE0"/>
    <w:rsid w:val="00067329"/>
    <w:rsid w:val="000673B0"/>
    <w:rsid w:val="00067685"/>
    <w:rsid w:val="00067907"/>
    <w:rsid w:val="00067B40"/>
    <w:rsid w:val="00067B96"/>
    <w:rsid w:val="00067FDD"/>
    <w:rsid w:val="00070034"/>
    <w:rsid w:val="00070100"/>
    <w:rsid w:val="000701AA"/>
    <w:rsid w:val="00070237"/>
    <w:rsid w:val="000706AC"/>
    <w:rsid w:val="000707CD"/>
    <w:rsid w:val="00070B30"/>
    <w:rsid w:val="00070BAB"/>
    <w:rsid w:val="000710E1"/>
    <w:rsid w:val="00071349"/>
    <w:rsid w:val="000713B1"/>
    <w:rsid w:val="000715EA"/>
    <w:rsid w:val="00071890"/>
    <w:rsid w:val="00071AB0"/>
    <w:rsid w:val="00071B45"/>
    <w:rsid w:val="00071BCA"/>
    <w:rsid w:val="00071F12"/>
    <w:rsid w:val="00072530"/>
    <w:rsid w:val="000726A7"/>
    <w:rsid w:val="0007286E"/>
    <w:rsid w:val="00073191"/>
    <w:rsid w:val="00073504"/>
    <w:rsid w:val="0007380D"/>
    <w:rsid w:val="00073B0B"/>
    <w:rsid w:val="00073FB9"/>
    <w:rsid w:val="000740D6"/>
    <w:rsid w:val="00074272"/>
    <w:rsid w:val="0007437C"/>
    <w:rsid w:val="00074A03"/>
    <w:rsid w:val="00074B97"/>
    <w:rsid w:val="00074D75"/>
    <w:rsid w:val="000751F8"/>
    <w:rsid w:val="00075924"/>
    <w:rsid w:val="00075939"/>
    <w:rsid w:val="00075A96"/>
    <w:rsid w:val="00075B3E"/>
    <w:rsid w:val="00075C99"/>
    <w:rsid w:val="00075D6F"/>
    <w:rsid w:val="00075DD6"/>
    <w:rsid w:val="00075F16"/>
    <w:rsid w:val="000762CC"/>
    <w:rsid w:val="00076458"/>
    <w:rsid w:val="00076486"/>
    <w:rsid w:val="00076A71"/>
    <w:rsid w:val="00076B3C"/>
    <w:rsid w:val="00076CC0"/>
    <w:rsid w:val="00077083"/>
    <w:rsid w:val="00077150"/>
    <w:rsid w:val="00077374"/>
    <w:rsid w:val="000778D8"/>
    <w:rsid w:val="00077ACD"/>
    <w:rsid w:val="00080102"/>
    <w:rsid w:val="00080285"/>
    <w:rsid w:val="00080482"/>
    <w:rsid w:val="000804FA"/>
    <w:rsid w:val="00080740"/>
    <w:rsid w:val="00080A0D"/>
    <w:rsid w:val="00080C87"/>
    <w:rsid w:val="00080DFE"/>
    <w:rsid w:val="000816E5"/>
    <w:rsid w:val="0008180D"/>
    <w:rsid w:val="0008195A"/>
    <w:rsid w:val="00081A0E"/>
    <w:rsid w:val="000823D7"/>
    <w:rsid w:val="00082899"/>
    <w:rsid w:val="0008292F"/>
    <w:rsid w:val="00082939"/>
    <w:rsid w:val="00082A57"/>
    <w:rsid w:val="00082A99"/>
    <w:rsid w:val="00082DFA"/>
    <w:rsid w:val="0008307B"/>
    <w:rsid w:val="000832D1"/>
    <w:rsid w:val="00083762"/>
    <w:rsid w:val="00083A2D"/>
    <w:rsid w:val="00083AE7"/>
    <w:rsid w:val="00083E0A"/>
    <w:rsid w:val="00083E97"/>
    <w:rsid w:val="00083F56"/>
    <w:rsid w:val="00084585"/>
    <w:rsid w:val="000845EB"/>
    <w:rsid w:val="0008467D"/>
    <w:rsid w:val="000849B9"/>
    <w:rsid w:val="000849D0"/>
    <w:rsid w:val="00084E63"/>
    <w:rsid w:val="000853B5"/>
    <w:rsid w:val="00085627"/>
    <w:rsid w:val="000857CE"/>
    <w:rsid w:val="000859AF"/>
    <w:rsid w:val="00085B07"/>
    <w:rsid w:val="00085B3E"/>
    <w:rsid w:val="00085C81"/>
    <w:rsid w:val="00085D47"/>
    <w:rsid w:val="00085F79"/>
    <w:rsid w:val="00085FC1"/>
    <w:rsid w:val="00086238"/>
    <w:rsid w:val="00086A50"/>
    <w:rsid w:val="00086A51"/>
    <w:rsid w:val="00086BB4"/>
    <w:rsid w:val="00086C52"/>
    <w:rsid w:val="00086D31"/>
    <w:rsid w:val="000870F4"/>
    <w:rsid w:val="00087442"/>
    <w:rsid w:val="0008753D"/>
    <w:rsid w:val="000876A5"/>
    <w:rsid w:val="000877F5"/>
    <w:rsid w:val="00087882"/>
    <w:rsid w:val="0009010E"/>
    <w:rsid w:val="0009037F"/>
    <w:rsid w:val="00090514"/>
    <w:rsid w:val="000907B3"/>
    <w:rsid w:val="000914DF"/>
    <w:rsid w:val="0009151A"/>
    <w:rsid w:val="000915AA"/>
    <w:rsid w:val="00091677"/>
    <w:rsid w:val="00091A74"/>
    <w:rsid w:val="00091B5F"/>
    <w:rsid w:val="00091D4B"/>
    <w:rsid w:val="00092473"/>
    <w:rsid w:val="000924DB"/>
    <w:rsid w:val="00092614"/>
    <w:rsid w:val="00092723"/>
    <w:rsid w:val="0009291C"/>
    <w:rsid w:val="00092953"/>
    <w:rsid w:val="000929D1"/>
    <w:rsid w:val="00092D04"/>
    <w:rsid w:val="00093171"/>
    <w:rsid w:val="00093192"/>
    <w:rsid w:val="00093877"/>
    <w:rsid w:val="000938D3"/>
    <w:rsid w:val="000939CA"/>
    <w:rsid w:val="00093B32"/>
    <w:rsid w:val="00093D05"/>
    <w:rsid w:val="00093EA5"/>
    <w:rsid w:val="00094353"/>
    <w:rsid w:val="00094A4E"/>
    <w:rsid w:val="00094B53"/>
    <w:rsid w:val="00094EE0"/>
    <w:rsid w:val="00094FB5"/>
    <w:rsid w:val="00095173"/>
    <w:rsid w:val="0009566B"/>
    <w:rsid w:val="00095745"/>
    <w:rsid w:val="00095B85"/>
    <w:rsid w:val="00095F09"/>
    <w:rsid w:val="00096252"/>
    <w:rsid w:val="00096458"/>
    <w:rsid w:val="00096660"/>
    <w:rsid w:val="00096AB6"/>
    <w:rsid w:val="00097166"/>
    <w:rsid w:val="000975BA"/>
    <w:rsid w:val="000978B8"/>
    <w:rsid w:val="000979F6"/>
    <w:rsid w:val="000A033D"/>
    <w:rsid w:val="000A0638"/>
    <w:rsid w:val="000A0856"/>
    <w:rsid w:val="000A0BF7"/>
    <w:rsid w:val="000A0C63"/>
    <w:rsid w:val="000A0C90"/>
    <w:rsid w:val="000A0D45"/>
    <w:rsid w:val="000A0F31"/>
    <w:rsid w:val="000A124F"/>
    <w:rsid w:val="000A1574"/>
    <w:rsid w:val="000A15D3"/>
    <w:rsid w:val="000A1611"/>
    <w:rsid w:val="000A193A"/>
    <w:rsid w:val="000A1952"/>
    <w:rsid w:val="000A1C2E"/>
    <w:rsid w:val="000A2071"/>
    <w:rsid w:val="000A20F2"/>
    <w:rsid w:val="000A22EF"/>
    <w:rsid w:val="000A2400"/>
    <w:rsid w:val="000A2642"/>
    <w:rsid w:val="000A2A97"/>
    <w:rsid w:val="000A2ADF"/>
    <w:rsid w:val="000A2C0C"/>
    <w:rsid w:val="000A2CA9"/>
    <w:rsid w:val="000A3347"/>
    <w:rsid w:val="000A3444"/>
    <w:rsid w:val="000A36BB"/>
    <w:rsid w:val="000A379D"/>
    <w:rsid w:val="000A37B0"/>
    <w:rsid w:val="000A393C"/>
    <w:rsid w:val="000A3B11"/>
    <w:rsid w:val="000A3C0D"/>
    <w:rsid w:val="000A3D38"/>
    <w:rsid w:val="000A3DF5"/>
    <w:rsid w:val="000A3EFE"/>
    <w:rsid w:val="000A3F28"/>
    <w:rsid w:val="000A424A"/>
    <w:rsid w:val="000A4273"/>
    <w:rsid w:val="000A43D9"/>
    <w:rsid w:val="000A4473"/>
    <w:rsid w:val="000A4612"/>
    <w:rsid w:val="000A467B"/>
    <w:rsid w:val="000A4E2A"/>
    <w:rsid w:val="000A525E"/>
    <w:rsid w:val="000A5589"/>
    <w:rsid w:val="000A5601"/>
    <w:rsid w:val="000A5956"/>
    <w:rsid w:val="000A5A6A"/>
    <w:rsid w:val="000A5C02"/>
    <w:rsid w:val="000A5FC2"/>
    <w:rsid w:val="000A634B"/>
    <w:rsid w:val="000A686C"/>
    <w:rsid w:val="000A69FE"/>
    <w:rsid w:val="000A6BFE"/>
    <w:rsid w:val="000A6D08"/>
    <w:rsid w:val="000A6DB7"/>
    <w:rsid w:val="000A6E82"/>
    <w:rsid w:val="000A6E88"/>
    <w:rsid w:val="000A714A"/>
    <w:rsid w:val="000A740E"/>
    <w:rsid w:val="000A743F"/>
    <w:rsid w:val="000A7533"/>
    <w:rsid w:val="000A76E4"/>
    <w:rsid w:val="000A7895"/>
    <w:rsid w:val="000A7A27"/>
    <w:rsid w:val="000A7FB1"/>
    <w:rsid w:val="000B00B7"/>
    <w:rsid w:val="000B0113"/>
    <w:rsid w:val="000B05D2"/>
    <w:rsid w:val="000B06E9"/>
    <w:rsid w:val="000B089C"/>
    <w:rsid w:val="000B0F78"/>
    <w:rsid w:val="000B11A6"/>
    <w:rsid w:val="000B1389"/>
    <w:rsid w:val="000B142D"/>
    <w:rsid w:val="000B1A8D"/>
    <w:rsid w:val="000B1BE8"/>
    <w:rsid w:val="000B1C0E"/>
    <w:rsid w:val="000B1E7F"/>
    <w:rsid w:val="000B1F42"/>
    <w:rsid w:val="000B1F46"/>
    <w:rsid w:val="000B227E"/>
    <w:rsid w:val="000B247E"/>
    <w:rsid w:val="000B2CF4"/>
    <w:rsid w:val="000B2FBA"/>
    <w:rsid w:val="000B346F"/>
    <w:rsid w:val="000B378B"/>
    <w:rsid w:val="000B39BB"/>
    <w:rsid w:val="000B42F4"/>
    <w:rsid w:val="000B4478"/>
    <w:rsid w:val="000B48DB"/>
    <w:rsid w:val="000B4CB2"/>
    <w:rsid w:val="000B4D34"/>
    <w:rsid w:val="000B4F22"/>
    <w:rsid w:val="000B5339"/>
    <w:rsid w:val="000B546E"/>
    <w:rsid w:val="000B553D"/>
    <w:rsid w:val="000B5A7F"/>
    <w:rsid w:val="000B5D3E"/>
    <w:rsid w:val="000B6066"/>
    <w:rsid w:val="000B631B"/>
    <w:rsid w:val="000B63EA"/>
    <w:rsid w:val="000B6894"/>
    <w:rsid w:val="000B6C6C"/>
    <w:rsid w:val="000B7382"/>
    <w:rsid w:val="000B761B"/>
    <w:rsid w:val="000B7827"/>
    <w:rsid w:val="000B789F"/>
    <w:rsid w:val="000B78AB"/>
    <w:rsid w:val="000B7A9B"/>
    <w:rsid w:val="000B7BBC"/>
    <w:rsid w:val="000B7E86"/>
    <w:rsid w:val="000C0259"/>
    <w:rsid w:val="000C03D4"/>
    <w:rsid w:val="000C0947"/>
    <w:rsid w:val="000C097D"/>
    <w:rsid w:val="000C0B7C"/>
    <w:rsid w:val="000C0C95"/>
    <w:rsid w:val="000C0F94"/>
    <w:rsid w:val="000C1184"/>
    <w:rsid w:val="000C1756"/>
    <w:rsid w:val="000C1AE5"/>
    <w:rsid w:val="000C1B3B"/>
    <w:rsid w:val="000C1C82"/>
    <w:rsid w:val="000C2007"/>
    <w:rsid w:val="000C230C"/>
    <w:rsid w:val="000C2416"/>
    <w:rsid w:val="000C2780"/>
    <w:rsid w:val="000C27B2"/>
    <w:rsid w:val="000C287F"/>
    <w:rsid w:val="000C2983"/>
    <w:rsid w:val="000C2DF1"/>
    <w:rsid w:val="000C2EBE"/>
    <w:rsid w:val="000C3039"/>
    <w:rsid w:val="000C3171"/>
    <w:rsid w:val="000C3745"/>
    <w:rsid w:val="000C38D9"/>
    <w:rsid w:val="000C3B78"/>
    <w:rsid w:val="000C3D3B"/>
    <w:rsid w:val="000C3E7C"/>
    <w:rsid w:val="000C3FDE"/>
    <w:rsid w:val="000C420B"/>
    <w:rsid w:val="000C4356"/>
    <w:rsid w:val="000C4780"/>
    <w:rsid w:val="000C47FD"/>
    <w:rsid w:val="000C498F"/>
    <w:rsid w:val="000C4BB5"/>
    <w:rsid w:val="000C4D0F"/>
    <w:rsid w:val="000C4D8F"/>
    <w:rsid w:val="000C5050"/>
    <w:rsid w:val="000C5159"/>
    <w:rsid w:val="000C518D"/>
    <w:rsid w:val="000C54DD"/>
    <w:rsid w:val="000C590A"/>
    <w:rsid w:val="000C5BA0"/>
    <w:rsid w:val="000C5D88"/>
    <w:rsid w:val="000C5E93"/>
    <w:rsid w:val="000C61C5"/>
    <w:rsid w:val="000C6833"/>
    <w:rsid w:val="000C68B2"/>
    <w:rsid w:val="000C694B"/>
    <w:rsid w:val="000C6970"/>
    <w:rsid w:val="000C6B85"/>
    <w:rsid w:val="000C6F27"/>
    <w:rsid w:val="000C7231"/>
    <w:rsid w:val="000C7D2E"/>
    <w:rsid w:val="000D0099"/>
    <w:rsid w:val="000D036F"/>
    <w:rsid w:val="000D058F"/>
    <w:rsid w:val="000D05B7"/>
    <w:rsid w:val="000D0738"/>
    <w:rsid w:val="000D0BF3"/>
    <w:rsid w:val="000D0C4B"/>
    <w:rsid w:val="000D0EBD"/>
    <w:rsid w:val="000D1105"/>
    <w:rsid w:val="000D1562"/>
    <w:rsid w:val="000D16B6"/>
    <w:rsid w:val="000D184F"/>
    <w:rsid w:val="000D1927"/>
    <w:rsid w:val="000D1F0D"/>
    <w:rsid w:val="000D23E5"/>
    <w:rsid w:val="000D23FD"/>
    <w:rsid w:val="000D2604"/>
    <w:rsid w:val="000D2910"/>
    <w:rsid w:val="000D2B06"/>
    <w:rsid w:val="000D2B16"/>
    <w:rsid w:val="000D2C04"/>
    <w:rsid w:val="000D2CE4"/>
    <w:rsid w:val="000D304F"/>
    <w:rsid w:val="000D34A1"/>
    <w:rsid w:val="000D37FE"/>
    <w:rsid w:val="000D38B5"/>
    <w:rsid w:val="000D4475"/>
    <w:rsid w:val="000D4482"/>
    <w:rsid w:val="000D45B9"/>
    <w:rsid w:val="000D4A3D"/>
    <w:rsid w:val="000D504B"/>
    <w:rsid w:val="000D553F"/>
    <w:rsid w:val="000D58E3"/>
    <w:rsid w:val="000D5D34"/>
    <w:rsid w:val="000D5EBE"/>
    <w:rsid w:val="000D6032"/>
    <w:rsid w:val="000D6620"/>
    <w:rsid w:val="000D6BDC"/>
    <w:rsid w:val="000D6EA2"/>
    <w:rsid w:val="000D7036"/>
    <w:rsid w:val="000D736E"/>
    <w:rsid w:val="000D76F6"/>
    <w:rsid w:val="000D7811"/>
    <w:rsid w:val="000D7AF2"/>
    <w:rsid w:val="000D7E1D"/>
    <w:rsid w:val="000D7F90"/>
    <w:rsid w:val="000E0196"/>
    <w:rsid w:val="000E0237"/>
    <w:rsid w:val="000E04E0"/>
    <w:rsid w:val="000E054A"/>
    <w:rsid w:val="000E0754"/>
    <w:rsid w:val="000E08F8"/>
    <w:rsid w:val="000E0C15"/>
    <w:rsid w:val="000E0E0B"/>
    <w:rsid w:val="000E0E42"/>
    <w:rsid w:val="000E112A"/>
    <w:rsid w:val="000E11BA"/>
    <w:rsid w:val="000E1275"/>
    <w:rsid w:val="000E15A6"/>
    <w:rsid w:val="000E1702"/>
    <w:rsid w:val="000E1ABC"/>
    <w:rsid w:val="000E1BFE"/>
    <w:rsid w:val="000E1CB1"/>
    <w:rsid w:val="000E1E6E"/>
    <w:rsid w:val="000E2057"/>
    <w:rsid w:val="000E2153"/>
    <w:rsid w:val="000E2514"/>
    <w:rsid w:val="000E2658"/>
    <w:rsid w:val="000E29BB"/>
    <w:rsid w:val="000E2B87"/>
    <w:rsid w:val="000E2D51"/>
    <w:rsid w:val="000E2F6A"/>
    <w:rsid w:val="000E33E5"/>
    <w:rsid w:val="000E3485"/>
    <w:rsid w:val="000E36C0"/>
    <w:rsid w:val="000E3898"/>
    <w:rsid w:val="000E3A1E"/>
    <w:rsid w:val="000E3B87"/>
    <w:rsid w:val="000E3F70"/>
    <w:rsid w:val="000E412A"/>
    <w:rsid w:val="000E459F"/>
    <w:rsid w:val="000E473D"/>
    <w:rsid w:val="000E48D2"/>
    <w:rsid w:val="000E4CD9"/>
    <w:rsid w:val="000E50AB"/>
    <w:rsid w:val="000E5177"/>
    <w:rsid w:val="000E5486"/>
    <w:rsid w:val="000E54A5"/>
    <w:rsid w:val="000E5792"/>
    <w:rsid w:val="000E5BD6"/>
    <w:rsid w:val="000E5DFA"/>
    <w:rsid w:val="000E5E56"/>
    <w:rsid w:val="000E5F64"/>
    <w:rsid w:val="000E5FFC"/>
    <w:rsid w:val="000E60AF"/>
    <w:rsid w:val="000E6230"/>
    <w:rsid w:val="000E653C"/>
    <w:rsid w:val="000E6674"/>
    <w:rsid w:val="000E691A"/>
    <w:rsid w:val="000E6B31"/>
    <w:rsid w:val="000E6D1D"/>
    <w:rsid w:val="000E721C"/>
    <w:rsid w:val="000E7497"/>
    <w:rsid w:val="000E779C"/>
    <w:rsid w:val="000E77D8"/>
    <w:rsid w:val="000E7B74"/>
    <w:rsid w:val="000E7BF9"/>
    <w:rsid w:val="000E7DDB"/>
    <w:rsid w:val="000F004E"/>
    <w:rsid w:val="000F07B1"/>
    <w:rsid w:val="000F0BE3"/>
    <w:rsid w:val="000F1298"/>
    <w:rsid w:val="000F129D"/>
    <w:rsid w:val="000F144D"/>
    <w:rsid w:val="000F1647"/>
    <w:rsid w:val="000F1B54"/>
    <w:rsid w:val="000F26AE"/>
    <w:rsid w:val="000F26C8"/>
    <w:rsid w:val="000F2E74"/>
    <w:rsid w:val="000F2F1D"/>
    <w:rsid w:val="000F2F7B"/>
    <w:rsid w:val="000F2FF0"/>
    <w:rsid w:val="000F32D2"/>
    <w:rsid w:val="000F3419"/>
    <w:rsid w:val="000F38E3"/>
    <w:rsid w:val="000F4141"/>
    <w:rsid w:val="000F42D4"/>
    <w:rsid w:val="000F4428"/>
    <w:rsid w:val="000F4498"/>
    <w:rsid w:val="000F474A"/>
    <w:rsid w:val="000F4BDD"/>
    <w:rsid w:val="000F4C92"/>
    <w:rsid w:val="000F4EF2"/>
    <w:rsid w:val="000F4F48"/>
    <w:rsid w:val="000F503F"/>
    <w:rsid w:val="000F552C"/>
    <w:rsid w:val="000F5724"/>
    <w:rsid w:val="000F5BA4"/>
    <w:rsid w:val="000F5CA1"/>
    <w:rsid w:val="000F643A"/>
    <w:rsid w:val="000F6603"/>
    <w:rsid w:val="000F73A4"/>
    <w:rsid w:val="000F73D4"/>
    <w:rsid w:val="000F765B"/>
    <w:rsid w:val="000F76F3"/>
    <w:rsid w:val="000F7A26"/>
    <w:rsid w:val="000F7AE2"/>
    <w:rsid w:val="000F7B7F"/>
    <w:rsid w:val="000F7CE5"/>
    <w:rsid w:val="00100354"/>
    <w:rsid w:val="00100938"/>
    <w:rsid w:val="00100DBA"/>
    <w:rsid w:val="001010BE"/>
    <w:rsid w:val="00101143"/>
    <w:rsid w:val="001011B7"/>
    <w:rsid w:val="001012E3"/>
    <w:rsid w:val="001013F7"/>
    <w:rsid w:val="001016BD"/>
    <w:rsid w:val="001016FA"/>
    <w:rsid w:val="001018CC"/>
    <w:rsid w:val="00101AAD"/>
    <w:rsid w:val="00101AC4"/>
    <w:rsid w:val="00101BA6"/>
    <w:rsid w:val="00102000"/>
    <w:rsid w:val="00102281"/>
    <w:rsid w:val="00102503"/>
    <w:rsid w:val="00102649"/>
    <w:rsid w:val="001026F9"/>
    <w:rsid w:val="00102B4C"/>
    <w:rsid w:val="00102D99"/>
    <w:rsid w:val="00103238"/>
    <w:rsid w:val="00103394"/>
    <w:rsid w:val="0010346A"/>
    <w:rsid w:val="0010373A"/>
    <w:rsid w:val="001038CA"/>
    <w:rsid w:val="00103913"/>
    <w:rsid w:val="00103B85"/>
    <w:rsid w:val="00103D0C"/>
    <w:rsid w:val="00103F07"/>
    <w:rsid w:val="00104598"/>
    <w:rsid w:val="00104847"/>
    <w:rsid w:val="00104A14"/>
    <w:rsid w:val="00104ABC"/>
    <w:rsid w:val="0010525C"/>
    <w:rsid w:val="0010535F"/>
    <w:rsid w:val="0010546F"/>
    <w:rsid w:val="00105DF4"/>
    <w:rsid w:val="00106322"/>
    <w:rsid w:val="001067B0"/>
    <w:rsid w:val="0010691A"/>
    <w:rsid w:val="00106C1B"/>
    <w:rsid w:val="00106C7B"/>
    <w:rsid w:val="00106E22"/>
    <w:rsid w:val="00106FA0"/>
    <w:rsid w:val="00107176"/>
    <w:rsid w:val="00107521"/>
    <w:rsid w:val="0010777D"/>
    <w:rsid w:val="00107DE4"/>
    <w:rsid w:val="00110241"/>
    <w:rsid w:val="0011032E"/>
    <w:rsid w:val="0011045B"/>
    <w:rsid w:val="001104E3"/>
    <w:rsid w:val="0011069F"/>
    <w:rsid w:val="0011073C"/>
    <w:rsid w:val="00110A97"/>
    <w:rsid w:val="00110CB5"/>
    <w:rsid w:val="00110D13"/>
    <w:rsid w:val="00110EC9"/>
    <w:rsid w:val="00111044"/>
    <w:rsid w:val="001110C7"/>
    <w:rsid w:val="0011127F"/>
    <w:rsid w:val="001115FE"/>
    <w:rsid w:val="001119A9"/>
    <w:rsid w:val="00111BC0"/>
    <w:rsid w:val="00111D71"/>
    <w:rsid w:val="00112167"/>
    <w:rsid w:val="0011222E"/>
    <w:rsid w:val="00112306"/>
    <w:rsid w:val="00112738"/>
    <w:rsid w:val="0011274A"/>
    <w:rsid w:val="00112949"/>
    <w:rsid w:val="001129D0"/>
    <w:rsid w:val="001132F9"/>
    <w:rsid w:val="001135BE"/>
    <w:rsid w:val="001137DD"/>
    <w:rsid w:val="0011386C"/>
    <w:rsid w:val="00113D4A"/>
    <w:rsid w:val="001141D0"/>
    <w:rsid w:val="001143FC"/>
    <w:rsid w:val="001149EA"/>
    <w:rsid w:val="00115213"/>
    <w:rsid w:val="00115945"/>
    <w:rsid w:val="0011595E"/>
    <w:rsid w:val="00115ADC"/>
    <w:rsid w:val="00115C49"/>
    <w:rsid w:val="00115CC3"/>
    <w:rsid w:val="00115CEA"/>
    <w:rsid w:val="00115D07"/>
    <w:rsid w:val="00115DCE"/>
    <w:rsid w:val="00115DDA"/>
    <w:rsid w:val="0011622D"/>
    <w:rsid w:val="001164FF"/>
    <w:rsid w:val="0011650D"/>
    <w:rsid w:val="0011650E"/>
    <w:rsid w:val="0011668C"/>
    <w:rsid w:val="00116999"/>
    <w:rsid w:val="00116E76"/>
    <w:rsid w:val="00116ECF"/>
    <w:rsid w:val="0011709E"/>
    <w:rsid w:val="00117147"/>
    <w:rsid w:val="00117292"/>
    <w:rsid w:val="0011778C"/>
    <w:rsid w:val="00117B95"/>
    <w:rsid w:val="00120596"/>
    <w:rsid w:val="00120F83"/>
    <w:rsid w:val="00120FC2"/>
    <w:rsid w:val="00121110"/>
    <w:rsid w:val="001213E2"/>
    <w:rsid w:val="00121B14"/>
    <w:rsid w:val="00121EF2"/>
    <w:rsid w:val="00121F34"/>
    <w:rsid w:val="00122198"/>
    <w:rsid w:val="001221A3"/>
    <w:rsid w:val="0012222B"/>
    <w:rsid w:val="00122302"/>
    <w:rsid w:val="0012233A"/>
    <w:rsid w:val="00122678"/>
    <w:rsid w:val="00122B28"/>
    <w:rsid w:val="0012372F"/>
    <w:rsid w:val="001238FF"/>
    <w:rsid w:val="00123904"/>
    <w:rsid w:val="00123C71"/>
    <w:rsid w:val="00123DAE"/>
    <w:rsid w:val="00123F37"/>
    <w:rsid w:val="00123FC4"/>
    <w:rsid w:val="0012421B"/>
    <w:rsid w:val="001242E1"/>
    <w:rsid w:val="00124428"/>
    <w:rsid w:val="00124BB8"/>
    <w:rsid w:val="001254A4"/>
    <w:rsid w:val="00125518"/>
    <w:rsid w:val="00125D5A"/>
    <w:rsid w:val="00125E66"/>
    <w:rsid w:val="00126278"/>
    <w:rsid w:val="00126588"/>
    <w:rsid w:val="00126784"/>
    <w:rsid w:val="001267FD"/>
    <w:rsid w:val="00126809"/>
    <w:rsid w:val="0012689E"/>
    <w:rsid w:val="00126B02"/>
    <w:rsid w:val="00126B42"/>
    <w:rsid w:val="00126EBE"/>
    <w:rsid w:val="001270BC"/>
    <w:rsid w:val="00127848"/>
    <w:rsid w:val="001300D1"/>
    <w:rsid w:val="001300FD"/>
    <w:rsid w:val="0013037B"/>
    <w:rsid w:val="001305CB"/>
    <w:rsid w:val="00130D05"/>
    <w:rsid w:val="00130D84"/>
    <w:rsid w:val="00131194"/>
    <w:rsid w:val="00131A47"/>
    <w:rsid w:val="00131DDA"/>
    <w:rsid w:val="001320C6"/>
    <w:rsid w:val="001322FD"/>
    <w:rsid w:val="00132408"/>
    <w:rsid w:val="001326F5"/>
    <w:rsid w:val="00132B6F"/>
    <w:rsid w:val="00132BC8"/>
    <w:rsid w:val="00132D49"/>
    <w:rsid w:val="00132E20"/>
    <w:rsid w:val="00132FCA"/>
    <w:rsid w:val="00132FEB"/>
    <w:rsid w:val="001333C1"/>
    <w:rsid w:val="00133424"/>
    <w:rsid w:val="0013357D"/>
    <w:rsid w:val="001339E4"/>
    <w:rsid w:val="00133DF9"/>
    <w:rsid w:val="00133F56"/>
    <w:rsid w:val="00133FC1"/>
    <w:rsid w:val="00134170"/>
    <w:rsid w:val="001344EE"/>
    <w:rsid w:val="00134539"/>
    <w:rsid w:val="00134814"/>
    <w:rsid w:val="00134987"/>
    <w:rsid w:val="00134B75"/>
    <w:rsid w:val="00134CF1"/>
    <w:rsid w:val="00134D4F"/>
    <w:rsid w:val="00134F66"/>
    <w:rsid w:val="0013522A"/>
    <w:rsid w:val="001354DC"/>
    <w:rsid w:val="0013578F"/>
    <w:rsid w:val="001364F5"/>
    <w:rsid w:val="00136728"/>
    <w:rsid w:val="0013683B"/>
    <w:rsid w:val="001368AA"/>
    <w:rsid w:val="00136BEB"/>
    <w:rsid w:val="00136FD9"/>
    <w:rsid w:val="001370A5"/>
    <w:rsid w:val="00137372"/>
    <w:rsid w:val="001374C6"/>
    <w:rsid w:val="00137553"/>
    <w:rsid w:val="001375D3"/>
    <w:rsid w:val="001376D2"/>
    <w:rsid w:val="00137899"/>
    <w:rsid w:val="00137B78"/>
    <w:rsid w:val="00137B98"/>
    <w:rsid w:val="00137CD1"/>
    <w:rsid w:val="00137CF6"/>
    <w:rsid w:val="00137D75"/>
    <w:rsid w:val="00140523"/>
    <w:rsid w:val="00140A9A"/>
    <w:rsid w:val="00140AC4"/>
    <w:rsid w:val="00140BC6"/>
    <w:rsid w:val="00140D74"/>
    <w:rsid w:val="00140D9B"/>
    <w:rsid w:val="0014129F"/>
    <w:rsid w:val="001412C9"/>
    <w:rsid w:val="001413E1"/>
    <w:rsid w:val="0014180A"/>
    <w:rsid w:val="00141A1D"/>
    <w:rsid w:val="00141AE8"/>
    <w:rsid w:val="00141BCD"/>
    <w:rsid w:val="00141D63"/>
    <w:rsid w:val="00141E1D"/>
    <w:rsid w:val="00141FE4"/>
    <w:rsid w:val="001420BB"/>
    <w:rsid w:val="00142168"/>
    <w:rsid w:val="00142212"/>
    <w:rsid w:val="001423BF"/>
    <w:rsid w:val="001424EE"/>
    <w:rsid w:val="001425A3"/>
    <w:rsid w:val="0014263E"/>
    <w:rsid w:val="0014282A"/>
    <w:rsid w:val="00142F86"/>
    <w:rsid w:val="00142FDD"/>
    <w:rsid w:val="001431E3"/>
    <w:rsid w:val="00143499"/>
    <w:rsid w:val="0014389A"/>
    <w:rsid w:val="001438F9"/>
    <w:rsid w:val="001439B1"/>
    <w:rsid w:val="00143D62"/>
    <w:rsid w:val="00143EC1"/>
    <w:rsid w:val="00144499"/>
    <w:rsid w:val="0014462E"/>
    <w:rsid w:val="001446A3"/>
    <w:rsid w:val="001447C6"/>
    <w:rsid w:val="001448B5"/>
    <w:rsid w:val="0014497C"/>
    <w:rsid w:val="0014498B"/>
    <w:rsid w:val="00144BAF"/>
    <w:rsid w:val="00144EB4"/>
    <w:rsid w:val="00144F8C"/>
    <w:rsid w:val="00144FEE"/>
    <w:rsid w:val="001454EA"/>
    <w:rsid w:val="0014576B"/>
    <w:rsid w:val="00145839"/>
    <w:rsid w:val="00145965"/>
    <w:rsid w:val="00145A26"/>
    <w:rsid w:val="00145C2A"/>
    <w:rsid w:val="00146868"/>
    <w:rsid w:val="00146A3E"/>
    <w:rsid w:val="00146DF8"/>
    <w:rsid w:val="00146EE2"/>
    <w:rsid w:val="00146F37"/>
    <w:rsid w:val="001471F3"/>
    <w:rsid w:val="001476D2"/>
    <w:rsid w:val="00147CDF"/>
    <w:rsid w:val="001500E6"/>
    <w:rsid w:val="0015094B"/>
    <w:rsid w:val="00150A6E"/>
    <w:rsid w:val="00150A8D"/>
    <w:rsid w:val="00150B07"/>
    <w:rsid w:val="00150B53"/>
    <w:rsid w:val="00150E40"/>
    <w:rsid w:val="00150FA7"/>
    <w:rsid w:val="00150FED"/>
    <w:rsid w:val="001510E6"/>
    <w:rsid w:val="00151562"/>
    <w:rsid w:val="001516D0"/>
    <w:rsid w:val="00151F9D"/>
    <w:rsid w:val="00152311"/>
    <w:rsid w:val="00152445"/>
    <w:rsid w:val="00152947"/>
    <w:rsid w:val="00152A99"/>
    <w:rsid w:val="00152E35"/>
    <w:rsid w:val="00152E92"/>
    <w:rsid w:val="00153173"/>
    <w:rsid w:val="001531B8"/>
    <w:rsid w:val="0015325A"/>
    <w:rsid w:val="001536F7"/>
    <w:rsid w:val="00153765"/>
    <w:rsid w:val="00153786"/>
    <w:rsid w:val="00153927"/>
    <w:rsid w:val="001539CD"/>
    <w:rsid w:val="00153A09"/>
    <w:rsid w:val="00153DC8"/>
    <w:rsid w:val="00153DD1"/>
    <w:rsid w:val="00153E9C"/>
    <w:rsid w:val="00153ED9"/>
    <w:rsid w:val="0015436D"/>
    <w:rsid w:val="00154A17"/>
    <w:rsid w:val="00154AF1"/>
    <w:rsid w:val="00154DF8"/>
    <w:rsid w:val="00154E15"/>
    <w:rsid w:val="0015503B"/>
    <w:rsid w:val="001551A3"/>
    <w:rsid w:val="00155293"/>
    <w:rsid w:val="001552CD"/>
    <w:rsid w:val="001553F2"/>
    <w:rsid w:val="0015551A"/>
    <w:rsid w:val="001556EF"/>
    <w:rsid w:val="00155858"/>
    <w:rsid w:val="00155E92"/>
    <w:rsid w:val="0015633C"/>
    <w:rsid w:val="001564F4"/>
    <w:rsid w:val="0015664B"/>
    <w:rsid w:val="001567B7"/>
    <w:rsid w:val="00156829"/>
    <w:rsid w:val="0015699C"/>
    <w:rsid w:val="00156B50"/>
    <w:rsid w:val="00156DDE"/>
    <w:rsid w:val="0015744D"/>
    <w:rsid w:val="0015749E"/>
    <w:rsid w:val="00157BDB"/>
    <w:rsid w:val="00157CF0"/>
    <w:rsid w:val="00157EF6"/>
    <w:rsid w:val="00157EFB"/>
    <w:rsid w:val="001602C6"/>
    <w:rsid w:val="00160A83"/>
    <w:rsid w:val="00160B7F"/>
    <w:rsid w:val="00160B8E"/>
    <w:rsid w:val="00160C00"/>
    <w:rsid w:val="00160D37"/>
    <w:rsid w:val="00160E04"/>
    <w:rsid w:val="00160F8F"/>
    <w:rsid w:val="0016117A"/>
    <w:rsid w:val="0016126B"/>
    <w:rsid w:val="0016183B"/>
    <w:rsid w:val="00161AA7"/>
    <w:rsid w:val="00161AC7"/>
    <w:rsid w:val="00161B32"/>
    <w:rsid w:val="00161C06"/>
    <w:rsid w:val="00161F5F"/>
    <w:rsid w:val="00161F7B"/>
    <w:rsid w:val="0016269F"/>
    <w:rsid w:val="001629F8"/>
    <w:rsid w:val="00162B69"/>
    <w:rsid w:val="00162E74"/>
    <w:rsid w:val="00162F51"/>
    <w:rsid w:val="00163466"/>
    <w:rsid w:val="0016366E"/>
    <w:rsid w:val="00163903"/>
    <w:rsid w:val="00163973"/>
    <w:rsid w:val="00164484"/>
    <w:rsid w:val="00164D9E"/>
    <w:rsid w:val="00164FBE"/>
    <w:rsid w:val="0016529E"/>
    <w:rsid w:val="0016560F"/>
    <w:rsid w:val="0016598B"/>
    <w:rsid w:val="001659DE"/>
    <w:rsid w:val="00165A4B"/>
    <w:rsid w:val="00165B80"/>
    <w:rsid w:val="00165BBB"/>
    <w:rsid w:val="00165E74"/>
    <w:rsid w:val="00165F8F"/>
    <w:rsid w:val="0016678A"/>
    <w:rsid w:val="001669CC"/>
    <w:rsid w:val="00166BB1"/>
    <w:rsid w:val="001676B3"/>
    <w:rsid w:val="0016790F"/>
    <w:rsid w:val="00167BC9"/>
    <w:rsid w:val="00167C0D"/>
    <w:rsid w:val="00167E6F"/>
    <w:rsid w:val="001700F9"/>
    <w:rsid w:val="0017018E"/>
    <w:rsid w:val="001702A8"/>
    <w:rsid w:val="001708F2"/>
    <w:rsid w:val="00170E2A"/>
    <w:rsid w:val="00171019"/>
    <w:rsid w:val="001710AF"/>
    <w:rsid w:val="001711D6"/>
    <w:rsid w:val="00171226"/>
    <w:rsid w:val="0017122D"/>
    <w:rsid w:val="0017145E"/>
    <w:rsid w:val="00171479"/>
    <w:rsid w:val="00171485"/>
    <w:rsid w:val="0017185B"/>
    <w:rsid w:val="0017199D"/>
    <w:rsid w:val="00171D4F"/>
    <w:rsid w:val="00171FE4"/>
    <w:rsid w:val="00172115"/>
    <w:rsid w:val="001722EE"/>
    <w:rsid w:val="00172392"/>
    <w:rsid w:val="00172768"/>
    <w:rsid w:val="001727AC"/>
    <w:rsid w:val="00172DF9"/>
    <w:rsid w:val="00172E56"/>
    <w:rsid w:val="00173144"/>
    <w:rsid w:val="0017326E"/>
    <w:rsid w:val="001739B8"/>
    <w:rsid w:val="00173D3C"/>
    <w:rsid w:val="00173E53"/>
    <w:rsid w:val="0017436C"/>
    <w:rsid w:val="001743FF"/>
    <w:rsid w:val="00174489"/>
    <w:rsid w:val="0017449B"/>
    <w:rsid w:val="0017478B"/>
    <w:rsid w:val="001747F8"/>
    <w:rsid w:val="0017481C"/>
    <w:rsid w:val="00174994"/>
    <w:rsid w:val="00174A62"/>
    <w:rsid w:val="00174AA4"/>
    <w:rsid w:val="00174B0A"/>
    <w:rsid w:val="00174E15"/>
    <w:rsid w:val="0017510D"/>
    <w:rsid w:val="001752B7"/>
    <w:rsid w:val="00175B7B"/>
    <w:rsid w:val="00176179"/>
    <w:rsid w:val="001761E4"/>
    <w:rsid w:val="00176222"/>
    <w:rsid w:val="00176586"/>
    <w:rsid w:val="00176631"/>
    <w:rsid w:val="00176861"/>
    <w:rsid w:val="00176BB2"/>
    <w:rsid w:val="00176CCE"/>
    <w:rsid w:val="00176D06"/>
    <w:rsid w:val="00176DD6"/>
    <w:rsid w:val="001772E4"/>
    <w:rsid w:val="00177304"/>
    <w:rsid w:val="00177451"/>
    <w:rsid w:val="0017779C"/>
    <w:rsid w:val="00177C93"/>
    <w:rsid w:val="00177E14"/>
    <w:rsid w:val="0018012F"/>
    <w:rsid w:val="0018013A"/>
    <w:rsid w:val="00180252"/>
    <w:rsid w:val="00180664"/>
    <w:rsid w:val="001807F0"/>
    <w:rsid w:val="001808CB"/>
    <w:rsid w:val="00180955"/>
    <w:rsid w:val="00180BF8"/>
    <w:rsid w:val="00180E4C"/>
    <w:rsid w:val="001810F2"/>
    <w:rsid w:val="00181146"/>
    <w:rsid w:val="00181279"/>
    <w:rsid w:val="00181280"/>
    <w:rsid w:val="00181729"/>
    <w:rsid w:val="00181A40"/>
    <w:rsid w:val="00181EC7"/>
    <w:rsid w:val="00181EE6"/>
    <w:rsid w:val="001820E8"/>
    <w:rsid w:val="00182718"/>
    <w:rsid w:val="00182BA1"/>
    <w:rsid w:val="00182BBE"/>
    <w:rsid w:val="00182C7F"/>
    <w:rsid w:val="00182D53"/>
    <w:rsid w:val="00182DCB"/>
    <w:rsid w:val="00182F55"/>
    <w:rsid w:val="00183085"/>
    <w:rsid w:val="00183383"/>
    <w:rsid w:val="0018338C"/>
    <w:rsid w:val="00183741"/>
    <w:rsid w:val="00183A65"/>
    <w:rsid w:val="00183B08"/>
    <w:rsid w:val="00183D74"/>
    <w:rsid w:val="00183EE8"/>
    <w:rsid w:val="0018416C"/>
    <w:rsid w:val="001841C7"/>
    <w:rsid w:val="00184250"/>
    <w:rsid w:val="00184B1B"/>
    <w:rsid w:val="00184C46"/>
    <w:rsid w:val="00184EE2"/>
    <w:rsid w:val="001853AC"/>
    <w:rsid w:val="001855F9"/>
    <w:rsid w:val="0018587B"/>
    <w:rsid w:val="00185C39"/>
    <w:rsid w:val="00185C5B"/>
    <w:rsid w:val="00186387"/>
    <w:rsid w:val="00186571"/>
    <w:rsid w:val="0018675A"/>
    <w:rsid w:val="0018679A"/>
    <w:rsid w:val="001869C3"/>
    <w:rsid w:val="00186BB1"/>
    <w:rsid w:val="00186ED1"/>
    <w:rsid w:val="00186F7D"/>
    <w:rsid w:val="001871D7"/>
    <w:rsid w:val="00187809"/>
    <w:rsid w:val="00187AA6"/>
    <w:rsid w:val="00187CCA"/>
    <w:rsid w:val="00187DDC"/>
    <w:rsid w:val="0019056A"/>
    <w:rsid w:val="00190C51"/>
    <w:rsid w:val="00190FC4"/>
    <w:rsid w:val="0019104D"/>
    <w:rsid w:val="001910F3"/>
    <w:rsid w:val="001911A0"/>
    <w:rsid w:val="0019146E"/>
    <w:rsid w:val="0019153E"/>
    <w:rsid w:val="0019177B"/>
    <w:rsid w:val="00191EB4"/>
    <w:rsid w:val="00192304"/>
    <w:rsid w:val="0019259D"/>
    <w:rsid w:val="001925D6"/>
    <w:rsid w:val="0019278A"/>
    <w:rsid w:val="001927DE"/>
    <w:rsid w:val="0019283A"/>
    <w:rsid w:val="00193058"/>
    <w:rsid w:val="00193061"/>
    <w:rsid w:val="0019321E"/>
    <w:rsid w:val="001934FF"/>
    <w:rsid w:val="00193717"/>
    <w:rsid w:val="00193AA4"/>
    <w:rsid w:val="00193ABE"/>
    <w:rsid w:val="00193C7E"/>
    <w:rsid w:val="00193D8B"/>
    <w:rsid w:val="00193FBC"/>
    <w:rsid w:val="001942AA"/>
    <w:rsid w:val="00194850"/>
    <w:rsid w:val="00194865"/>
    <w:rsid w:val="00194B7A"/>
    <w:rsid w:val="00194CA2"/>
    <w:rsid w:val="00194F4F"/>
    <w:rsid w:val="00194F78"/>
    <w:rsid w:val="00195159"/>
    <w:rsid w:val="001953AE"/>
    <w:rsid w:val="001955AE"/>
    <w:rsid w:val="0019562A"/>
    <w:rsid w:val="0019599D"/>
    <w:rsid w:val="00195C2D"/>
    <w:rsid w:val="00196093"/>
    <w:rsid w:val="001960B7"/>
    <w:rsid w:val="001966E8"/>
    <w:rsid w:val="00196809"/>
    <w:rsid w:val="001969E3"/>
    <w:rsid w:val="00196D85"/>
    <w:rsid w:val="00196EA8"/>
    <w:rsid w:val="00197069"/>
    <w:rsid w:val="0019722D"/>
    <w:rsid w:val="0019768E"/>
    <w:rsid w:val="00197AB4"/>
    <w:rsid w:val="00197C27"/>
    <w:rsid w:val="00197DB5"/>
    <w:rsid w:val="001A05BF"/>
    <w:rsid w:val="001A074D"/>
    <w:rsid w:val="001A0760"/>
    <w:rsid w:val="001A07EE"/>
    <w:rsid w:val="001A0ABC"/>
    <w:rsid w:val="001A0C32"/>
    <w:rsid w:val="001A0C85"/>
    <w:rsid w:val="001A0DDC"/>
    <w:rsid w:val="001A0F93"/>
    <w:rsid w:val="001A1444"/>
    <w:rsid w:val="001A14C7"/>
    <w:rsid w:val="001A15ED"/>
    <w:rsid w:val="001A1661"/>
    <w:rsid w:val="001A1686"/>
    <w:rsid w:val="001A1C90"/>
    <w:rsid w:val="001A1D22"/>
    <w:rsid w:val="001A201E"/>
    <w:rsid w:val="001A203B"/>
    <w:rsid w:val="001A25EF"/>
    <w:rsid w:val="001A2765"/>
    <w:rsid w:val="001A27F5"/>
    <w:rsid w:val="001A298C"/>
    <w:rsid w:val="001A2C26"/>
    <w:rsid w:val="001A2D6E"/>
    <w:rsid w:val="001A3621"/>
    <w:rsid w:val="001A3679"/>
    <w:rsid w:val="001A3FC8"/>
    <w:rsid w:val="001A4564"/>
    <w:rsid w:val="001A4586"/>
    <w:rsid w:val="001A473C"/>
    <w:rsid w:val="001A47D3"/>
    <w:rsid w:val="001A4944"/>
    <w:rsid w:val="001A4D4E"/>
    <w:rsid w:val="001A4DE3"/>
    <w:rsid w:val="001A51EA"/>
    <w:rsid w:val="001A54E1"/>
    <w:rsid w:val="001A5920"/>
    <w:rsid w:val="001A5A5F"/>
    <w:rsid w:val="001A5B9B"/>
    <w:rsid w:val="001A5BAE"/>
    <w:rsid w:val="001A5C08"/>
    <w:rsid w:val="001A5C4E"/>
    <w:rsid w:val="001A5DAC"/>
    <w:rsid w:val="001A5DED"/>
    <w:rsid w:val="001A62BE"/>
    <w:rsid w:val="001A697B"/>
    <w:rsid w:val="001A7347"/>
    <w:rsid w:val="001A7402"/>
    <w:rsid w:val="001A7457"/>
    <w:rsid w:val="001A7734"/>
    <w:rsid w:val="001A79CC"/>
    <w:rsid w:val="001A7B9C"/>
    <w:rsid w:val="001A7E0C"/>
    <w:rsid w:val="001B0115"/>
    <w:rsid w:val="001B03A4"/>
    <w:rsid w:val="001B0510"/>
    <w:rsid w:val="001B0624"/>
    <w:rsid w:val="001B0D34"/>
    <w:rsid w:val="001B0DFD"/>
    <w:rsid w:val="001B0F90"/>
    <w:rsid w:val="001B1755"/>
    <w:rsid w:val="001B1A64"/>
    <w:rsid w:val="001B1F1A"/>
    <w:rsid w:val="001B1F3E"/>
    <w:rsid w:val="001B202E"/>
    <w:rsid w:val="001B22DA"/>
    <w:rsid w:val="001B2410"/>
    <w:rsid w:val="001B243E"/>
    <w:rsid w:val="001B26A8"/>
    <w:rsid w:val="001B27C3"/>
    <w:rsid w:val="001B290B"/>
    <w:rsid w:val="001B2AD9"/>
    <w:rsid w:val="001B2D47"/>
    <w:rsid w:val="001B2F25"/>
    <w:rsid w:val="001B304F"/>
    <w:rsid w:val="001B31B7"/>
    <w:rsid w:val="001B33D8"/>
    <w:rsid w:val="001B3BEF"/>
    <w:rsid w:val="001B3E52"/>
    <w:rsid w:val="001B43EC"/>
    <w:rsid w:val="001B4641"/>
    <w:rsid w:val="001B47D8"/>
    <w:rsid w:val="001B4A53"/>
    <w:rsid w:val="001B4ABC"/>
    <w:rsid w:val="001B5438"/>
    <w:rsid w:val="001B58A5"/>
    <w:rsid w:val="001B5B1E"/>
    <w:rsid w:val="001B5D46"/>
    <w:rsid w:val="001B630C"/>
    <w:rsid w:val="001B6452"/>
    <w:rsid w:val="001B6546"/>
    <w:rsid w:val="001B670C"/>
    <w:rsid w:val="001B6F65"/>
    <w:rsid w:val="001B74AD"/>
    <w:rsid w:val="001B77C5"/>
    <w:rsid w:val="001B7A8C"/>
    <w:rsid w:val="001C0278"/>
    <w:rsid w:val="001C074D"/>
    <w:rsid w:val="001C091A"/>
    <w:rsid w:val="001C0BCD"/>
    <w:rsid w:val="001C123B"/>
    <w:rsid w:val="001C1706"/>
    <w:rsid w:val="001C1712"/>
    <w:rsid w:val="001C1752"/>
    <w:rsid w:val="001C1BE7"/>
    <w:rsid w:val="001C1C08"/>
    <w:rsid w:val="001C1F07"/>
    <w:rsid w:val="001C2528"/>
    <w:rsid w:val="001C256D"/>
    <w:rsid w:val="001C26C4"/>
    <w:rsid w:val="001C276E"/>
    <w:rsid w:val="001C292F"/>
    <w:rsid w:val="001C2D4D"/>
    <w:rsid w:val="001C2E31"/>
    <w:rsid w:val="001C310B"/>
    <w:rsid w:val="001C3259"/>
    <w:rsid w:val="001C3917"/>
    <w:rsid w:val="001C3E35"/>
    <w:rsid w:val="001C3F86"/>
    <w:rsid w:val="001C435C"/>
    <w:rsid w:val="001C44C8"/>
    <w:rsid w:val="001C481A"/>
    <w:rsid w:val="001C4943"/>
    <w:rsid w:val="001C555B"/>
    <w:rsid w:val="001C5BA4"/>
    <w:rsid w:val="001C6045"/>
    <w:rsid w:val="001C6394"/>
    <w:rsid w:val="001C6469"/>
    <w:rsid w:val="001C649A"/>
    <w:rsid w:val="001C6584"/>
    <w:rsid w:val="001C66E0"/>
    <w:rsid w:val="001C679B"/>
    <w:rsid w:val="001C6821"/>
    <w:rsid w:val="001C6D2F"/>
    <w:rsid w:val="001C6EF4"/>
    <w:rsid w:val="001C6F1F"/>
    <w:rsid w:val="001C70C2"/>
    <w:rsid w:val="001C71DF"/>
    <w:rsid w:val="001C725C"/>
    <w:rsid w:val="001C72B7"/>
    <w:rsid w:val="001C7DB8"/>
    <w:rsid w:val="001D045F"/>
    <w:rsid w:val="001D0734"/>
    <w:rsid w:val="001D083C"/>
    <w:rsid w:val="001D0885"/>
    <w:rsid w:val="001D0EFB"/>
    <w:rsid w:val="001D0FCC"/>
    <w:rsid w:val="001D1094"/>
    <w:rsid w:val="001D115B"/>
    <w:rsid w:val="001D1392"/>
    <w:rsid w:val="001D1582"/>
    <w:rsid w:val="001D169D"/>
    <w:rsid w:val="001D1753"/>
    <w:rsid w:val="001D1840"/>
    <w:rsid w:val="001D18B0"/>
    <w:rsid w:val="001D1930"/>
    <w:rsid w:val="001D1CA9"/>
    <w:rsid w:val="001D2261"/>
    <w:rsid w:val="001D24A0"/>
    <w:rsid w:val="001D251E"/>
    <w:rsid w:val="001D25CC"/>
    <w:rsid w:val="001D26D5"/>
    <w:rsid w:val="001D281B"/>
    <w:rsid w:val="001D2A2D"/>
    <w:rsid w:val="001D2AB0"/>
    <w:rsid w:val="001D2C44"/>
    <w:rsid w:val="001D2C77"/>
    <w:rsid w:val="001D2F01"/>
    <w:rsid w:val="001D3298"/>
    <w:rsid w:val="001D33E5"/>
    <w:rsid w:val="001D3B18"/>
    <w:rsid w:val="001D3E0F"/>
    <w:rsid w:val="001D3EE8"/>
    <w:rsid w:val="001D43F6"/>
    <w:rsid w:val="001D44CD"/>
    <w:rsid w:val="001D46C9"/>
    <w:rsid w:val="001D4770"/>
    <w:rsid w:val="001D4860"/>
    <w:rsid w:val="001D4A1A"/>
    <w:rsid w:val="001D4AF4"/>
    <w:rsid w:val="001D4B96"/>
    <w:rsid w:val="001D5002"/>
    <w:rsid w:val="001D503C"/>
    <w:rsid w:val="001D5B06"/>
    <w:rsid w:val="001D5D9E"/>
    <w:rsid w:val="001D61FF"/>
    <w:rsid w:val="001D63EA"/>
    <w:rsid w:val="001D6449"/>
    <w:rsid w:val="001D657E"/>
    <w:rsid w:val="001D6584"/>
    <w:rsid w:val="001D661D"/>
    <w:rsid w:val="001D6660"/>
    <w:rsid w:val="001D676F"/>
    <w:rsid w:val="001D681B"/>
    <w:rsid w:val="001D6A9B"/>
    <w:rsid w:val="001D6E09"/>
    <w:rsid w:val="001D6E22"/>
    <w:rsid w:val="001D71CA"/>
    <w:rsid w:val="001D72B3"/>
    <w:rsid w:val="001D74FF"/>
    <w:rsid w:val="001D766F"/>
    <w:rsid w:val="001D770C"/>
    <w:rsid w:val="001D7D5C"/>
    <w:rsid w:val="001D7D97"/>
    <w:rsid w:val="001D7D9A"/>
    <w:rsid w:val="001D7EC2"/>
    <w:rsid w:val="001D7F63"/>
    <w:rsid w:val="001E0029"/>
    <w:rsid w:val="001E014C"/>
    <w:rsid w:val="001E032F"/>
    <w:rsid w:val="001E0A18"/>
    <w:rsid w:val="001E0B44"/>
    <w:rsid w:val="001E0C4F"/>
    <w:rsid w:val="001E0D8D"/>
    <w:rsid w:val="001E0F82"/>
    <w:rsid w:val="001E105E"/>
    <w:rsid w:val="001E1089"/>
    <w:rsid w:val="001E19F3"/>
    <w:rsid w:val="001E2094"/>
    <w:rsid w:val="001E2286"/>
    <w:rsid w:val="001E240A"/>
    <w:rsid w:val="001E246A"/>
    <w:rsid w:val="001E259B"/>
    <w:rsid w:val="001E26C5"/>
    <w:rsid w:val="001E291B"/>
    <w:rsid w:val="001E3262"/>
    <w:rsid w:val="001E352F"/>
    <w:rsid w:val="001E354D"/>
    <w:rsid w:val="001E3A56"/>
    <w:rsid w:val="001E3AA2"/>
    <w:rsid w:val="001E3DFF"/>
    <w:rsid w:val="001E3EBC"/>
    <w:rsid w:val="001E408E"/>
    <w:rsid w:val="001E4226"/>
    <w:rsid w:val="001E4911"/>
    <w:rsid w:val="001E498F"/>
    <w:rsid w:val="001E4A7C"/>
    <w:rsid w:val="001E4D70"/>
    <w:rsid w:val="001E4FCF"/>
    <w:rsid w:val="001E5295"/>
    <w:rsid w:val="001E55AC"/>
    <w:rsid w:val="001E5BD0"/>
    <w:rsid w:val="001E5CED"/>
    <w:rsid w:val="001E5E4E"/>
    <w:rsid w:val="001E5FAD"/>
    <w:rsid w:val="001E642C"/>
    <w:rsid w:val="001E6871"/>
    <w:rsid w:val="001E6AF2"/>
    <w:rsid w:val="001E6B82"/>
    <w:rsid w:val="001E6EBB"/>
    <w:rsid w:val="001E6F62"/>
    <w:rsid w:val="001E6F84"/>
    <w:rsid w:val="001E7025"/>
    <w:rsid w:val="001E7202"/>
    <w:rsid w:val="001E7362"/>
    <w:rsid w:val="001E75FE"/>
    <w:rsid w:val="001E77C6"/>
    <w:rsid w:val="001E79D3"/>
    <w:rsid w:val="001E7CD4"/>
    <w:rsid w:val="001E7FD1"/>
    <w:rsid w:val="001F0695"/>
    <w:rsid w:val="001F07D8"/>
    <w:rsid w:val="001F09F4"/>
    <w:rsid w:val="001F0AD5"/>
    <w:rsid w:val="001F1253"/>
    <w:rsid w:val="001F14ED"/>
    <w:rsid w:val="001F17D3"/>
    <w:rsid w:val="001F1910"/>
    <w:rsid w:val="001F19C7"/>
    <w:rsid w:val="001F1E18"/>
    <w:rsid w:val="001F1E56"/>
    <w:rsid w:val="001F1E85"/>
    <w:rsid w:val="001F1F5E"/>
    <w:rsid w:val="001F2B26"/>
    <w:rsid w:val="001F2EF1"/>
    <w:rsid w:val="001F2EF3"/>
    <w:rsid w:val="001F3094"/>
    <w:rsid w:val="001F3149"/>
    <w:rsid w:val="001F323C"/>
    <w:rsid w:val="001F33F7"/>
    <w:rsid w:val="001F340E"/>
    <w:rsid w:val="001F36E6"/>
    <w:rsid w:val="001F3B4C"/>
    <w:rsid w:val="001F3E2B"/>
    <w:rsid w:val="001F406F"/>
    <w:rsid w:val="001F40F0"/>
    <w:rsid w:val="001F4827"/>
    <w:rsid w:val="001F4CFF"/>
    <w:rsid w:val="001F53F1"/>
    <w:rsid w:val="001F567C"/>
    <w:rsid w:val="001F572C"/>
    <w:rsid w:val="001F58B6"/>
    <w:rsid w:val="001F5B30"/>
    <w:rsid w:val="001F5B4D"/>
    <w:rsid w:val="001F5D47"/>
    <w:rsid w:val="001F5D7F"/>
    <w:rsid w:val="001F5DB9"/>
    <w:rsid w:val="001F5F99"/>
    <w:rsid w:val="001F60AD"/>
    <w:rsid w:val="001F68E2"/>
    <w:rsid w:val="001F6D7A"/>
    <w:rsid w:val="001F6D99"/>
    <w:rsid w:val="001F7074"/>
    <w:rsid w:val="001F7313"/>
    <w:rsid w:val="001F7437"/>
    <w:rsid w:val="001F7544"/>
    <w:rsid w:val="001F7B75"/>
    <w:rsid w:val="001F7BAA"/>
    <w:rsid w:val="001F7C00"/>
    <w:rsid w:val="001F7C1D"/>
    <w:rsid w:val="001F7D2C"/>
    <w:rsid w:val="001F7D85"/>
    <w:rsid w:val="002008C0"/>
    <w:rsid w:val="00200F71"/>
    <w:rsid w:val="00201261"/>
    <w:rsid w:val="00201424"/>
    <w:rsid w:val="00201439"/>
    <w:rsid w:val="00201605"/>
    <w:rsid w:val="00201927"/>
    <w:rsid w:val="00201965"/>
    <w:rsid w:val="00201E16"/>
    <w:rsid w:val="002020EC"/>
    <w:rsid w:val="00202712"/>
    <w:rsid w:val="002029C7"/>
    <w:rsid w:val="00202E01"/>
    <w:rsid w:val="00203111"/>
    <w:rsid w:val="0020365E"/>
    <w:rsid w:val="002037FE"/>
    <w:rsid w:val="00203E29"/>
    <w:rsid w:val="00203F25"/>
    <w:rsid w:val="00203F34"/>
    <w:rsid w:val="00203F73"/>
    <w:rsid w:val="00204085"/>
    <w:rsid w:val="00204160"/>
    <w:rsid w:val="002042C9"/>
    <w:rsid w:val="00204466"/>
    <w:rsid w:val="002045E7"/>
    <w:rsid w:val="0020478A"/>
    <w:rsid w:val="00204BD9"/>
    <w:rsid w:val="00204C58"/>
    <w:rsid w:val="00204CF9"/>
    <w:rsid w:val="00204EFE"/>
    <w:rsid w:val="00205138"/>
    <w:rsid w:val="002052D8"/>
    <w:rsid w:val="00205406"/>
    <w:rsid w:val="0020540B"/>
    <w:rsid w:val="00205952"/>
    <w:rsid w:val="00205B7B"/>
    <w:rsid w:val="00205F95"/>
    <w:rsid w:val="00205FF0"/>
    <w:rsid w:val="00206033"/>
    <w:rsid w:val="0020630B"/>
    <w:rsid w:val="002069B8"/>
    <w:rsid w:val="00206B00"/>
    <w:rsid w:val="00206D46"/>
    <w:rsid w:val="00206F40"/>
    <w:rsid w:val="00207069"/>
    <w:rsid w:val="002072D6"/>
    <w:rsid w:val="002076A8"/>
    <w:rsid w:val="00207763"/>
    <w:rsid w:val="002077DA"/>
    <w:rsid w:val="002078FD"/>
    <w:rsid w:val="0021027A"/>
    <w:rsid w:val="00210296"/>
    <w:rsid w:val="002104F9"/>
    <w:rsid w:val="00210546"/>
    <w:rsid w:val="002106D7"/>
    <w:rsid w:val="0021077D"/>
    <w:rsid w:val="002107A0"/>
    <w:rsid w:val="0021085F"/>
    <w:rsid w:val="00210E87"/>
    <w:rsid w:val="00211371"/>
    <w:rsid w:val="002114A6"/>
    <w:rsid w:val="00211635"/>
    <w:rsid w:val="00211802"/>
    <w:rsid w:val="00212011"/>
    <w:rsid w:val="00212115"/>
    <w:rsid w:val="002121BA"/>
    <w:rsid w:val="00212261"/>
    <w:rsid w:val="00212651"/>
    <w:rsid w:val="0021267B"/>
    <w:rsid w:val="002139E9"/>
    <w:rsid w:val="00213EF9"/>
    <w:rsid w:val="002142A6"/>
    <w:rsid w:val="002144FB"/>
    <w:rsid w:val="002149E9"/>
    <w:rsid w:val="00214A3C"/>
    <w:rsid w:val="00214AB8"/>
    <w:rsid w:val="00214C5C"/>
    <w:rsid w:val="00214F10"/>
    <w:rsid w:val="00214F9A"/>
    <w:rsid w:val="00215601"/>
    <w:rsid w:val="0021578F"/>
    <w:rsid w:val="002157A0"/>
    <w:rsid w:val="002157A4"/>
    <w:rsid w:val="00215851"/>
    <w:rsid w:val="00215C2B"/>
    <w:rsid w:val="002161D4"/>
    <w:rsid w:val="002163BD"/>
    <w:rsid w:val="002163F4"/>
    <w:rsid w:val="00216573"/>
    <w:rsid w:val="002165C3"/>
    <w:rsid w:val="00216AAC"/>
    <w:rsid w:val="00216B01"/>
    <w:rsid w:val="00216BA4"/>
    <w:rsid w:val="00216C1C"/>
    <w:rsid w:val="00216D98"/>
    <w:rsid w:val="00216E04"/>
    <w:rsid w:val="00217096"/>
    <w:rsid w:val="002175EE"/>
    <w:rsid w:val="0021775D"/>
    <w:rsid w:val="002177A6"/>
    <w:rsid w:val="00217B10"/>
    <w:rsid w:val="00217E2D"/>
    <w:rsid w:val="00220228"/>
    <w:rsid w:val="0022039F"/>
    <w:rsid w:val="002204FA"/>
    <w:rsid w:val="0022056A"/>
    <w:rsid w:val="002208F4"/>
    <w:rsid w:val="00220963"/>
    <w:rsid w:val="00220CFA"/>
    <w:rsid w:val="00221053"/>
    <w:rsid w:val="00221115"/>
    <w:rsid w:val="0022139E"/>
    <w:rsid w:val="0022144A"/>
    <w:rsid w:val="002217E9"/>
    <w:rsid w:val="00221ED8"/>
    <w:rsid w:val="002222FB"/>
    <w:rsid w:val="00222407"/>
    <w:rsid w:val="0022272A"/>
    <w:rsid w:val="002227B4"/>
    <w:rsid w:val="002228DD"/>
    <w:rsid w:val="0022314B"/>
    <w:rsid w:val="00223255"/>
    <w:rsid w:val="002238D9"/>
    <w:rsid w:val="00223D01"/>
    <w:rsid w:val="00223DC6"/>
    <w:rsid w:val="00223F35"/>
    <w:rsid w:val="00224039"/>
    <w:rsid w:val="002241B5"/>
    <w:rsid w:val="002243A9"/>
    <w:rsid w:val="002245FE"/>
    <w:rsid w:val="0022490D"/>
    <w:rsid w:val="00224B7A"/>
    <w:rsid w:val="00224CFF"/>
    <w:rsid w:val="00224F72"/>
    <w:rsid w:val="0022532F"/>
    <w:rsid w:val="00225373"/>
    <w:rsid w:val="002254C9"/>
    <w:rsid w:val="0022567F"/>
    <w:rsid w:val="002258CF"/>
    <w:rsid w:val="00225A24"/>
    <w:rsid w:val="00225A64"/>
    <w:rsid w:val="00225F9A"/>
    <w:rsid w:val="0022605E"/>
    <w:rsid w:val="002261E0"/>
    <w:rsid w:val="002265BE"/>
    <w:rsid w:val="00226937"/>
    <w:rsid w:val="00226B42"/>
    <w:rsid w:val="00226CBE"/>
    <w:rsid w:val="00226E40"/>
    <w:rsid w:val="0022709A"/>
    <w:rsid w:val="002270D3"/>
    <w:rsid w:val="002275C3"/>
    <w:rsid w:val="002276B8"/>
    <w:rsid w:val="0022772D"/>
    <w:rsid w:val="002277B2"/>
    <w:rsid w:val="00227A31"/>
    <w:rsid w:val="00227CD5"/>
    <w:rsid w:val="00227EC7"/>
    <w:rsid w:val="002301B4"/>
    <w:rsid w:val="00230568"/>
    <w:rsid w:val="00230580"/>
    <w:rsid w:val="002305ED"/>
    <w:rsid w:val="00230CC3"/>
    <w:rsid w:val="00230FF1"/>
    <w:rsid w:val="00231453"/>
    <w:rsid w:val="00231B65"/>
    <w:rsid w:val="00231BD0"/>
    <w:rsid w:val="00231CA6"/>
    <w:rsid w:val="00231CD2"/>
    <w:rsid w:val="00231D31"/>
    <w:rsid w:val="002321E1"/>
    <w:rsid w:val="00232454"/>
    <w:rsid w:val="00232BE8"/>
    <w:rsid w:val="00233309"/>
    <w:rsid w:val="002333B8"/>
    <w:rsid w:val="0023357F"/>
    <w:rsid w:val="00233930"/>
    <w:rsid w:val="00233944"/>
    <w:rsid w:val="00233B48"/>
    <w:rsid w:val="00233CD1"/>
    <w:rsid w:val="00233F66"/>
    <w:rsid w:val="002341D3"/>
    <w:rsid w:val="0023422E"/>
    <w:rsid w:val="00234246"/>
    <w:rsid w:val="00234498"/>
    <w:rsid w:val="002347FC"/>
    <w:rsid w:val="002348CB"/>
    <w:rsid w:val="002348F7"/>
    <w:rsid w:val="0023497F"/>
    <w:rsid w:val="00234A25"/>
    <w:rsid w:val="00234AA6"/>
    <w:rsid w:val="00234AAA"/>
    <w:rsid w:val="00234E68"/>
    <w:rsid w:val="00234E85"/>
    <w:rsid w:val="00235275"/>
    <w:rsid w:val="00235337"/>
    <w:rsid w:val="002355C4"/>
    <w:rsid w:val="0023569F"/>
    <w:rsid w:val="00235872"/>
    <w:rsid w:val="002359B2"/>
    <w:rsid w:val="00235D2E"/>
    <w:rsid w:val="00235D82"/>
    <w:rsid w:val="00235FBA"/>
    <w:rsid w:val="002366F8"/>
    <w:rsid w:val="00236DDD"/>
    <w:rsid w:val="00236EB3"/>
    <w:rsid w:val="00237062"/>
    <w:rsid w:val="00237284"/>
    <w:rsid w:val="002372FB"/>
    <w:rsid w:val="00237569"/>
    <w:rsid w:val="002375A9"/>
    <w:rsid w:val="00237B63"/>
    <w:rsid w:val="00237B86"/>
    <w:rsid w:val="00237F69"/>
    <w:rsid w:val="00240210"/>
    <w:rsid w:val="00240638"/>
    <w:rsid w:val="002406F6"/>
    <w:rsid w:val="0024076B"/>
    <w:rsid w:val="0024093D"/>
    <w:rsid w:val="00240CFC"/>
    <w:rsid w:val="00240D5B"/>
    <w:rsid w:val="00241167"/>
    <w:rsid w:val="0024126C"/>
    <w:rsid w:val="0024132F"/>
    <w:rsid w:val="00241407"/>
    <w:rsid w:val="002414D3"/>
    <w:rsid w:val="00241A08"/>
    <w:rsid w:val="00241DEE"/>
    <w:rsid w:val="00241DFA"/>
    <w:rsid w:val="00241E30"/>
    <w:rsid w:val="00241F66"/>
    <w:rsid w:val="0024286A"/>
    <w:rsid w:val="00242AF5"/>
    <w:rsid w:val="00242C7F"/>
    <w:rsid w:val="00242CD5"/>
    <w:rsid w:val="00242E0A"/>
    <w:rsid w:val="00243915"/>
    <w:rsid w:val="00243AD2"/>
    <w:rsid w:val="00243EC7"/>
    <w:rsid w:val="00243EE8"/>
    <w:rsid w:val="00243FD3"/>
    <w:rsid w:val="0024438E"/>
    <w:rsid w:val="002448A2"/>
    <w:rsid w:val="002449DF"/>
    <w:rsid w:val="00244BD4"/>
    <w:rsid w:val="00244C62"/>
    <w:rsid w:val="00244CBA"/>
    <w:rsid w:val="0024508D"/>
    <w:rsid w:val="00245163"/>
    <w:rsid w:val="00245177"/>
    <w:rsid w:val="002455C9"/>
    <w:rsid w:val="0024585F"/>
    <w:rsid w:val="00245A47"/>
    <w:rsid w:val="002460CF"/>
    <w:rsid w:val="0024617D"/>
    <w:rsid w:val="00246251"/>
    <w:rsid w:val="0024632C"/>
    <w:rsid w:val="0024634D"/>
    <w:rsid w:val="0024657C"/>
    <w:rsid w:val="002467A7"/>
    <w:rsid w:val="00246956"/>
    <w:rsid w:val="00246E11"/>
    <w:rsid w:val="00246E4B"/>
    <w:rsid w:val="00246ECC"/>
    <w:rsid w:val="00246F1C"/>
    <w:rsid w:val="00247386"/>
    <w:rsid w:val="002474F5"/>
    <w:rsid w:val="00247522"/>
    <w:rsid w:val="00247A92"/>
    <w:rsid w:val="00247BA7"/>
    <w:rsid w:val="00247D55"/>
    <w:rsid w:val="00247D7A"/>
    <w:rsid w:val="00247F87"/>
    <w:rsid w:val="00247FFE"/>
    <w:rsid w:val="00250370"/>
    <w:rsid w:val="00250478"/>
    <w:rsid w:val="002504E7"/>
    <w:rsid w:val="002505EB"/>
    <w:rsid w:val="00250980"/>
    <w:rsid w:val="00250CBC"/>
    <w:rsid w:val="00250DFE"/>
    <w:rsid w:val="00250E3C"/>
    <w:rsid w:val="00250FA3"/>
    <w:rsid w:val="0025102D"/>
    <w:rsid w:val="002511C3"/>
    <w:rsid w:val="0025124E"/>
    <w:rsid w:val="00251875"/>
    <w:rsid w:val="00251A98"/>
    <w:rsid w:val="00251A9D"/>
    <w:rsid w:val="00251AD6"/>
    <w:rsid w:val="00251B89"/>
    <w:rsid w:val="00251E9E"/>
    <w:rsid w:val="00251EDE"/>
    <w:rsid w:val="00252013"/>
    <w:rsid w:val="00252230"/>
    <w:rsid w:val="002525BF"/>
    <w:rsid w:val="002527C7"/>
    <w:rsid w:val="002528B5"/>
    <w:rsid w:val="002529ED"/>
    <w:rsid w:val="00252AF7"/>
    <w:rsid w:val="00252D79"/>
    <w:rsid w:val="00252E67"/>
    <w:rsid w:val="00252F0C"/>
    <w:rsid w:val="002530B4"/>
    <w:rsid w:val="0025325B"/>
    <w:rsid w:val="002533B9"/>
    <w:rsid w:val="00253DC1"/>
    <w:rsid w:val="00253EC1"/>
    <w:rsid w:val="00253EF6"/>
    <w:rsid w:val="00254351"/>
    <w:rsid w:val="00254461"/>
    <w:rsid w:val="00254514"/>
    <w:rsid w:val="00254D0A"/>
    <w:rsid w:val="00254DB0"/>
    <w:rsid w:val="00254E34"/>
    <w:rsid w:val="00255000"/>
    <w:rsid w:val="00255217"/>
    <w:rsid w:val="002553A1"/>
    <w:rsid w:val="0025555B"/>
    <w:rsid w:val="00255BAA"/>
    <w:rsid w:val="00256058"/>
    <w:rsid w:val="0025620C"/>
    <w:rsid w:val="0025645B"/>
    <w:rsid w:val="002566A8"/>
    <w:rsid w:val="002566C4"/>
    <w:rsid w:val="00256708"/>
    <w:rsid w:val="002568C4"/>
    <w:rsid w:val="00256AA9"/>
    <w:rsid w:val="00256EFD"/>
    <w:rsid w:val="00256FBE"/>
    <w:rsid w:val="00257010"/>
    <w:rsid w:val="0025704D"/>
    <w:rsid w:val="002571CD"/>
    <w:rsid w:val="00257286"/>
    <w:rsid w:val="00257A2C"/>
    <w:rsid w:val="00257A3E"/>
    <w:rsid w:val="00257B32"/>
    <w:rsid w:val="0026049D"/>
    <w:rsid w:val="002606BF"/>
    <w:rsid w:val="002608B4"/>
    <w:rsid w:val="00260A52"/>
    <w:rsid w:val="00260C07"/>
    <w:rsid w:val="00260F77"/>
    <w:rsid w:val="0026100B"/>
    <w:rsid w:val="00261507"/>
    <w:rsid w:val="0026159E"/>
    <w:rsid w:val="00261E7F"/>
    <w:rsid w:val="0026201F"/>
    <w:rsid w:val="0026209E"/>
    <w:rsid w:val="00262344"/>
    <w:rsid w:val="00262BB6"/>
    <w:rsid w:val="00262D02"/>
    <w:rsid w:val="00262E55"/>
    <w:rsid w:val="00262F07"/>
    <w:rsid w:val="0026304C"/>
    <w:rsid w:val="002634F8"/>
    <w:rsid w:val="002635BB"/>
    <w:rsid w:val="002635ED"/>
    <w:rsid w:val="00263964"/>
    <w:rsid w:val="002639C3"/>
    <w:rsid w:val="0026425D"/>
    <w:rsid w:val="00264263"/>
    <w:rsid w:val="002642E3"/>
    <w:rsid w:val="0026454D"/>
    <w:rsid w:val="0026478B"/>
    <w:rsid w:val="00264952"/>
    <w:rsid w:val="0026499E"/>
    <w:rsid w:val="00264AB9"/>
    <w:rsid w:val="00264C20"/>
    <w:rsid w:val="00264CCB"/>
    <w:rsid w:val="00264E10"/>
    <w:rsid w:val="00264FC8"/>
    <w:rsid w:val="00265033"/>
    <w:rsid w:val="0026547F"/>
    <w:rsid w:val="00265634"/>
    <w:rsid w:val="0026593D"/>
    <w:rsid w:val="0026597C"/>
    <w:rsid w:val="002659AA"/>
    <w:rsid w:val="002659DF"/>
    <w:rsid w:val="00265A6A"/>
    <w:rsid w:val="002664FB"/>
    <w:rsid w:val="00266BFE"/>
    <w:rsid w:val="00266C00"/>
    <w:rsid w:val="00266C09"/>
    <w:rsid w:val="00266CFA"/>
    <w:rsid w:val="00266D63"/>
    <w:rsid w:val="00266EA0"/>
    <w:rsid w:val="00266FEA"/>
    <w:rsid w:val="0026714C"/>
    <w:rsid w:val="0026723F"/>
    <w:rsid w:val="002672A8"/>
    <w:rsid w:val="002673CE"/>
    <w:rsid w:val="0026779D"/>
    <w:rsid w:val="002679B1"/>
    <w:rsid w:val="00267E34"/>
    <w:rsid w:val="00270138"/>
    <w:rsid w:val="00270230"/>
    <w:rsid w:val="00270668"/>
    <w:rsid w:val="00270808"/>
    <w:rsid w:val="00270948"/>
    <w:rsid w:val="00270A43"/>
    <w:rsid w:val="00270C8E"/>
    <w:rsid w:val="00270DD0"/>
    <w:rsid w:val="00270E6F"/>
    <w:rsid w:val="00270F2B"/>
    <w:rsid w:val="00270FEC"/>
    <w:rsid w:val="00271325"/>
    <w:rsid w:val="002713BA"/>
    <w:rsid w:val="002718F1"/>
    <w:rsid w:val="00271BED"/>
    <w:rsid w:val="002720A6"/>
    <w:rsid w:val="00272141"/>
    <w:rsid w:val="002723D1"/>
    <w:rsid w:val="002724BB"/>
    <w:rsid w:val="00272841"/>
    <w:rsid w:val="00272BB5"/>
    <w:rsid w:val="00272FBD"/>
    <w:rsid w:val="00272FE0"/>
    <w:rsid w:val="002731ED"/>
    <w:rsid w:val="0027330F"/>
    <w:rsid w:val="0027334F"/>
    <w:rsid w:val="0027358E"/>
    <w:rsid w:val="002742C2"/>
    <w:rsid w:val="002743A4"/>
    <w:rsid w:val="00274514"/>
    <w:rsid w:val="002749B4"/>
    <w:rsid w:val="00274B01"/>
    <w:rsid w:val="00274B30"/>
    <w:rsid w:val="00274C83"/>
    <w:rsid w:val="00274D66"/>
    <w:rsid w:val="00274F6B"/>
    <w:rsid w:val="0027554F"/>
    <w:rsid w:val="00275923"/>
    <w:rsid w:val="0027639E"/>
    <w:rsid w:val="002765A1"/>
    <w:rsid w:val="0027681E"/>
    <w:rsid w:val="00276B9A"/>
    <w:rsid w:val="00276D34"/>
    <w:rsid w:val="00276DE5"/>
    <w:rsid w:val="00277086"/>
    <w:rsid w:val="0027765D"/>
    <w:rsid w:val="00277674"/>
    <w:rsid w:val="00280456"/>
    <w:rsid w:val="00280545"/>
    <w:rsid w:val="00280BF9"/>
    <w:rsid w:val="00280D33"/>
    <w:rsid w:val="00280D66"/>
    <w:rsid w:val="00280DBF"/>
    <w:rsid w:val="00280EC4"/>
    <w:rsid w:val="00280F0D"/>
    <w:rsid w:val="00280F51"/>
    <w:rsid w:val="00281147"/>
    <w:rsid w:val="00281221"/>
    <w:rsid w:val="002814D4"/>
    <w:rsid w:val="00281900"/>
    <w:rsid w:val="00281D48"/>
    <w:rsid w:val="0028201D"/>
    <w:rsid w:val="00282066"/>
    <w:rsid w:val="002824AF"/>
    <w:rsid w:val="00282534"/>
    <w:rsid w:val="002826B7"/>
    <w:rsid w:val="00282730"/>
    <w:rsid w:val="00282D91"/>
    <w:rsid w:val="00282FA1"/>
    <w:rsid w:val="0028350E"/>
    <w:rsid w:val="002836F8"/>
    <w:rsid w:val="00283725"/>
    <w:rsid w:val="00283B65"/>
    <w:rsid w:val="00283C6A"/>
    <w:rsid w:val="00283E6C"/>
    <w:rsid w:val="00283EDA"/>
    <w:rsid w:val="00284195"/>
    <w:rsid w:val="0028445C"/>
    <w:rsid w:val="002844B5"/>
    <w:rsid w:val="002846C9"/>
    <w:rsid w:val="00284A45"/>
    <w:rsid w:val="00284BCB"/>
    <w:rsid w:val="002850B6"/>
    <w:rsid w:val="0028544A"/>
    <w:rsid w:val="0028568B"/>
    <w:rsid w:val="00285870"/>
    <w:rsid w:val="00285CCB"/>
    <w:rsid w:val="0028620F"/>
    <w:rsid w:val="0028639A"/>
    <w:rsid w:val="0028649F"/>
    <w:rsid w:val="00286907"/>
    <w:rsid w:val="00286A01"/>
    <w:rsid w:val="00286B6C"/>
    <w:rsid w:val="00286CC3"/>
    <w:rsid w:val="00286CDD"/>
    <w:rsid w:val="00287120"/>
    <w:rsid w:val="00287472"/>
    <w:rsid w:val="0028760E"/>
    <w:rsid w:val="00287684"/>
    <w:rsid w:val="00287758"/>
    <w:rsid w:val="002877B1"/>
    <w:rsid w:val="00287883"/>
    <w:rsid w:val="00287A67"/>
    <w:rsid w:val="00287AEC"/>
    <w:rsid w:val="00287B92"/>
    <w:rsid w:val="00290255"/>
    <w:rsid w:val="00290558"/>
    <w:rsid w:val="00290824"/>
    <w:rsid w:val="0029090C"/>
    <w:rsid w:val="00290A16"/>
    <w:rsid w:val="00290A99"/>
    <w:rsid w:val="00290D7E"/>
    <w:rsid w:val="00290FA9"/>
    <w:rsid w:val="00290FB4"/>
    <w:rsid w:val="002914BD"/>
    <w:rsid w:val="00291720"/>
    <w:rsid w:val="00291956"/>
    <w:rsid w:val="00291E1E"/>
    <w:rsid w:val="00291E36"/>
    <w:rsid w:val="00292300"/>
    <w:rsid w:val="00292BC5"/>
    <w:rsid w:val="002930F9"/>
    <w:rsid w:val="0029373A"/>
    <w:rsid w:val="0029391B"/>
    <w:rsid w:val="00293AB1"/>
    <w:rsid w:val="00293B59"/>
    <w:rsid w:val="002947A9"/>
    <w:rsid w:val="002948D1"/>
    <w:rsid w:val="00294942"/>
    <w:rsid w:val="00295147"/>
    <w:rsid w:val="00295620"/>
    <w:rsid w:val="00295809"/>
    <w:rsid w:val="00295A90"/>
    <w:rsid w:val="00295C0F"/>
    <w:rsid w:val="0029624C"/>
    <w:rsid w:val="0029655C"/>
    <w:rsid w:val="00296747"/>
    <w:rsid w:val="00296824"/>
    <w:rsid w:val="00296C10"/>
    <w:rsid w:val="00296CBC"/>
    <w:rsid w:val="00297285"/>
    <w:rsid w:val="002978D0"/>
    <w:rsid w:val="00297936"/>
    <w:rsid w:val="00297FEB"/>
    <w:rsid w:val="002A024D"/>
    <w:rsid w:val="002A02D8"/>
    <w:rsid w:val="002A058D"/>
    <w:rsid w:val="002A06C1"/>
    <w:rsid w:val="002A08C7"/>
    <w:rsid w:val="002A0B81"/>
    <w:rsid w:val="002A0C53"/>
    <w:rsid w:val="002A0DBB"/>
    <w:rsid w:val="002A0DCD"/>
    <w:rsid w:val="002A1094"/>
    <w:rsid w:val="002A10C1"/>
    <w:rsid w:val="002A1248"/>
    <w:rsid w:val="002A125C"/>
    <w:rsid w:val="002A1841"/>
    <w:rsid w:val="002A18B5"/>
    <w:rsid w:val="002A1C73"/>
    <w:rsid w:val="002A21D0"/>
    <w:rsid w:val="002A2456"/>
    <w:rsid w:val="002A2494"/>
    <w:rsid w:val="002A2A98"/>
    <w:rsid w:val="002A2C0C"/>
    <w:rsid w:val="002A2C68"/>
    <w:rsid w:val="002A2F49"/>
    <w:rsid w:val="002A2FAA"/>
    <w:rsid w:val="002A343D"/>
    <w:rsid w:val="002A36FA"/>
    <w:rsid w:val="002A3A73"/>
    <w:rsid w:val="002A3B5C"/>
    <w:rsid w:val="002A3DCC"/>
    <w:rsid w:val="002A3E44"/>
    <w:rsid w:val="002A3E73"/>
    <w:rsid w:val="002A3EC8"/>
    <w:rsid w:val="002A4100"/>
    <w:rsid w:val="002A4132"/>
    <w:rsid w:val="002A46BE"/>
    <w:rsid w:val="002A48D4"/>
    <w:rsid w:val="002A48F2"/>
    <w:rsid w:val="002A4980"/>
    <w:rsid w:val="002A5409"/>
    <w:rsid w:val="002A58AB"/>
    <w:rsid w:val="002A5953"/>
    <w:rsid w:val="002A5A3A"/>
    <w:rsid w:val="002A5A8B"/>
    <w:rsid w:val="002A5B59"/>
    <w:rsid w:val="002A5DD7"/>
    <w:rsid w:val="002A63B5"/>
    <w:rsid w:val="002A69E5"/>
    <w:rsid w:val="002A6C80"/>
    <w:rsid w:val="002A70E8"/>
    <w:rsid w:val="002A72D1"/>
    <w:rsid w:val="002A7331"/>
    <w:rsid w:val="002A7B2F"/>
    <w:rsid w:val="002A7ED6"/>
    <w:rsid w:val="002B08E0"/>
    <w:rsid w:val="002B0916"/>
    <w:rsid w:val="002B0B9C"/>
    <w:rsid w:val="002B0C36"/>
    <w:rsid w:val="002B0C3E"/>
    <w:rsid w:val="002B0DA7"/>
    <w:rsid w:val="002B0EDE"/>
    <w:rsid w:val="002B11A1"/>
    <w:rsid w:val="002B12B8"/>
    <w:rsid w:val="002B12C2"/>
    <w:rsid w:val="002B1352"/>
    <w:rsid w:val="002B137E"/>
    <w:rsid w:val="002B14D8"/>
    <w:rsid w:val="002B14E5"/>
    <w:rsid w:val="002B15BD"/>
    <w:rsid w:val="002B15E9"/>
    <w:rsid w:val="002B161C"/>
    <w:rsid w:val="002B165E"/>
    <w:rsid w:val="002B1740"/>
    <w:rsid w:val="002B17AD"/>
    <w:rsid w:val="002B1A67"/>
    <w:rsid w:val="002B1AC0"/>
    <w:rsid w:val="002B1ADD"/>
    <w:rsid w:val="002B1AE5"/>
    <w:rsid w:val="002B1AF6"/>
    <w:rsid w:val="002B1B90"/>
    <w:rsid w:val="002B1E8D"/>
    <w:rsid w:val="002B2436"/>
    <w:rsid w:val="002B27A5"/>
    <w:rsid w:val="002B2820"/>
    <w:rsid w:val="002B294D"/>
    <w:rsid w:val="002B2981"/>
    <w:rsid w:val="002B2B86"/>
    <w:rsid w:val="002B2B99"/>
    <w:rsid w:val="002B2E01"/>
    <w:rsid w:val="002B2F1D"/>
    <w:rsid w:val="002B31BA"/>
    <w:rsid w:val="002B31DE"/>
    <w:rsid w:val="002B32A5"/>
    <w:rsid w:val="002B32EB"/>
    <w:rsid w:val="002B392F"/>
    <w:rsid w:val="002B3A8E"/>
    <w:rsid w:val="002B3B43"/>
    <w:rsid w:val="002B4120"/>
    <w:rsid w:val="002B41C6"/>
    <w:rsid w:val="002B4223"/>
    <w:rsid w:val="002B4652"/>
    <w:rsid w:val="002B46C6"/>
    <w:rsid w:val="002B475F"/>
    <w:rsid w:val="002B499A"/>
    <w:rsid w:val="002B4B86"/>
    <w:rsid w:val="002B4FCE"/>
    <w:rsid w:val="002B50EC"/>
    <w:rsid w:val="002B533B"/>
    <w:rsid w:val="002B59C7"/>
    <w:rsid w:val="002B59F3"/>
    <w:rsid w:val="002B5DE0"/>
    <w:rsid w:val="002B5EBB"/>
    <w:rsid w:val="002B60D7"/>
    <w:rsid w:val="002B635F"/>
    <w:rsid w:val="002B6389"/>
    <w:rsid w:val="002B63A9"/>
    <w:rsid w:val="002B645C"/>
    <w:rsid w:val="002B64E7"/>
    <w:rsid w:val="002B6615"/>
    <w:rsid w:val="002B6874"/>
    <w:rsid w:val="002B687E"/>
    <w:rsid w:val="002B68B4"/>
    <w:rsid w:val="002B691A"/>
    <w:rsid w:val="002B69DB"/>
    <w:rsid w:val="002B6B0C"/>
    <w:rsid w:val="002B7512"/>
    <w:rsid w:val="002B751E"/>
    <w:rsid w:val="002B7760"/>
    <w:rsid w:val="002B78F2"/>
    <w:rsid w:val="002B7C96"/>
    <w:rsid w:val="002B7DC0"/>
    <w:rsid w:val="002B7F03"/>
    <w:rsid w:val="002C0594"/>
    <w:rsid w:val="002C05A8"/>
    <w:rsid w:val="002C05C4"/>
    <w:rsid w:val="002C0723"/>
    <w:rsid w:val="002C0A07"/>
    <w:rsid w:val="002C0C1E"/>
    <w:rsid w:val="002C0F70"/>
    <w:rsid w:val="002C10DD"/>
    <w:rsid w:val="002C1696"/>
    <w:rsid w:val="002C1BC9"/>
    <w:rsid w:val="002C1C60"/>
    <w:rsid w:val="002C1FC6"/>
    <w:rsid w:val="002C2089"/>
    <w:rsid w:val="002C2143"/>
    <w:rsid w:val="002C2173"/>
    <w:rsid w:val="002C2210"/>
    <w:rsid w:val="002C2A18"/>
    <w:rsid w:val="002C2BCE"/>
    <w:rsid w:val="002C2BDB"/>
    <w:rsid w:val="002C2DAF"/>
    <w:rsid w:val="002C2F67"/>
    <w:rsid w:val="002C327D"/>
    <w:rsid w:val="002C333B"/>
    <w:rsid w:val="002C3768"/>
    <w:rsid w:val="002C3848"/>
    <w:rsid w:val="002C3B25"/>
    <w:rsid w:val="002C3B40"/>
    <w:rsid w:val="002C3DCA"/>
    <w:rsid w:val="002C3DE1"/>
    <w:rsid w:val="002C4085"/>
    <w:rsid w:val="002C40E1"/>
    <w:rsid w:val="002C449E"/>
    <w:rsid w:val="002C475A"/>
    <w:rsid w:val="002C4858"/>
    <w:rsid w:val="002C4B3B"/>
    <w:rsid w:val="002C4B59"/>
    <w:rsid w:val="002C4C7E"/>
    <w:rsid w:val="002C5048"/>
    <w:rsid w:val="002C55A5"/>
    <w:rsid w:val="002C55EF"/>
    <w:rsid w:val="002C57B5"/>
    <w:rsid w:val="002C5A84"/>
    <w:rsid w:val="002C5AB9"/>
    <w:rsid w:val="002C5B35"/>
    <w:rsid w:val="002C5C81"/>
    <w:rsid w:val="002C5E31"/>
    <w:rsid w:val="002C5E72"/>
    <w:rsid w:val="002C5F31"/>
    <w:rsid w:val="002C613D"/>
    <w:rsid w:val="002C63D9"/>
    <w:rsid w:val="002C6686"/>
    <w:rsid w:val="002C6CD6"/>
    <w:rsid w:val="002C6CF9"/>
    <w:rsid w:val="002C6EFE"/>
    <w:rsid w:val="002C7518"/>
    <w:rsid w:val="002C7B5A"/>
    <w:rsid w:val="002C7DA3"/>
    <w:rsid w:val="002C7E12"/>
    <w:rsid w:val="002C7E73"/>
    <w:rsid w:val="002D03CA"/>
    <w:rsid w:val="002D0B00"/>
    <w:rsid w:val="002D0BFC"/>
    <w:rsid w:val="002D0CE4"/>
    <w:rsid w:val="002D0F08"/>
    <w:rsid w:val="002D1125"/>
    <w:rsid w:val="002D11B2"/>
    <w:rsid w:val="002D12B2"/>
    <w:rsid w:val="002D17F1"/>
    <w:rsid w:val="002D1C2B"/>
    <w:rsid w:val="002D1C5E"/>
    <w:rsid w:val="002D1CDC"/>
    <w:rsid w:val="002D2014"/>
    <w:rsid w:val="002D22DE"/>
    <w:rsid w:val="002D2462"/>
    <w:rsid w:val="002D257B"/>
    <w:rsid w:val="002D26B1"/>
    <w:rsid w:val="002D2712"/>
    <w:rsid w:val="002D2777"/>
    <w:rsid w:val="002D2818"/>
    <w:rsid w:val="002D29C3"/>
    <w:rsid w:val="002D2BF7"/>
    <w:rsid w:val="002D2CA2"/>
    <w:rsid w:val="002D30BB"/>
    <w:rsid w:val="002D31E3"/>
    <w:rsid w:val="002D344C"/>
    <w:rsid w:val="002D3621"/>
    <w:rsid w:val="002D3779"/>
    <w:rsid w:val="002D3C9C"/>
    <w:rsid w:val="002D3DE6"/>
    <w:rsid w:val="002D4500"/>
    <w:rsid w:val="002D4598"/>
    <w:rsid w:val="002D48DE"/>
    <w:rsid w:val="002D4CED"/>
    <w:rsid w:val="002D4FF5"/>
    <w:rsid w:val="002D51AB"/>
    <w:rsid w:val="002D52BE"/>
    <w:rsid w:val="002D536D"/>
    <w:rsid w:val="002D551E"/>
    <w:rsid w:val="002D5A37"/>
    <w:rsid w:val="002D5B40"/>
    <w:rsid w:val="002D5D44"/>
    <w:rsid w:val="002D6182"/>
    <w:rsid w:val="002D6359"/>
    <w:rsid w:val="002D6795"/>
    <w:rsid w:val="002D67AF"/>
    <w:rsid w:val="002D695B"/>
    <w:rsid w:val="002D6A1E"/>
    <w:rsid w:val="002D707A"/>
    <w:rsid w:val="002D7332"/>
    <w:rsid w:val="002D7363"/>
    <w:rsid w:val="002D7453"/>
    <w:rsid w:val="002D7837"/>
    <w:rsid w:val="002D78FF"/>
    <w:rsid w:val="002D796F"/>
    <w:rsid w:val="002D7AD0"/>
    <w:rsid w:val="002D7B10"/>
    <w:rsid w:val="002D7D39"/>
    <w:rsid w:val="002D7E18"/>
    <w:rsid w:val="002D7E1F"/>
    <w:rsid w:val="002E01FD"/>
    <w:rsid w:val="002E063D"/>
    <w:rsid w:val="002E0CE9"/>
    <w:rsid w:val="002E0F1A"/>
    <w:rsid w:val="002E0F50"/>
    <w:rsid w:val="002E0F88"/>
    <w:rsid w:val="002E109F"/>
    <w:rsid w:val="002E15CD"/>
    <w:rsid w:val="002E1797"/>
    <w:rsid w:val="002E1A3E"/>
    <w:rsid w:val="002E1BD3"/>
    <w:rsid w:val="002E1E93"/>
    <w:rsid w:val="002E1F0C"/>
    <w:rsid w:val="002E1FF1"/>
    <w:rsid w:val="002E26D5"/>
    <w:rsid w:val="002E2DBC"/>
    <w:rsid w:val="002E2F22"/>
    <w:rsid w:val="002E30B6"/>
    <w:rsid w:val="002E3532"/>
    <w:rsid w:val="002E362C"/>
    <w:rsid w:val="002E3700"/>
    <w:rsid w:val="002E38B4"/>
    <w:rsid w:val="002E3AE9"/>
    <w:rsid w:val="002E3DC4"/>
    <w:rsid w:val="002E3EA1"/>
    <w:rsid w:val="002E4109"/>
    <w:rsid w:val="002E445F"/>
    <w:rsid w:val="002E45DE"/>
    <w:rsid w:val="002E4754"/>
    <w:rsid w:val="002E4D24"/>
    <w:rsid w:val="002E50EE"/>
    <w:rsid w:val="002E5231"/>
    <w:rsid w:val="002E523B"/>
    <w:rsid w:val="002E52C3"/>
    <w:rsid w:val="002E5988"/>
    <w:rsid w:val="002E5A23"/>
    <w:rsid w:val="002E60AB"/>
    <w:rsid w:val="002E6244"/>
    <w:rsid w:val="002E633D"/>
    <w:rsid w:val="002E636C"/>
    <w:rsid w:val="002E6534"/>
    <w:rsid w:val="002E6587"/>
    <w:rsid w:val="002E6673"/>
    <w:rsid w:val="002E6677"/>
    <w:rsid w:val="002E68C5"/>
    <w:rsid w:val="002E6C43"/>
    <w:rsid w:val="002E6D77"/>
    <w:rsid w:val="002E6FE6"/>
    <w:rsid w:val="002E7122"/>
    <w:rsid w:val="002E7319"/>
    <w:rsid w:val="002E7631"/>
    <w:rsid w:val="002E79DC"/>
    <w:rsid w:val="002E7E31"/>
    <w:rsid w:val="002F00DF"/>
    <w:rsid w:val="002F0153"/>
    <w:rsid w:val="002F03B7"/>
    <w:rsid w:val="002F0581"/>
    <w:rsid w:val="002F06F3"/>
    <w:rsid w:val="002F0821"/>
    <w:rsid w:val="002F0B15"/>
    <w:rsid w:val="002F16EF"/>
    <w:rsid w:val="002F1D63"/>
    <w:rsid w:val="002F1D92"/>
    <w:rsid w:val="002F1DFB"/>
    <w:rsid w:val="002F1E6D"/>
    <w:rsid w:val="002F1F27"/>
    <w:rsid w:val="002F21E7"/>
    <w:rsid w:val="002F265E"/>
    <w:rsid w:val="002F297D"/>
    <w:rsid w:val="002F29F6"/>
    <w:rsid w:val="002F2F10"/>
    <w:rsid w:val="002F30D1"/>
    <w:rsid w:val="002F3242"/>
    <w:rsid w:val="002F33F8"/>
    <w:rsid w:val="002F3457"/>
    <w:rsid w:val="002F3C41"/>
    <w:rsid w:val="002F3DB4"/>
    <w:rsid w:val="002F3FC2"/>
    <w:rsid w:val="002F4224"/>
    <w:rsid w:val="002F44F1"/>
    <w:rsid w:val="002F4CD5"/>
    <w:rsid w:val="002F501D"/>
    <w:rsid w:val="002F5044"/>
    <w:rsid w:val="002F5375"/>
    <w:rsid w:val="002F5381"/>
    <w:rsid w:val="002F5392"/>
    <w:rsid w:val="002F53DC"/>
    <w:rsid w:val="002F54F1"/>
    <w:rsid w:val="002F5903"/>
    <w:rsid w:val="002F5D36"/>
    <w:rsid w:val="002F655D"/>
    <w:rsid w:val="002F6640"/>
    <w:rsid w:val="002F677D"/>
    <w:rsid w:val="002F6A43"/>
    <w:rsid w:val="002F6BFD"/>
    <w:rsid w:val="002F6E37"/>
    <w:rsid w:val="002F7327"/>
    <w:rsid w:val="002F75A0"/>
    <w:rsid w:val="002F7CDA"/>
    <w:rsid w:val="002F7CF5"/>
    <w:rsid w:val="002F7D60"/>
    <w:rsid w:val="002F7D6F"/>
    <w:rsid w:val="002F7F9E"/>
    <w:rsid w:val="003002C0"/>
    <w:rsid w:val="00300E7A"/>
    <w:rsid w:val="00301419"/>
    <w:rsid w:val="00301DE2"/>
    <w:rsid w:val="00301F38"/>
    <w:rsid w:val="00302519"/>
    <w:rsid w:val="00302E33"/>
    <w:rsid w:val="003031FE"/>
    <w:rsid w:val="00303230"/>
    <w:rsid w:val="003034A6"/>
    <w:rsid w:val="0030392F"/>
    <w:rsid w:val="00303E0C"/>
    <w:rsid w:val="00304122"/>
    <w:rsid w:val="00304142"/>
    <w:rsid w:val="0030426A"/>
    <w:rsid w:val="0030491E"/>
    <w:rsid w:val="0030494F"/>
    <w:rsid w:val="00304A59"/>
    <w:rsid w:val="00304A6B"/>
    <w:rsid w:val="00304DA9"/>
    <w:rsid w:val="003050E9"/>
    <w:rsid w:val="003051C8"/>
    <w:rsid w:val="0030533E"/>
    <w:rsid w:val="003058CA"/>
    <w:rsid w:val="00305ADC"/>
    <w:rsid w:val="00305C06"/>
    <w:rsid w:val="003060E0"/>
    <w:rsid w:val="003063A6"/>
    <w:rsid w:val="00306617"/>
    <w:rsid w:val="0030677B"/>
    <w:rsid w:val="003068CE"/>
    <w:rsid w:val="003068EE"/>
    <w:rsid w:val="00306ABE"/>
    <w:rsid w:val="00306B5F"/>
    <w:rsid w:val="00306B72"/>
    <w:rsid w:val="00306C2A"/>
    <w:rsid w:val="00306D08"/>
    <w:rsid w:val="00306F14"/>
    <w:rsid w:val="00307651"/>
    <w:rsid w:val="00307A58"/>
    <w:rsid w:val="00307B5C"/>
    <w:rsid w:val="00307BA4"/>
    <w:rsid w:val="00307C90"/>
    <w:rsid w:val="00307DC2"/>
    <w:rsid w:val="00307DCD"/>
    <w:rsid w:val="00307FC5"/>
    <w:rsid w:val="003100CE"/>
    <w:rsid w:val="0031013E"/>
    <w:rsid w:val="003101A4"/>
    <w:rsid w:val="003104E0"/>
    <w:rsid w:val="00310516"/>
    <w:rsid w:val="00310D04"/>
    <w:rsid w:val="0031107A"/>
    <w:rsid w:val="003110BD"/>
    <w:rsid w:val="003115B1"/>
    <w:rsid w:val="0031164E"/>
    <w:rsid w:val="00311934"/>
    <w:rsid w:val="00311980"/>
    <w:rsid w:val="00311CC7"/>
    <w:rsid w:val="003120A2"/>
    <w:rsid w:val="00312104"/>
    <w:rsid w:val="0031211C"/>
    <w:rsid w:val="0031225B"/>
    <w:rsid w:val="00312560"/>
    <w:rsid w:val="0031287F"/>
    <w:rsid w:val="00312A48"/>
    <w:rsid w:val="00312A69"/>
    <w:rsid w:val="00312EBD"/>
    <w:rsid w:val="003133F9"/>
    <w:rsid w:val="003134B0"/>
    <w:rsid w:val="003135C5"/>
    <w:rsid w:val="00313719"/>
    <w:rsid w:val="0031373E"/>
    <w:rsid w:val="00313ACA"/>
    <w:rsid w:val="00313F3E"/>
    <w:rsid w:val="003141AD"/>
    <w:rsid w:val="00314379"/>
    <w:rsid w:val="003148BD"/>
    <w:rsid w:val="00314A6B"/>
    <w:rsid w:val="00314D04"/>
    <w:rsid w:val="00315221"/>
    <w:rsid w:val="00315363"/>
    <w:rsid w:val="00315E1D"/>
    <w:rsid w:val="00315E64"/>
    <w:rsid w:val="00315F0F"/>
    <w:rsid w:val="00315F94"/>
    <w:rsid w:val="00316107"/>
    <w:rsid w:val="00316255"/>
    <w:rsid w:val="003169D9"/>
    <w:rsid w:val="00316FEE"/>
    <w:rsid w:val="003171F2"/>
    <w:rsid w:val="0031733E"/>
    <w:rsid w:val="00317487"/>
    <w:rsid w:val="003177E8"/>
    <w:rsid w:val="003179BF"/>
    <w:rsid w:val="00317AE0"/>
    <w:rsid w:val="00317E6D"/>
    <w:rsid w:val="00317EE9"/>
    <w:rsid w:val="00317FE4"/>
    <w:rsid w:val="0032048E"/>
    <w:rsid w:val="00320560"/>
    <w:rsid w:val="00320566"/>
    <w:rsid w:val="00320B56"/>
    <w:rsid w:val="00320C5E"/>
    <w:rsid w:val="00320C8D"/>
    <w:rsid w:val="00320F34"/>
    <w:rsid w:val="00321286"/>
    <w:rsid w:val="003213C7"/>
    <w:rsid w:val="003217B2"/>
    <w:rsid w:val="00321D30"/>
    <w:rsid w:val="00321D3C"/>
    <w:rsid w:val="00321EB4"/>
    <w:rsid w:val="00322369"/>
    <w:rsid w:val="003224BF"/>
    <w:rsid w:val="00322757"/>
    <w:rsid w:val="003229FE"/>
    <w:rsid w:val="00322C4E"/>
    <w:rsid w:val="0032303F"/>
    <w:rsid w:val="00323329"/>
    <w:rsid w:val="0032345F"/>
    <w:rsid w:val="0032358D"/>
    <w:rsid w:val="0032369A"/>
    <w:rsid w:val="003236E6"/>
    <w:rsid w:val="00323926"/>
    <w:rsid w:val="00324140"/>
    <w:rsid w:val="00324271"/>
    <w:rsid w:val="00324698"/>
    <w:rsid w:val="003247F0"/>
    <w:rsid w:val="00324BE8"/>
    <w:rsid w:val="00324F29"/>
    <w:rsid w:val="00325164"/>
    <w:rsid w:val="00325415"/>
    <w:rsid w:val="003259B0"/>
    <w:rsid w:val="003259F7"/>
    <w:rsid w:val="00325D1C"/>
    <w:rsid w:val="003260FE"/>
    <w:rsid w:val="00326346"/>
    <w:rsid w:val="003266F3"/>
    <w:rsid w:val="00326C22"/>
    <w:rsid w:val="00327074"/>
    <w:rsid w:val="00327C7A"/>
    <w:rsid w:val="00327E04"/>
    <w:rsid w:val="003301CF"/>
    <w:rsid w:val="003301E6"/>
    <w:rsid w:val="00330653"/>
    <w:rsid w:val="0033066A"/>
    <w:rsid w:val="00330816"/>
    <w:rsid w:val="00330BAA"/>
    <w:rsid w:val="00330C9E"/>
    <w:rsid w:val="00330E2C"/>
    <w:rsid w:val="00330E69"/>
    <w:rsid w:val="00330F9D"/>
    <w:rsid w:val="00331174"/>
    <w:rsid w:val="003311B2"/>
    <w:rsid w:val="00331420"/>
    <w:rsid w:val="00331834"/>
    <w:rsid w:val="00331997"/>
    <w:rsid w:val="00331A59"/>
    <w:rsid w:val="00331F86"/>
    <w:rsid w:val="003320D6"/>
    <w:rsid w:val="00332611"/>
    <w:rsid w:val="00332674"/>
    <w:rsid w:val="00332706"/>
    <w:rsid w:val="00332A30"/>
    <w:rsid w:val="00332B12"/>
    <w:rsid w:val="00332D15"/>
    <w:rsid w:val="0033349D"/>
    <w:rsid w:val="00333540"/>
    <w:rsid w:val="0033356B"/>
    <w:rsid w:val="00333669"/>
    <w:rsid w:val="00333714"/>
    <w:rsid w:val="0033376C"/>
    <w:rsid w:val="003338ED"/>
    <w:rsid w:val="00333BB6"/>
    <w:rsid w:val="00334074"/>
    <w:rsid w:val="00334398"/>
    <w:rsid w:val="003343A3"/>
    <w:rsid w:val="003345DB"/>
    <w:rsid w:val="00334C80"/>
    <w:rsid w:val="00334D7E"/>
    <w:rsid w:val="00334EC2"/>
    <w:rsid w:val="0033517F"/>
    <w:rsid w:val="003357E9"/>
    <w:rsid w:val="003359B2"/>
    <w:rsid w:val="003359BD"/>
    <w:rsid w:val="00335D84"/>
    <w:rsid w:val="003360D0"/>
    <w:rsid w:val="003360F6"/>
    <w:rsid w:val="00336156"/>
    <w:rsid w:val="00336278"/>
    <w:rsid w:val="003367D7"/>
    <w:rsid w:val="003367D9"/>
    <w:rsid w:val="0033695A"/>
    <w:rsid w:val="00336DA4"/>
    <w:rsid w:val="00336E47"/>
    <w:rsid w:val="00336F07"/>
    <w:rsid w:val="00336F1E"/>
    <w:rsid w:val="00336FE8"/>
    <w:rsid w:val="003373B2"/>
    <w:rsid w:val="003375BD"/>
    <w:rsid w:val="00337626"/>
    <w:rsid w:val="003377D2"/>
    <w:rsid w:val="003377FA"/>
    <w:rsid w:val="00337EE5"/>
    <w:rsid w:val="00340001"/>
    <w:rsid w:val="00340045"/>
    <w:rsid w:val="00340294"/>
    <w:rsid w:val="003403CF"/>
    <w:rsid w:val="0034064F"/>
    <w:rsid w:val="00340813"/>
    <w:rsid w:val="00340A77"/>
    <w:rsid w:val="00340A78"/>
    <w:rsid w:val="00340BB8"/>
    <w:rsid w:val="00340BC4"/>
    <w:rsid w:val="0034124C"/>
    <w:rsid w:val="00341469"/>
    <w:rsid w:val="003417BC"/>
    <w:rsid w:val="00341865"/>
    <w:rsid w:val="00341936"/>
    <w:rsid w:val="00341ABF"/>
    <w:rsid w:val="00341C86"/>
    <w:rsid w:val="00341CF9"/>
    <w:rsid w:val="00341DCC"/>
    <w:rsid w:val="00342042"/>
    <w:rsid w:val="003422C0"/>
    <w:rsid w:val="00342BA5"/>
    <w:rsid w:val="00342BCC"/>
    <w:rsid w:val="00342F4D"/>
    <w:rsid w:val="0034303B"/>
    <w:rsid w:val="003430B5"/>
    <w:rsid w:val="0034356B"/>
    <w:rsid w:val="00343D01"/>
    <w:rsid w:val="00343F20"/>
    <w:rsid w:val="003441D3"/>
    <w:rsid w:val="003445CE"/>
    <w:rsid w:val="00344775"/>
    <w:rsid w:val="00344786"/>
    <w:rsid w:val="00344B50"/>
    <w:rsid w:val="003452C0"/>
    <w:rsid w:val="0034538E"/>
    <w:rsid w:val="0034589F"/>
    <w:rsid w:val="00345FF5"/>
    <w:rsid w:val="003461F1"/>
    <w:rsid w:val="003462E5"/>
    <w:rsid w:val="003463C5"/>
    <w:rsid w:val="00346521"/>
    <w:rsid w:val="00346CA9"/>
    <w:rsid w:val="00346F28"/>
    <w:rsid w:val="00347362"/>
    <w:rsid w:val="003474D3"/>
    <w:rsid w:val="0034750E"/>
    <w:rsid w:val="00347666"/>
    <w:rsid w:val="00347BAC"/>
    <w:rsid w:val="00347BDA"/>
    <w:rsid w:val="00347FA2"/>
    <w:rsid w:val="003500F4"/>
    <w:rsid w:val="003503DD"/>
    <w:rsid w:val="00350413"/>
    <w:rsid w:val="00350468"/>
    <w:rsid w:val="00350A8B"/>
    <w:rsid w:val="00350F77"/>
    <w:rsid w:val="00350F81"/>
    <w:rsid w:val="00351008"/>
    <w:rsid w:val="00351019"/>
    <w:rsid w:val="00351285"/>
    <w:rsid w:val="0035151F"/>
    <w:rsid w:val="003519FE"/>
    <w:rsid w:val="00351C0D"/>
    <w:rsid w:val="00351C68"/>
    <w:rsid w:val="00351F8C"/>
    <w:rsid w:val="003520CF"/>
    <w:rsid w:val="00352340"/>
    <w:rsid w:val="003523D8"/>
    <w:rsid w:val="003524FF"/>
    <w:rsid w:val="00352521"/>
    <w:rsid w:val="00352552"/>
    <w:rsid w:val="003526CC"/>
    <w:rsid w:val="003526D6"/>
    <w:rsid w:val="003526FF"/>
    <w:rsid w:val="00352792"/>
    <w:rsid w:val="00352A26"/>
    <w:rsid w:val="00352CD2"/>
    <w:rsid w:val="00352E93"/>
    <w:rsid w:val="003530D4"/>
    <w:rsid w:val="003531AB"/>
    <w:rsid w:val="0035337B"/>
    <w:rsid w:val="003533BB"/>
    <w:rsid w:val="0035350B"/>
    <w:rsid w:val="003536A3"/>
    <w:rsid w:val="003538F4"/>
    <w:rsid w:val="00353D6C"/>
    <w:rsid w:val="00353F6F"/>
    <w:rsid w:val="00353FE7"/>
    <w:rsid w:val="00354215"/>
    <w:rsid w:val="00354296"/>
    <w:rsid w:val="00354398"/>
    <w:rsid w:val="00354424"/>
    <w:rsid w:val="0035448D"/>
    <w:rsid w:val="003544D1"/>
    <w:rsid w:val="0035479C"/>
    <w:rsid w:val="00354870"/>
    <w:rsid w:val="00354E35"/>
    <w:rsid w:val="0035585D"/>
    <w:rsid w:val="00355E96"/>
    <w:rsid w:val="003561D1"/>
    <w:rsid w:val="003563FE"/>
    <w:rsid w:val="0035640D"/>
    <w:rsid w:val="00356447"/>
    <w:rsid w:val="00356732"/>
    <w:rsid w:val="00356883"/>
    <w:rsid w:val="0035695C"/>
    <w:rsid w:val="003569BB"/>
    <w:rsid w:val="00356A5A"/>
    <w:rsid w:val="00356BED"/>
    <w:rsid w:val="0035722B"/>
    <w:rsid w:val="003578C0"/>
    <w:rsid w:val="00357B38"/>
    <w:rsid w:val="00357F8C"/>
    <w:rsid w:val="00360167"/>
    <w:rsid w:val="003603CE"/>
    <w:rsid w:val="00360B53"/>
    <w:rsid w:val="00360C61"/>
    <w:rsid w:val="00361023"/>
    <w:rsid w:val="00361138"/>
    <w:rsid w:val="00361175"/>
    <w:rsid w:val="0036127E"/>
    <w:rsid w:val="0036143A"/>
    <w:rsid w:val="00361651"/>
    <w:rsid w:val="00361719"/>
    <w:rsid w:val="00361B39"/>
    <w:rsid w:val="0036205A"/>
    <w:rsid w:val="00362609"/>
    <w:rsid w:val="00362890"/>
    <w:rsid w:val="0036299E"/>
    <w:rsid w:val="00362B01"/>
    <w:rsid w:val="00362F76"/>
    <w:rsid w:val="00363150"/>
    <w:rsid w:val="003633C9"/>
    <w:rsid w:val="0036344A"/>
    <w:rsid w:val="0036399E"/>
    <w:rsid w:val="00363B17"/>
    <w:rsid w:val="00364154"/>
    <w:rsid w:val="0036415C"/>
    <w:rsid w:val="00364200"/>
    <w:rsid w:val="00364385"/>
    <w:rsid w:val="003643CA"/>
    <w:rsid w:val="0036445A"/>
    <w:rsid w:val="003645DE"/>
    <w:rsid w:val="00364614"/>
    <w:rsid w:val="00364D37"/>
    <w:rsid w:val="00364E3E"/>
    <w:rsid w:val="00365040"/>
    <w:rsid w:val="0036540D"/>
    <w:rsid w:val="003655A3"/>
    <w:rsid w:val="00365D64"/>
    <w:rsid w:val="00365DBE"/>
    <w:rsid w:val="00365F74"/>
    <w:rsid w:val="00365FFC"/>
    <w:rsid w:val="00366323"/>
    <w:rsid w:val="00366A25"/>
    <w:rsid w:val="00366CFE"/>
    <w:rsid w:val="00366D11"/>
    <w:rsid w:val="003671A2"/>
    <w:rsid w:val="0036722C"/>
    <w:rsid w:val="003676CB"/>
    <w:rsid w:val="0036779C"/>
    <w:rsid w:val="00367CD0"/>
    <w:rsid w:val="00367D2F"/>
    <w:rsid w:val="00367FBD"/>
    <w:rsid w:val="00370303"/>
    <w:rsid w:val="00370398"/>
    <w:rsid w:val="00370772"/>
    <w:rsid w:val="00370C6F"/>
    <w:rsid w:val="00370F12"/>
    <w:rsid w:val="003713FA"/>
    <w:rsid w:val="0037197A"/>
    <w:rsid w:val="00371A20"/>
    <w:rsid w:val="00371AD9"/>
    <w:rsid w:val="00371B84"/>
    <w:rsid w:val="00371C34"/>
    <w:rsid w:val="00371ED6"/>
    <w:rsid w:val="0037202E"/>
    <w:rsid w:val="0037224A"/>
    <w:rsid w:val="0037241A"/>
    <w:rsid w:val="003725CA"/>
    <w:rsid w:val="003728F1"/>
    <w:rsid w:val="00372DF1"/>
    <w:rsid w:val="00373160"/>
    <w:rsid w:val="00373389"/>
    <w:rsid w:val="0037360E"/>
    <w:rsid w:val="003736B9"/>
    <w:rsid w:val="00373926"/>
    <w:rsid w:val="0037423E"/>
    <w:rsid w:val="0037430E"/>
    <w:rsid w:val="00374348"/>
    <w:rsid w:val="0037458E"/>
    <w:rsid w:val="00374957"/>
    <w:rsid w:val="0037531B"/>
    <w:rsid w:val="00375346"/>
    <w:rsid w:val="00375E82"/>
    <w:rsid w:val="00375EE8"/>
    <w:rsid w:val="00376010"/>
    <w:rsid w:val="00376356"/>
    <w:rsid w:val="003765DA"/>
    <w:rsid w:val="00376678"/>
    <w:rsid w:val="00376A77"/>
    <w:rsid w:val="00376EC6"/>
    <w:rsid w:val="003774D0"/>
    <w:rsid w:val="003776AC"/>
    <w:rsid w:val="00377730"/>
    <w:rsid w:val="003778AB"/>
    <w:rsid w:val="00377F50"/>
    <w:rsid w:val="00380001"/>
    <w:rsid w:val="003802E6"/>
    <w:rsid w:val="003804F3"/>
    <w:rsid w:val="00380709"/>
    <w:rsid w:val="0038072C"/>
    <w:rsid w:val="0038096D"/>
    <w:rsid w:val="00380A97"/>
    <w:rsid w:val="00380B2C"/>
    <w:rsid w:val="00380E9C"/>
    <w:rsid w:val="00380F07"/>
    <w:rsid w:val="00380FD2"/>
    <w:rsid w:val="00381107"/>
    <w:rsid w:val="0038118F"/>
    <w:rsid w:val="00381722"/>
    <w:rsid w:val="00381AD4"/>
    <w:rsid w:val="00381D0E"/>
    <w:rsid w:val="00381D2D"/>
    <w:rsid w:val="00381E80"/>
    <w:rsid w:val="00382356"/>
    <w:rsid w:val="003824C5"/>
    <w:rsid w:val="003833E5"/>
    <w:rsid w:val="00383CB6"/>
    <w:rsid w:val="00383F86"/>
    <w:rsid w:val="00384009"/>
    <w:rsid w:val="00384181"/>
    <w:rsid w:val="00384279"/>
    <w:rsid w:val="0038439E"/>
    <w:rsid w:val="00384929"/>
    <w:rsid w:val="00384F79"/>
    <w:rsid w:val="003853BF"/>
    <w:rsid w:val="003853CF"/>
    <w:rsid w:val="0038542C"/>
    <w:rsid w:val="003855E5"/>
    <w:rsid w:val="0038600A"/>
    <w:rsid w:val="00386033"/>
    <w:rsid w:val="00386217"/>
    <w:rsid w:val="0038622A"/>
    <w:rsid w:val="003863F9"/>
    <w:rsid w:val="00386421"/>
    <w:rsid w:val="0038649F"/>
    <w:rsid w:val="003866CC"/>
    <w:rsid w:val="00386B4D"/>
    <w:rsid w:val="00386C4C"/>
    <w:rsid w:val="00386C6B"/>
    <w:rsid w:val="00386D45"/>
    <w:rsid w:val="00386DE6"/>
    <w:rsid w:val="00386DF2"/>
    <w:rsid w:val="00386EF8"/>
    <w:rsid w:val="00387029"/>
    <w:rsid w:val="00387474"/>
    <w:rsid w:val="00387558"/>
    <w:rsid w:val="0038767B"/>
    <w:rsid w:val="00387AE6"/>
    <w:rsid w:val="00387CAF"/>
    <w:rsid w:val="00387E10"/>
    <w:rsid w:val="00387EC6"/>
    <w:rsid w:val="00387F8F"/>
    <w:rsid w:val="00387F9B"/>
    <w:rsid w:val="00390454"/>
    <w:rsid w:val="0039053B"/>
    <w:rsid w:val="00390703"/>
    <w:rsid w:val="00390786"/>
    <w:rsid w:val="00390ADD"/>
    <w:rsid w:val="00390B26"/>
    <w:rsid w:val="00390BEC"/>
    <w:rsid w:val="00390C5E"/>
    <w:rsid w:val="00390D95"/>
    <w:rsid w:val="00390F92"/>
    <w:rsid w:val="00391380"/>
    <w:rsid w:val="003915E5"/>
    <w:rsid w:val="0039166D"/>
    <w:rsid w:val="00391797"/>
    <w:rsid w:val="00391975"/>
    <w:rsid w:val="00391B26"/>
    <w:rsid w:val="00391C8C"/>
    <w:rsid w:val="00392672"/>
    <w:rsid w:val="003927D5"/>
    <w:rsid w:val="003930D6"/>
    <w:rsid w:val="00393698"/>
    <w:rsid w:val="00393A62"/>
    <w:rsid w:val="00393D86"/>
    <w:rsid w:val="00394139"/>
    <w:rsid w:val="0039418D"/>
    <w:rsid w:val="003942C3"/>
    <w:rsid w:val="0039431F"/>
    <w:rsid w:val="0039526A"/>
    <w:rsid w:val="00395803"/>
    <w:rsid w:val="00395939"/>
    <w:rsid w:val="00395BA7"/>
    <w:rsid w:val="00395FBD"/>
    <w:rsid w:val="003961C4"/>
    <w:rsid w:val="0039634F"/>
    <w:rsid w:val="003969B0"/>
    <w:rsid w:val="00396F80"/>
    <w:rsid w:val="0039704E"/>
    <w:rsid w:val="00397093"/>
    <w:rsid w:val="00397592"/>
    <w:rsid w:val="00397769"/>
    <w:rsid w:val="003979F0"/>
    <w:rsid w:val="00397E1F"/>
    <w:rsid w:val="003A02CF"/>
    <w:rsid w:val="003A0461"/>
    <w:rsid w:val="003A04A8"/>
    <w:rsid w:val="003A0823"/>
    <w:rsid w:val="003A11AF"/>
    <w:rsid w:val="003A1395"/>
    <w:rsid w:val="003A217F"/>
    <w:rsid w:val="003A219D"/>
    <w:rsid w:val="003A22CD"/>
    <w:rsid w:val="003A23A2"/>
    <w:rsid w:val="003A24F8"/>
    <w:rsid w:val="003A262F"/>
    <w:rsid w:val="003A26F8"/>
    <w:rsid w:val="003A27C1"/>
    <w:rsid w:val="003A2B8A"/>
    <w:rsid w:val="003A335E"/>
    <w:rsid w:val="003A357F"/>
    <w:rsid w:val="003A3A3E"/>
    <w:rsid w:val="003A3C2F"/>
    <w:rsid w:val="003A3D38"/>
    <w:rsid w:val="003A3D44"/>
    <w:rsid w:val="003A3F93"/>
    <w:rsid w:val="003A4023"/>
    <w:rsid w:val="003A411E"/>
    <w:rsid w:val="003A42B5"/>
    <w:rsid w:val="003A4457"/>
    <w:rsid w:val="003A4652"/>
    <w:rsid w:val="003A48FD"/>
    <w:rsid w:val="003A491B"/>
    <w:rsid w:val="003A4988"/>
    <w:rsid w:val="003A49EB"/>
    <w:rsid w:val="003A4D2A"/>
    <w:rsid w:val="003A4F91"/>
    <w:rsid w:val="003A4FB7"/>
    <w:rsid w:val="003A5460"/>
    <w:rsid w:val="003A5B39"/>
    <w:rsid w:val="003A5ECF"/>
    <w:rsid w:val="003A5FE5"/>
    <w:rsid w:val="003A60F6"/>
    <w:rsid w:val="003A612E"/>
    <w:rsid w:val="003A6319"/>
    <w:rsid w:val="003A63DE"/>
    <w:rsid w:val="003A6463"/>
    <w:rsid w:val="003A64BA"/>
    <w:rsid w:val="003A6590"/>
    <w:rsid w:val="003A677D"/>
    <w:rsid w:val="003A685F"/>
    <w:rsid w:val="003A69EE"/>
    <w:rsid w:val="003A6CDE"/>
    <w:rsid w:val="003A6F14"/>
    <w:rsid w:val="003A701D"/>
    <w:rsid w:val="003A738D"/>
    <w:rsid w:val="003A75D8"/>
    <w:rsid w:val="003A7679"/>
    <w:rsid w:val="003A77D9"/>
    <w:rsid w:val="003A7C11"/>
    <w:rsid w:val="003A7F42"/>
    <w:rsid w:val="003A7FA7"/>
    <w:rsid w:val="003B0081"/>
    <w:rsid w:val="003B026C"/>
    <w:rsid w:val="003B02A3"/>
    <w:rsid w:val="003B04A9"/>
    <w:rsid w:val="003B1071"/>
    <w:rsid w:val="003B163C"/>
    <w:rsid w:val="003B178F"/>
    <w:rsid w:val="003B1799"/>
    <w:rsid w:val="003B19AD"/>
    <w:rsid w:val="003B1FC9"/>
    <w:rsid w:val="003B2140"/>
    <w:rsid w:val="003B21C1"/>
    <w:rsid w:val="003B22DA"/>
    <w:rsid w:val="003B27AA"/>
    <w:rsid w:val="003B28B3"/>
    <w:rsid w:val="003B28D9"/>
    <w:rsid w:val="003B29C0"/>
    <w:rsid w:val="003B2A8F"/>
    <w:rsid w:val="003B31B5"/>
    <w:rsid w:val="003B332B"/>
    <w:rsid w:val="003B36FC"/>
    <w:rsid w:val="003B3741"/>
    <w:rsid w:val="003B3B42"/>
    <w:rsid w:val="003B3D4C"/>
    <w:rsid w:val="003B44C0"/>
    <w:rsid w:val="003B467A"/>
    <w:rsid w:val="003B486E"/>
    <w:rsid w:val="003B4F71"/>
    <w:rsid w:val="003B52D4"/>
    <w:rsid w:val="003B5D0A"/>
    <w:rsid w:val="003B62F8"/>
    <w:rsid w:val="003B6606"/>
    <w:rsid w:val="003B661F"/>
    <w:rsid w:val="003B6898"/>
    <w:rsid w:val="003B693D"/>
    <w:rsid w:val="003B6AC4"/>
    <w:rsid w:val="003B6BB4"/>
    <w:rsid w:val="003B6C35"/>
    <w:rsid w:val="003B6D20"/>
    <w:rsid w:val="003B6EB9"/>
    <w:rsid w:val="003B6F81"/>
    <w:rsid w:val="003B6FE1"/>
    <w:rsid w:val="003B7168"/>
    <w:rsid w:val="003B7701"/>
    <w:rsid w:val="003B7B41"/>
    <w:rsid w:val="003B7DA0"/>
    <w:rsid w:val="003B7E9D"/>
    <w:rsid w:val="003B7EF8"/>
    <w:rsid w:val="003C026E"/>
    <w:rsid w:val="003C0345"/>
    <w:rsid w:val="003C03B5"/>
    <w:rsid w:val="003C0456"/>
    <w:rsid w:val="003C0562"/>
    <w:rsid w:val="003C0B0A"/>
    <w:rsid w:val="003C0D90"/>
    <w:rsid w:val="003C10D0"/>
    <w:rsid w:val="003C12AE"/>
    <w:rsid w:val="003C147D"/>
    <w:rsid w:val="003C158F"/>
    <w:rsid w:val="003C16B6"/>
    <w:rsid w:val="003C194F"/>
    <w:rsid w:val="003C1BD8"/>
    <w:rsid w:val="003C1CA1"/>
    <w:rsid w:val="003C1CC9"/>
    <w:rsid w:val="003C1DEF"/>
    <w:rsid w:val="003C24BF"/>
    <w:rsid w:val="003C24C4"/>
    <w:rsid w:val="003C28AB"/>
    <w:rsid w:val="003C322E"/>
    <w:rsid w:val="003C32F9"/>
    <w:rsid w:val="003C3534"/>
    <w:rsid w:val="003C3552"/>
    <w:rsid w:val="003C3592"/>
    <w:rsid w:val="003C35FF"/>
    <w:rsid w:val="003C3A49"/>
    <w:rsid w:val="003C4018"/>
    <w:rsid w:val="003C4062"/>
    <w:rsid w:val="003C40FB"/>
    <w:rsid w:val="003C42C8"/>
    <w:rsid w:val="003C4300"/>
    <w:rsid w:val="003C4476"/>
    <w:rsid w:val="003C4553"/>
    <w:rsid w:val="003C486E"/>
    <w:rsid w:val="003C507D"/>
    <w:rsid w:val="003C51E2"/>
    <w:rsid w:val="003C58CE"/>
    <w:rsid w:val="003C5BD7"/>
    <w:rsid w:val="003C5C98"/>
    <w:rsid w:val="003C5EB8"/>
    <w:rsid w:val="003C621C"/>
    <w:rsid w:val="003C62B7"/>
    <w:rsid w:val="003C66F3"/>
    <w:rsid w:val="003C6859"/>
    <w:rsid w:val="003C6A01"/>
    <w:rsid w:val="003C6ADB"/>
    <w:rsid w:val="003C6C4F"/>
    <w:rsid w:val="003C6DE8"/>
    <w:rsid w:val="003C6F29"/>
    <w:rsid w:val="003C70B5"/>
    <w:rsid w:val="003C751A"/>
    <w:rsid w:val="003C7AA2"/>
    <w:rsid w:val="003C7CEC"/>
    <w:rsid w:val="003C7DA1"/>
    <w:rsid w:val="003D00BF"/>
    <w:rsid w:val="003D0359"/>
    <w:rsid w:val="003D06F0"/>
    <w:rsid w:val="003D093A"/>
    <w:rsid w:val="003D0BE4"/>
    <w:rsid w:val="003D0FBE"/>
    <w:rsid w:val="003D16D2"/>
    <w:rsid w:val="003D170B"/>
    <w:rsid w:val="003D187C"/>
    <w:rsid w:val="003D1950"/>
    <w:rsid w:val="003D1A95"/>
    <w:rsid w:val="003D1CCA"/>
    <w:rsid w:val="003D1E7E"/>
    <w:rsid w:val="003D2530"/>
    <w:rsid w:val="003D2589"/>
    <w:rsid w:val="003D25C1"/>
    <w:rsid w:val="003D2745"/>
    <w:rsid w:val="003D2963"/>
    <w:rsid w:val="003D2BEB"/>
    <w:rsid w:val="003D2F6C"/>
    <w:rsid w:val="003D32AF"/>
    <w:rsid w:val="003D3305"/>
    <w:rsid w:val="003D3586"/>
    <w:rsid w:val="003D362C"/>
    <w:rsid w:val="003D3997"/>
    <w:rsid w:val="003D3A17"/>
    <w:rsid w:val="003D3A97"/>
    <w:rsid w:val="003D3E1E"/>
    <w:rsid w:val="003D4108"/>
    <w:rsid w:val="003D4403"/>
    <w:rsid w:val="003D44ED"/>
    <w:rsid w:val="003D4659"/>
    <w:rsid w:val="003D499F"/>
    <w:rsid w:val="003D4B15"/>
    <w:rsid w:val="003D4E13"/>
    <w:rsid w:val="003D4E2F"/>
    <w:rsid w:val="003D4E75"/>
    <w:rsid w:val="003D5186"/>
    <w:rsid w:val="003D55A1"/>
    <w:rsid w:val="003D564B"/>
    <w:rsid w:val="003D593C"/>
    <w:rsid w:val="003D59C6"/>
    <w:rsid w:val="003D5A1B"/>
    <w:rsid w:val="003D5B17"/>
    <w:rsid w:val="003D5C59"/>
    <w:rsid w:val="003D5EF9"/>
    <w:rsid w:val="003D6092"/>
    <w:rsid w:val="003D629F"/>
    <w:rsid w:val="003D6752"/>
    <w:rsid w:val="003D67E0"/>
    <w:rsid w:val="003D6C36"/>
    <w:rsid w:val="003D6CD0"/>
    <w:rsid w:val="003D6D59"/>
    <w:rsid w:val="003D6E4E"/>
    <w:rsid w:val="003D6E9B"/>
    <w:rsid w:val="003D6ED2"/>
    <w:rsid w:val="003D6F0E"/>
    <w:rsid w:val="003D6FA6"/>
    <w:rsid w:val="003D7047"/>
    <w:rsid w:val="003D7BF8"/>
    <w:rsid w:val="003D7C62"/>
    <w:rsid w:val="003E01CC"/>
    <w:rsid w:val="003E0468"/>
    <w:rsid w:val="003E06FF"/>
    <w:rsid w:val="003E0802"/>
    <w:rsid w:val="003E0A13"/>
    <w:rsid w:val="003E0D76"/>
    <w:rsid w:val="003E1286"/>
    <w:rsid w:val="003E1578"/>
    <w:rsid w:val="003E1EF2"/>
    <w:rsid w:val="003E1F4F"/>
    <w:rsid w:val="003E22B7"/>
    <w:rsid w:val="003E3545"/>
    <w:rsid w:val="003E39E3"/>
    <w:rsid w:val="003E3C48"/>
    <w:rsid w:val="003E40D0"/>
    <w:rsid w:val="003E4828"/>
    <w:rsid w:val="003E4AF1"/>
    <w:rsid w:val="003E4B2A"/>
    <w:rsid w:val="003E4CBC"/>
    <w:rsid w:val="003E4CC1"/>
    <w:rsid w:val="003E4E9E"/>
    <w:rsid w:val="003E5089"/>
    <w:rsid w:val="003E521E"/>
    <w:rsid w:val="003E5262"/>
    <w:rsid w:val="003E5375"/>
    <w:rsid w:val="003E5417"/>
    <w:rsid w:val="003E55BB"/>
    <w:rsid w:val="003E5A76"/>
    <w:rsid w:val="003E5B39"/>
    <w:rsid w:val="003E5F6B"/>
    <w:rsid w:val="003E6034"/>
    <w:rsid w:val="003E6324"/>
    <w:rsid w:val="003E681B"/>
    <w:rsid w:val="003E68FE"/>
    <w:rsid w:val="003E6FC1"/>
    <w:rsid w:val="003E7543"/>
    <w:rsid w:val="003E7557"/>
    <w:rsid w:val="003E7BB7"/>
    <w:rsid w:val="003E7CCF"/>
    <w:rsid w:val="003F093B"/>
    <w:rsid w:val="003F0BB8"/>
    <w:rsid w:val="003F0BF9"/>
    <w:rsid w:val="003F1067"/>
    <w:rsid w:val="003F10A8"/>
    <w:rsid w:val="003F15CE"/>
    <w:rsid w:val="003F1973"/>
    <w:rsid w:val="003F1B92"/>
    <w:rsid w:val="003F1F8E"/>
    <w:rsid w:val="003F21D9"/>
    <w:rsid w:val="003F2415"/>
    <w:rsid w:val="003F2462"/>
    <w:rsid w:val="003F24FA"/>
    <w:rsid w:val="003F28B3"/>
    <w:rsid w:val="003F2A65"/>
    <w:rsid w:val="003F2D06"/>
    <w:rsid w:val="003F2F62"/>
    <w:rsid w:val="003F2F94"/>
    <w:rsid w:val="003F2FE4"/>
    <w:rsid w:val="003F3068"/>
    <w:rsid w:val="003F30E2"/>
    <w:rsid w:val="003F38F0"/>
    <w:rsid w:val="003F3B8A"/>
    <w:rsid w:val="003F3CE9"/>
    <w:rsid w:val="003F3EED"/>
    <w:rsid w:val="003F4062"/>
    <w:rsid w:val="003F4247"/>
    <w:rsid w:val="003F491C"/>
    <w:rsid w:val="003F4F20"/>
    <w:rsid w:val="003F5023"/>
    <w:rsid w:val="003F538C"/>
    <w:rsid w:val="003F5448"/>
    <w:rsid w:val="003F55CC"/>
    <w:rsid w:val="003F5930"/>
    <w:rsid w:val="003F5B81"/>
    <w:rsid w:val="003F5D91"/>
    <w:rsid w:val="003F5EC7"/>
    <w:rsid w:val="003F5EF6"/>
    <w:rsid w:val="003F5F3A"/>
    <w:rsid w:val="003F60D6"/>
    <w:rsid w:val="003F6288"/>
    <w:rsid w:val="003F66D1"/>
    <w:rsid w:val="003F670C"/>
    <w:rsid w:val="003F6929"/>
    <w:rsid w:val="003F6A9A"/>
    <w:rsid w:val="003F6AE2"/>
    <w:rsid w:val="003F6DA1"/>
    <w:rsid w:val="003F7403"/>
    <w:rsid w:val="003F74C2"/>
    <w:rsid w:val="003F7AAE"/>
    <w:rsid w:val="003F7F87"/>
    <w:rsid w:val="0040039A"/>
    <w:rsid w:val="004003BF"/>
    <w:rsid w:val="00400EDE"/>
    <w:rsid w:val="0040125E"/>
    <w:rsid w:val="004012FE"/>
    <w:rsid w:val="004013AB"/>
    <w:rsid w:val="004014C9"/>
    <w:rsid w:val="0040159D"/>
    <w:rsid w:val="00401AD3"/>
    <w:rsid w:val="00401D8A"/>
    <w:rsid w:val="00401F08"/>
    <w:rsid w:val="00401FFF"/>
    <w:rsid w:val="00402181"/>
    <w:rsid w:val="00402671"/>
    <w:rsid w:val="00402A17"/>
    <w:rsid w:val="00402E67"/>
    <w:rsid w:val="0040342B"/>
    <w:rsid w:val="0040365B"/>
    <w:rsid w:val="00403838"/>
    <w:rsid w:val="004038F3"/>
    <w:rsid w:val="00403990"/>
    <w:rsid w:val="00403CC8"/>
    <w:rsid w:val="00403CFA"/>
    <w:rsid w:val="00403EA7"/>
    <w:rsid w:val="00403EC0"/>
    <w:rsid w:val="0040411E"/>
    <w:rsid w:val="00404263"/>
    <w:rsid w:val="004042E5"/>
    <w:rsid w:val="00404675"/>
    <w:rsid w:val="00404A6B"/>
    <w:rsid w:val="00404AD3"/>
    <w:rsid w:val="00404B21"/>
    <w:rsid w:val="00404DBD"/>
    <w:rsid w:val="00404FEB"/>
    <w:rsid w:val="00405034"/>
    <w:rsid w:val="004050AC"/>
    <w:rsid w:val="004057D6"/>
    <w:rsid w:val="00406136"/>
    <w:rsid w:val="00406464"/>
    <w:rsid w:val="00406531"/>
    <w:rsid w:val="00406707"/>
    <w:rsid w:val="0040691A"/>
    <w:rsid w:val="00406AB6"/>
    <w:rsid w:val="00406C02"/>
    <w:rsid w:val="00407121"/>
    <w:rsid w:val="00407229"/>
    <w:rsid w:val="00407431"/>
    <w:rsid w:val="00407653"/>
    <w:rsid w:val="00407AA5"/>
    <w:rsid w:val="00407FA0"/>
    <w:rsid w:val="0041020F"/>
    <w:rsid w:val="004103E1"/>
    <w:rsid w:val="0041087B"/>
    <w:rsid w:val="004108EB"/>
    <w:rsid w:val="00410A46"/>
    <w:rsid w:val="00410AC8"/>
    <w:rsid w:val="00410E38"/>
    <w:rsid w:val="00410FE1"/>
    <w:rsid w:val="00411100"/>
    <w:rsid w:val="0041137C"/>
    <w:rsid w:val="004116A8"/>
    <w:rsid w:val="00411B5F"/>
    <w:rsid w:val="00411D6F"/>
    <w:rsid w:val="00411E85"/>
    <w:rsid w:val="00411F92"/>
    <w:rsid w:val="00412198"/>
    <w:rsid w:val="00412354"/>
    <w:rsid w:val="004124D0"/>
    <w:rsid w:val="004125F5"/>
    <w:rsid w:val="0041269C"/>
    <w:rsid w:val="0041292D"/>
    <w:rsid w:val="00412931"/>
    <w:rsid w:val="00412AD7"/>
    <w:rsid w:val="00412D24"/>
    <w:rsid w:val="004131A2"/>
    <w:rsid w:val="004132FB"/>
    <w:rsid w:val="00413645"/>
    <w:rsid w:val="004136CF"/>
    <w:rsid w:val="004137E6"/>
    <w:rsid w:val="00413B0A"/>
    <w:rsid w:val="0041520F"/>
    <w:rsid w:val="0041529C"/>
    <w:rsid w:val="004152E5"/>
    <w:rsid w:val="004155AB"/>
    <w:rsid w:val="004159CD"/>
    <w:rsid w:val="00415A1A"/>
    <w:rsid w:val="00415C62"/>
    <w:rsid w:val="00415DA0"/>
    <w:rsid w:val="00415FF9"/>
    <w:rsid w:val="00416010"/>
    <w:rsid w:val="00416136"/>
    <w:rsid w:val="00416253"/>
    <w:rsid w:val="0041625F"/>
    <w:rsid w:val="0041632B"/>
    <w:rsid w:val="0041654D"/>
    <w:rsid w:val="00416910"/>
    <w:rsid w:val="00416CC3"/>
    <w:rsid w:val="00416D55"/>
    <w:rsid w:val="00416DAA"/>
    <w:rsid w:val="00416F0D"/>
    <w:rsid w:val="00416FC6"/>
    <w:rsid w:val="0041717C"/>
    <w:rsid w:val="004171F5"/>
    <w:rsid w:val="0041722E"/>
    <w:rsid w:val="004178C3"/>
    <w:rsid w:val="00417E9F"/>
    <w:rsid w:val="00417FDC"/>
    <w:rsid w:val="004201E2"/>
    <w:rsid w:val="004204E8"/>
    <w:rsid w:val="00420963"/>
    <w:rsid w:val="00420E1C"/>
    <w:rsid w:val="00420FED"/>
    <w:rsid w:val="00421027"/>
    <w:rsid w:val="004211FC"/>
    <w:rsid w:val="00421270"/>
    <w:rsid w:val="004218CE"/>
    <w:rsid w:val="00421949"/>
    <w:rsid w:val="00421A61"/>
    <w:rsid w:val="00421B30"/>
    <w:rsid w:val="00421C30"/>
    <w:rsid w:val="00421D88"/>
    <w:rsid w:val="0042206B"/>
    <w:rsid w:val="004225DB"/>
    <w:rsid w:val="00422818"/>
    <w:rsid w:val="00422879"/>
    <w:rsid w:val="00422AAD"/>
    <w:rsid w:val="00422C48"/>
    <w:rsid w:val="00422CF3"/>
    <w:rsid w:val="00422D30"/>
    <w:rsid w:val="00422E66"/>
    <w:rsid w:val="00422E72"/>
    <w:rsid w:val="004232B1"/>
    <w:rsid w:val="004239A7"/>
    <w:rsid w:val="00423A1A"/>
    <w:rsid w:val="00423C04"/>
    <w:rsid w:val="00423C7D"/>
    <w:rsid w:val="00424516"/>
    <w:rsid w:val="0042460A"/>
    <w:rsid w:val="004247B5"/>
    <w:rsid w:val="00424936"/>
    <w:rsid w:val="00424B45"/>
    <w:rsid w:val="00424CED"/>
    <w:rsid w:val="00424E03"/>
    <w:rsid w:val="00424E2F"/>
    <w:rsid w:val="00425001"/>
    <w:rsid w:val="004250A5"/>
    <w:rsid w:val="0042518A"/>
    <w:rsid w:val="004254E7"/>
    <w:rsid w:val="00425526"/>
    <w:rsid w:val="004262E0"/>
    <w:rsid w:val="0042686D"/>
    <w:rsid w:val="00426B0D"/>
    <w:rsid w:val="00426C65"/>
    <w:rsid w:val="00426D50"/>
    <w:rsid w:val="00426EA6"/>
    <w:rsid w:val="00426EF4"/>
    <w:rsid w:val="00426FAA"/>
    <w:rsid w:val="00427198"/>
    <w:rsid w:val="004272F2"/>
    <w:rsid w:val="00427606"/>
    <w:rsid w:val="0042788C"/>
    <w:rsid w:val="004279D7"/>
    <w:rsid w:val="00427E74"/>
    <w:rsid w:val="0043048E"/>
    <w:rsid w:val="00430632"/>
    <w:rsid w:val="00430878"/>
    <w:rsid w:val="00430B04"/>
    <w:rsid w:val="00430D66"/>
    <w:rsid w:val="00430F7C"/>
    <w:rsid w:val="004310B4"/>
    <w:rsid w:val="004315C7"/>
    <w:rsid w:val="00431848"/>
    <w:rsid w:val="00431D6B"/>
    <w:rsid w:val="00432574"/>
    <w:rsid w:val="00432695"/>
    <w:rsid w:val="004329AB"/>
    <w:rsid w:val="00432E0A"/>
    <w:rsid w:val="0043309E"/>
    <w:rsid w:val="004334D0"/>
    <w:rsid w:val="0043350B"/>
    <w:rsid w:val="00433797"/>
    <w:rsid w:val="004339B7"/>
    <w:rsid w:val="00433A95"/>
    <w:rsid w:val="00433D09"/>
    <w:rsid w:val="00433ECA"/>
    <w:rsid w:val="00434853"/>
    <w:rsid w:val="004348BD"/>
    <w:rsid w:val="00434FEA"/>
    <w:rsid w:val="0043525A"/>
    <w:rsid w:val="00435504"/>
    <w:rsid w:val="00435952"/>
    <w:rsid w:val="00435D7A"/>
    <w:rsid w:val="00435F33"/>
    <w:rsid w:val="00436234"/>
    <w:rsid w:val="0043626A"/>
    <w:rsid w:val="004362BA"/>
    <w:rsid w:val="004363B0"/>
    <w:rsid w:val="004368CF"/>
    <w:rsid w:val="00436955"/>
    <w:rsid w:val="00436985"/>
    <w:rsid w:val="00436ABF"/>
    <w:rsid w:val="00436DB8"/>
    <w:rsid w:val="00436E8C"/>
    <w:rsid w:val="00436EFA"/>
    <w:rsid w:val="00436F29"/>
    <w:rsid w:val="00437007"/>
    <w:rsid w:val="0043743F"/>
    <w:rsid w:val="00440590"/>
    <w:rsid w:val="00440BE2"/>
    <w:rsid w:val="00440D7F"/>
    <w:rsid w:val="00440F5A"/>
    <w:rsid w:val="00440FF0"/>
    <w:rsid w:val="004414B5"/>
    <w:rsid w:val="00441612"/>
    <w:rsid w:val="00441B6C"/>
    <w:rsid w:val="00441B70"/>
    <w:rsid w:val="004421F1"/>
    <w:rsid w:val="004427F6"/>
    <w:rsid w:val="00442E18"/>
    <w:rsid w:val="00442F09"/>
    <w:rsid w:val="00443050"/>
    <w:rsid w:val="0044311A"/>
    <w:rsid w:val="00443458"/>
    <w:rsid w:val="004435EB"/>
    <w:rsid w:val="004437CB"/>
    <w:rsid w:val="004438FC"/>
    <w:rsid w:val="00443B6C"/>
    <w:rsid w:val="004440CB"/>
    <w:rsid w:val="0044463C"/>
    <w:rsid w:val="0044522E"/>
    <w:rsid w:val="004454A4"/>
    <w:rsid w:val="004455CF"/>
    <w:rsid w:val="00445CC3"/>
    <w:rsid w:val="00445D39"/>
    <w:rsid w:val="00445E7C"/>
    <w:rsid w:val="00446015"/>
    <w:rsid w:val="0044619B"/>
    <w:rsid w:val="004462B4"/>
    <w:rsid w:val="0044648A"/>
    <w:rsid w:val="00446610"/>
    <w:rsid w:val="004468F5"/>
    <w:rsid w:val="00446D97"/>
    <w:rsid w:val="00447008"/>
    <w:rsid w:val="004472F1"/>
    <w:rsid w:val="004473A0"/>
    <w:rsid w:val="00450011"/>
    <w:rsid w:val="00450096"/>
    <w:rsid w:val="004500D2"/>
    <w:rsid w:val="004502E5"/>
    <w:rsid w:val="00450C96"/>
    <w:rsid w:val="00450D11"/>
    <w:rsid w:val="00450F0F"/>
    <w:rsid w:val="00450F50"/>
    <w:rsid w:val="004512F7"/>
    <w:rsid w:val="0045132B"/>
    <w:rsid w:val="00451390"/>
    <w:rsid w:val="00451457"/>
    <w:rsid w:val="0045153E"/>
    <w:rsid w:val="00451578"/>
    <w:rsid w:val="004517E5"/>
    <w:rsid w:val="00451AB4"/>
    <w:rsid w:val="00451BB0"/>
    <w:rsid w:val="00451F29"/>
    <w:rsid w:val="004527E3"/>
    <w:rsid w:val="00452B05"/>
    <w:rsid w:val="00453496"/>
    <w:rsid w:val="00453BE2"/>
    <w:rsid w:val="00453E5D"/>
    <w:rsid w:val="00453F71"/>
    <w:rsid w:val="004541CF"/>
    <w:rsid w:val="004545EB"/>
    <w:rsid w:val="004546D1"/>
    <w:rsid w:val="00454714"/>
    <w:rsid w:val="00454830"/>
    <w:rsid w:val="004548B3"/>
    <w:rsid w:val="00454C51"/>
    <w:rsid w:val="00454C71"/>
    <w:rsid w:val="0045531D"/>
    <w:rsid w:val="0045539C"/>
    <w:rsid w:val="00455417"/>
    <w:rsid w:val="0045567D"/>
    <w:rsid w:val="004556BF"/>
    <w:rsid w:val="00455825"/>
    <w:rsid w:val="00455901"/>
    <w:rsid w:val="0045595A"/>
    <w:rsid w:val="00456413"/>
    <w:rsid w:val="00456D08"/>
    <w:rsid w:val="00457103"/>
    <w:rsid w:val="00457112"/>
    <w:rsid w:val="00457116"/>
    <w:rsid w:val="0045725C"/>
    <w:rsid w:val="0045746D"/>
    <w:rsid w:val="00457A13"/>
    <w:rsid w:val="00457A4E"/>
    <w:rsid w:val="00460366"/>
    <w:rsid w:val="004603B7"/>
    <w:rsid w:val="0046064E"/>
    <w:rsid w:val="004606FE"/>
    <w:rsid w:val="0046074B"/>
    <w:rsid w:val="00460A22"/>
    <w:rsid w:val="00460B7D"/>
    <w:rsid w:val="00460C5E"/>
    <w:rsid w:val="00460FFD"/>
    <w:rsid w:val="0046104C"/>
    <w:rsid w:val="0046119B"/>
    <w:rsid w:val="004611CC"/>
    <w:rsid w:val="00461339"/>
    <w:rsid w:val="00461603"/>
    <w:rsid w:val="00461652"/>
    <w:rsid w:val="004617B1"/>
    <w:rsid w:val="00461989"/>
    <w:rsid w:val="00461AD7"/>
    <w:rsid w:val="00461B40"/>
    <w:rsid w:val="00461ECA"/>
    <w:rsid w:val="00461F7C"/>
    <w:rsid w:val="0046219F"/>
    <w:rsid w:val="0046230A"/>
    <w:rsid w:val="004625CF"/>
    <w:rsid w:val="0046297B"/>
    <w:rsid w:val="004629A2"/>
    <w:rsid w:val="00462B1A"/>
    <w:rsid w:val="00462B2B"/>
    <w:rsid w:val="00462CC6"/>
    <w:rsid w:val="00462CF0"/>
    <w:rsid w:val="00462E6C"/>
    <w:rsid w:val="00463082"/>
    <w:rsid w:val="0046309E"/>
    <w:rsid w:val="00463187"/>
    <w:rsid w:val="00463362"/>
    <w:rsid w:val="00463443"/>
    <w:rsid w:val="0046344E"/>
    <w:rsid w:val="00463499"/>
    <w:rsid w:val="0046356A"/>
    <w:rsid w:val="00463633"/>
    <w:rsid w:val="00463755"/>
    <w:rsid w:val="004638A9"/>
    <w:rsid w:val="00463902"/>
    <w:rsid w:val="004640DC"/>
    <w:rsid w:val="004640FF"/>
    <w:rsid w:val="004642F0"/>
    <w:rsid w:val="00464316"/>
    <w:rsid w:val="00464429"/>
    <w:rsid w:val="004644DF"/>
    <w:rsid w:val="00464569"/>
    <w:rsid w:val="00464603"/>
    <w:rsid w:val="00465023"/>
    <w:rsid w:val="00465471"/>
    <w:rsid w:val="00465A9B"/>
    <w:rsid w:val="00465B11"/>
    <w:rsid w:val="00465B2A"/>
    <w:rsid w:val="00465CC3"/>
    <w:rsid w:val="00465DAA"/>
    <w:rsid w:val="004661AF"/>
    <w:rsid w:val="00466249"/>
    <w:rsid w:val="00466378"/>
    <w:rsid w:val="004664C0"/>
    <w:rsid w:val="00466B5B"/>
    <w:rsid w:val="00466D5F"/>
    <w:rsid w:val="00466E82"/>
    <w:rsid w:val="00467036"/>
    <w:rsid w:val="004673C2"/>
    <w:rsid w:val="004702F5"/>
    <w:rsid w:val="0047045C"/>
    <w:rsid w:val="00470AAA"/>
    <w:rsid w:val="00470CF4"/>
    <w:rsid w:val="00470D8C"/>
    <w:rsid w:val="0047132E"/>
    <w:rsid w:val="00471BF4"/>
    <w:rsid w:val="00471C31"/>
    <w:rsid w:val="00471D4E"/>
    <w:rsid w:val="00471DAB"/>
    <w:rsid w:val="0047248C"/>
    <w:rsid w:val="00472887"/>
    <w:rsid w:val="004728D2"/>
    <w:rsid w:val="004731D4"/>
    <w:rsid w:val="004734A6"/>
    <w:rsid w:val="00473714"/>
    <w:rsid w:val="00473834"/>
    <w:rsid w:val="00473ECD"/>
    <w:rsid w:val="00474149"/>
    <w:rsid w:val="0047434C"/>
    <w:rsid w:val="00474820"/>
    <w:rsid w:val="00474BBE"/>
    <w:rsid w:val="00475051"/>
    <w:rsid w:val="004750EA"/>
    <w:rsid w:val="00475603"/>
    <w:rsid w:val="0047579C"/>
    <w:rsid w:val="004757F7"/>
    <w:rsid w:val="00475938"/>
    <w:rsid w:val="00476094"/>
    <w:rsid w:val="0047624A"/>
    <w:rsid w:val="00476281"/>
    <w:rsid w:val="0047629A"/>
    <w:rsid w:val="004762CB"/>
    <w:rsid w:val="0047643D"/>
    <w:rsid w:val="0047667E"/>
    <w:rsid w:val="004767CD"/>
    <w:rsid w:val="00476C16"/>
    <w:rsid w:val="00476C55"/>
    <w:rsid w:val="00476F5B"/>
    <w:rsid w:val="004774C3"/>
    <w:rsid w:val="00477554"/>
    <w:rsid w:val="004777DF"/>
    <w:rsid w:val="0047790C"/>
    <w:rsid w:val="00477D50"/>
    <w:rsid w:val="00477DCF"/>
    <w:rsid w:val="004804E6"/>
    <w:rsid w:val="0048094D"/>
    <w:rsid w:val="00481504"/>
    <w:rsid w:val="00481888"/>
    <w:rsid w:val="004818E1"/>
    <w:rsid w:val="004818E4"/>
    <w:rsid w:val="00482136"/>
    <w:rsid w:val="00482238"/>
    <w:rsid w:val="0048241B"/>
    <w:rsid w:val="00482879"/>
    <w:rsid w:val="00482D93"/>
    <w:rsid w:val="00482EED"/>
    <w:rsid w:val="00483019"/>
    <w:rsid w:val="0048386A"/>
    <w:rsid w:val="00483A50"/>
    <w:rsid w:val="00483D26"/>
    <w:rsid w:val="0048423D"/>
    <w:rsid w:val="004843CD"/>
    <w:rsid w:val="0048443C"/>
    <w:rsid w:val="00484ACB"/>
    <w:rsid w:val="00484EA8"/>
    <w:rsid w:val="00484F80"/>
    <w:rsid w:val="00485279"/>
    <w:rsid w:val="00485559"/>
    <w:rsid w:val="0048556E"/>
    <w:rsid w:val="00485954"/>
    <w:rsid w:val="00485974"/>
    <w:rsid w:val="00485F69"/>
    <w:rsid w:val="00486700"/>
    <w:rsid w:val="004867DB"/>
    <w:rsid w:val="00486A34"/>
    <w:rsid w:val="00486ACC"/>
    <w:rsid w:val="00486E3D"/>
    <w:rsid w:val="00486F59"/>
    <w:rsid w:val="00486FAA"/>
    <w:rsid w:val="004870B6"/>
    <w:rsid w:val="004875F3"/>
    <w:rsid w:val="004876CD"/>
    <w:rsid w:val="00487ADB"/>
    <w:rsid w:val="00487D1F"/>
    <w:rsid w:val="00487DE3"/>
    <w:rsid w:val="0049034C"/>
    <w:rsid w:val="0049051F"/>
    <w:rsid w:val="004906F3"/>
    <w:rsid w:val="00490967"/>
    <w:rsid w:val="00490FC3"/>
    <w:rsid w:val="00490FF2"/>
    <w:rsid w:val="00491139"/>
    <w:rsid w:val="00491152"/>
    <w:rsid w:val="0049116E"/>
    <w:rsid w:val="00491362"/>
    <w:rsid w:val="0049154A"/>
    <w:rsid w:val="0049161D"/>
    <w:rsid w:val="004917E3"/>
    <w:rsid w:val="00491815"/>
    <w:rsid w:val="00491923"/>
    <w:rsid w:val="00491964"/>
    <w:rsid w:val="00491BA0"/>
    <w:rsid w:val="00491E11"/>
    <w:rsid w:val="00491E56"/>
    <w:rsid w:val="00491E5C"/>
    <w:rsid w:val="0049221D"/>
    <w:rsid w:val="00492451"/>
    <w:rsid w:val="004925AC"/>
    <w:rsid w:val="004928D9"/>
    <w:rsid w:val="00492C26"/>
    <w:rsid w:val="00492C34"/>
    <w:rsid w:val="00492F3B"/>
    <w:rsid w:val="00493557"/>
    <w:rsid w:val="004936F9"/>
    <w:rsid w:val="004937AE"/>
    <w:rsid w:val="004938CC"/>
    <w:rsid w:val="00493A24"/>
    <w:rsid w:val="00493B83"/>
    <w:rsid w:val="00493BAE"/>
    <w:rsid w:val="00493F55"/>
    <w:rsid w:val="0049404F"/>
    <w:rsid w:val="004944E8"/>
    <w:rsid w:val="00494571"/>
    <w:rsid w:val="00494842"/>
    <w:rsid w:val="00494FDF"/>
    <w:rsid w:val="004955B6"/>
    <w:rsid w:val="004955DA"/>
    <w:rsid w:val="00495BB3"/>
    <w:rsid w:val="00495C18"/>
    <w:rsid w:val="00495E02"/>
    <w:rsid w:val="0049689B"/>
    <w:rsid w:val="00496DBF"/>
    <w:rsid w:val="0049716E"/>
    <w:rsid w:val="00497C78"/>
    <w:rsid w:val="00497CBE"/>
    <w:rsid w:val="004A0080"/>
    <w:rsid w:val="004A0339"/>
    <w:rsid w:val="004A0514"/>
    <w:rsid w:val="004A0889"/>
    <w:rsid w:val="004A0A8F"/>
    <w:rsid w:val="004A0D0D"/>
    <w:rsid w:val="004A1245"/>
    <w:rsid w:val="004A15BA"/>
    <w:rsid w:val="004A1ADC"/>
    <w:rsid w:val="004A1B57"/>
    <w:rsid w:val="004A1BE1"/>
    <w:rsid w:val="004A22AF"/>
    <w:rsid w:val="004A2474"/>
    <w:rsid w:val="004A2619"/>
    <w:rsid w:val="004A2922"/>
    <w:rsid w:val="004A300C"/>
    <w:rsid w:val="004A30DF"/>
    <w:rsid w:val="004A334B"/>
    <w:rsid w:val="004A3872"/>
    <w:rsid w:val="004A38C5"/>
    <w:rsid w:val="004A38F5"/>
    <w:rsid w:val="004A3AB4"/>
    <w:rsid w:val="004A3E6D"/>
    <w:rsid w:val="004A412B"/>
    <w:rsid w:val="004A4212"/>
    <w:rsid w:val="004A52CD"/>
    <w:rsid w:val="004A54B3"/>
    <w:rsid w:val="004A578B"/>
    <w:rsid w:val="004A57E5"/>
    <w:rsid w:val="004A5C55"/>
    <w:rsid w:val="004A5CBB"/>
    <w:rsid w:val="004A6108"/>
    <w:rsid w:val="004A615A"/>
    <w:rsid w:val="004A6211"/>
    <w:rsid w:val="004A6894"/>
    <w:rsid w:val="004A6924"/>
    <w:rsid w:val="004A6938"/>
    <w:rsid w:val="004A6A7D"/>
    <w:rsid w:val="004A72E8"/>
    <w:rsid w:val="004A739C"/>
    <w:rsid w:val="004A75B0"/>
    <w:rsid w:val="004A7880"/>
    <w:rsid w:val="004A7CAE"/>
    <w:rsid w:val="004A7E01"/>
    <w:rsid w:val="004B007B"/>
    <w:rsid w:val="004B02B8"/>
    <w:rsid w:val="004B06DE"/>
    <w:rsid w:val="004B087E"/>
    <w:rsid w:val="004B0B1F"/>
    <w:rsid w:val="004B1085"/>
    <w:rsid w:val="004B1230"/>
    <w:rsid w:val="004B144C"/>
    <w:rsid w:val="004B17D7"/>
    <w:rsid w:val="004B1AA7"/>
    <w:rsid w:val="004B1EA6"/>
    <w:rsid w:val="004B1EB2"/>
    <w:rsid w:val="004B2173"/>
    <w:rsid w:val="004B21B7"/>
    <w:rsid w:val="004B2313"/>
    <w:rsid w:val="004B25D5"/>
    <w:rsid w:val="004B2AA0"/>
    <w:rsid w:val="004B2B9E"/>
    <w:rsid w:val="004B324B"/>
    <w:rsid w:val="004B3448"/>
    <w:rsid w:val="004B353D"/>
    <w:rsid w:val="004B39F8"/>
    <w:rsid w:val="004B3A19"/>
    <w:rsid w:val="004B3FB0"/>
    <w:rsid w:val="004B4085"/>
    <w:rsid w:val="004B473B"/>
    <w:rsid w:val="004B53B3"/>
    <w:rsid w:val="004B545F"/>
    <w:rsid w:val="004B58AD"/>
    <w:rsid w:val="004B59BD"/>
    <w:rsid w:val="004B5F60"/>
    <w:rsid w:val="004B6217"/>
    <w:rsid w:val="004B6289"/>
    <w:rsid w:val="004B63EB"/>
    <w:rsid w:val="004B6762"/>
    <w:rsid w:val="004B6907"/>
    <w:rsid w:val="004B6A77"/>
    <w:rsid w:val="004B6C77"/>
    <w:rsid w:val="004B70BF"/>
    <w:rsid w:val="004B7B2E"/>
    <w:rsid w:val="004B7C90"/>
    <w:rsid w:val="004B7E06"/>
    <w:rsid w:val="004B7E6A"/>
    <w:rsid w:val="004B7EA2"/>
    <w:rsid w:val="004B7F93"/>
    <w:rsid w:val="004B7FC2"/>
    <w:rsid w:val="004C053B"/>
    <w:rsid w:val="004C07D5"/>
    <w:rsid w:val="004C0810"/>
    <w:rsid w:val="004C096B"/>
    <w:rsid w:val="004C0A1E"/>
    <w:rsid w:val="004C0D9A"/>
    <w:rsid w:val="004C0E3F"/>
    <w:rsid w:val="004C0EB5"/>
    <w:rsid w:val="004C0FC4"/>
    <w:rsid w:val="004C103D"/>
    <w:rsid w:val="004C1055"/>
    <w:rsid w:val="004C109B"/>
    <w:rsid w:val="004C1413"/>
    <w:rsid w:val="004C158C"/>
    <w:rsid w:val="004C169F"/>
    <w:rsid w:val="004C1DF8"/>
    <w:rsid w:val="004C2158"/>
    <w:rsid w:val="004C23ED"/>
    <w:rsid w:val="004C2664"/>
    <w:rsid w:val="004C296F"/>
    <w:rsid w:val="004C2B90"/>
    <w:rsid w:val="004C2E4A"/>
    <w:rsid w:val="004C30FD"/>
    <w:rsid w:val="004C31C1"/>
    <w:rsid w:val="004C32B9"/>
    <w:rsid w:val="004C354B"/>
    <w:rsid w:val="004C36AD"/>
    <w:rsid w:val="004C3AF8"/>
    <w:rsid w:val="004C3CF2"/>
    <w:rsid w:val="004C3D64"/>
    <w:rsid w:val="004C4083"/>
    <w:rsid w:val="004C4238"/>
    <w:rsid w:val="004C4386"/>
    <w:rsid w:val="004C4470"/>
    <w:rsid w:val="004C4473"/>
    <w:rsid w:val="004C4994"/>
    <w:rsid w:val="004C4F17"/>
    <w:rsid w:val="004C505A"/>
    <w:rsid w:val="004C50DB"/>
    <w:rsid w:val="004C54A3"/>
    <w:rsid w:val="004C559C"/>
    <w:rsid w:val="004C57C6"/>
    <w:rsid w:val="004C5A9F"/>
    <w:rsid w:val="004C5B55"/>
    <w:rsid w:val="004C5BA2"/>
    <w:rsid w:val="004C5D24"/>
    <w:rsid w:val="004C6053"/>
    <w:rsid w:val="004C65B7"/>
    <w:rsid w:val="004C665E"/>
    <w:rsid w:val="004C670E"/>
    <w:rsid w:val="004C6AEC"/>
    <w:rsid w:val="004C6BBA"/>
    <w:rsid w:val="004C6BC3"/>
    <w:rsid w:val="004C6C44"/>
    <w:rsid w:val="004C7471"/>
    <w:rsid w:val="004C74E4"/>
    <w:rsid w:val="004C75EF"/>
    <w:rsid w:val="004C7958"/>
    <w:rsid w:val="004C7966"/>
    <w:rsid w:val="004C7D72"/>
    <w:rsid w:val="004C7EE2"/>
    <w:rsid w:val="004D008E"/>
    <w:rsid w:val="004D0129"/>
    <w:rsid w:val="004D023F"/>
    <w:rsid w:val="004D050B"/>
    <w:rsid w:val="004D0512"/>
    <w:rsid w:val="004D0605"/>
    <w:rsid w:val="004D0BD1"/>
    <w:rsid w:val="004D0FDF"/>
    <w:rsid w:val="004D137B"/>
    <w:rsid w:val="004D19EA"/>
    <w:rsid w:val="004D1B63"/>
    <w:rsid w:val="004D1B7B"/>
    <w:rsid w:val="004D1E2D"/>
    <w:rsid w:val="004D1EAA"/>
    <w:rsid w:val="004D1F76"/>
    <w:rsid w:val="004D1F99"/>
    <w:rsid w:val="004D2273"/>
    <w:rsid w:val="004D22BA"/>
    <w:rsid w:val="004D2459"/>
    <w:rsid w:val="004D245C"/>
    <w:rsid w:val="004D24C3"/>
    <w:rsid w:val="004D2DF6"/>
    <w:rsid w:val="004D30EC"/>
    <w:rsid w:val="004D3574"/>
    <w:rsid w:val="004D371B"/>
    <w:rsid w:val="004D3BDB"/>
    <w:rsid w:val="004D3C33"/>
    <w:rsid w:val="004D3D1D"/>
    <w:rsid w:val="004D45F2"/>
    <w:rsid w:val="004D4736"/>
    <w:rsid w:val="004D4748"/>
    <w:rsid w:val="004D4755"/>
    <w:rsid w:val="004D497B"/>
    <w:rsid w:val="004D4D7B"/>
    <w:rsid w:val="004D5324"/>
    <w:rsid w:val="004D577A"/>
    <w:rsid w:val="004D57F2"/>
    <w:rsid w:val="004D5837"/>
    <w:rsid w:val="004D6145"/>
    <w:rsid w:val="004D67B8"/>
    <w:rsid w:val="004D70AC"/>
    <w:rsid w:val="004D7204"/>
    <w:rsid w:val="004D7266"/>
    <w:rsid w:val="004D72A3"/>
    <w:rsid w:val="004D7833"/>
    <w:rsid w:val="004D79F4"/>
    <w:rsid w:val="004D7D7F"/>
    <w:rsid w:val="004D7EF6"/>
    <w:rsid w:val="004D7F0E"/>
    <w:rsid w:val="004D7F7E"/>
    <w:rsid w:val="004E0DDA"/>
    <w:rsid w:val="004E0F20"/>
    <w:rsid w:val="004E0F2D"/>
    <w:rsid w:val="004E111F"/>
    <w:rsid w:val="004E1264"/>
    <w:rsid w:val="004E14CB"/>
    <w:rsid w:val="004E1A93"/>
    <w:rsid w:val="004E1D22"/>
    <w:rsid w:val="004E20AF"/>
    <w:rsid w:val="004E2318"/>
    <w:rsid w:val="004E240C"/>
    <w:rsid w:val="004E255E"/>
    <w:rsid w:val="004E265A"/>
    <w:rsid w:val="004E29A0"/>
    <w:rsid w:val="004E2B3F"/>
    <w:rsid w:val="004E2C5B"/>
    <w:rsid w:val="004E2F18"/>
    <w:rsid w:val="004E3199"/>
    <w:rsid w:val="004E3450"/>
    <w:rsid w:val="004E349D"/>
    <w:rsid w:val="004E39C4"/>
    <w:rsid w:val="004E39EB"/>
    <w:rsid w:val="004E3DD1"/>
    <w:rsid w:val="004E3E3E"/>
    <w:rsid w:val="004E3F06"/>
    <w:rsid w:val="004E4358"/>
    <w:rsid w:val="004E443F"/>
    <w:rsid w:val="004E448A"/>
    <w:rsid w:val="004E45B2"/>
    <w:rsid w:val="004E46BB"/>
    <w:rsid w:val="004E48C1"/>
    <w:rsid w:val="004E48F0"/>
    <w:rsid w:val="004E50F9"/>
    <w:rsid w:val="004E526C"/>
    <w:rsid w:val="004E5273"/>
    <w:rsid w:val="004E5315"/>
    <w:rsid w:val="004E5B33"/>
    <w:rsid w:val="004E6190"/>
    <w:rsid w:val="004E6B47"/>
    <w:rsid w:val="004E6C7A"/>
    <w:rsid w:val="004E6D75"/>
    <w:rsid w:val="004E6DFA"/>
    <w:rsid w:val="004E6FAF"/>
    <w:rsid w:val="004E6FD4"/>
    <w:rsid w:val="004E789D"/>
    <w:rsid w:val="004E7B06"/>
    <w:rsid w:val="004E7D80"/>
    <w:rsid w:val="004F0148"/>
    <w:rsid w:val="004F02C7"/>
    <w:rsid w:val="004F07DC"/>
    <w:rsid w:val="004F0A6D"/>
    <w:rsid w:val="004F0ACE"/>
    <w:rsid w:val="004F0EE0"/>
    <w:rsid w:val="004F128E"/>
    <w:rsid w:val="004F1376"/>
    <w:rsid w:val="004F1527"/>
    <w:rsid w:val="004F17EE"/>
    <w:rsid w:val="004F1A53"/>
    <w:rsid w:val="004F1A5B"/>
    <w:rsid w:val="004F1F58"/>
    <w:rsid w:val="004F2040"/>
    <w:rsid w:val="004F223A"/>
    <w:rsid w:val="004F2357"/>
    <w:rsid w:val="004F258A"/>
    <w:rsid w:val="004F2A57"/>
    <w:rsid w:val="004F2CDF"/>
    <w:rsid w:val="004F2F30"/>
    <w:rsid w:val="004F3292"/>
    <w:rsid w:val="004F381E"/>
    <w:rsid w:val="004F3832"/>
    <w:rsid w:val="004F39C5"/>
    <w:rsid w:val="004F3BCA"/>
    <w:rsid w:val="004F3CD8"/>
    <w:rsid w:val="004F3F2D"/>
    <w:rsid w:val="004F3FA9"/>
    <w:rsid w:val="004F443F"/>
    <w:rsid w:val="004F46EB"/>
    <w:rsid w:val="004F476A"/>
    <w:rsid w:val="004F4795"/>
    <w:rsid w:val="004F47D2"/>
    <w:rsid w:val="004F4CFD"/>
    <w:rsid w:val="004F4D05"/>
    <w:rsid w:val="004F4D52"/>
    <w:rsid w:val="004F50C4"/>
    <w:rsid w:val="004F52AF"/>
    <w:rsid w:val="004F5445"/>
    <w:rsid w:val="004F5F0C"/>
    <w:rsid w:val="004F617E"/>
    <w:rsid w:val="004F6229"/>
    <w:rsid w:val="004F623F"/>
    <w:rsid w:val="004F6479"/>
    <w:rsid w:val="004F65C1"/>
    <w:rsid w:val="004F6754"/>
    <w:rsid w:val="004F68A7"/>
    <w:rsid w:val="004F691D"/>
    <w:rsid w:val="004F6D79"/>
    <w:rsid w:val="004F6DFF"/>
    <w:rsid w:val="004F6F15"/>
    <w:rsid w:val="004F7315"/>
    <w:rsid w:val="004F748B"/>
    <w:rsid w:val="004F75C9"/>
    <w:rsid w:val="004F75FA"/>
    <w:rsid w:val="004F78BA"/>
    <w:rsid w:val="004F79E4"/>
    <w:rsid w:val="004F7E4D"/>
    <w:rsid w:val="004F7F75"/>
    <w:rsid w:val="004F7FA2"/>
    <w:rsid w:val="005001DD"/>
    <w:rsid w:val="0050024F"/>
    <w:rsid w:val="005004B8"/>
    <w:rsid w:val="005004FE"/>
    <w:rsid w:val="00500699"/>
    <w:rsid w:val="00500945"/>
    <w:rsid w:val="0050106D"/>
    <w:rsid w:val="0050129F"/>
    <w:rsid w:val="005016AD"/>
    <w:rsid w:val="00501978"/>
    <w:rsid w:val="00501E1F"/>
    <w:rsid w:val="00501E80"/>
    <w:rsid w:val="00502200"/>
    <w:rsid w:val="0050263B"/>
    <w:rsid w:val="0050288C"/>
    <w:rsid w:val="00502BDA"/>
    <w:rsid w:val="00502CF7"/>
    <w:rsid w:val="00502D09"/>
    <w:rsid w:val="00502FB6"/>
    <w:rsid w:val="0050363F"/>
    <w:rsid w:val="00503C08"/>
    <w:rsid w:val="00503E0A"/>
    <w:rsid w:val="0050417A"/>
    <w:rsid w:val="00504520"/>
    <w:rsid w:val="00504547"/>
    <w:rsid w:val="00504E51"/>
    <w:rsid w:val="005056E1"/>
    <w:rsid w:val="00505952"/>
    <w:rsid w:val="00505E3E"/>
    <w:rsid w:val="0050612D"/>
    <w:rsid w:val="00506294"/>
    <w:rsid w:val="00506394"/>
    <w:rsid w:val="00506447"/>
    <w:rsid w:val="005064E3"/>
    <w:rsid w:val="00506624"/>
    <w:rsid w:val="00506804"/>
    <w:rsid w:val="00506922"/>
    <w:rsid w:val="00506985"/>
    <w:rsid w:val="005069EE"/>
    <w:rsid w:val="005070A2"/>
    <w:rsid w:val="00507152"/>
    <w:rsid w:val="0050732D"/>
    <w:rsid w:val="00507518"/>
    <w:rsid w:val="00507787"/>
    <w:rsid w:val="00507D6D"/>
    <w:rsid w:val="00507F1E"/>
    <w:rsid w:val="00507F47"/>
    <w:rsid w:val="00510359"/>
    <w:rsid w:val="005104F9"/>
    <w:rsid w:val="00510803"/>
    <w:rsid w:val="00510E1A"/>
    <w:rsid w:val="00511327"/>
    <w:rsid w:val="00511350"/>
    <w:rsid w:val="005116A9"/>
    <w:rsid w:val="00511790"/>
    <w:rsid w:val="00511AD8"/>
    <w:rsid w:val="00511BE4"/>
    <w:rsid w:val="00511BFE"/>
    <w:rsid w:val="00511C50"/>
    <w:rsid w:val="00511CE2"/>
    <w:rsid w:val="00512155"/>
    <w:rsid w:val="00512617"/>
    <w:rsid w:val="0051273E"/>
    <w:rsid w:val="00512917"/>
    <w:rsid w:val="00512983"/>
    <w:rsid w:val="00512996"/>
    <w:rsid w:val="00512A43"/>
    <w:rsid w:val="00512D0C"/>
    <w:rsid w:val="00513013"/>
    <w:rsid w:val="0051367E"/>
    <w:rsid w:val="00513682"/>
    <w:rsid w:val="005138E2"/>
    <w:rsid w:val="005138F0"/>
    <w:rsid w:val="00513D67"/>
    <w:rsid w:val="00513DC2"/>
    <w:rsid w:val="00513F35"/>
    <w:rsid w:val="00513F48"/>
    <w:rsid w:val="00514166"/>
    <w:rsid w:val="005143B4"/>
    <w:rsid w:val="0051465B"/>
    <w:rsid w:val="00514BA4"/>
    <w:rsid w:val="00514E3E"/>
    <w:rsid w:val="00514FBA"/>
    <w:rsid w:val="00515109"/>
    <w:rsid w:val="00515443"/>
    <w:rsid w:val="00515756"/>
    <w:rsid w:val="0051585D"/>
    <w:rsid w:val="00515A09"/>
    <w:rsid w:val="005164F5"/>
    <w:rsid w:val="00516770"/>
    <w:rsid w:val="005168D9"/>
    <w:rsid w:val="00516A01"/>
    <w:rsid w:val="00516EFD"/>
    <w:rsid w:val="005170AE"/>
    <w:rsid w:val="0051746D"/>
    <w:rsid w:val="00517547"/>
    <w:rsid w:val="00520324"/>
    <w:rsid w:val="00520757"/>
    <w:rsid w:val="00520BB6"/>
    <w:rsid w:val="00520EBB"/>
    <w:rsid w:val="00521111"/>
    <w:rsid w:val="0052121A"/>
    <w:rsid w:val="00521456"/>
    <w:rsid w:val="0052159C"/>
    <w:rsid w:val="00521655"/>
    <w:rsid w:val="00521769"/>
    <w:rsid w:val="0052178A"/>
    <w:rsid w:val="00521832"/>
    <w:rsid w:val="005218F3"/>
    <w:rsid w:val="00521A38"/>
    <w:rsid w:val="00521C8F"/>
    <w:rsid w:val="00522CFD"/>
    <w:rsid w:val="00522E37"/>
    <w:rsid w:val="00522FF8"/>
    <w:rsid w:val="00523058"/>
    <w:rsid w:val="00523141"/>
    <w:rsid w:val="0052338C"/>
    <w:rsid w:val="00523477"/>
    <w:rsid w:val="0052390D"/>
    <w:rsid w:val="00523A30"/>
    <w:rsid w:val="00523B4A"/>
    <w:rsid w:val="00523BCA"/>
    <w:rsid w:val="0052404C"/>
    <w:rsid w:val="00524301"/>
    <w:rsid w:val="00524793"/>
    <w:rsid w:val="005247C2"/>
    <w:rsid w:val="005250FD"/>
    <w:rsid w:val="005252AC"/>
    <w:rsid w:val="005252C2"/>
    <w:rsid w:val="00525891"/>
    <w:rsid w:val="00525A5D"/>
    <w:rsid w:val="00525AE5"/>
    <w:rsid w:val="00525D27"/>
    <w:rsid w:val="00525ED2"/>
    <w:rsid w:val="00525EEB"/>
    <w:rsid w:val="00526053"/>
    <w:rsid w:val="00526412"/>
    <w:rsid w:val="0052684E"/>
    <w:rsid w:val="005268CC"/>
    <w:rsid w:val="005269DA"/>
    <w:rsid w:val="00526AAC"/>
    <w:rsid w:val="00526ACD"/>
    <w:rsid w:val="00526B4F"/>
    <w:rsid w:val="00526F81"/>
    <w:rsid w:val="005273B6"/>
    <w:rsid w:val="00527560"/>
    <w:rsid w:val="00527633"/>
    <w:rsid w:val="00527642"/>
    <w:rsid w:val="00527CC7"/>
    <w:rsid w:val="00527D06"/>
    <w:rsid w:val="005300C0"/>
    <w:rsid w:val="005300FB"/>
    <w:rsid w:val="00530268"/>
    <w:rsid w:val="005305DC"/>
    <w:rsid w:val="00530682"/>
    <w:rsid w:val="005307E2"/>
    <w:rsid w:val="00530BC7"/>
    <w:rsid w:val="00530BE1"/>
    <w:rsid w:val="00530BF8"/>
    <w:rsid w:val="00530F41"/>
    <w:rsid w:val="005311AB"/>
    <w:rsid w:val="00531288"/>
    <w:rsid w:val="005312F7"/>
    <w:rsid w:val="00531397"/>
    <w:rsid w:val="0053188D"/>
    <w:rsid w:val="00531B52"/>
    <w:rsid w:val="00532050"/>
    <w:rsid w:val="00532161"/>
    <w:rsid w:val="00532334"/>
    <w:rsid w:val="00532A07"/>
    <w:rsid w:val="00532A4F"/>
    <w:rsid w:val="00532C5E"/>
    <w:rsid w:val="00532D30"/>
    <w:rsid w:val="00532EA6"/>
    <w:rsid w:val="00532F28"/>
    <w:rsid w:val="00532F9E"/>
    <w:rsid w:val="00533703"/>
    <w:rsid w:val="005338FF"/>
    <w:rsid w:val="00533EED"/>
    <w:rsid w:val="00534357"/>
    <w:rsid w:val="005344F0"/>
    <w:rsid w:val="0053474E"/>
    <w:rsid w:val="00534986"/>
    <w:rsid w:val="00534A36"/>
    <w:rsid w:val="00534A60"/>
    <w:rsid w:val="00534C18"/>
    <w:rsid w:val="00534E3B"/>
    <w:rsid w:val="00535892"/>
    <w:rsid w:val="005359E4"/>
    <w:rsid w:val="00535C75"/>
    <w:rsid w:val="00535E1D"/>
    <w:rsid w:val="0053610B"/>
    <w:rsid w:val="00536183"/>
    <w:rsid w:val="005362B7"/>
    <w:rsid w:val="00536332"/>
    <w:rsid w:val="00536608"/>
    <w:rsid w:val="005366C3"/>
    <w:rsid w:val="00536732"/>
    <w:rsid w:val="005370F1"/>
    <w:rsid w:val="00537292"/>
    <w:rsid w:val="0053740C"/>
    <w:rsid w:val="00537849"/>
    <w:rsid w:val="00537C27"/>
    <w:rsid w:val="00537E95"/>
    <w:rsid w:val="00537FB0"/>
    <w:rsid w:val="005402A2"/>
    <w:rsid w:val="005402EB"/>
    <w:rsid w:val="00540537"/>
    <w:rsid w:val="00540648"/>
    <w:rsid w:val="0054065E"/>
    <w:rsid w:val="00540A63"/>
    <w:rsid w:val="00540BCE"/>
    <w:rsid w:val="00540C8E"/>
    <w:rsid w:val="00540CC4"/>
    <w:rsid w:val="00540D8F"/>
    <w:rsid w:val="00540EC9"/>
    <w:rsid w:val="00541209"/>
    <w:rsid w:val="00541258"/>
    <w:rsid w:val="00541451"/>
    <w:rsid w:val="00541458"/>
    <w:rsid w:val="00541CC9"/>
    <w:rsid w:val="00542014"/>
    <w:rsid w:val="00542141"/>
    <w:rsid w:val="00542D0A"/>
    <w:rsid w:val="00542D7B"/>
    <w:rsid w:val="00542DC9"/>
    <w:rsid w:val="00542E55"/>
    <w:rsid w:val="00542F93"/>
    <w:rsid w:val="005430E3"/>
    <w:rsid w:val="00543162"/>
    <w:rsid w:val="00543DFF"/>
    <w:rsid w:val="005442EF"/>
    <w:rsid w:val="00544453"/>
    <w:rsid w:val="005444D2"/>
    <w:rsid w:val="0054455E"/>
    <w:rsid w:val="005447FC"/>
    <w:rsid w:val="00544830"/>
    <w:rsid w:val="00544922"/>
    <w:rsid w:val="00544954"/>
    <w:rsid w:val="00544B46"/>
    <w:rsid w:val="00545020"/>
    <w:rsid w:val="00545106"/>
    <w:rsid w:val="00545294"/>
    <w:rsid w:val="00545603"/>
    <w:rsid w:val="005459E6"/>
    <w:rsid w:val="00545C5B"/>
    <w:rsid w:val="00545F68"/>
    <w:rsid w:val="005461E7"/>
    <w:rsid w:val="00546360"/>
    <w:rsid w:val="005466BA"/>
    <w:rsid w:val="005466F3"/>
    <w:rsid w:val="00546E47"/>
    <w:rsid w:val="00547330"/>
    <w:rsid w:val="00547455"/>
    <w:rsid w:val="00547B10"/>
    <w:rsid w:val="0055095C"/>
    <w:rsid w:val="00550C8E"/>
    <w:rsid w:val="00550D2B"/>
    <w:rsid w:val="00550DC5"/>
    <w:rsid w:val="005512B6"/>
    <w:rsid w:val="005515DB"/>
    <w:rsid w:val="0055190A"/>
    <w:rsid w:val="00551B1F"/>
    <w:rsid w:val="00551CCE"/>
    <w:rsid w:val="0055200B"/>
    <w:rsid w:val="00552375"/>
    <w:rsid w:val="00552558"/>
    <w:rsid w:val="0055288E"/>
    <w:rsid w:val="00552AF6"/>
    <w:rsid w:val="00552E93"/>
    <w:rsid w:val="00553239"/>
    <w:rsid w:val="00553377"/>
    <w:rsid w:val="00553478"/>
    <w:rsid w:val="0055376B"/>
    <w:rsid w:val="00553BB8"/>
    <w:rsid w:val="00553D8D"/>
    <w:rsid w:val="005542A3"/>
    <w:rsid w:val="0055439D"/>
    <w:rsid w:val="00554CC2"/>
    <w:rsid w:val="0055503C"/>
    <w:rsid w:val="00555604"/>
    <w:rsid w:val="00555699"/>
    <w:rsid w:val="00555F17"/>
    <w:rsid w:val="00556340"/>
    <w:rsid w:val="00556456"/>
    <w:rsid w:val="00556698"/>
    <w:rsid w:val="0055692A"/>
    <w:rsid w:val="00556DB8"/>
    <w:rsid w:val="00556E6D"/>
    <w:rsid w:val="00557049"/>
    <w:rsid w:val="0055705A"/>
    <w:rsid w:val="00557699"/>
    <w:rsid w:val="00557869"/>
    <w:rsid w:val="005578E6"/>
    <w:rsid w:val="00557AAD"/>
    <w:rsid w:val="00557BE5"/>
    <w:rsid w:val="00557CC7"/>
    <w:rsid w:val="00560462"/>
    <w:rsid w:val="00560507"/>
    <w:rsid w:val="00560606"/>
    <w:rsid w:val="00560784"/>
    <w:rsid w:val="005607AB"/>
    <w:rsid w:val="00560C02"/>
    <w:rsid w:val="00560C58"/>
    <w:rsid w:val="0056188F"/>
    <w:rsid w:val="00561FE6"/>
    <w:rsid w:val="005623D1"/>
    <w:rsid w:val="0056259C"/>
    <w:rsid w:val="00562B2C"/>
    <w:rsid w:val="00562CEE"/>
    <w:rsid w:val="00562DD5"/>
    <w:rsid w:val="00562E88"/>
    <w:rsid w:val="0056302E"/>
    <w:rsid w:val="005631B8"/>
    <w:rsid w:val="005632D0"/>
    <w:rsid w:val="00563393"/>
    <w:rsid w:val="00563946"/>
    <w:rsid w:val="00563C4A"/>
    <w:rsid w:val="00563F38"/>
    <w:rsid w:val="00564354"/>
    <w:rsid w:val="005647EB"/>
    <w:rsid w:val="005648F5"/>
    <w:rsid w:val="005649CF"/>
    <w:rsid w:val="00564C27"/>
    <w:rsid w:val="00564D0B"/>
    <w:rsid w:val="0056504E"/>
    <w:rsid w:val="005653EC"/>
    <w:rsid w:val="0056558C"/>
    <w:rsid w:val="005659E2"/>
    <w:rsid w:val="00565ACB"/>
    <w:rsid w:val="00565DEC"/>
    <w:rsid w:val="00566356"/>
    <w:rsid w:val="00566490"/>
    <w:rsid w:val="00566585"/>
    <w:rsid w:val="005667B0"/>
    <w:rsid w:val="00566C23"/>
    <w:rsid w:val="00566DC9"/>
    <w:rsid w:val="005673DF"/>
    <w:rsid w:val="00567684"/>
    <w:rsid w:val="00567705"/>
    <w:rsid w:val="00567AA5"/>
    <w:rsid w:val="00567F76"/>
    <w:rsid w:val="005700BA"/>
    <w:rsid w:val="005701C6"/>
    <w:rsid w:val="00570B0D"/>
    <w:rsid w:val="00570BD8"/>
    <w:rsid w:val="00570D9D"/>
    <w:rsid w:val="00570E87"/>
    <w:rsid w:val="0057110D"/>
    <w:rsid w:val="0057130B"/>
    <w:rsid w:val="005715F1"/>
    <w:rsid w:val="005715FF"/>
    <w:rsid w:val="00571610"/>
    <w:rsid w:val="00571906"/>
    <w:rsid w:val="00571F40"/>
    <w:rsid w:val="00572D73"/>
    <w:rsid w:val="00572D82"/>
    <w:rsid w:val="00572E67"/>
    <w:rsid w:val="00572EFA"/>
    <w:rsid w:val="00572F41"/>
    <w:rsid w:val="00572FE6"/>
    <w:rsid w:val="0057359F"/>
    <w:rsid w:val="005737C0"/>
    <w:rsid w:val="00573B0B"/>
    <w:rsid w:val="00574743"/>
    <w:rsid w:val="005747A2"/>
    <w:rsid w:val="00574B14"/>
    <w:rsid w:val="00574B3D"/>
    <w:rsid w:val="00574CEF"/>
    <w:rsid w:val="00574EB4"/>
    <w:rsid w:val="00574F2F"/>
    <w:rsid w:val="00575076"/>
    <w:rsid w:val="0057509E"/>
    <w:rsid w:val="005753DB"/>
    <w:rsid w:val="00575550"/>
    <w:rsid w:val="00575A75"/>
    <w:rsid w:val="00576145"/>
    <w:rsid w:val="00576A90"/>
    <w:rsid w:val="00576BA4"/>
    <w:rsid w:val="00576C88"/>
    <w:rsid w:val="00576FE4"/>
    <w:rsid w:val="00577032"/>
    <w:rsid w:val="00577302"/>
    <w:rsid w:val="0057738C"/>
    <w:rsid w:val="005773A1"/>
    <w:rsid w:val="005777F2"/>
    <w:rsid w:val="00577D75"/>
    <w:rsid w:val="00577F19"/>
    <w:rsid w:val="00580095"/>
    <w:rsid w:val="005800A1"/>
    <w:rsid w:val="00580592"/>
    <w:rsid w:val="00580600"/>
    <w:rsid w:val="00580D00"/>
    <w:rsid w:val="00580E0D"/>
    <w:rsid w:val="00580FDD"/>
    <w:rsid w:val="005810A1"/>
    <w:rsid w:val="005810FC"/>
    <w:rsid w:val="005815CA"/>
    <w:rsid w:val="0058182A"/>
    <w:rsid w:val="0058191D"/>
    <w:rsid w:val="00581C4D"/>
    <w:rsid w:val="00581D2F"/>
    <w:rsid w:val="00581E98"/>
    <w:rsid w:val="00581ED4"/>
    <w:rsid w:val="00581F02"/>
    <w:rsid w:val="00582229"/>
    <w:rsid w:val="0058263C"/>
    <w:rsid w:val="00582F89"/>
    <w:rsid w:val="00582FC2"/>
    <w:rsid w:val="0058308B"/>
    <w:rsid w:val="00583294"/>
    <w:rsid w:val="00583295"/>
    <w:rsid w:val="005832ED"/>
    <w:rsid w:val="00583385"/>
    <w:rsid w:val="00583436"/>
    <w:rsid w:val="005836EA"/>
    <w:rsid w:val="005837E4"/>
    <w:rsid w:val="00583F3B"/>
    <w:rsid w:val="00584025"/>
    <w:rsid w:val="0058403F"/>
    <w:rsid w:val="005840C1"/>
    <w:rsid w:val="005844A4"/>
    <w:rsid w:val="00584518"/>
    <w:rsid w:val="00584948"/>
    <w:rsid w:val="00584A17"/>
    <w:rsid w:val="00584AB9"/>
    <w:rsid w:val="00584BBB"/>
    <w:rsid w:val="00584BFB"/>
    <w:rsid w:val="00584C66"/>
    <w:rsid w:val="00584D89"/>
    <w:rsid w:val="00584DFC"/>
    <w:rsid w:val="00584F3F"/>
    <w:rsid w:val="00585065"/>
    <w:rsid w:val="00585428"/>
    <w:rsid w:val="005857BD"/>
    <w:rsid w:val="00585923"/>
    <w:rsid w:val="00585AE0"/>
    <w:rsid w:val="00586162"/>
    <w:rsid w:val="0058670C"/>
    <w:rsid w:val="005868C2"/>
    <w:rsid w:val="00587557"/>
    <w:rsid w:val="00587561"/>
    <w:rsid w:val="00587DA3"/>
    <w:rsid w:val="00587DCF"/>
    <w:rsid w:val="00587FE3"/>
    <w:rsid w:val="00590015"/>
    <w:rsid w:val="005901EC"/>
    <w:rsid w:val="00590242"/>
    <w:rsid w:val="0059032B"/>
    <w:rsid w:val="0059071E"/>
    <w:rsid w:val="00590CF4"/>
    <w:rsid w:val="0059113F"/>
    <w:rsid w:val="005915B6"/>
    <w:rsid w:val="005916BC"/>
    <w:rsid w:val="0059195A"/>
    <w:rsid w:val="005919BF"/>
    <w:rsid w:val="00591E5B"/>
    <w:rsid w:val="00591E86"/>
    <w:rsid w:val="00592196"/>
    <w:rsid w:val="005921B6"/>
    <w:rsid w:val="005921C0"/>
    <w:rsid w:val="00592392"/>
    <w:rsid w:val="0059253B"/>
    <w:rsid w:val="00592721"/>
    <w:rsid w:val="00592F20"/>
    <w:rsid w:val="00592F68"/>
    <w:rsid w:val="00592FB9"/>
    <w:rsid w:val="00592FCA"/>
    <w:rsid w:val="0059321E"/>
    <w:rsid w:val="005932A3"/>
    <w:rsid w:val="005932F6"/>
    <w:rsid w:val="00593402"/>
    <w:rsid w:val="00593543"/>
    <w:rsid w:val="00593668"/>
    <w:rsid w:val="00593ABE"/>
    <w:rsid w:val="00593C97"/>
    <w:rsid w:val="00593CD7"/>
    <w:rsid w:val="00593D67"/>
    <w:rsid w:val="00593F37"/>
    <w:rsid w:val="00593F5D"/>
    <w:rsid w:val="0059448F"/>
    <w:rsid w:val="005948AD"/>
    <w:rsid w:val="00594998"/>
    <w:rsid w:val="00594FA9"/>
    <w:rsid w:val="00595370"/>
    <w:rsid w:val="0059537D"/>
    <w:rsid w:val="005953BC"/>
    <w:rsid w:val="00595630"/>
    <w:rsid w:val="00595713"/>
    <w:rsid w:val="0059577D"/>
    <w:rsid w:val="00595C0B"/>
    <w:rsid w:val="00595EA1"/>
    <w:rsid w:val="00595F7A"/>
    <w:rsid w:val="005967C7"/>
    <w:rsid w:val="0059699B"/>
    <w:rsid w:val="00596D0F"/>
    <w:rsid w:val="00596E98"/>
    <w:rsid w:val="00596FBD"/>
    <w:rsid w:val="0059701F"/>
    <w:rsid w:val="00597049"/>
    <w:rsid w:val="005970B4"/>
    <w:rsid w:val="00597176"/>
    <w:rsid w:val="0059740A"/>
    <w:rsid w:val="005976C3"/>
    <w:rsid w:val="00597847"/>
    <w:rsid w:val="005A0065"/>
    <w:rsid w:val="005A008F"/>
    <w:rsid w:val="005A04DB"/>
    <w:rsid w:val="005A0711"/>
    <w:rsid w:val="005A07D4"/>
    <w:rsid w:val="005A09C5"/>
    <w:rsid w:val="005A0A2F"/>
    <w:rsid w:val="005A0C4A"/>
    <w:rsid w:val="005A0E2C"/>
    <w:rsid w:val="005A0FA9"/>
    <w:rsid w:val="005A1023"/>
    <w:rsid w:val="005A11C1"/>
    <w:rsid w:val="005A136A"/>
    <w:rsid w:val="005A14DB"/>
    <w:rsid w:val="005A17A3"/>
    <w:rsid w:val="005A1C13"/>
    <w:rsid w:val="005A1C90"/>
    <w:rsid w:val="005A1E12"/>
    <w:rsid w:val="005A20C9"/>
    <w:rsid w:val="005A2B57"/>
    <w:rsid w:val="005A2BBB"/>
    <w:rsid w:val="005A2CB4"/>
    <w:rsid w:val="005A2D09"/>
    <w:rsid w:val="005A3105"/>
    <w:rsid w:val="005A350A"/>
    <w:rsid w:val="005A39A0"/>
    <w:rsid w:val="005A40B9"/>
    <w:rsid w:val="005A44CE"/>
    <w:rsid w:val="005A4504"/>
    <w:rsid w:val="005A4A4A"/>
    <w:rsid w:val="005A4A58"/>
    <w:rsid w:val="005A4B52"/>
    <w:rsid w:val="005A4D54"/>
    <w:rsid w:val="005A4D6A"/>
    <w:rsid w:val="005A4F96"/>
    <w:rsid w:val="005A4FBB"/>
    <w:rsid w:val="005A5165"/>
    <w:rsid w:val="005A543D"/>
    <w:rsid w:val="005A5482"/>
    <w:rsid w:val="005A5A9B"/>
    <w:rsid w:val="005A5AF8"/>
    <w:rsid w:val="005A5B6E"/>
    <w:rsid w:val="005A5F37"/>
    <w:rsid w:val="005A608C"/>
    <w:rsid w:val="005A611E"/>
    <w:rsid w:val="005A6126"/>
    <w:rsid w:val="005A62E8"/>
    <w:rsid w:val="005A6303"/>
    <w:rsid w:val="005A654B"/>
    <w:rsid w:val="005A6585"/>
    <w:rsid w:val="005A6935"/>
    <w:rsid w:val="005A71BE"/>
    <w:rsid w:val="005A75E6"/>
    <w:rsid w:val="005A75E7"/>
    <w:rsid w:val="005A7B4D"/>
    <w:rsid w:val="005A7D35"/>
    <w:rsid w:val="005B01A5"/>
    <w:rsid w:val="005B0324"/>
    <w:rsid w:val="005B0380"/>
    <w:rsid w:val="005B0991"/>
    <w:rsid w:val="005B0B39"/>
    <w:rsid w:val="005B0B7D"/>
    <w:rsid w:val="005B0CCA"/>
    <w:rsid w:val="005B0D64"/>
    <w:rsid w:val="005B0EE4"/>
    <w:rsid w:val="005B12A2"/>
    <w:rsid w:val="005B1657"/>
    <w:rsid w:val="005B17D4"/>
    <w:rsid w:val="005B17EA"/>
    <w:rsid w:val="005B187A"/>
    <w:rsid w:val="005B1CF6"/>
    <w:rsid w:val="005B1DA1"/>
    <w:rsid w:val="005B21BC"/>
    <w:rsid w:val="005B2279"/>
    <w:rsid w:val="005B23D1"/>
    <w:rsid w:val="005B25BA"/>
    <w:rsid w:val="005B27FA"/>
    <w:rsid w:val="005B2B0B"/>
    <w:rsid w:val="005B2B7B"/>
    <w:rsid w:val="005B2EF2"/>
    <w:rsid w:val="005B3345"/>
    <w:rsid w:val="005B3423"/>
    <w:rsid w:val="005B3708"/>
    <w:rsid w:val="005B371A"/>
    <w:rsid w:val="005B3962"/>
    <w:rsid w:val="005B39BA"/>
    <w:rsid w:val="005B3D5E"/>
    <w:rsid w:val="005B3FAD"/>
    <w:rsid w:val="005B4096"/>
    <w:rsid w:val="005B42EA"/>
    <w:rsid w:val="005B4503"/>
    <w:rsid w:val="005B4586"/>
    <w:rsid w:val="005B49DF"/>
    <w:rsid w:val="005B4BB0"/>
    <w:rsid w:val="005B4CB2"/>
    <w:rsid w:val="005B4E1D"/>
    <w:rsid w:val="005B51D7"/>
    <w:rsid w:val="005B51FC"/>
    <w:rsid w:val="005B5814"/>
    <w:rsid w:val="005B5C7A"/>
    <w:rsid w:val="005B5D4D"/>
    <w:rsid w:val="005B5DB9"/>
    <w:rsid w:val="005B5F90"/>
    <w:rsid w:val="005B6BDB"/>
    <w:rsid w:val="005B6DD5"/>
    <w:rsid w:val="005B783E"/>
    <w:rsid w:val="005B78FF"/>
    <w:rsid w:val="005B7C0D"/>
    <w:rsid w:val="005C0190"/>
    <w:rsid w:val="005C01DC"/>
    <w:rsid w:val="005C01E6"/>
    <w:rsid w:val="005C0369"/>
    <w:rsid w:val="005C0379"/>
    <w:rsid w:val="005C084A"/>
    <w:rsid w:val="005C0EA1"/>
    <w:rsid w:val="005C11A0"/>
    <w:rsid w:val="005C174F"/>
    <w:rsid w:val="005C17B6"/>
    <w:rsid w:val="005C180B"/>
    <w:rsid w:val="005C1B62"/>
    <w:rsid w:val="005C1C1A"/>
    <w:rsid w:val="005C1D37"/>
    <w:rsid w:val="005C20D6"/>
    <w:rsid w:val="005C20E4"/>
    <w:rsid w:val="005C21D1"/>
    <w:rsid w:val="005C220A"/>
    <w:rsid w:val="005C23E2"/>
    <w:rsid w:val="005C27B9"/>
    <w:rsid w:val="005C2997"/>
    <w:rsid w:val="005C2CEA"/>
    <w:rsid w:val="005C2F45"/>
    <w:rsid w:val="005C37CF"/>
    <w:rsid w:val="005C38A7"/>
    <w:rsid w:val="005C3BDE"/>
    <w:rsid w:val="005C3C58"/>
    <w:rsid w:val="005C3C70"/>
    <w:rsid w:val="005C3E7F"/>
    <w:rsid w:val="005C412F"/>
    <w:rsid w:val="005C447C"/>
    <w:rsid w:val="005C460E"/>
    <w:rsid w:val="005C48A5"/>
    <w:rsid w:val="005C492E"/>
    <w:rsid w:val="005C4BCF"/>
    <w:rsid w:val="005C4E93"/>
    <w:rsid w:val="005C51E8"/>
    <w:rsid w:val="005C531D"/>
    <w:rsid w:val="005C56F3"/>
    <w:rsid w:val="005C5C01"/>
    <w:rsid w:val="005C5F33"/>
    <w:rsid w:val="005C6463"/>
    <w:rsid w:val="005C6896"/>
    <w:rsid w:val="005C6A7B"/>
    <w:rsid w:val="005C6A8B"/>
    <w:rsid w:val="005C6DBC"/>
    <w:rsid w:val="005C6EAB"/>
    <w:rsid w:val="005C71E1"/>
    <w:rsid w:val="005C73AB"/>
    <w:rsid w:val="005C7C6A"/>
    <w:rsid w:val="005C7D21"/>
    <w:rsid w:val="005C7E0D"/>
    <w:rsid w:val="005C7F5C"/>
    <w:rsid w:val="005D0039"/>
    <w:rsid w:val="005D01F4"/>
    <w:rsid w:val="005D023B"/>
    <w:rsid w:val="005D03DF"/>
    <w:rsid w:val="005D04C4"/>
    <w:rsid w:val="005D06F8"/>
    <w:rsid w:val="005D077D"/>
    <w:rsid w:val="005D0A60"/>
    <w:rsid w:val="005D0A6C"/>
    <w:rsid w:val="005D0EC9"/>
    <w:rsid w:val="005D0ED4"/>
    <w:rsid w:val="005D125E"/>
    <w:rsid w:val="005D1273"/>
    <w:rsid w:val="005D1399"/>
    <w:rsid w:val="005D160B"/>
    <w:rsid w:val="005D196B"/>
    <w:rsid w:val="005D1A34"/>
    <w:rsid w:val="005D1AEA"/>
    <w:rsid w:val="005D1DC4"/>
    <w:rsid w:val="005D1F10"/>
    <w:rsid w:val="005D1FF7"/>
    <w:rsid w:val="005D204C"/>
    <w:rsid w:val="005D20E1"/>
    <w:rsid w:val="005D20E9"/>
    <w:rsid w:val="005D253E"/>
    <w:rsid w:val="005D2585"/>
    <w:rsid w:val="005D2C11"/>
    <w:rsid w:val="005D2F77"/>
    <w:rsid w:val="005D349D"/>
    <w:rsid w:val="005D34B9"/>
    <w:rsid w:val="005D36E1"/>
    <w:rsid w:val="005D3A7E"/>
    <w:rsid w:val="005D3A9A"/>
    <w:rsid w:val="005D3C87"/>
    <w:rsid w:val="005D3E35"/>
    <w:rsid w:val="005D3E3B"/>
    <w:rsid w:val="005D4087"/>
    <w:rsid w:val="005D411F"/>
    <w:rsid w:val="005D412B"/>
    <w:rsid w:val="005D4265"/>
    <w:rsid w:val="005D433A"/>
    <w:rsid w:val="005D471F"/>
    <w:rsid w:val="005D4853"/>
    <w:rsid w:val="005D4996"/>
    <w:rsid w:val="005D4F13"/>
    <w:rsid w:val="005D5060"/>
    <w:rsid w:val="005D5195"/>
    <w:rsid w:val="005D53F0"/>
    <w:rsid w:val="005D5641"/>
    <w:rsid w:val="005D66B6"/>
    <w:rsid w:val="005D6894"/>
    <w:rsid w:val="005D6910"/>
    <w:rsid w:val="005D72FB"/>
    <w:rsid w:val="005D7311"/>
    <w:rsid w:val="005D736A"/>
    <w:rsid w:val="005D77E0"/>
    <w:rsid w:val="005D7837"/>
    <w:rsid w:val="005D7896"/>
    <w:rsid w:val="005D789F"/>
    <w:rsid w:val="005D7B86"/>
    <w:rsid w:val="005D7F54"/>
    <w:rsid w:val="005D7F69"/>
    <w:rsid w:val="005E0146"/>
    <w:rsid w:val="005E03E8"/>
    <w:rsid w:val="005E0443"/>
    <w:rsid w:val="005E08B2"/>
    <w:rsid w:val="005E1016"/>
    <w:rsid w:val="005E102E"/>
    <w:rsid w:val="005E14AD"/>
    <w:rsid w:val="005E1B0B"/>
    <w:rsid w:val="005E21E2"/>
    <w:rsid w:val="005E22A7"/>
    <w:rsid w:val="005E255C"/>
    <w:rsid w:val="005E25AC"/>
    <w:rsid w:val="005E2B97"/>
    <w:rsid w:val="005E2BDB"/>
    <w:rsid w:val="005E2DEC"/>
    <w:rsid w:val="005E2E28"/>
    <w:rsid w:val="005E2EC8"/>
    <w:rsid w:val="005E2FF8"/>
    <w:rsid w:val="005E324A"/>
    <w:rsid w:val="005E328D"/>
    <w:rsid w:val="005E3381"/>
    <w:rsid w:val="005E342E"/>
    <w:rsid w:val="005E3471"/>
    <w:rsid w:val="005E3532"/>
    <w:rsid w:val="005E38BE"/>
    <w:rsid w:val="005E394F"/>
    <w:rsid w:val="005E3B7D"/>
    <w:rsid w:val="005E3D3A"/>
    <w:rsid w:val="005E411F"/>
    <w:rsid w:val="005E4306"/>
    <w:rsid w:val="005E4A46"/>
    <w:rsid w:val="005E503C"/>
    <w:rsid w:val="005E512B"/>
    <w:rsid w:val="005E5619"/>
    <w:rsid w:val="005E561F"/>
    <w:rsid w:val="005E58BC"/>
    <w:rsid w:val="005E5913"/>
    <w:rsid w:val="005E5A52"/>
    <w:rsid w:val="005E5AD4"/>
    <w:rsid w:val="005E5D00"/>
    <w:rsid w:val="005E5D69"/>
    <w:rsid w:val="005E5ED1"/>
    <w:rsid w:val="005E5FFE"/>
    <w:rsid w:val="005E6181"/>
    <w:rsid w:val="005E6255"/>
    <w:rsid w:val="005E65B9"/>
    <w:rsid w:val="005E6712"/>
    <w:rsid w:val="005E6959"/>
    <w:rsid w:val="005E6B4E"/>
    <w:rsid w:val="005E6E1E"/>
    <w:rsid w:val="005E6F81"/>
    <w:rsid w:val="005E6FF8"/>
    <w:rsid w:val="005E734A"/>
    <w:rsid w:val="005E751D"/>
    <w:rsid w:val="005E7F0D"/>
    <w:rsid w:val="005F0430"/>
    <w:rsid w:val="005F0660"/>
    <w:rsid w:val="005F0B5F"/>
    <w:rsid w:val="005F0C73"/>
    <w:rsid w:val="005F0CD1"/>
    <w:rsid w:val="005F1036"/>
    <w:rsid w:val="005F1771"/>
    <w:rsid w:val="005F1D84"/>
    <w:rsid w:val="005F237A"/>
    <w:rsid w:val="005F24CE"/>
    <w:rsid w:val="005F2586"/>
    <w:rsid w:val="005F26BC"/>
    <w:rsid w:val="005F343A"/>
    <w:rsid w:val="005F34C2"/>
    <w:rsid w:val="005F34E3"/>
    <w:rsid w:val="005F3CFA"/>
    <w:rsid w:val="005F3D71"/>
    <w:rsid w:val="005F3D7F"/>
    <w:rsid w:val="005F3EA9"/>
    <w:rsid w:val="005F3EDD"/>
    <w:rsid w:val="005F4176"/>
    <w:rsid w:val="005F4530"/>
    <w:rsid w:val="005F4661"/>
    <w:rsid w:val="005F4747"/>
    <w:rsid w:val="005F4DAB"/>
    <w:rsid w:val="005F5360"/>
    <w:rsid w:val="005F5AA9"/>
    <w:rsid w:val="005F5BBD"/>
    <w:rsid w:val="005F6189"/>
    <w:rsid w:val="005F65AB"/>
    <w:rsid w:val="005F66B0"/>
    <w:rsid w:val="005F66CE"/>
    <w:rsid w:val="005F6C04"/>
    <w:rsid w:val="005F719F"/>
    <w:rsid w:val="005F71A9"/>
    <w:rsid w:val="005F7742"/>
    <w:rsid w:val="005F7AC8"/>
    <w:rsid w:val="005F7B38"/>
    <w:rsid w:val="005F7D54"/>
    <w:rsid w:val="005F7D96"/>
    <w:rsid w:val="005F7F06"/>
    <w:rsid w:val="005F7F46"/>
    <w:rsid w:val="006003AB"/>
    <w:rsid w:val="006009DC"/>
    <w:rsid w:val="00600C2F"/>
    <w:rsid w:val="00600E86"/>
    <w:rsid w:val="00600EF0"/>
    <w:rsid w:val="006011FE"/>
    <w:rsid w:val="00601405"/>
    <w:rsid w:val="006014ED"/>
    <w:rsid w:val="00601550"/>
    <w:rsid w:val="0060166F"/>
    <w:rsid w:val="00601938"/>
    <w:rsid w:val="00601A21"/>
    <w:rsid w:val="006021A1"/>
    <w:rsid w:val="006022DC"/>
    <w:rsid w:val="00602328"/>
    <w:rsid w:val="00602645"/>
    <w:rsid w:val="006026D1"/>
    <w:rsid w:val="0060280D"/>
    <w:rsid w:val="0060294E"/>
    <w:rsid w:val="0060295E"/>
    <w:rsid w:val="00602986"/>
    <w:rsid w:val="00602A62"/>
    <w:rsid w:val="00602EDC"/>
    <w:rsid w:val="00602FB9"/>
    <w:rsid w:val="0060342C"/>
    <w:rsid w:val="0060349A"/>
    <w:rsid w:val="006034AA"/>
    <w:rsid w:val="00603595"/>
    <w:rsid w:val="00603793"/>
    <w:rsid w:val="00603A97"/>
    <w:rsid w:val="00603F9A"/>
    <w:rsid w:val="006040D6"/>
    <w:rsid w:val="00604147"/>
    <w:rsid w:val="00604185"/>
    <w:rsid w:val="0060418B"/>
    <w:rsid w:val="00604192"/>
    <w:rsid w:val="0060438F"/>
    <w:rsid w:val="00604467"/>
    <w:rsid w:val="00604740"/>
    <w:rsid w:val="00604D38"/>
    <w:rsid w:val="00604F34"/>
    <w:rsid w:val="00604F4F"/>
    <w:rsid w:val="00604F55"/>
    <w:rsid w:val="00605254"/>
    <w:rsid w:val="006053FA"/>
    <w:rsid w:val="0060548C"/>
    <w:rsid w:val="0060556B"/>
    <w:rsid w:val="0060565B"/>
    <w:rsid w:val="00605671"/>
    <w:rsid w:val="00605701"/>
    <w:rsid w:val="0060574A"/>
    <w:rsid w:val="0060574D"/>
    <w:rsid w:val="00605887"/>
    <w:rsid w:val="006059AF"/>
    <w:rsid w:val="006059F5"/>
    <w:rsid w:val="00605CB8"/>
    <w:rsid w:val="00605F39"/>
    <w:rsid w:val="006060BE"/>
    <w:rsid w:val="00606429"/>
    <w:rsid w:val="006065A8"/>
    <w:rsid w:val="00606600"/>
    <w:rsid w:val="00606875"/>
    <w:rsid w:val="006069CB"/>
    <w:rsid w:val="00606BAE"/>
    <w:rsid w:val="00606CE6"/>
    <w:rsid w:val="00606E1B"/>
    <w:rsid w:val="0060707D"/>
    <w:rsid w:val="00607291"/>
    <w:rsid w:val="006073F2"/>
    <w:rsid w:val="0060757E"/>
    <w:rsid w:val="006077C2"/>
    <w:rsid w:val="00607831"/>
    <w:rsid w:val="00607852"/>
    <w:rsid w:val="00607870"/>
    <w:rsid w:val="00607A2D"/>
    <w:rsid w:val="00607D3A"/>
    <w:rsid w:val="00607E82"/>
    <w:rsid w:val="006100E0"/>
    <w:rsid w:val="006101A7"/>
    <w:rsid w:val="006102BC"/>
    <w:rsid w:val="006103D8"/>
    <w:rsid w:val="006107F8"/>
    <w:rsid w:val="00610D76"/>
    <w:rsid w:val="00610D9A"/>
    <w:rsid w:val="006116B1"/>
    <w:rsid w:val="006117F8"/>
    <w:rsid w:val="006119E0"/>
    <w:rsid w:val="00611AE0"/>
    <w:rsid w:val="00611CE4"/>
    <w:rsid w:val="00611F38"/>
    <w:rsid w:val="00612099"/>
    <w:rsid w:val="00612159"/>
    <w:rsid w:val="00612579"/>
    <w:rsid w:val="0061260F"/>
    <w:rsid w:val="00612773"/>
    <w:rsid w:val="00612F2D"/>
    <w:rsid w:val="0061321A"/>
    <w:rsid w:val="00613629"/>
    <w:rsid w:val="0061364B"/>
    <w:rsid w:val="00613918"/>
    <w:rsid w:val="00613B3D"/>
    <w:rsid w:val="00613F94"/>
    <w:rsid w:val="00614131"/>
    <w:rsid w:val="006142FA"/>
    <w:rsid w:val="006143CD"/>
    <w:rsid w:val="0061446E"/>
    <w:rsid w:val="006147EE"/>
    <w:rsid w:val="00614927"/>
    <w:rsid w:val="00614A0B"/>
    <w:rsid w:val="006153D5"/>
    <w:rsid w:val="00615816"/>
    <w:rsid w:val="0061589D"/>
    <w:rsid w:val="00615910"/>
    <w:rsid w:val="00615BE8"/>
    <w:rsid w:val="00616288"/>
    <w:rsid w:val="0061635B"/>
    <w:rsid w:val="006163E8"/>
    <w:rsid w:val="0061644F"/>
    <w:rsid w:val="00616515"/>
    <w:rsid w:val="006165AC"/>
    <w:rsid w:val="0061667C"/>
    <w:rsid w:val="00616741"/>
    <w:rsid w:val="00616B85"/>
    <w:rsid w:val="00616DD1"/>
    <w:rsid w:val="0061709D"/>
    <w:rsid w:val="006172AD"/>
    <w:rsid w:val="006172D5"/>
    <w:rsid w:val="006176A2"/>
    <w:rsid w:val="006176DE"/>
    <w:rsid w:val="00617A1D"/>
    <w:rsid w:val="00617E83"/>
    <w:rsid w:val="00620387"/>
    <w:rsid w:val="00620511"/>
    <w:rsid w:val="00620602"/>
    <w:rsid w:val="00620D8A"/>
    <w:rsid w:val="00620DC5"/>
    <w:rsid w:val="00620EF2"/>
    <w:rsid w:val="0062122F"/>
    <w:rsid w:val="00621376"/>
    <w:rsid w:val="0062182F"/>
    <w:rsid w:val="006219D4"/>
    <w:rsid w:val="00621C00"/>
    <w:rsid w:val="00621D7A"/>
    <w:rsid w:val="006221CB"/>
    <w:rsid w:val="0062221C"/>
    <w:rsid w:val="00622223"/>
    <w:rsid w:val="0062255C"/>
    <w:rsid w:val="006227AF"/>
    <w:rsid w:val="00622ADB"/>
    <w:rsid w:val="00622DDD"/>
    <w:rsid w:val="0062306D"/>
    <w:rsid w:val="006230FF"/>
    <w:rsid w:val="0062317A"/>
    <w:rsid w:val="006232A8"/>
    <w:rsid w:val="00623546"/>
    <w:rsid w:val="00623CF6"/>
    <w:rsid w:val="00624164"/>
    <w:rsid w:val="00624453"/>
    <w:rsid w:val="00624483"/>
    <w:rsid w:val="00624730"/>
    <w:rsid w:val="006251BA"/>
    <w:rsid w:val="00625254"/>
    <w:rsid w:val="00625412"/>
    <w:rsid w:val="0062577B"/>
    <w:rsid w:val="0062584E"/>
    <w:rsid w:val="00625852"/>
    <w:rsid w:val="006258DF"/>
    <w:rsid w:val="00625ABB"/>
    <w:rsid w:val="0062657C"/>
    <w:rsid w:val="006265CF"/>
    <w:rsid w:val="006269D0"/>
    <w:rsid w:val="00626AD8"/>
    <w:rsid w:val="00626B8A"/>
    <w:rsid w:val="00626BDA"/>
    <w:rsid w:val="00626CAF"/>
    <w:rsid w:val="00626D47"/>
    <w:rsid w:val="00626F5C"/>
    <w:rsid w:val="0062722C"/>
    <w:rsid w:val="00627283"/>
    <w:rsid w:val="0062734D"/>
    <w:rsid w:val="00627393"/>
    <w:rsid w:val="0062752C"/>
    <w:rsid w:val="00627E8B"/>
    <w:rsid w:val="00627F51"/>
    <w:rsid w:val="006300F0"/>
    <w:rsid w:val="00630393"/>
    <w:rsid w:val="00630629"/>
    <w:rsid w:val="0063065A"/>
    <w:rsid w:val="00630680"/>
    <w:rsid w:val="006306EF"/>
    <w:rsid w:val="00630AA8"/>
    <w:rsid w:val="00630BC2"/>
    <w:rsid w:val="00630F92"/>
    <w:rsid w:val="0063134E"/>
    <w:rsid w:val="006313B9"/>
    <w:rsid w:val="00631779"/>
    <w:rsid w:val="006318F0"/>
    <w:rsid w:val="006319C0"/>
    <w:rsid w:val="00631BA1"/>
    <w:rsid w:val="00631BF3"/>
    <w:rsid w:val="006321FB"/>
    <w:rsid w:val="00632300"/>
    <w:rsid w:val="006324AD"/>
    <w:rsid w:val="006325AD"/>
    <w:rsid w:val="00632BCC"/>
    <w:rsid w:val="00632BFA"/>
    <w:rsid w:val="00632C4C"/>
    <w:rsid w:val="00632F44"/>
    <w:rsid w:val="00633236"/>
    <w:rsid w:val="00633765"/>
    <w:rsid w:val="0063383B"/>
    <w:rsid w:val="00633E6C"/>
    <w:rsid w:val="00633ECF"/>
    <w:rsid w:val="0063460E"/>
    <w:rsid w:val="00634612"/>
    <w:rsid w:val="00634943"/>
    <w:rsid w:val="00634A33"/>
    <w:rsid w:val="00634C06"/>
    <w:rsid w:val="00634E0C"/>
    <w:rsid w:val="00634E3F"/>
    <w:rsid w:val="006354AD"/>
    <w:rsid w:val="006355A8"/>
    <w:rsid w:val="0063565B"/>
    <w:rsid w:val="006357CF"/>
    <w:rsid w:val="00635886"/>
    <w:rsid w:val="006359B8"/>
    <w:rsid w:val="00635E92"/>
    <w:rsid w:val="00636175"/>
    <w:rsid w:val="0063628C"/>
    <w:rsid w:val="00636356"/>
    <w:rsid w:val="00636458"/>
    <w:rsid w:val="0063671D"/>
    <w:rsid w:val="00636921"/>
    <w:rsid w:val="00636BBC"/>
    <w:rsid w:val="00636CF4"/>
    <w:rsid w:val="0063747E"/>
    <w:rsid w:val="006377F0"/>
    <w:rsid w:val="006401F0"/>
    <w:rsid w:val="006408FC"/>
    <w:rsid w:val="00640969"/>
    <w:rsid w:val="00640A95"/>
    <w:rsid w:val="00640C02"/>
    <w:rsid w:val="006411D5"/>
    <w:rsid w:val="00641E0C"/>
    <w:rsid w:val="00641F7A"/>
    <w:rsid w:val="00642061"/>
    <w:rsid w:val="0064295B"/>
    <w:rsid w:val="00642ECE"/>
    <w:rsid w:val="00642F36"/>
    <w:rsid w:val="0064317E"/>
    <w:rsid w:val="00643331"/>
    <w:rsid w:val="006437D4"/>
    <w:rsid w:val="00643AD7"/>
    <w:rsid w:val="00643C7C"/>
    <w:rsid w:val="00643D27"/>
    <w:rsid w:val="00643DF6"/>
    <w:rsid w:val="00644161"/>
    <w:rsid w:val="0064429C"/>
    <w:rsid w:val="006445BE"/>
    <w:rsid w:val="006447C2"/>
    <w:rsid w:val="00644953"/>
    <w:rsid w:val="006449C3"/>
    <w:rsid w:val="00644C95"/>
    <w:rsid w:val="00644F10"/>
    <w:rsid w:val="0064571F"/>
    <w:rsid w:val="00645791"/>
    <w:rsid w:val="00645B29"/>
    <w:rsid w:val="00645B6E"/>
    <w:rsid w:val="00645BEF"/>
    <w:rsid w:val="00646464"/>
    <w:rsid w:val="00646563"/>
    <w:rsid w:val="00646714"/>
    <w:rsid w:val="0064678B"/>
    <w:rsid w:val="006468A7"/>
    <w:rsid w:val="00646A32"/>
    <w:rsid w:val="00646B22"/>
    <w:rsid w:val="00646B5B"/>
    <w:rsid w:val="00646FF4"/>
    <w:rsid w:val="006472D3"/>
    <w:rsid w:val="00647516"/>
    <w:rsid w:val="0064765B"/>
    <w:rsid w:val="00647665"/>
    <w:rsid w:val="00647A47"/>
    <w:rsid w:val="00647AC8"/>
    <w:rsid w:val="00647E48"/>
    <w:rsid w:val="00650079"/>
    <w:rsid w:val="00650210"/>
    <w:rsid w:val="006505A9"/>
    <w:rsid w:val="006507B4"/>
    <w:rsid w:val="00650877"/>
    <w:rsid w:val="00650995"/>
    <w:rsid w:val="00650E7F"/>
    <w:rsid w:val="006512FD"/>
    <w:rsid w:val="006514EB"/>
    <w:rsid w:val="006515B0"/>
    <w:rsid w:val="006516FA"/>
    <w:rsid w:val="00651734"/>
    <w:rsid w:val="006519AD"/>
    <w:rsid w:val="00651A67"/>
    <w:rsid w:val="00651B0F"/>
    <w:rsid w:val="006520D3"/>
    <w:rsid w:val="00652412"/>
    <w:rsid w:val="00652696"/>
    <w:rsid w:val="006526A1"/>
    <w:rsid w:val="00652A37"/>
    <w:rsid w:val="00652B36"/>
    <w:rsid w:val="006531CA"/>
    <w:rsid w:val="00653356"/>
    <w:rsid w:val="00653ADD"/>
    <w:rsid w:val="00653B30"/>
    <w:rsid w:val="00653B9F"/>
    <w:rsid w:val="00653BDE"/>
    <w:rsid w:val="00653F59"/>
    <w:rsid w:val="0065487F"/>
    <w:rsid w:val="00654935"/>
    <w:rsid w:val="00654A2D"/>
    <w:rsid w:val="00654DD4"/>
    <w:rsid w:val="00654E24"/>
    <w:rsid w:val="0065532C"/>
    <w:rsid w:val="00655C5C"/>
    <w:rsid w:val="00655C99"/>
    <w:rsid w:val="00655D75"/>
    <w:rsid w:val="00655DD1"/>
    <w:rsid w:val="00655E14"/>
    <w:rsid w:val="00656203"/>
    <w:rsid w:val="0065645C"/>
    <w:rsid w:val="00656BC0"/>
    <w:rsid w:val="0065708F"/>
    <w:rsid w:val="006570A2"/>
    <w:rsid w:val="00657421"/>
    <w:rsid w:val="0065746F"/>
    <w:rsid w:val="006574C6"/>
    <w:rsid w:val="00657C46"/>
    <w:rsid w:val="00657C4F"/>
    <w:rsid w:val="00657C6E"/>
    <w:rsid w:val="00657ED8"/>
    <w:rsid w:val="00660239"/>
    <w:rsid w:val="00660CCE"/>
    <w:rsid w:val="00660CD6"/>
    <w:rsid w:val="00660DE6"/>
    <w:rsid w:val="0066126C"/>
    <w:rsid w:val="00661551"/>
    <w:rsid w:val="00661672"/>
    <w:rsid w:val="006616FD"/>
    <w:rsid w:val="00661788"/>
    <w:rsid w:val="006618F9"/>
    <w:rsid w:val="00661950"/>
    <w:rsid w:val="006621D4"/>
    <w:rsid w:val="00662750"/>
    <w:rsid w:val="00662A8F"/>
    <w:rsid w:val="00662A9B"/>
    <w:rsid w:val="00662C18"/>
    <w:rsid w:val="00663068"/>
    <w:rsid w:val="00663074"/>
    <w:rsid w:val="00663558"/>
    <w:rsid w:val="00663685"/>
    <w:rsid w:val="006637F5"/>
    <w:rsid w:val="006637FC"/>
    <w:rsid w:val="00663895"/>
    <w:rsid w:val="00663C2A"/>
    <w:rsid w:val="00663C87"/>
    <w:rsid w:val="00663CC3"/>
    <w:rsid w:val="0066406F"/>
    <w:rsid w:val="00664307"/>
    <w:rsid w:val="006643BA"/>
    <w:rsid w:val="00664519"/>
    <w:rsid w:val="00664619"/>
    <w:rsid w:val="006649F0"/>
    <w:rsid w:val="00664A21"/>
    <w:rsid w:val="00664C73"/>
    <w:rsid w:val="00664DCB"/>
    <w:rsid w:val="00664EC0"/>
    <w:rsid w:val="006651AB"/>
    <w:rsid w:val="006651D8"/>
    <w:rsid w:val="0066572D"/>
    <w:rsid w:val="006659E4"/>
    <w:rsid w:val="006669CB"/>
    <w:rsid w:val="0066702F"/>
    <w:rsid w:val="006670C0"/>
    <w:rsid w:val="006674EC"/>
    <w:rsid w:val="006675F0"/>
    <w:rsid w:val="00667631"/>
    <w:rsid w:val="00667799"/>
    <w:rsid w:val="00667988"/>
    <w:rsid w:val="00667BCD"/>
    <w:rsid w:val="00667BED"/>
    <w:rsid w:val="00667D6D"/>
    <w:rsid w:val="00667D72"/>
    <w:rsid w:val="0067000C"/>
    <w:rsid w:val="006701B9"/>
    <w:rsid w:val="006701C7"/>
    <w:rsid w:val="0067055C"/>
    <w:rsid w:val="0067062E"/>
    <w:rsid w:val="00670867"/>
    <w:rsid w:val="00670BFC"/>
    <w:rsid w:val="00670CDE"/>
    <w:rsid w:val="00670D67"/>
    <w:rsid w:val="00671212"/>
    <w:rsid w:val="00671538"/>
    <w:rsid w:val="006717D6"/>
    <w:rsid w:val="006719CF"/>
    <w:rsid w:val="00671C71"/>
    <w:rsid w:val="00671C9F"/>
    <w:rsid w:val="00671FA6"/>
    <w:rsid w:val="006723A1"/>
    <w:rsid w:val="00672456"/>
    <w:rsid w:val="00672664"/>
    <w:rsid w:val="0067296B"/>
    <w:rsid w:val="006729AB"/>
    <w:rsid w:val="00672F23"/>
    <w:rsid w:val="00672F7A"/>
    <w:rsid w:val="0067323B"/>
    <w:rsid w:val="006732B8"/>
    <w:rsid w:val="006732EF"/>
    <w:rsid w:val="006733E9"/>
    <w:rsid w:val="00673425"/>
    <w:rsid w:val="00673B2E"/>
    <w:rsid w:val="00673B53"/>
    <w:rsid w:val="00673DE9"/>
    <w:rsid w:val="00674204"/>
    <w:rsid w:val="006743D1"/>
    <w:rsid w:val="00674562"/>
    <w:rsid w:val="00674A2D"/>
    <w:rsid w:val="00674A50"/>
    <w:rsid w:val="00674B98"/>
    <w:rsid w:val="00674BB1"/>
    <w:rsid w:val="00674D20"/>
    <w:rsid w:val="00674D49"/>
    <w:rsid w:val="0067517E"/>
    <w:rsid w:val="006753EF"/>
    <w:rsid w:val="006756E6"/>
    <w:rsid w:val="00675D15"/>
    <w:rsid w:val="00675DCD"/>
    <w:rsid w:val="00676378"/>
    <w:rsid w:val="0067647D"/>
    <w:rsid w:val="006765CC"/>
    <w:rsid w:val="00676668"/>
    <w:rsid w:val="00676D49"/>
    <w:rsid w:val="00677253"/>
    <w:rsid w:val="00677420"/>
    <w:rsid w:val="006775A8"/>
    <w:rsid w:val="006776E5"/>
    <w:rsid w:val="006779D9"/>
    <w:rsid w:val="00677B2C"/>
    <w:rsid w:val="00677D53"/>
    <w:rsid w:val="00677F74"/>
    <w:rsid w:val="00680211"/>
    <w:rsid w:val="006802D3"/>
    <w:rsid w:val="00680376"/>
    <w:rsid w:val="00680396"/>
    <w:rsid w:val="006804F3"/>
    <w:rsid w:val="006808A5"/>
    <w:rsid w:val="006808AB"/>
    <w:rsid w:val="00680CD7"/>
    <w:rsid w:val="00680E2E"/>
    <w:rsid w:val="00680FDB"/>
    <w:rsid w:val="00681158"/>
    <w:rsid w:val="00681371"/>
    <w:rsid w:val="00681422"/>
    <w:rsid w:val="00681615"/>
    <w:rsid w:val="00681643"/>
    <w:rsid w:val="006818C4"/>
    <w:rsid w:val="0068198E"/>
    <w:rsid w:val="00681BBD"/>
    <w:rsid w:val="00681C7E"/>
    <w:rsid w:val="00681E47"/>
    <w:rsid w:val="006827E2"/>
    <w:rsid w:val="00682836"/>
    <w:rsid w:val="006828B8"/>
    <w:rsid w:val="00682C1B"/>
    <w:rsid w:val="00682EC0"/>
    <w:rsid w:val="00682ECA"/>
    <w:rsid w:val="00683154"/>
    <w:rsid w:val="00683242"/>
    <w:rsid w:val="006835B2"/>
    <w:rsid w:val="00683670"/>
    <w:rsid w:val="006837BF"/>
    <w:rsid w:val="00683C66"/>
    <w:rsid w:val="00683CA7"/>
    <w:rsid w:val="006841EA"/>
    <w:rsid w:val="00684553"/>
    <w:rsid w:val="006847D2"/>
    <w:rsid w:val="00684A13"/>
    <w:rsid w:val="00684C87"/>
    <w:rsid w:val="00684CD9"/>
    <w:rsid w:val="00684EC5"/>
    <w:rsid w:val="0068501A"/>
    <w:rsid w:val="0068505F"/>
    <w:rsid w:val="006851CD"/>
    <w:rsid w:val="0068524B"/>
    <w:rsid w:val="00685313"/>
    <w:rsid w:val="0068613F"/>
    <w:rsid w:val="00686818"/>
    <w:rsid w:val="00686C50"/>
    <w:rsid w:val="0068751A"/>
    <w:rsid w:val="00687621"/>
    <w:rsid w:val="0068765C"/>
    <w:rsid w:val="006876B1"/>
    <w:rsid w:val="006877C8"/>
    <w:rsid w:val="00687E81"/>
    <w:rsid w:val="00690285"/>
    <w:rsid w:val="0069043B"/>
    <w:rsid w:val="006908D3"/>
    <w:rsid w:val="00690995"/>
    <w:rsid w:val="00690A9E"/>
    <w:rsid w:val="00690BBE"/>
    <w:rsid w:val="00690CD0"/>
    <w:rsid w:val="00690D3F"/>
    <w:rsid w:val="00690D55"/>
    <w:rsid w:val="00690DFA"/>
    <w:rsid w:val="00691358"/>
    <w:rsid w:val="006918C7"/>
    <w:rsid w:val="00691972"/>
    <w:rsid w:val="006919CE"/>
    <w:rsid w:val="00691AB3"/>
    <w:rsid w:val="00691BBD"/>
    <w:rsid w:val="00691BBE"/>
    <w:rsid w:val="00691BF6"/>
    <w:rsid w:val="00691E77"/>
    <w:rsid w:val="00692521"/>
    <w:rsid w:val="0069257C"/>
    <w:rsid w:val="00692829"/>
    <w:rsid w:val="006928A3"/>
    <w:rsid w:val="00692BD1"/>
    <w:rsid w:val="00692E61"/>
    <w:rsid w:val="00693919"/>
    <w:rsid w:val="0069391D"/>
    <w:rsid w:val="00693A9F"/>
    <w:rsid w:val="00693C61"/>
    <w:rsid w:val="00693CF0"/>
    <w:rsid w:val="00693D18"/>
    <w:rsid w:val="006940D5"/>
    <w:rsid w:val="00694187"/>
    <w:rsid w:val="006941D7"/>
    <w:rsid w:val="00694471"/>
    <w:rsid w:val="0069451C"/>
    <w:rsid w:val="0069469F"/>
    <w:rsid w:val="006948D6"/>
    <w:rsid w:val="00694BE9"/>
    <w:rsid w:val="00694CC4"/>
    <w:rsid w:val="00694E83"/>
    <w:rsid w:val="0069522B"/>
    <w:rsid w:val="00695375"/>
    <w:rsid w:val="006957D8"/>
    <w:rsid w:val="0069592C"/>
    <w:rsid w:val="00695C61"/>
    <w:rsid w:val="00695CDB"/>
    <w:rsid w:val="00695E62"/>
    <w:rsid w:val="00696084"/>
    <w:rsid w:val="006964CA"/>
    <w:rsid w:val="00696CD5"/>
    <w:rsid w:val="00696D5D"/>
    <w:rsid w:val="00696F0B"/>
    <w:rsid w:val="006970B0"/>
    <w:rsid w:val="006972EB"/>
    <w:rsid w:val="00697A61"/>
    <w:rsid w:val="00697B0D"/>
    <w:rsid w:val="00697B0F"/>
    <w:rsid w:val="00697B99"/>
    <w:rsid w:val="00697D4C"/>
    <w:rsid w:val="00697DC9"/>
    <w:rsid w:val="00697E80"/>
    <w:rsid w:val="00697FA6"/>
    <w:rsid w:val="006A0432"/>
    <w:rsid w:val="006A04D0"/>
    <w:rsid w:val="006A09B2"/>
    <w:rsid w:val="006A0D9B"/>
    <w:rsid w:val="006A126A"/>
    <w:rsid w:val="006A1379"/>
    <w:rsid w:val="006A16FD"/>
    <w:rsid w:val="006A19C8"/>
    <w:rsid w:val="006A1C8F"/>
    <w:rsid w:val="006A1DDA"/>
    <w:rsid w:val="006A2109"/>
    <w:rsid w:val="006A21B6"/>
    <w:rsid w:val="006A21DE"/>
    <w:rsid w:val="006A22EF"/>
    <w:rsid w:val="006A23D4"/>
    <w:rsid w:val="006A2504"/>
    <w:rsid w:val="006A25F0"/>
    <w:rsid w:val="006A2774"/>
    <w:rsid w:val="006A27D0"/>
    <w:rsid w:val="006A2EA7"/>
    <w:rsid w:val="006A2F4F"/>
    <w:rsid w:val="006A2F68"/>
    <w:rsid w:val="006A30CF"/>
    <w:rsid w:val="006A317A"/>
    <w:rsid w:val="006A34F8"/>
    <w:rsid w:val="006A3A74"/>
    <w:rsid w:val="006A4395"/>
    <w:rsid w:val="006A43AA"/>
    <w:rsid w:val="006A43F1"/>
    <w:rsid w:val="006A4460"/>
    <w:rsid w:val="006A47A1"/>
    <w:rsid w:val="006A4B60"/>
    <w:rsid w:val="006A4F69"/>
    <w:rsid w:val="006A5119"/>
    <w:rsid w:val="006A533A"/>
    <w:rsid w:val="006A536A"/>
    <w:rsid w:val="006A5611"/>
    <w:rsid w:val="006A5A0E"/>
    <w:rsid w:val="006A5A97"/>
    <w:rsid w:val="006A5D47"/>
    <w:rsid w:val="006A5EEB"/>
    <w:rsid w:val="006A5F17"/>
    <w:rsid w:val="006A6017"/>
    <w:rsid w:val="006A62C8"/>
    <w:rsid w:val="006A62E8"/>
    <w:rsid w:val="006A6345"/>
    <w:rsid w:val="006A6561"/>
    <w:rsid w:val="006A69B0"/>
    <w:rsid w:val="006A6ABF"/>
    <w:rsid w:val="006A6B68"/>
    <w:rsid w:val="006A6DB8"/>
    <w:rsid w:val="006A6F58"/>
    <w:rsid w:val="006A70AA"/>
    <w:rsid w:val="006A73E4"/>
    <w:rsid w:val="006A74A1"/>
    <w:rsid w:val="006A76C5"/>
    <w:rsid w:val="006A78D4"/>
    <w:rsid w:val="006A7AA0"/>
    <w:rsid w:val="006A7D78"/>
    <w:rsid w:val="006A7DBC"/>
    <w:rsid w:val="006A7DED"/>
    <w:rsid w:val="006A7FD7"/>
    <w:rsid w:val="006B0308"/>
    <w:rsid w:val="006B0317"/>
    <w:rsid w:val="006B041D"/>
    <w:rsid w:val="006B05B7"/>
    <w:rsid w:val="006B0625"/>
    <w:rsid w:val="006B075B"/>
    <w:rsid w:val="006B079C"/>
    <w:rsid w:val="006B0801"/>
    <w:rsid w:val="006B099D"/>
    <w:rsid w:val="006B0B71"/>
    <w:rsid w:val="006B0E9F"/>
    <w:rsid w:val="006B0F76"/>
    <w:rsid w:val="006B10F0"/>
    <w:rsid w:val="006B117D"/>
    <w:rsid w:val="006B12C0"/>
    <w:rsid w:val="006B18F3"/>
    <w:rsid w:val="006B195E"/>
    <w:rsid w:val="006B1DE9"/>
    <w:rsid w:val="006B1DF7"/>
    <w:rsid w:val="006B1E79"/>
    <w:rsid w:val="006B2050"/>
    <w:rsid w:val="006B217D"/>
    <w:rsid w:val="006B222A"/>
    <w:rsid w:val="006B2583"/>
    <w:rsid w:val="006B264E"/>
    <w:rsid w:val="006B273C"/>
    <w:rsid w:val="006B2CD4"/>
    <w:rsid w:val="006B2DDE"/>
    <w:rsid w:val="006B2DDF"/>
    <w:rsid w:val="006B2FA8"/>
    <w:rsid w:val="006B3006"/>
    <w:rsid w:val="006B302B"/>
    <w:rsid w:val="006B32E6"/>
    <w:rsid w:val="006B33A8"/>
    <w:rsid w:val="006B35EE"/>
    <w:rsid w:val="006B36E2"/>
    <w:rsid w:val="006B39E5"/>
    <w:rsid w:val="006B3D28"/>
    <w:rsid w:val="006B42E4"/>
    <w:rsid w:val="006B447B"/>
    <w:rsid w:val="006B4A49"/>
    <w:rsid w:val="006B4A94"/>
    <w:rsid w:val="006B4BB4"/>
    <w:rsid w:val="006B5303"/>
    <w:rsid w:val="006B53E1"/>
    <w:rsid w:val="006B5441"/>
    <w:rsid w:val="006B5619"/>
    <w:rsid w:val="006B569F"/>
    <w:rsid w:val="006B585E"/>
    <w:rsid w:val="006B6176"/>
    <w:rsid w:val="006B635B"/>
    <w:rsid w:val="006B6398"/>
    <w:rsid w:val="006B66DD"/>
    <w:rsid w:val="006B6B8C"/>
    <w:rsid w:val="006B6F7B"/>
    <w:rsid w:val="006B70B9"/>
    <w:rsid w:val="006B73A3"/>
    <w:rsid w:val="006B7490"/>
    <w:rsid w:val="006B7E09"/>
    <w:rsid w:val="006C02AA"/>
    <w:rsid w:val="006C03C9"/>
    <w:rsid w:val="006C0442"/>
    <w:rsid w:val="006C0760"/>
    <w:rsid w:val="006C0792"/>
    <w:rsid w:val="006C09B6"/>
    <w:rsid w:val="006C0A84"/>
    <w:rsid w:val="006C0BEC"/>
    <w:rsid w:val="006C0E01"/>
    <w:rsid w:val="006C0E28"/>
    <w:rsid w:val="006C0FA8"/>
    <w:rsid w:val="006C14E2"/>
    <w:rsid w:val="006C161B"/>
    <w:rsid w:val="006C1B9A"/>
    <w:rsid w:val="006C25EF"/>
    <w:rsid w:val="006C278B"/>
    <w:rsid w:val="006C2AA0"/>
    <w:rsid w:val="006C2EC9"/>
    <w:rsid w:val="006C2F42"/>
    <w:rsid w:val="006C2FA8"/>
    <w:rsid w:val="006C3029"/>
    <w:rsid w:val="006C3136"/>
    <w:rsid w:val="006C3489"/>
    <w:rsid w:val="006C3D3D"/>
    <w:rsid w:val="006C3E78"/>
    <w:rsid w:val="006C3FA6"/>
    <w:rsid w:val="006C3FD7"/>
    <w:rsid w:val="006C475F"/>
    <w:rsid w:val="006C47F0"/>
    <w:rsid w:val="006C4C9B"/>
    <w:rsid w:val="006C4CCA"/>
    <w:rsid w:val="006C4F7D"/>
    <w:rsid w:val="006C53FA"/>
    <w:rsid w:val="006C5661"/>
    <w:rsid w:val="006C5802"/>
    <w:rsid w:val="006C5D42"/>
    <w:rsid w:val="006C630A"/>
    <w:rsid w:val="006C63C2"/>
    <w:rsid w:val="006C657D"/>
    <w:rsid w:val="006C6621"/>
    <w:rsid w:val="006C68B0"/>
    <w:rsid w:val="006C68BA"/>
    <w:rsid w:val="006C6A45"/>
    <w:rsid w:val="006C6B0E"/>
    <w:rsid w:val="006C6D15"/>
    <w:rsid w:val="006C6D6B"/>
    <w:rsid w:val="006C6E51"/>
    <w:rsid w:val="006C6FBD"/>
    <w:rsid w:val="006C734C"/>
    <w:rsid w:val="006C74A3"/>
    <w:rsid w:val="006C76E2"/>
    <w:rsid w:val="006C7744"/>
    <w:rsid w:val="006C7B65"/>
    <w:rsid w:val="006C7C75"/>
    <w:rsid w:val="006C7E83"/>
    <w:rsid w:val="006D0551"/>
    <w:rsid w:val="006D088E"/>
    <w:rsid w:val="006D0DCD"/>
    <w:rsid w:val="006D0E71"/>
    <w:rsid w:val="006D0E8C"/>
    <w:rsid w:val="006D0F22"/>
    <w:rsid w:val="006D1084"/>
    <w:rsid w:val="006D1375"/>
    <w:rsid w:val="006D1536"/>
    <w:rsid w:val="006D163F"/>
    <w:rsid w:val="006D172A"/>
    <w:rsid w:val="006D1A7C"/>
    <w:rsid w:val="006D22FC"/>
    <w:rsid w:val="006D2531"/>
    <w:rsid w:val="006D259A"/>
    <w:rsid w:val="006D27F9"/>
    <w:rsid w:val="006D2868"/>
    <w:rsid w:val="006D28C5"/>
    <w:rsid w:val="006D2A44"/>
    <w:rsid w:val="006D305C"/>
    <w:rsid w:val="006D30EF"/>
    <w:rsid w:val="006D3248"/>
    <w:rsid w:val="006D3425"/>
    <w:rsid w:val="006D3443"/>
    <w:rsid w:val="006D37A8"/>
    <w:rsid w:val="006D392B"/>
    <w:rsid w:val="006D39AA"/>
    <w:rsid w:val="006D3BD6"/>
    <w:rsid w:val="006D3EDE"/>
    <w:rsid w:val="006D401F"/>
    <w:rsid w:val="006D40D3"/>
    <w:rsid w:val="006D4312"/>
    <w:rsid w:val="006D43D1"/>
    <w:rsid w:val="006D4437"/>
    <w:rsid w:val="006D4532"/>
    <w:rsid w:val="006D45E0"/>
    <w:rsid w:val="006D476F"/>
    <w:rsid w:val="006D4857"/>
    <w:rsid w:val="006D48E3"/>
    <w:rsid w:val="006D4A4C"/>
    <w:rsid w:val="006D4B5F"/>
    <w:rsid w:val="006D4BF8"/>
    <w:rsid w:val="006D4E1E"/>
    <w:rsid w:val="006D51AB"/>
    <w:rsid w:val="006D533D"/>
    <w:rsid w:val="006D5509"/>
    <w:rsid w:val="006D57C4"/>
    <w:rsid w:val="006D5E0A"/>
    <w:rsid w:val="006D5FCC"/>
    <w:rsid w:val="006D61E0"/>
    <w:rsid w:val="006D646B"/>
    <w:rsid w:val="006D68F0"/>
    <w:rsid w:val="006D6AA3"/>
    <w:rsid w:val="006D6F91"/>
    <w:rsid w:val="006D794E"/>
    <w:rsid w:val="006D7974"/>
    <w:rsid w:val="006D7AB9"/>
    <w:rsid w:val="006D7AD2"/>
    <w:rsid w:val="006D7AD8"/>
    <w:rsid w:val="006D7F7C"/>
    <w:rsid w:val="006E0279"/>
    <w:rsid w:val="006E03C2"/>
    <w:rsid w:val="006E09F2"/>
    <w:rsid w:val="006E0C0E"/>
    <w:rsid w:val="006E0C3D"/>
    <w:rsid w:val="006E0C42"/>
    <w:rsid w:val="006E0C54"/>
    <w:rsid w:val="006E10EA"/>
    <w:rsid w:val="006E115D"/>
    <w:rsid w:val="006E14EA"/>
    <w:rsid w:val="006E15EC"/>
    <w:rsid w:val="006E1E53"/>
    <w:rsid w:val="006E1E7B"/>
    <w:rsid w:val="006E1FEC"/>
    <w:rsid w:val="006E2810"/>
    <w:rsid w:val="006E2B7A"/>
    <w:rsid w:val="006E2C72"/>
    <w:rsid w:val="006E3021"/>
    <w:rsid w:val="006E3042"/>
    <w:rsid w:val="006E30DC"/>
    <w:rsid w:val="006E31A2"/>
    <w:rsid w:val="006E3230"/>
    <w:rsid w:val="006E364A"/>
    <w:rsid w:val="006E3706"/>
    <w:rsid w:val="006E3F13"/>
    <w:rsid w:val="006E44E1"/>
    <w:rsid w:val="006E4729"/>
    <w:rsid w:val="006E4734"/>
    <w:rsid w:val="006E4B9C"/>
    <w:rsid w:val="006E4CAE"/>
    <w:rsid w:val="006E4DF5"/>
    <w:rsid w:val="006E4EB9"/>
    <w:rsid w:val="006E4F07"/>
    <w:rsid w:val="006E53E1"/>
    <w:rsid w:val="006E5C97"/>
    <w:rsid w:val="006E5E13"/>
    <w:rsid w:val="006E6557"/>
    <w:rsid w:val="006E66B5"/>
    <w:rsid w:val="006E671E"/>
    <w:rsid w:val="006E676E"/>
    <w:rsid w:val="006E67D7"/>
    <w:rsid w:val="006E6BF6"/>
    <w:rsid w:val="006E6DAE"/>
    <w:rsid w:val="006E6F35"/>
    <w:rsid w:val="006E72A2"/>
    <w:rsid w:val="006E7485"/>
    <w:rsid w:val="006E7919"/>
    <w:rsid w:val="006E7A81"/>
    <w:rsid w:val="006E7B3C"/>
    <w:rsid w:val="006E7C39"/>
    <w:rsid w:val="006E7CE7"/>
    <w:rsid w:val="006E7F36"/>
    <w:rsid w:val="006F0217"/>
    <w:rsid w:val="006F02B5"/>
    <w:rsid w:val="006F04EC"/>
    <w:rsid w:val="006F06C6"/>
    <w:rsid w:val="006F0FC2"/>
    <w:rsid w:val="006F116E"/>
    <w:rsid w:val="006F153A"/>
    <w:rsid w:val="006F1959"/>
    <w:rsid w:val="006F1AEC"/>
    <w:rsid w:val="006F1C05"/>
    <w:rsid w:val="006F1E27"/>
    <w:rsid w:val="006F1E43"/>
    <w:rsid w:val="006F1F92"/>
    <w:rsid w:val="006F202C"/>
    <w:rsid w:val="006F2195"/>
    <w:rsid w:val="006F241A"/>
    <w:rsid w:val="006F25DE"/>
    <w:rsid w:val="006F26F1"/>
    <w:rsid w:val="006F278E"/>
    <w:rsid w:val="006F2895"/>
    <w:rsid w:val="006F29A6"/>
    <w:rsid w:val="006F2A17"/>
    <w:rsid w:val="006F2D9B"/>
    <w:rsid w:val="006F2F8E"/>
    <w:rsid w:val="006F314F"/>
    <w:rsid w:val="006F333E"/>
    <w:rsid w:val="006F3439"/>
    <w:rsid w:val="006F35D9"/>
    <w:rsid w:val="006F38F0"/>
    <w:rsid w:val="006F392A"/>
    <w:rsid w:val="006F3993"/>
    <w:rsid w:val="006F39AB"/>
    <w:rsid w:val="006F3AB4"/>
    <w:rsid w:val="006F3ACE"/>
    <w:rsid w:val="006F3F80"/>
    <w:rsid w:val="006F4139"/>
    <w:rsid w:val="006F4396"/>
    <w:rsid w:val="006F4977"/>
    <w:rsid w:val="006F49EB"/>
    <w:rsid w:val="006F4C00"/>
    <w:rsid w:val="006F4D2D"/>
    <w:rsid w:val="006F504C"/>
    <w:rsid w:val="006F529D"/>
    <w:rsid w:val="006F550A"/>
    <w:rsid w:val="006F59D3"/>
    <w:rsid w:val="006F5F11"/>
    <w:rsid w:val="006F5F83"/>
    <w:rsid w:val="006F62C3"/>
    <w:rsid w:val="006F6339"/>
    <w:rsid w:val="006F655D"/>
    <w:rsid w:val="006F6C0F"/>
    <w:rsid w:val="006F6C3C"/>
    <w:rsid w:val="006F6EA5"/>
    <w:rsid w:val="006F70D7"/>
    <w:rsid w:val="006F721F"/>
    <w:rsid w:val="006F730E"/>
    <w:rsid w:val="006F73EC"/>
    <w:rsid w:val="006F752C"/>
    <w:rsid w:val="006F7682"/>
    <w:rsid w:val="006F7751"/>
    <w:rsid w:val="006F79A4"/>
    <w:rsid w:val="007002BE"/>
    <w:rsid w:val="0070041F"/>
    <w:rsid w:val="00700529"/>
    <w:rsid w:val="007006B4"/>
    <w:rsid w:val="007008F3"/>
    <w:rsid w:val="007009CF"/>
    <w:rsid w:val="00700D1F"/>
    <w:rsid w:val="00700D9C"/>
    <w:rsid w:val="0070118A"/>
    <w:rsid w:val="0070143C"/>
    <w:rsid w:val="00701579"/>
    <w:rsid w:val="00701794"/>
    <w:rsid w:val="00701820"/>
    <w:rsid w:val="007018C2"/>
    <w:rsid w:val="00701AC6"/>
    <w:rsid w:val="00701C28"/>
    <w:rsid w:val="007021F4"/>
    <w:rsid w:val="0070235D"/>
    <w:rsid w:val="00702534"/>
    <w:rsid w:val="00702743"/>
    <w:rsid w:val="00702760"/>
    <w:rsid w:val="0070291B"/>
    <w:rsid w:val="00702B0A"/>
    <w:rsid w:val="00703000"/>
    <w:rsid w:val="00703812"/>
    <w:rsid w:val="00703AE7"/>
    <w:rsid w:val="00704169"/>
    <w:rsid w:val="007041B6"/>
    <w:rsid w:val="00704284"/>
    <w:rsid w:val="0070467D"/>
    <w:rsid w:val="007050C2"/>
    <w:rsid w:val="00705153"/>
    <w:rsid w:val="00705304"/>
    <w:rsid w:val="007054B9"/>
    <w:rsid w:val="00705743"/>
    <w:rsid w:val="007057FE"/>
    <w:rsid w:val="00705B27"/>
    <w:rsid w:val="00705B2D"/>
    <w:rsid w:val="00705B57"/>
    <w:rsid w:val="00705CD6"/>
    <w:rsid w:val="00706044"/>
    <w:rsid w:val="007065DF"/>
    <w:rsid w:val="007068AD"/>
    <w:rsid w:val="007069C2"/>
    <w:rsid w:val="00706ED5"/>
    <w:rsid w:val="00707928"/>
    <w:rsid w:val="00707C95"/>
    <w:rsid w:val="00710313"/>
    <w:rsid w:val="00710445"/>
    <w:rsid w:val="00710662"/>
    <w:rsid w:val="00710683"/>
    <w:rsid w:val="00710C15"/>
    <w:rsid w:val="00710C70"/>
    <w:rsid w:val="00710FA6"/>
    <w:rsid w:val="00710FB1"/>
    <w:rsid w:val="007110B1"/>
    <w:rsid w:val="00711179"/>
    <w:rsid w:val="007117E1"/>
    <w:rsid w:val="00711D0B"/>
    <w:rsid w:val="0071207E"/>
    <w:rsid w:val="007120B8"/>
    <w:rsid w:val="00712A3A"/>
    <w:rsid w:val="00712A84"/>
    <w:rsid w:val="00712B47"/>
    <w:rsid w:val="00712B7A"/>
    <w:rsid w:val="00712BDD"/>
    <w:rsid w:val="00712CA9"/>
    <w:rsid w:val="00712F10"/>
    <w:rsid w:val="00712F8F"/>
    <w:rsid w:val="00713261"/>
    <w:rsid w:val="00713660"/>
    <w:rsid w:val="00713A85"/>
    <w:rsid w:val="00713C8A"/>
    <w:rsid w:val="00713DB8"/>
    <w:rsid w:val="0071421B"/>
    <w:rsid w:val="0071429C"/>
    <w:rsid w:val="007148C6"/>
    <w:rsid w:val="0071493F"/>
    <w:rsid w:val="00714D8C"/>
    <w:rsid w:val="0071539F"/>
    <w:rsid w:val="00715F5B"/>
    <w:rsid w:val="00716174"/>
    <w:rsid w:val="007169FA"/>
    <w:rsid w:val="00716C3F"/>
    <w:rsid w:val="00716E3D"/>
    <w:rsid w:val="00716E64"/>
    <w:rsid w:val="00716E85"/>
    <w:rsid w:val="0071740E"/>
    <w:rsid w:val="00717459"/>
    <w:rsid w:val="00717505"/>
    <w:rsid w:val="00717511"/>
    <w:rsid w:val="00717AE3"/>
    <w:rsid w:val="00717C4D"/>
    <w:rsid w:val="00717E41"/>
    <w:rsid w:val="0072010C"/>
    <w:rsid w:val="00720417"/>
    <w:rsid w:val="007205C3"/>
    <w:rsid w:val="0072084E"/>
    <w:rsid w:val="0072097C"/>
    <w:rsid w:val="00720A21"/>
    <w:rsid w:val="00720BB6"/>
    <w:rsid w:val="00720D68"/>
    <w:rsid w:val="0072124B"/>
    <w:rsid w:val="0072132D"/>
    <w:rsid w:val="00721706"/>
    <w:rsid w:val="00721C5F"/>
    <w:rsid w:val="00721C94"/>
    <w:rsid w:val="00721CF9"/>
    <w:rsid w:val="007221E9"/>
    <w:rsid w:val="0072232D"/>
    <w:rsid w:val="007225C9"/>
    <w:rsid w:val="00722A06"/>
    <w:rsid w:val="00722A11"/>
    <w:rsid w:val="00722AF2"/>
    <w:rsid w:val="0072339D"/>
    <w:rsid w:val="00723525"/>
    <w:rsid w:val="0072358A"/>
    <w:rsid w:val="00723818"/>
    <w:rsid w:val="00723C75"/>
    <w:rsid w:val="00723CE4"/>
    <w:rsid w:val="00723E05"/>
    <w:rsid w:val="00723EAF"/>
    <w:rsid w:val="00723F6F"/>
    <w:rsid w:val="0072428D"/>
    <w:rsid w:val="007248F7"/>
    <w:rsid w:val="0072495A"/>
    <w:rsid w:val="00724F4B"/>
    <w:rsid w:val="007252FF"/>
    <w:rsid w:val="007259E2"/>
    <w:rsid w:val="00725B27"/>
    <w:rsid w:val="00725B31"/>
    <w:rsid w:val="00725C44"/>
    <w:rsid w:val="00725D19"/>
    <w:rsid w:val="00725D54"/>
    <w:rsid w:val="00725FE2"/>
    <w:rsid w:val="00726034"/>
    <w:rsid w:val="007265CC"/>
    <w:rsid w:val="00726602"/>
    <w:rsid w:val="00726761"/>
    <w:rsid w:val="007267F2"/>
    <w:rsid w:val="0072696F"/>
    <w:rsid w:val="00726D4B"/>
    <w:rsid w:val="00727616"/>
    <w:rsid w:val="007279A6"/>
    <w:rsid w:val="00727A89"/>
    <w:rsid w:val="00727E2B"/>
    <w:rsid w:val="0073013F"/>
    <w:rsid w:val="007301DA"/>
    <w:rsid w:val="00730214"/>
    <w:rsid w:val="00730720"/>
    <w:rsid w:val="007308B2"/>
    <w:rsid w:val="00730BC2"/>
    <w:rsid w:val="00730D3F"/>
    <w:rsid w:val="0073142A"/>
    <w:rsid w:val="0073150E"/>
    <w:rsid w:val="00731721"/>
    <w:rsid w:val="00731D1C"/>
    <w:rsid w:val="00731E46"/>
    <w:rsid w:val="007322E3"/>
    <w:rsid w:val="007323D6"/>
    <w:rsid w:val="00732791"/>
    <w:rsid w:val="00732D74"/>
    <w:rsid w:val="00732E98"/>
    <w:rsid w:val="007330EE"/>
    <w:rsid w:val="00733448"/>
    <w:rsid w:val="007334F9"/>
    <w:rsid w:val="00733548"/>
    <w:rsid w:val="0073355A"/>
    <w:rsid w:val="0073356B"/>
    <w:rsid w:val="007337A2"/>
    <w:rsid w:val="00733AF3"/>
    <w:rsid w:val="00733F89"/>
    <w:rsid w:val="0073404B"/>
    <w:rsid w:val="00734569"/>
    <w:rsid w:val="00734B03"/>
    <w:rsid w:val="00734C01"/>
    <w:rsid w:val="00734CBC"/>
    <w:rsid w:val="00735028"/>
    <w:rsid w:val="007350D3"/>
    <w:rsid w:val="00735187"/>
    <w:rsid w:val="007358CE"/>
    <w:rsid w:val="00735C31"/>
    <w:rsid w:val="00735F4B"/>
    <w:rsid w:val="00736007"/>
    <w:rsid w:val="0073616D"/>
    <w:rsid w:val="007361AE"/>
    <w:rsid w:val="0073629B"/>
    <w:rsid w:val="00736401"/>
    <w:rsid w:val="00736466"/>
    <w:rsid w:val="007364D6"/>
    <w:rsid w:val="0073650B"/>
    <w:rsid w:val="00736615"/>
    <w:rsid w:val="00736654"/>
    <w:rsid w:val="00736835"/>
    <w:rsid w:val="00736938"/>
    <w:rsid w:val="00736C65"/>
    <w:rsid w:val="00736E26"/>
    <w:rsid w:val="00736E80"/>
    <w:rsid w:val="00736FE6"/>
    <w:rsid w:val="00737091"/>
    <w:rsid w:val="007376A0"/>
    <w:rsid w:val="007377B7"/>
    <w:rsid w:val="0073784D"/>
    <w:rsid w:val="00737952"/>
    <w:rsid w:val="00737CE2"/>
    <w:rsid w:val="0074023D"/>
    <w:rsid w:val="0074061F"/>
    <w:rsid w:val="007406BF"/>
    <w:rsid w:val="00740ABA"/>
    <w:rsid w:val="00741123"/>
    <w:rsid w:val="0074122E"/>
    <w:rsid w:val="007412A0"/>
    <w:rsid w:val="00741578"/>
    <w:rsid w:val="007415A5"/>
    <w:rsid w:val="00741826"/>
    <w:rsid w:val="0074192B"/>
    <w:rsid w:val="007419D8"/>
    <w:rsid w:val="00741A20"/>
    <w:rsid w:val="00741A3B"/>
    <w:rsid w:val="00741B7C"/>
    <w:rsid w:val="00741CA2"/>
    <w:rsid w:val="00741CD5"/>
    <w:rsid w:val="00742017"/>
    <w:rsid w:val="0074217C"/>
    <w:rsid w:val="007422D1"/>
    <w:rsid w:val="00742467"/>
    <w:rsid w:val="007426B3"/>
    <w:rsid w:val="007426EE"/>
    <w:rsid w:val="00742744"/>
    <w:rsid w:val="007428A9"/>
    <w:rsid w:val="00742996"/>
    <w:rsid w:val="00742A18"/>
    <w:rsid w:val="00742E6E"/>
    <w:rsid w:val="00742EBB"/>
    <w:rsid w:val="007435E0"/>
    <w:rsid w:val="0074373F"/>
    <w:rsid w:val="00743AFB"/>
    <w:rsid w:val="00743BE3"/>
    <w:rsid w:val="00743C63"/>
    <w:rsid w:val="00743D1E"/>
    <w:rsid w:val="00744147"/>
    <w:rsid w:val="00744357"/>
    <w:rsid w:val="0074451E"/>
    <w:rsid w:val="007447BE"/>
    <w:rsid w:val="007447EB"/>
    <w:rsid w:val="00744B71"/>
    <w:rsid w:val="00744C5E"/>
    <w:rsid w:val="0074514F"/>
    <w:rsid w:val="00745731"/>
    <w:rsid w:val="00745D42"/>
    <w:rsid w:val="00745EC7"/>
    <w:rsid w:val="00745F94"/>
    <w:rsid w:val="00746811"/>
    <w:rsid w:val="00746ABE"/>
    <w:rsid w:val="00746AC0"/>
    <w:rsid w:val="0074712E"/>
    <w:rsid w:val="007478C8"/>
    <w:rsid w:val="00747B69"/>
    <w:rsid w:val="00747BC0"/>
    <w:rsid w:val="00747D1D"/>
    <w:rsid w:val="00747D74"/>
    <w:rsid w:val="00750405"/>
    <w:rsid w:val="00750455"/>
    <w:rsid w:val="00750481"/>
    <w:rsid w:val="007504A7"/>
    <w:rsid w:val="007504E5"/>
    <w:rsid w:val="007509BD"/>
    <w:rsid w:val="00750CC1"/>
    <w:rsid w:val="00750EDD"/>
    <w:rsid w:val="00750F39"/>
    <w:rsid w:val="00751389"/>
    <w:rsid w:val="0075167C"/>
    <w:rsid w:val="007517DB"/>
    <w:rsid w:val="00751C49"/>
    <w:rsid w:val="00751D87"/>
    <w:rsid w:val="00751F70"/>
    <w:rsid w:val="0075223F"/>
    <w:rsid w:val="00752257"/>
    <w:rsid w:val="0075232D"/>
    <w:rsid w:val="0075235B"/>
    <w:rsid w:val="007523E9"/>
    <w:rsid w:val="00752623"/>
    <w:rsid w:val="00753391"/>
    <w:rsid w:val="007533E0"/>
    <w:rsid w:val="00753602"/>
    <w:rsid w:val="00753B7E"/>
    <w:rsid w:val="00753B84"/>
    <w:rsid w:val="00753BFC"/>
    <w:rsid w:val="00753C3A"/>
    <w:rsid w:val="00754203"/>
    <w:rsid w:val="0075421A"/>
    <w:rsid w:val="00754687"/>
    <w:rsid w:val="00754B2A"/>
    <w:rsid w:val="00754D86"/>
    <w:rsid w:val="00754E24"/>
    <w:rsid w:val="00755101"/>
    <w:rsid w:val="007551F2"/>
    <w:rsid w:val="0075551A"/>
    <w:rsid w:val="00755654"/>
    <w:rsid w:val="00755735"/>
    <w:rsid w:val="00755940"/>
    <w:rsid w:val="00755965"/>
    <w:rsid w:val="00755B32"/>
    <w:rsid w:val="00755B9B"/>
    <w:rsid w:val="00755CB7"/>
    <w:rsid w:val="00755DBE"/>
    <w:rsid w:val="00756323"/>
    <w:rsid w:val="0075638E"/>
    <w:rsid w:val="00756483"/>
    <w:rsid w:val="00756561"/>
    <w:rsid w:val="007566DD"/>
    <w:rsid w:val="00756F2C"/>
    <w:rsid w:val="0075772C"/>
    <w:rsid w:val="00757E41"/>
    <w:rsid w:val="00757EEB"/>
    <w:rsid w:val="007600F1"/>
    <w:rsid w:val="0076021C"/>
    <w:rsid w:val="0076024B"/>
    <w:rsid w:val="00760463"/>
    <w:rsid w:val="007605E1"/>
    <w:rsid w:val="00760771"/>
    <w:rsid w:val="00760789"/>
    <w:rsid w:val="007609AA"/>
    <w:rsid w:val="00760AEA"/>
    <w:rsid w:val="00760BDA"/>
    <w:rsid w:val="00760C91"/>
    <w:rsid w:val="00761686"/>
    <w:rsid w:val="007616B5"/>
    <w:rsid w:val="00761A31"/>
    <w:rsid w:val="00761EED"/>
    <w:rsid w:val="0076217B"/>
    <w:rsid w:val="0076222B"/>
    <w:rsid w:val="007627B5"/>
    <w:rsid w:val="00762AEC"/>
    <w:rsid w:val="00762CD5"/>
    <w:rsid w:val="00762DF3"/>
    <w:rsid w:val="007632FE"/>
    <w:rsid w:val="0076343F"/>
    <w:rsid w:val="007634EB"/>
    <w:rsid w:val="007635B9"/>
    <w:rsid w:val="0076467D"/>
    <w:rsid w:val="00764861"/>
    <w:rsid w:val="007648F3"/>
    <w:rsid w:val="00764D60"/>
    <w:rsid w:val="00764FAF"/>
    <w:rsid w:val="00765078"/>
    <w:rsid w:val="00765395"/>
    <w:rsid w:val="00765551"/>
    <w:rsid w:val="007656F4"/>
    <w:rsid w:val="007659E5"/>
    <w:rsid w:val="00765FA1"/>
    <w:rsid w:val="007662D5"/>
    <w:rsid w:val="007664DE"/>
    <w:rsid w:val="0076656D"/>
    <w:rsid w:val="007666E6"/>
    <w:rsid w:val="00766AAA"/>
    <w:rsid w:val="00766AFE"/>
    <w:rsid w:val="00766C50"/>
    <w:rsid w:val="00766D53"/>
    <w:rsid w:val="00767013"/>
    <w:rsid w:val="00767166"/>
    <w:rsid w:val="007673EA"/>
    <w:rsid w:val="0076746D"/>
    <w:rsid w:val="00767884"/>
    <w:rsid w:val="0076789E"/>
    <w:rsid w:val="00767AB9"/>
    <w:rsid w:val="00767AFE"/>
    <w:rsid w:val="00767B87"/>
    <w:rsid w:val="00767D1D"/>
    <w:rsid w:val="00767DBF"/>
    <w:rsid w:val="0077028A"/>
    <w:rsid w:val="007703D7"/>
    <w:rsid w:val="007704BB"/>
    <w:rsid w:val="00770A2A"/>
    <w:rsid w:val="00770A79"/>
    <w:rsid w:val="00770AA8"/>
    <w:rsid w:val="0077103B"/>
    <w:rsid w:val="0077119A"/>
    <w:rsid w:val="007711F0"/>
    <w:rsid w:val="00771304"/>
    <w:rsid w:val="00771572"/>
    <w:rsid w:val="0077187C"/>
    <w:rsid w:val="007718D7"/>
    <w:rsid w:val="00771A22"/>
    <w:rsid w:val="00771E21"/>
    <w:rsid w:val="00772375"/>
    <w:rsid w:val="007725F8"/>
    <w:rsid w:val="0077265D"/>
    <w:rsid w:val="00772958"/>
    <w:rsid w:val="00772CC4"/>
    <w:rsid w:val="00773067"/>
    <w:rsid w:val="007734EB"/>
    <w:rsid w:val="0077363F"/>
    <w:rsid w:val="007739DA"/>
    <w:rsid w:val="00773CDD"/>
    <w:rsid w:val="00773F19"/>
    <w:rsid w:val="007745AC"/>
    <w:rsid w:val="0077473D"/>
    <w:rsid w:val="00774810"/>
    <w:rsid w:val="007748B4"/>
    <w:rsid w:val="00774928"/>
    <w:rsid w:val="00774DF1"/>
    <w:rsid w:val="007750C6"/>
    <w:rsid w:val="007753DD"/>
    <w:rsid w:val="00775951"/>
    <w:rsid w:val="00775996"/>
    <w:rsid w:val="00775BCA"/>
    <w:rsid w:val="00775BDF"/>
    <w:rsid w:val="00775BE2"/>
    <w:rsid w:val="00775DD9"/>
    <w:rsid w:val="007760A4"/>
    <w:rsid w:val="0077633A"/>
    <w:rsid w:val="00776355"/>
    <w:rsid w:val="00776616"/>
    <w:rsid w:val="007766C6"/>
    <w:rsid w:val="00776804"/>
    <w:rsid w:val="00776848"/>
    <w:rsid w:val="00776A28"/>
    <w:rsid w:val="00776FCA"/>
    <w:rsid w:val="00776FDE"/>
    <w:rsid w:val="0077728A"/>
    <w:rsid w:val="0077758D"/>
    <w:rsid w:val="00777786"/>
    <w:rsid w:val="00777CCE"/>
    <w:rsid w:val="00777E2B"/>
    <w:rsid w:val="00777F70"/>
    <w:rsid w:val="007800C6"/>
    <w:rsid w:val="00780B24"/>
    <w:rsid w:val="00780B7D"/>
    <w:rsid w:val="00780EEE"/>
    <w:rsid w:val="00781602"/>
    <w:rsid w:val="00781D2E"/>
    <w:rsid w:val="00782644"/>
    <w:rsid w:val="00782662"/>
    <w:rsid w:val="007826CD"/>
    <w:rsid w:val="0078272F"/>
    <w:rsid w:val="00782E89"/>
    <w:rsid w:val="0078302E"/>
    <w:rsid w:val="0078308F"/>
    <w:rsid w:val="00783C8F"/>
    <w:rsid w:val="00783D81"/>
    <w:rsid w:val="00784643"/>
    <w:rsid w:val="00784D8D"/>
    <w:rsid w:val="00784FE9"/>
    <w:rsid w:val="007852D2"/>
    <w:rsid w:val="007853D0"/>
    <w:rsid w:val="00785532"/>
    <w:rsid w:val="0078561B"/>
    <w:rsid w:val="00785660"/>
    <w:rsid w:val="00785733"/>
    <w:rsid w:val="00786079"/>
    <w:rsid w:val="007868B9"/>
    <w:rsid w:val="00786980"/>
    <w:rsid w:val="00786CD4"/>
    <w:rsid w:val="00786F3E"/>
    <w:rsid w:val="007871F4"/>
    <w:rsid w:val="00787693"/>
    <w:rsid w:val="007876B1"/>
    <w:rsid w:val="00787997"/>
    <w:rsid w:val="00790678"/>
    <w:rsid w:val="007908CF"/>
    <w:rsid w:val="00790AA3"/>
    <w:rsid w:val="00790CD3"/>
    <w:rsid w:val="00790E06"/>
    <w:rsid w:val="00790FCF"/>
    <w:rsid w:val="00791261"/>
    <w:rsid w:val="007914E1"/>
    <w:rsid w:val="007915B1"/>
    <w:rsid w:val="007916FE"/>
    <w:rsid w:val="007918B0"/>
    <w:rsid w:val="00791D1C"/>
    <w:rsid w:val="00791EF9"/>
    <w:rsid w:val="007921F7"/>
    <w:rsid w:val="007923D4"/>
    <w:rsid w:val="00792562"/>
    <w:rsid w:val="007925DD"/>
    <w:rsid w:val="00792632"/>
    <w:rsid w:val="00792822"/>
    <w:rsid w:val="00792CD1"/>
    <w:rsid w:val="00792D2C"/>
    <w:rsid w:val="00792FFC"/>
    <w:rsid w:val="0079304C"/>
    <w:rsid w:val="007935DB"/>
    <w:rsid w:val="007936BA"/>
    <w:rsid w:val="00793724"/>
    <w:rsid w:val="00793D53"/>
    <w:rsid w:val="00794319"/>
    <w:rsid w:val="00794328"/>
    <w:rsid w:val="00794429"/>
    <w:rsid w:val="007948D5"/>
    <w:rsid w:val="00794C78"/>
    <w:rsid w:val="00794CBE"/>
    <w:rsid w:val="00795100"/>
    <w:rsid w:val="007952DB"/>
    <w:rsid w:val="0079580E"/>
    <w:rsid w:val="007958EB"/>
    <w:rsid w:val="00795919"/>
    <w:rsid w:val="007959AE"/>
    <w:rsid w:val="00795A28"/>
    <w:rsid w:val="00795C54"/>
    <w:rsid w:val="00795CE5"/>
    <w:rsid w:val="00795D21"/>
    <w:rsid w:val="00795F61"/>
    <w:rsid w:val="0079613C"/>
    <w:rsid w:val="00796252"/>
    <w:rsid w:val="007963BB"/>
    <w:rsid w:val="007967B4"/>
    <w:rsid w:val="00796E2E"/>
    <w:rsid w:val="00796E80"/>
    <w:rsid w:val="00796EE1"/>
    <w:rsid w:val="00796FED"/>
    <w:rsid w:val="0079719B"/>
    <w:rsid w:val="007976A0"/>
    <w:rsid w:val="0079771D"/>
    <w:rsid w:val="0079785C"/>
    <w:rsid w:val="00797D15"/>
    <w:rsid w:val="00797EDE"/>
    <w:rsid w:val="007A059A"/>
    <w:rsid w:val="007A05BA"/>
    <w:rsid w:val="007A0A86"/>
    <w:rsid w:val="007A0C35"/>
    <w:rsid w:val="007A0CA5"/>
    <w:rsid w:val="007A0D71"/>
    <w:rsid w:val="007A0EC9"/>
    <w:rsid w:val="007A0F90"/>
    <w:rsid w:val="007A0FC0"/>
    <w:rsid w:val="007A0FCD"/>
    <w:rsid w:val="007A11EB"/>
    <w:rsid w:val="007A1249"/>
    <w:rsid w:val="007A14D5"/>
    <w:rsid w:val="007A159C"/>
    <w:rsid w:val="007A164A"/>
    <w:rsid w:val="007A17F5"/>
    <w:rsid w:val="007A19EF"/>
    <w:rsid w:val="007A1C22"/>
    <w:rsid w:val="007A2218"/>
    <w:rsid w:val="007A2411"/>
    <w:rsid w:val="007A25D1"/>
    <w:rsid w:val="007A2AD3"/>
    <w:rsid w:val="007A2C70"/>
    <w:rsid w:val="007A3067"/>
    <w:rsid w:val="007A3078"/>
    <w:rsid w:val="007A321D"/>
    <w:rsid w:val="007A3365"/>
    <w:rsid w:val="007A33BD"/>
    <w:rsid w:val="007A3710"/>
    <w:rsid w:val="007A3B9B"/>
    <w:rsid w:val="007A3E5D"/>
    <w:rsid w:val="007A3F31"/>
    <w:rsid w:val="007A3FE7"/>
    <w:rsid w:val="007A4066"/>
    <w:rsid w:val="007A41F7"/>
    <w:rsid w:val="007A43CA"/>
    <w:rsid w:val="007A4770"/>
    <w:rsid w:val="007A4870"/>
    <w:rsid w:val="007A48ED"/>
    <w:rsid w:val="007A4968"/>
    <w:rsid w:val="007A4A86"/>
    <w:rsid w:val="007A4AE0"/>
    <w:rsid w:val="007A4F3E"/>
    <w:rsid w:val="007A5169"/>
    <w:rsid w:val="007A516B"/>
    <w:rsid w:val="007A5D23"/>
    <w:rsid w:val="007A5E20"/>
    <w:rsid w:val="007A62CF"/>
    <w:rsid w:val="007A66A0"/>
    <w:rsid w:val="007A66A3"/>
    <w:rsid w:val="007A6A6A"/>
    <w:rsid w:val="007A6C4F"/>
    <w:rsid w:val="007A7197"/>
    <w:rsid w:val="007A744E"/>
    <w:rsid w:val="007A7514"/>
    <w:rsid w:val="007A75C8"/>
    <w:rsid w:val="007A782F"/>
    <w:rsid w:val="007A7AAC"/>
    <w:rsid w:val="007B00CE"/>
    <w:rsid w:val="007B0304"/>
    <w:rsid w:val="007B04F1"/>
    <w:rsid w:val="007B0549"/>
    <w:rsid w:val="007B0786"/>
    <w:rsid w:val="007B07EA"/>
    <w:rsid w:val="007B0AD0"/>
    <w:rsid w:val="007B0AE2"/>
    <w:rsid w:val="007B1C69"/>
    <w:rsid w:val="007B1D0A"/>
    <w:rsid w:val="007B1D37"/>
    <w:rsid w:val="007B1F61"/>
    <w:rsid w:val="007B247E"/>
    <w:rsid w:val="007B24C1"/>
    <w:rsid w:val="007B2A3D"/>
    <w:rsid w:val="007B3367"/>
    <w:rsid w:val="007B3624"/>
    <w:rsid w:val="007B36EA"/>
    <w:rsid w:val="007B3AFF"/>
    <w:rsid w:val="007B3CF7"/>
    <w:rsid w:val="007B3D04"/>
    <w:rsid w:val="007B401E"/>
    <w:rsid w:val="007B463D"/>
    <w:rsid w:val="007B4A8C"/>
    <w:rsid w:val="007B4CAE"/>
    <w:rsid w:val="007B4E38"/>
    <w:rsid w:val="007B5015"/>
    <w:rsid w:val="007B5D38"/>
    <w:rsid w:val="007B5E5F"/>
    <w:rsid w:val="007B619A"/>
    <w:rsid w:val="007B61A5"/>
    <w:rsid w:val="007B63E0"/>
    <w:rsid w:val="007B6A0B"/>
    <w:rsid w:val="007B70B9"/>
    <w:rsid w:val="007B787E"/>
    <w:rsid w:val="007B7941"/>
    <w:rsid w:val="007B79E9"/>
    <w:rsid w:val="007B7ADF"/>
    <w:rsid w:val="007B7CDA"/>
    <w:rsid w:val="007B7FBA"/>
    <w:rsid w:val="007C03EA"/>
    <w:rsid w:val="007C0519"/>
    <w:rsid w:val="007C07AD"/>
    <w:rsid w:val="007C0C0B"/>
    <w:rsid w:val="007C0C38"/>
    <w:rsid w:val="007C110E"/>
    <w:rsid w:val="007C119F"/>
    <w:rsid w:val="007C1416"/>
    <w:rsid w:val="007C1462"/>
    <w:rsid w:val="007C1706"/>
    <w:rsid w:val="007C17B4"/>
    <w:rsid w:val="007C17C2"/>
    <w:rsid w:val="007C17E8"/>
    <w:rsid w:val="007C18D0"/>
    <w:rsid w:val="007C1B84"/>
    <w:rsid w:val="007C1C9A"/>
    <w:rsid w:val="007C1CF8"/>
    <w:rsid w:val="007C1DEE"/>
    <w:rsid w:val="007C1DF4"/>
    <w:rsid w:val="007C21F2"/>
    <w:rsid w:val="007C22AE"/>
    <w:rsid w:val="007C28B5"/>
    <w:rsid w:val="007C2904"/>
    <w:rsid w:val="007C29BA"/>
    <w:rsid w:val="007C2AA4"/>
    <w:rsid w:val="007C2DBE"/>
    <w:rsid w:val="007C2EAC"/>
    <w:rsid w:val="007C2F9C"/>
    <w:rsid w:val="007C39E5"/>
    <w:rsid w:val="007C3AB6"/>
    <w:rsid w:val="007C400B"/>
    <w:rsid w:val="007C40F7"/>
    <w:rsid w:val="007C41A7"/>
    <w:rsid w:val="007C42F3"/>
    <w:rsid w:val="007C44B1"/>
    <w:rsid w:val="007C46EE"/>
    <w:rsid w:val="007C46F3"/>
    <w:rsid w:val="007C4D9F"/>
    <w:rsid w:val="007C4FA6"/>
    <w:rsid w:val="007C4FA7"/>
    <w:rsid w:val="007C5126"/>
    <w:rsid w:val="007C545A"/>
    <w:rsid w:val="007C558F"/>
    <w:rsid w:val="007C55A2"/>
    <w:rsid w:val="007C5754"/>
    <w:rsid w:val="007C57EC"/>
    <w:rsid w:val="007C58DA"/>
    <w:rsid w:val="007C58DC"/>
    <w:rsid w:val="007C5D3C"/>
    <w:rsid w:val="007C5DDF"/>
    <w:rsid w:val="007C6011"/>
    <w:rsid w:val="007C65DF"/>
    <w:rsid w:val="007C6614"/>
    <w:rsid w:val="007C6789"/>
    <w:rsid w:val="007C6D60"/>
    <w:rsid w:val="007C7011"/>
    <w:rsid w:val="007C7473"/>
    <w:rsid w:val="007C75A4"/>
    <w:rsid w:val="007C767F"/>
    <w:rsid w:val="007C7774"/>
    <w:rsid w:val="007C786E"/>
    <w:rsid w:val="007C7B04"/>
    <w:rsid w:val="007C7C5D"/>
    <w:rsid w:val="007D0042"/>
    <w:rsid w:val="007D011D"/>
    <w:rsid w:val="007D031E"/>
    <w:rsid w:val="007D03BF"/>
    <w:rsid w:val="007D042E"/>
    <w:rsid w:val="007D06B8"/>
    <w:rsid w:val="007D0732"/>
    <w:rsid w:val="007D07A9"/>
    <w:rsid w:val="007D0E5A"/>
    <w:rsid w:val="007D10A9"/>
    <w:rsid w:val="007D1154"/>
    <w:rsid w:val="007D1376"/>
    <w:rsid w:val="007D15C2"/>
    <w:rsid w:val="007D15FB"/>
    <w:rsid w:val="007D19A9"/>
    <w:rsid w:val="007D1A09"/>
    <w:rsid w:val="007D1A98"/>
    <w:rsid w:val="007D1D04"/>
    <w:rsid w:val="007D1D74"/>
    <w:rsid w:val="007D1F60"/>
    <w:rsid w:val="007D20DD"/>
    <w:rsid w:val="007D20E6"/>
    <w:rsid w:val="007D2424"/>
    <w:rsid w:val="007D2437"/>
    <w:rsid w:val="007D2704"/>
    <w:rsid w:val="007D2737"/>
    <w:rsid w:val="007D2A02"/>
    <w:rsid w:val="007D2A04"/>
    <w:rsid w:val="007D2B21"/>
    <w:rsid w:val="007D2C00"/>
    <w:rsid w:val="007D2E2A"/>
    <w:rsid w:val="007D2EB4"/>
    <w:rsid w:val="007D2ED0"/>
    <w:rsid w:val="007D2FCF"/>
    <w:rsid w:val="007D30B6"/>
    <w:rsid w:val="007D3259"/>
    <w:rsid w:val="007D33E0"/>
    <w:rsid w:val="007D3466"/>
    <w:rsid w:val="007D3B82"/>
    <w:rsid w:val="007D3BD6"/>
    <w:rsid w:val="007D3DC8"/>
    <w:rsid w:val="007D40D7"/>
    <w:rsid w:val="007D40FC"/>
    <w:rsid w:val="007D4460"/>
    <w:rsid w:val="007D463F"/>
    <w:rsid w:val="007D4719"/>
    <w:rsid w:val="007D480C"/>
    <w:rsid w:val="007D4E74"/>
    <w:rsid w:val="007D511C"/>
    <w:rsid w:val="007D529D"/>
    <w:rsid w:val="007D53B2"/>
    <w:rsid w:val="007D55CD"/>
    <w:rsid w:val="007D593A"/>
    <w:rsid w:val="007D5AE9"/>
    <w:rsid w:val="007D5B72"/>
    <w:rsid w:val="007D5CDB"/>
    <w:rsid w:val="007D5F7F"/>
    <w:rsid w:val="007D641C"/>
    <w:rsid w:val="007D65DA"/>
    <w:rsid w:val="007D664C"/>
    <w:rsid w:val="007D6922"/>
    <w:rsid w:val="007D69D7"/>
    <w:rsid w:val="007D6A3A"/>
    <w:rsid w:val="007D6AC4"/>
    <w:rsid w:val="007D70FB"/>
    <w:rsid w:val="007D7141"/>
    <w:rsid w:val="007D72FA"/>
    <w:rsid w:val="007D7320"/>
    <w:rsid w:val="007D7427"/>
    <w:rsid w:val="007D74FB"/>
    <w:rsid w:val="007D756E"/>
    <w:rsid w:val="007D7646"/>
    <w:rsid w:val="007D7653"/>
    <w:rsid w:val="007D7D39"/>
    <w:rsid w:val="007D7E68"/>
    <w:rsid w:val="007D7F41"/>
    <w:rsid w:val="007E0046"/>
    <w:rsid w:val="007E0127"/>
    <w:rsid w:val="007E013C"/>
    <w:rsid w:val="007E01A2"/>
    <w:rsid w:val="007E0589"/>
    <w:rsid w:val="007E065B"/>
    <w:rsid w:val="007E07E3"/>
    <w:rsid w:val="007E0973"/>
    <w:rsid w:val="007E0B96"/>
    <w:rsid w:val="007E0D5F"/>
    <w:rsid w:val="007E0E71"/>
    <w:rsid w:val="007E11C8"/>
    <w:rsid w:val="007E1391"/>
    <w:rsid w:val="007E1538"/>
    <w:rsid w:val="007E164D"/>
    <w:rsid w:val="007E164E"/>
    <w:rsid w:val="007E174E"/>
    <w:rsid w:val="007E179B"/>
    <w:rsid w:val="007E1BDA"/>
    <w:rsid w:val="007E1E9A"/>
    <w:rsid w:val="007E2617"/>
    <w:rsid w:val="007E2962"/>
    <w:rsid w:val="007E2A26"/>
    <w:rsid w:val="007E2E47"/>
    <w:rsid w:val="007E2EA8"/>
    <w:rsid w:val="007E3162"/>
    <w:rsid w:val="007E333D"/>
    <w:rsid w:val="007E394E"/>
    <w:rsid w:val="007E3FA6"/>
    <w:rsid w:val="007E43B6"/>
    <w:rsid w:val="007E46B9"/>
    <w:rsid w:val="007E4895"/>
    <w:rsid w:val="007E48B5"/>
    <w:rsid w:val="007E4BA6"/>
    <w:rsid w:val="007E4C30"/>
    <w:rsid w:val="007E4E56"/>
    <w:rsid w:val="007E5136"/>
    <w:rsid w:val="007E56B4"/>
    <w:rsid w:val="007E585C"/>
    <w:rsid w:val="007E6299"/>
    <w:rsid w:val="007E7203"/>
    <w:rsid w:val="007E75BF"/>
    <w:rsid w:val="007E75E3"/>
    <w:rsid w:val="007E768E"/>
    <w:rsid w:val="007E76C0"/>
    <w:rsid w:val="007E78AC"/>
    <w:rsid w:val="007E79C5"/>
    <w:rsid w:val="007E7AD4"/>
    <w:rsid w:val="007E7ED1"/>
    <w:rsid w:val="007F01C4"/>
    <w:rsid w:val="007F06A0"/>
    <w:rsid w:val="007F0AA3"/>
    <w:rsid w:val="007F0F68"/>
    <w:rsid w:val="007F1289"/>
    <w:rsid w:val="007F180E"/>
    <w:rsid w:val="007F1E13"/>
    <w:rsid w:val="007F2278"/>
    <w:rsid w:val="007F252E"/>
    <w:rsid w:val="007F2618"/>
    <w:rsid w:val="007F35C0"/>
    <w:rsid w:val="007F37BE"/>
    <w:rsid w:val="007F3EBB"/>
    <w:rsid w:val="007F4185"/>
    <w:rsid w:val="007F4493"/>
    <w:rsid w:val="007F4590"/>
    <w:rsid w:val="007F4A0B"/>
    <w:rsid w:val="007F4ADA"/>
    <w:rsid w:val="007F4B44"/>
    <w:rsid w:val="007F4B7C"/>
    <w:rsid w:val="007F4D0A"/>
    <w:rsid w:val="007F4E98"/>
    <w:rsid w:val="007F4F26"/>
    <w:rsid w:val="007F4FEE"/>
    <w:rsid w:val="007F500E"/>
    <w:rsid w:val="007F5332"/>
    <w:rsid w:val="007F5E73"/>
    <w:rsid w:val="007F5EC1"/>
    <w:rsid w:val="007F5F69"/>
    <w:rsid w:val="007F652B"/>
    <w:rsid w:val="007F6572"/>
    <w:rsid w:val="007F6691"/>
    <w:rsid w:val="007F675D"/>
    <w:rsid w:val="007F683B"/>
    <w:rsid w:val="007F6F46"/>
    <w:rsid w:val="007F7311"/>
    <w:rsid w:val="007F7704"/>
    <w:rsid w:val="007F7A1E"/>
    <w:rsid w:val="007F7DB0"/>
    <w:rsid w:val="007F7F01"/>
    <w:rsid w:val="00800416"/>
    <w:rsid w:val="00800584"/>
    <w:rsid w:val="00800720"/>
    <w:rsid w:val="00800797"/>
    <w:rsid w:val="00800BFC"/>
    <w:rsid w:val="00800DD3"/>
    <w:rsid w:val="00801435"/>
    <w:rsid w:val="008019BC"/>
    <w:rsid w:val="00801C95"/>
    <w:rsid w:val="00801CBD"/>
    <w:rsid w:val="00801E50"/>
    <w:rsid w:val="00801EA6"/>
    <w:rsid w:val="008020CC"/>
    <w:rsid w:val="0080236D"/>
    <w:rsid w:val="00802469"/>
    <w:rsid w:val="00802D8E"/>
    <w:rsid w:val="00802FAB"/>
    <w:rsid w:val="008030EF"/>
    <w:rsid w:val="008035E9"/>
    <w:rsid w:val="0080374E"/>
    <w:rsid w:val="00803EBF"/>
    <w:rsid w:val="00803EF0"/>
    <w:rsid w:val="00803F26"/>
    <w:rsid w:val="00804124"/>
    <w:rsid w:val="00804637"/>
    <w:rsid w:val="00804879"/>
    <w:rsid w:val="00804897"/>
    <w:rsid w:val="00804985"/>
    <w:rsid w:val="00804AA8"/>
    <w:rsid w:val="00804AAF"/>
    <w:rsid w:val="00804B34"/>
    <w:rsid w:val="00804B5D"/>
    <w:rsid w:val="00804B81"/>
    <w:rsid w:val="00804C5F"/>
    <w:rsid w:val="00804C8F"/>
    <w:rsid w:val="00804DCD"/>
    <w:rsid w:val="00805269"/>
    <w:rsid w:val="008052E6"/>
    <w:rsid w:val="008053B4"/>
    <w:rsid w:val="00805753"/>
    <w:rsid w:val="00805814"/>
    <w:rsid w:val="0080592D"/>
    <w:rsid w:val="0080597A"/>
    <w:rsid w:val="00805A10"/>
    <w:rsid w:val="00805C4E"/>
    <w:rsid w:val="00805F8B"/>
    <w:rsid w:val="00806213"/>
    <w:rsid w:val="00806346"/>
    <w:rsid w:val="008063EC"/>
    <w:rsid w:val="00806462"/>
    <w:rsid w:val="00806603"/>
    <w:rsid w:val="008066A5"/>
    <w:rsid w:val="00806D10"/>
    <w:rsid w:val="00807048"/>
    <w:rsid w:val="00807277"/>
    <w:rsid w:val="00807996"/>
    <w:rsid w:val="00807B02"/>
    <w:rsid w:val="00807B36"/>
    <w:rsid w:val="00810077"/>
    <w:rsid w:val="008100C2"/>
    <w:rsid w:val="00810599"/>
    <w:rsid w:val="00810FE1"/>
    <w:rsid w:val="00811064"/>
    <w:rsid w:val="008113FD"/>
    <w:rsid w:val="008119C0"/>
    <w:rsid w:val="00811FA2"/>
    <w:rsid w:val="00812219"/>
    <w:rsid w:val="00812334"/>
    <w:rsid w:val="00812495"/>
    <w:rsid w:val="008124C7"/>
    <w:rsid w:val="008125EB"/>
    <w:rsid w:val="00812CF8"/>
    <w:rsid w:val="00812D7C"/>
    <w:rsid w:val="008134AA"/>
    <w:rsid w:val="00813600"/>
    <w:rsid w:val="0081360A"/>
    <w:rsid w:val="00813CAC"/>
    <w:rsid w:val="00814186"/>
    <w:rsid w:val="00814235"/>
    <w:rsid w:val="008143DB"/>
    <w:rsid w:val="00814645"/>
    <w:rsid w:val="008146E9"/>
    <w:rsid w:val="008148A7"/>
    <w:rsid w:val="00814B9E"/>
    <w:rsid w:val="00814CAA"/>
    <w:rsid w:val="0081503C"/>
    <w:rsid w:val="008155EB"/>
    <w:rsid w:val="00815824"/>
    <w:rsid w:val="00815827"/>
    <w:rsid w:val="00815A54"/>
    <w:rsid w:val="0081631B"/>
    <w:rsid w:val="00816527"/>
    <w:rsid w:val="008165A2"/>
    <w:rsid w:val="00816731"/>
    <w:rsid w:val="0081689A"/>
    <w:rsid w:val="00816CBE"/>
    <w:rsid w:val="008173DF"/>
    <w:rsid w:val="0081778A"/>
    <w:rsid w:val="00817876"/>
    <w:rsid w:val="0081789D"/>
    <w:rsid w:val="008178A7"/>
    <w:rsid w:val="0081798B"/>
    <w:rsid w:val="00817AF0"/>
    <w:rsid w:val="00820051"/>
    <w:rsid w:val="0082007C"/>
    <w:rsid w:val="008201C0"/>
    <w:rsid w:val="00820984"/>
    <w:rsid w:val="00820BEF"/>
    <w:rsid w:val="00820E2F"/>
    <w:rsid w:val="008212C6"/>
    <w:rsid w:val="0082135E"/>
    <w:rsid w:val="008215A6"/>
    <w:rsid w:val="00821939"/>
    <w:rsid w:val="00821957"/>
    <w:rsid w:val="00821E63"/>
    <w:rsid w:val="00821F10"/>
    <w:rsid w:val="00822064"/>
    <w:rsid w:val="00822526"/>
    <w:rsid w:val="00822A5C"/>
    <w:rsid w:val="00822F51"/>
    <w:rsid w:val="008231C7"/>
    <w:rsid w:val="008235B4"/>
    <w:rsid w:val="00823B48"/>
    <w:rsid w:val="00823D58"/>
    <w:rsid w:val="008244D9"/>
    <w:rsid w:val="00825564"/>
    <w:rsid w:val="008257B7"/>
    <w:rsid w:val="00825B12"/>
    <w:rsid w:val="00825B84"/>
    <w:rsid w:val="00825C44"/>
    <w:rsid w:val="008261E7"/>
    <w:rsid w:val="00826247"/>
    <w:rsid w:val="0082634B"/>
    <w:rsid w:val="0082647C"/>
    <w:rsid w:val="0082656C"/>
    <w:rsid w:val="00826781"/>
    <w:rsid w:val="00826B2F"/>
    <w:rsid w:val="00826B56"/>
    <w:rsid w:val="00826D4B"/>
    <w:rsid w:val="00826E69"/>
    <w:rsid w:val="00826EBD"/>
    <w:rsid w:val="008270B8"/>
    <w:rsid w:val="0082712E"/>
    <w:rsid w:val="008271FC"/>
    <w:rsid w:val="00827221"/>
    <w:rsid w:val="0082750B"/>
    <w:rsid w:val="00827762"/>
    <w:rsid w:val="008278E0"/>
    <w:rsid w:val="00827BD0"/>
    <w:rsid w:val="00827D10"/>
    <w:rsid w:val="00827D2B"/>
    <w:rsid w:val="00827FDA"/>
    <w:rsid w:val="00830001"/>
    <w:rsid w:val="00830096"/>
    <w:rsid w:val="0083028B"/>
    <w:rsid w:val="008302B7"/>
    <w:rsid w:val="008302CC"/>
    <w:rsid w:val="008304CE"/>
    <w:rsid w:val="008306BB"/>
    <w:rsid w:val="0083089A"/>
    <w:rsid w:val="00830F41"/>
    <w:rsid w:val="00831055"/>
    <w:rsid w:val="008313DF"/>
    <w:rsid w:val="0083145A"/>
    <w:rsid w:val="0083146D"/>
    <w:rsid w:val="008314F2"/>
    <w:rsid w:val="00831822"/>
    <w:rsid w:val="00831CEF"/>
    <w:rsid w:val="00831D4A"/>
    <w:rsid w:val="00832310"/>
    <w:rsid w:val="008324CA"/>
    <w:rsid w:val="00832697"/>
    <w:rsid w:val="0083287D"/>
    <w:rsid w:val="00832BD6"/>
    <w:rsid w:val="00832D3E"/>
    <w:rsid w:val="00833225"/>
    <w:rsid w:val="008332D9"/>
    <w:rsid w:val="0083368A"/>
    <w:rsid w:val="008338E6"/>
    <w:rsid w:val="00833B74"/>
    <w:rsid w:val="0083411B"/>
    <w:rsid w:val="00834316"/>
    <w:rsid w:val="0083449D"/>
    <w:rsid w:val="008344B4"/>
    <w:rsid w:val="008346F6"/>
    <w:rsid w:val="00834B22"/>
    <w:rsid w:val="008352F6"/>
    <w:rsid w:val="00835CD0"/>
    <w:rsid w:val="00835ECC"/>
    <w:rsid w:val="00835F36"/>
    <w:rsid w:val="0083620E"/>
    <w:rsid w:val="0083632B"/>
    <w:rsid w:val="008364B1"/>
    <w:rsid w:val="00836547"/>
    <w:rsid w:val="00836BD9"/>
    <w:rsid w:val="00836BF2"/>
    <w:rsid w:val="00836F58"/>
    <w:rsid w:val="00837049"/>
    <w:rsid w:val="00837630"/>
    <w:rsid w:val="0083765F"/>
    <w:rsid w:val="00837812"/>
    <w:rsid w:val="0083781A"/>
    <w:rsid w:val="0083790E"/>
    <w:rsid w:val="00837A8E"/>
    <w:rsid w:val="00837C30"/>
    <w:rsid w:val="00837E9D"/>
    <w:rsid w:val="00840285"/>
    <w:rsid w:val="00840347"/>
    <w:rsid w:val="008406B7"/>
    <w:rsid w:val="00840A4D"/>
    <w:rsid w:val="00840C83"/>
    <w:rsid w:val="00840E3C"/>
    <w:rsid w:val="0084124F"/>
    <w:rsid w:val="008416F9"/>
    <w:rsid w:val="00841918"/>
    <w:rsid w:val="00841B9C"/>
    <w:rsid w:val="00841BE5"/>
    <w:rsid w:val="00841D9D"/>
    <w:rsid w:val="00841E8D"/>
    <w:rsid w:val="00842232"/>
    <w:rsid w:val="00842971"/>
    <w:rsid w:val="00842BE5"/>
    <w:rsid w:val="00842E72"/>
    <w:rsid w:val="00842FB5"/>
    <w:rsid w:val="008439B0"/>
    <w:rsid w:val="00843A09"/>
    <w:rsid w:val="00843ADA"/>
    <w:rsid w:val="00843BB2"/>
    <w:rsid w:val="00843DFE"/>
    <w:rsid w:val="00844102"/>
    <w:rsid w:val="00844298"/>
    <w:rsid w:val="008443BC"/>
    <w:rsid w:val="008443E9"/>
    <w:rsid w:val="0084482C"/>
    <w:rsid w:val="00844AF4"/>
    <w:rsid w:val="00844DDB"/>
    <w:rsid w:val="008453D6"/>
    <w:rsid w:val="008455C6"/>
    <w:rsid w:val="008455DE"/>
    <w:rsid w:val="008455EC"/>
    <w:rsid w:val="008456EC"/>
    <w:rsid w:val="00845BB0"/>
    <w:rsid w:val="00845DA0"/>
    <w:rsid w:val="00845E7F"/>
    <w:rsid w:val="00846180"/>
    <w:rsid w:val="0084656E"/>
    <w:rsid w:val="0084667A"/>
    <w:rsid w:val="008466F1"/>
    <w:rsid w:val="00846718"/>
    <w:rsid w:val="0084672A"/>
    <w:rsid w:val="00846A8D"/>
    <w:rsid w:val="00846B08"/>
    <w:rsid w:val="00847115"/>
    <w:rsid w:val="0084782C"/>
    <w:rsid w:val="00847834"/>
    <w:rsid w:val="00847CE5"/>
    <w:rsid w:val="00847EFF"/>
    <w:rsid w:val="008502EE"/>
    <w:rsid w:val="00850505"/>
    <w:rsid w:val="00850752"/>
    <w:rsid w:val="00850961"/>
    <w:rsid w:val="00850BB0"/>
    <w:rsid w:val="00850C79"/>
    <w:rsid w:val="00850DD1"/>
    <w:rsid w:val="008513BF"/>
    <w:rsid w:val="00851583"/>
    <w:rsid w:val="00851621"/>
    <w:rsid w:val="0085181D"/>
    <w:rsid w:val="00851AFD"/>
    <w:rsid w:val="00851B7A"/>
    <w:rsid w:val="008520C0"/>
    <w:rsid w:val="0085215A"/>
    <w:rsid w:val="008521B9"/>
    <w:rsid w:val="008525D8"/>
    <w:rsid w:val="008527CD"/>
    <w:rsid w:val="00852896"/>
    <w:rsid w:val="00852A2D"/>
    <w:rsid w:val="00852B35"/>
    <w:rsid w:val="00852F41"/>
    <w:rsid w:val="008532C4"/>
    <w:rsid w:val="008533DA"/>
    <w:rsid w:val="00853550"/>
    <w:rsid w:val="008539FF"/>
    <w:rsid w:val="00853ABE"/>
    <w:rsid w:val="00853B34"/>
    <w:rsid w:val="00853BF7"/>
    <w:rsid w:val="00854258"/>
    <w:rsid w:val="00854584"/>
    <w:rsid w:val="008546EE"/>
    <w:rsid w:val="00854A9B"/>
    <w:rsid w:val="00854CDE"/>
    <w:rsid w:val="00854DA6"/>
    <w:rsid w:val="00854DFB"/>
    <w:rsid w:val="00854E0A"/>
    <w:rsid w:val="008552BF"/>
    <w:rsid w:val="00855373"/>
    <w:rsid w:val="00855A21"/>
    <w:rsid w:val="00855AB1"/>
    <w:rsid w:val="00855D9A"/>
    <w:rsid w:val="008562CB"/>
    <w:rsid w:val="0085639A"/>
    <w:rsid w:val="008564D3"/>
    <w:rsid w:val="0085653B"/>
    <w:rsid w:val="0085689F"/>
    <w:rsid w:val="00856907"/>
    <w:rsid w:val="008569C9"/>
    <w:rsid w:val="00856B00"/>
    <w:rsid w:val="00856F83"/>
    <w:rsid w:val="0085751C"/>
    <w:rsid w:val="00857663"/>
    <w:rsid w:val="0085789A"/>
    <w:rsid w:val="008578F9"/>
    <w:rsid w:val="008579BE"/>
    <w:rsid w:val="00857B96"/>
    <w:rsid w:val="00857F82"/>
    <w:rsid w:val="00860313"/>
    <w:rsid w:val="008603E2"/>
    <w:rsid w:val="00860422"/>
    <w:rsid w:val="008604DD"/>
    <w:rsid w:val="00860515"/>
    <w:rsid w:val="00860917"/>
    <w:rsid w:val="00860A7D"/>
    <w:rsid w:val="00860AE4"/>
    <w:rsid w:val="008611B4"/>
    <w:rsid w:val="00861A6E"/>
    <w:rsid w:val="00861D38"/>
    <w:rsid w:val="008620DF"/>
    <w:rsid w:val="0086217C"/>
    <w:rsid w:val="00862184"/>
    <w:rsid w:val="008621BB"/>
    <w:rsid w:val="008621FD"/>
    <w:rsid w:val="008625EC"/>
    <w:rsid w:val="0086279F"/>
    <w:rsid w:val="00862890"/>
    <w:rsid w:val="00862A32"/>
    <w:rsid w:val="00862EC3"/>
    <w:rsid w:val="008632D6"/>
    <w:rsid w:val="008634A2"/>
    <w:rsid w:val="0086362D"/>
    <w:rsid w:val="008636E2"/>
    <w:rsid w:val="008637A6"/>
    <w:rsid w:val="008638D7"/>
    <w:rsid w:val="00863A7D"/>
    <w:rsid w:val="00863D25"/>
    <w:rsid w:val="00863DB5"/>
    <w:rsid w:val="00863F7C"/>
    <w:rsid w:val="00863FAF"/>
    <w:rsid w:val="0086429A"/>
    <w:rsid w:val="00864654"/>
    <w:rsid w:val="00864D7D"/>
    <w:rsid w:val="00864ED7"/>
    <w:rsid w:val="00864FA8"/>
    <w:rsid w:val="0086575B"/>
    <w:rsid w:val="0086589D"/>
    <w:rsid w:val="00865C9F"/>
    <w:rsid w:val="00865E05"/>
    <w:rsid w:val="008660E7"/>
    <w:rsid w:val="00866319"/>
    <w:rsid w:val="0086678B"/>
    <w:rsid w:val="008668D8"/>
    <w:rsid w:val="00866B35"/>
    <w:rsid w:val="00866B6B"/>
    <w:rsid w:val="00866C69"/>
    <w:rsid w:val="00866D37"/>
    <w:rsid w:val="00866FEA"/>
    <w:rsid w:val="00867311"/>
    <w:rsid w:val="00867322"/>
    <w:rsid w:val="008673AE"/>
    <w:rsid w:val="008675A6"/>
    <w:rsid w:val="008678D5"/>
    <w:rsid w:val="00867C28"/>
    <w:rsid w:val="008705BF"/>
    <w:rsid w:val="0087077A"/>
    <w:rsid w:val="008707A6"/>
    <w:rsid w:val="00870D89"/>
    <w:rsid w:val="00871060"/>
    <w:rsid w:val="00871146"/>
    <w:rsid w:val="00871169"/>
    <w:rsid w:val="00871237"/>
    <w:rsid w:val="0087174F"/>
    <w:rsid w:val="0087198D"/>
    <w:rsid w:val="00871C96"/>
    <w:rsid w:val="00871D5E"/>
    <w:rsid w:val="00871EEB"/>
    <w:rsid w:val="00871FA0"/>
    <w:rsid w:val="008722E3"/>
    <w:rsid w:val="0087235F"/>
    <w:rsid w:val="00872440"/>
    <w:rsid w:val="0087249D"/>
    <w:rsid w:val="00872638"/>
    <w:rsid w:val="00872822"/>
    <w:rsid w:val="00872CF3"/>
    <w:rsid w:val="00873155"/>
    <w:rsid w:val="008732B8"/>
    <w:rsid w:val="008734D9"/>
    <w:rsid w:val="00873665"/>
    <w:rsid w:val="0087368C"/>
    <w:rsid w:val="008736C6"/>
    <w:rsid w:val="00873C6E"/>
    <w:rsid w:val="00873C9F"/>
    <w:rsid w:val="00873D00"/>
    <w:rsid w:val="008743D0"/>
    <w:rsid w:val="008744EE"/>
    <w:rsid w:val="00874669"/>
    <w:rsid w:val="00874F52"/>
    <w:rsid w:val="0087512C"/>
    <w:rsid w:val="00875270"/>
    <w:rsid w:val="00875537"/>
    <w:rsid w:val="00875654"/>
    <w:rsid w:val="0087582B"/>
    <w:rsid w:val="00875992"/>
    <w:rsid w:val="00875D1B"/>
    <w:rsid w:val="00875F4E"/>
    <w:rsid w:val="00875FDF"/>
    <w:rsid w:val="00876066"/>
    <w:rsid w:val="00876135"/>
    <w:rsid w:val="0087613E"/>
    <w:rsid w:val="008763C0"/>
    <w:rsid w:val="00876931"/>
    <w:rsid w:val="00876D9E"/>
    <w:rsid w:val="00876ECF"/>
    <w:rsid w:val="00876F0B"/>
    <w:rsid w:val="0087713F"/>
    <w:rsid w:val="00877630"/>
    <w:rsid w:val="00877960"/>
    <w:rsid w:val="00877A0E"/>
    <w:rsid w:val="0088022F"/>
    <w:rsid w:val="008804A4"/>
    <w:rsid w:val="008804F3"/>
    <w:rsid w:val="0088095B"/>
    <w:rsid w:val="00880DB7"/>
    <w:rsid w:val="00880E67"/>
    <w:rsid w:val="008815C6"/>
    <w:rsid w:val="008815E1"/>
    <w:rsid w:val="00881A27"/>
    <w:rsid w:val="00881B7C"/>
    <w:rsid w:val="0088220A"/>
    <w:rsid w:val="00882932"/>
    <w:rsid w:val="00882B3B"/>
    <w:rsid w:val="00882D39"/>
    <w:rsid w:val="008830BE"/>
    <w:rsid w:val="00883171"/>
    <w:rsid w:val="008832F4"/>
    <w:rsid w:val="0088339C"/>
    <w:rsid w:val="008834AF"/>
    <w:rsid w:val="00883706"/>
    <w:rsid w:val="00883837"/>
    <w:rsid w:val="00883F58"/>
    <w:rsid w:val="008840CC"/>
    <w:rsid w:val="008840CF"/>
    <w:rsid w:val="0088415D"/>
    <w:rsid w:val="00884ACF"/>
    <w:rsid w:val="00884F9F"/>
    <w:rsid w:val="008854E9"/>
    <w:rsid w:val="0088586E"/>
    <w:rsid w:val="008858FF"/>
    <w:rsid w:val="00885DD2"/>
    <w:rsid w:val="0088602E"/>
    <w:rsid w:val="00886036"/>
    <w:rsid w:val="0088621A"/>
    <w:rsid w:val="00886256"/>
    <w:rsid w:val="008863A9"/>
    <w:rsid w:val="00886415"/>
    <w:rsid w:val="00886542"/>
    <w:rsid w:val="008867FE"/>
    <w:rsid w:val="008869E3"/>
    <w:rsid w:val="00886E4F"/>
    <w:rsid w:val="00886F34"/>
    <w:rsid w:val="0088701F"/>
    <w:rsid w:val="00887081"/>
    <w:rsid w:val="00887142"/>
    <w:rsid w:val="008874FE"/>
    <w:rsid w:val="00887713"/>
    <w:rsid w:val="00887786"/>
    <w:rsid w:val="00887B9D"/>
    <w:rsid w:val="00887FC6"/>
    <w:rsid w:val="00890256"/>
    <w:rsid w:val="00890741"/>
    <w:rsid w:val="00890A26"/>
    <w:rsid w:val="00890A3E"/>
    <w:rsid w:val="00890D0B"/>
    <w:rsid w:val="00891217"/>
    <w:rsid w:val="00891464"/>
    <w:rsid w:val="00891694"/>
    <w:rsid w:val="008917E7"/>
    <w:rsid w:val="00891885"/>
    <w:rsid w:val="008918D3"/>
    <w:rsid w:val="00891AA0"/>
    <w:rsid w:val="00891BD3"/>
    <w:rsid w:val="00891F95"/>
    <w:rsid w:val="0089230A"/>
    <w:rsid w:val="008923C2"/>
    <w:rsid w:val="00892473"/>
    <w:rsid w:val="00892520"/>
    <w:rsid w:val="00892DEF"/>
    <w:rsid w:val="0089318F"/>
    <w:rsid w:val="008934D8"/>
    <w:rsid w:val="00893522"/>
    <w:rsid w:val="0089360D"/>
    <w:rsid w:val="00894306"/>
    <w:rsid w:val="008944CB"/>
    <w:rsid w:val="00894729"/>
    <w:rsid w:val="00894907"/>
    <w:rsid w:val="00894A6F"/>
    <w:rsid w:val="00894AC8"/>
    <w:rsid w:val="00894B2B"/>
    <w:rsid w:val="00894E30"/>
    <w:rsid w:val="00895063"/>
    <w:rsid w:val="00895147"/>
    <w:rsid w:val="008951AE"/>
    <w:rsid w:val="008952D9"/>
    <w:rsid w:val="008954D3"/>
    <w:rsid w:val="00895CC5"/>
    <w:rsid w:val="0089633F"/>
    <w:rsid w:val="0089638F"/>
    <w:rsid w:val="008965A7"/>
    <w:rsid w:val="008965FF"/>
    <w:rsid w:val="008967FD"/>
    <w:rsid w:val="00896873"/>
    <w:rsid w:val="00896AE9"/>
    <w:rsid w:val="00897016"/>
    <w:rsid w:val="00897029"/>
    <w:rsid w:val="00897238"/>
    <w:rsid w:val="00897314"/>
    <w:rsid w:val="008975B4"/>
    <w:rsid w:val="008977C4"/>
    <w:rsid w:val="00897E03"/>
    <w:rsid w:val="008A03DC"/>
    <w:rsid w:val="008A063F"/>
    <w:rsid w:val="008A064E"/>
    <w:rsid w:val="008A06B4"/>
    <w:rsid w:val="008A0E00"/>
    <w:rsid w:val="008A1231"/>
    <w:rsid w:val="008A13EF"/>
    <w:rsid w:val="008A1468"/>
    <w:rsid w:val="008A1586"/>
    <w:rsid w:val="008A1817"/>
    <w:rsid w:val="008A19C0"/>
    <w:rsid w:val="008A1B6C"/>
    <w:rsid w:val="008A1C04"/>
    <w:rsid w:val="008A1D3B"/>
    <w:rsid w:val="008A1EA2"/>
    <w:rsid w:val="008A22BC"/>
    <w:rsid w:val="008A23BB"/>
    <w:rsid w:val="008A23CC"/>
    <w:rsid w:val="008A25F7"/>
    <w:rsid w:val="008A268E"/>
    <w:rsid w:val="008A2BDE"/>
    <w:rsid w:val="008A2EC2"/>
    <w:rsid w:val="008A30D0"/>
    <w:rsid w:val="008A3228"/>
    <w:rsid w:val="008A32A9"/>
    <w:rsid w:val="008A333A"/>
    <w:rsid w:val="008A3927"/>
    <w:rsid w:val="008A3B96"/>
    <w:rsid w:val="008A3D99"/>
    <w:rsid w:val="008A3DA8"/>
    <w:rsid w:val="008A416A"/>
    <w:rsid w:val="008A42F7"/>
    <w:rsid w:val="008A43FA"/>
    <w:rsid w:val="008A4F89"/>
    <w:rsid w:val="008A529A"/>
    <w:rsid w:val="008A5A11"/>
    <w:rsid w:val="008A5C4D"/>
    <w:rsid w:val="008A6148"/>
    <w:rsid w:val="008A61CE"/>
    <w:rsid w:val="008A6212"/>
    <w:rsid w:val="008A6375"/>
    <w:rsid w:val="008A6426"/>
    <w:rsid w:val="008A64EE"/>
    <w:rsid w:val="008A69A4"/>
    <w:rsid w:val="008A69C8"/>
    <w:rsid w:val="008A6B1D"/>
    <w:rsid w:val="008A6B4B"/>
    <w:rsid w:val="008A6BA1"/>
    <w:rsid w:val="008A6BEC"/>
    <w:rsid w:val="008A6CB1"/>
    <w:rsid w:val="008A6F30"/>
    <w:rsid w:val="008A7275"/>
    <w:rsid w:val="008A74F0"/>
    <w:rsid w:val="008A75F5"/>
    <w:rsid w:val="008A7905"/>
    <w:rsid w:val="008A7B26"/>
    <w:rsid w:val="008A7F23"/>
    <w:rsid w:val="008B001D"/>
    <w:rsid w:val="008B06D2"/>
    <w:rsid w:val="008B0735"/>
    <w:rsid w:val="008B0AD3"/>
    <w:rsid w:val="008B0B78"/>
    <w:rsid w:val="008B0CFD"/>
    <w:rsid w:val="008B0FA8"/>
    <w:rsid w:val="008B12A3"/>
    <w:rsid w:val="008B1301"/>
    <w:rsid w:val="008B146A"/>
    <w:rsid w:val="008B1509"/>
    <w:rsid w:val="008B15F8"/>
    <w:rsid w:val="008B1D54"/>
    <w:rsid w:val="008B231E"/>
    <w:rsid w:val="008B23FE"/>
    <w:rsid w:val="008B251D"/>
    <w:rsid w:val="008B29E7"/>
    <w:rsid w:val="008B2F59"/>
    <w:rsid w:val="008B30DA"/>
    <w:rsid w:val="008B3621"/>
    <w:rsid w:val="008B3A79"/>
    <w:rsid w:val="008B3B95"/>
    <w:rsid w:val="008B3BB1"/>
    <w:rsid w:val="008B3DAC"/>
    <w:rsid w:val="008B3DF0"/>
    <w:rsid w:val="008B3EBB"/>
    <w:rsid w:val="008B428F"/>
    <w:rsid w:val="008B441F"/>
    <w:rsid w:val="008B45E2"/>
    <w:rsid w:val="008B45F0"/>
    <w:rsid w:val="008B4674"/>
    <w:rsid w:val="008B4889"/>
    <w:rsid w:val="008B4C5C"/>
    <w:rsid w:val="008B52D8"/>
    <w:rsid w:val="008B5308"/>
    <w:rsid w:val="008B5483"/>
    <w:rsid w:val="008B5B30"/>
    <w:rsid w:val="008B5DB0"/>
    <w:rsid w:val="008B60B1"/>
    <w:rsid w:val="008B61EB"/>
    <w:rsid w:val="008B6849"/>
    <w:rsid w:val="008B6C8B"/>
    <w:rsid w:val="008B6FEF"/>
    <w:rsid w:val="008B7316"/>
    <w:rsid w:val="008B78AC"/>
    <w:rsid w:val="008B79E7"/>
    <w:rsid w:val="008B7C86"/>
    <w:rsid w:val="008B7D48"/>
    <w:rsid w:val="008B7D9C"/>
    <w:rsid w:val="008C0146"/>
    <w:rsid w:val="008C0307"/>
    <w:rsid w:val="008C0406"/>
    <w:rsid w:val="008C08BD"/>
    <w:rsid w:val="008C0A27"/>
    <w:rsid w:val="008C0CC5"/>
    <w:rsid w:val="008C0DEF"/>
    <w:rsid w:val="008C0DFC"/>
    <w:rsid w:val="008C1306"/>
    <w:rsid w:val="008C136D"/>
    <w:rsid w:val="008C1627"/>
    <w:rsid w:val="008C184F"/>
    <w:rsid w:val="008C1967"/>
    <w:rsid w:val="008C1A2E"/>
    <w:rsid w:val="008C1AD3"/>
    <w:rsid w:val="008C1FE3"/>
    <w:rsid w:val="008C21F1"/>
    <w:rsid w:val="008C227D"/>
    <w:rsid w:val="008C294F"/>
    <w:rsid w:val="008C29AF"/>
    <w:rsid w:val="008C2E9C"/>
    <w:rsid w:val="008C31DC"/>
    <w:rsid w:val="008C3276"/>
    <w:rsid w:val="008C346C"/>
    <w:rsid w:val="008C3584"/>
    <w:rsid w:val="008C3B7A"/>
    <w:rsid w:val="008C3DE4"/>
    <w:rsid w:val="008C512F"/>
    <w:rsid w:val="008C5171"/>
    <w:rsid w:val="008C5653"/>
    <w:rsid w:val="008C56A1"/>
    <w:rsid w:val="008C588C"/>
    <w:rsid w:val="008C622D"/>
    <w:rsid w:val="008C6535"/>
    <w:rsid w:val="008C6592"/>
    <w:rsid w:val="008C6856"/>
    <w:rsid w:val="008C696F"/>
    <w:rsid w:val="008C69DE"/>
    <w:rsid w:val="008C6BAF"/>
    <w:rsid w:val="008C6D55"/>
    <w:rsid w:val="008C6D85"/>
    <w:rsid w:val="008C7161"/>
    <w:rsid w:val="008C740C"/>
    <w:rsid w:val="008C7514"/>
    <w:rsid w:val="008C7974"/>
    <w:rsid w:val="008C7B10"/>
    <w:rsid w:val="008D008F"/>
    <w:rsid w:val="008D03A2"/>
    <w:rsid w:val="008D06CF"/>
    <w:rsid w:val="008D0900"/>
    <w:rsid w:val="008D096F"/>
    <w:rsid w:val="008D0FF4"/>
    <w:rsid w:val="008D13D0"/>
    <w:rsid w:val="008D16AC"/>
    <w:rsid w:val="008D1F99"/>
    <w:rsid w:val="008D25A2"/>
    <w:rsid w:val="008D2678"/>
    <w:rsid w:val="008D2A73"/>
    <w:rsid w:val="008D2A91"/>
    <w:rsid w:val="008D2C88"/>
    <w:rsid w:val="008D2C8C"/>
    <w:rsid w:val="008D2D4A"/>
    <w:rsid w:val="008D2E8E"/>
    <w:rsid w:val="008D337F"/>
    <w:rsid w:val="008D33F5"/>
    <w:rsid w:val="008D35E7"/>
    <w:rsid w:val="008D3BAE"/>
    <w:rsid w:val="008D3D73"/>
    <w:rsid w:val="008D43E0"/>
    <w:rsid w:val="008D44BA"/>
    <w:rsid w:val="008D47E6"/>
    <w:rsid w:val="008D4A73"/>
    <w:rsid w:val="008D4A7B"/>
    <w:rsid w:val="008D4B05"/>
    <w:rsid w:val="008D4CA6"/>
    <w:rsid w:val="008D4F5C"/>
    <w:rsid w:val="008D51E9"/>
    <w:rsid w:val="008D54A9"/>
    <w:rsid w:val="008D55E7"/>
    <w:rsid w:val="008D5662"/>
    <w:rsid w:val="008D5BD7"/>
    <w:rsid w:val="008D5BDD"/>
    <w:rsid w:val="008D5BFE"/>
    <w:rsid w:val="008D5D77"/>
    <w:rsid w:val="008D6269"/>
    <w:rsid w:val="008D63AF"/>
    <w:rsid w:val="008D6647"/>
    <w:rsid w:val="008D6EC7"/>
    <w:rsid w:val="008D6EFD"/>
    <w:rsid w:val="008D7008"/>
    <w:rsid w:val="008D71FE"/>
    <w:rsid w:val="008D79E1"/>
    <w:rsid w:val="008D7AEA"/>
    <w:rsid w:val="008D7D74"/>
    <w:rsid w:val="008D7EAF"/>
    <w:rsid w:val="008E0546"/>
    <w:rsid w:val="008E089B"/>
    <w:rsid w:val="008E0AA0"/>
    <w:rsid w:val="008E0BC9"/>
    <w:rsid w:val="008E139A"/>
    <w:rsid w:val="008E1427"/>
    <w:rsid w:val="008E1696"/>
    <w:rsid w:val="008E17C7"/>
    <w:rsid w:val="008E1849"/>
    <w:rsid w:val="008E1A41"/>
    <w:rsid w:val="008E2390"/>
    <w:rsid w:val="008E2463"/>
    <w:rsid w:val="008E2560"/>
    <w:rsid w:val="008E29B6"/>
    <w:rsid w:val="008E2ADD"/>
    <w:rsid w:val="008E2DF5"/>
    <w:rsid w:val="008E310F"/>
    <w:rsid w:val="008E31A9"/>
    <w:rsid w:val="008E36FB"/>
    <w:rsid w:val="008E374D"/>
    <w:rsid w:val="008E3DE0"/>
    <w:rsid w:val="008E410E"/>
    <w:rsid w:val="008E47D7"/>
    <w:rsid w:val="008E4871"/>
    <w:rsid w:val="008E4BE8"/>
    <w:rsid w:val="008E4FE6"/>
    <w:rsid w:val="008E51F5"/>
    <w:rsid w:val="008E5281"/>
    <w:rsid w:val="008E5EEC"/>
    <w:rsid w:val="008E616F"/>
    <w:rsid w:val="008E61D5"/>
    <w:rsid w:val="008E627A"/>
    <w:rsid w:val="008E6440"/>
    <w:rsid w:val="008E654E"/>
    <w:rsid w:val="008E669D"/>
    <w:rsid w:val="008E66D3"/>
    <w:rsid w:val="008E6A02"/>
    <w:rsid w:val="008E752A"/>
    <w:rsid w:val="008E758C"/>
    <w:rsid w:val="008E7649"/>
    <w:rsid w:val="008E7772"/>
    <w:rsid w:val="008E7866"/>
    <w:rsid w:val="008E79E8"/>
    <w:rsid w:val="008E7A97"/>
    <w:rsid w:val="008E7B28"/>
    <w:rsid w:val="008E7C89"/>
    <w:rsid w:val="008E7DC9"/>
    <w:rsid w:val="008F0004"/>
    <w:rsid w:val="008F0187"/>
    <w:rsid w:val="008F0436"/>
    <w:rsid w:val="008F0636"/>
    <w:rsid w:val="008F0758"/>
    <w:rsid w:val="008F07FC"/>
    <w:rsid w:val="008F093A"/>
    <w:rsid w:val="008F09B4"/>
    <w:rsid w:val="008F0E6E"/>
    <w:rsid w:val="008F14F5"/>
    <w:rsid w:val="008F150A"/>
    <w:rsid w:val="008F185B"/>
    <w:rsid w:val="008F18D0"/>
    <w:rsid w:val="008F18D4"/>
    <w:rsid w:val="008F18F8"/>
    <w:rsid w:val="008F1959"/>
    <w:rsid w:val="008F1AC8"/>
    <w:rsid w:val="008F1B63"/>
    <w:rsid w:val="008F1CEB"/>
    <w:rsid w:val="008F1D55"/>
    <w:rsid w:val="008F2099"/>
    <w:rsid w:val="008F22EC"/>
    <w:rsid w:val="008F2358"/>
    <w:rsid w:val="008F2404"/>
    <w:rsid w:val="008F26A4"/>
    <w:rsid w:val="008F2754"/>
    <w:rsid w:val="008F27CD"/>
    <w:rsid w:val="008F2A77"/>
    <w:rsid w:val="008F2A92"/>
    <w:rsid w:val="008F310C"/>
    <w:rsid w:val="008F3253"/>
    <w:rsid w:val="008F36CD"/>
    <w:rsid w:val="008F399A"/>
    <w:rsid w:val="008F3BC0"/>
    <w:rsid w:val="008F3CC8"/>
    <w:rsid w:val="008F3D38"/>
    <w:rsid w:val="008F3F06"/>
    <w:rsid w:val="008F3F2C"/>
    <w:rsid w:val="008F4278"/>
    <w:rsid w:val="008F4402"/>
    <w:rsid w:val="008F4B89"/>
    <w:rsid w:val="008F4C3F"/>
    <w:rsid w:val="008F4D85"/>
    <w:rsid w:val="008F4F48"/>
    <w:rsid w:val="008F4FB9"/>
    <w:rsid w:val="008F550F"/>
    <w:rsid w:val="008F552E"/>
    <w:rsid w:val="008F56DA"/>
    <w:rsid w:val="008F5766"/>
    <w:rsid w:val="008F58D9"/>
    <w:rsid w:val="008F59F8"/>
    <w:rsid w:val="008F59FA"/>
    <w:rsid w:val="008F5E4A"/>
    <w:rsid w:val="008F60B5"/>
    <w:rsid w:val="008F60C2"/>
    <w:rsid w:val="008F6112"/>
    <w:rsid w:val="008F6226"/>
    <w:rsid w:val="008F6349"/>
    <w:rsid w:val="008F69AC"/>
    <w:rsid w:val="008F7096"/>
    <w:rsid w:val="008F7273"/>
    <w:rsid w:val="008F72B9"/>
    <w:rsid w:val="008F74A8"/>
    <w:rsid w:val="008F76A9"/>
    <w:rsid w:val="008F7763"/>
    <w:rsid w:val="008F77C4"/>
    <w:rsid w:val="008F7DCC"/>
    <w:rsid w:val="008F7DE1"/>
    <w:rsid w:val="0090023B"/>
    <w:rsid w:val="00900279"/>
    <w:rsid w:val="009004BD"/>
    <w:rsid w:val="009006A3"/>
    <w:rsid w:val="00900E65"/>
    <w:rsid w:val="00900F77"/>
    <w:rsid w:val="00900FC0"/>
    <w:rsid w:val="009014CD"/>
    <w:rsid w:val="0090193B"/>
    <w:rsid w:val="00901A44"/>
    <w:rsid w:val="00901C06"/>
    <w:rsid w:val="00901CBF"/>
    <w:rsid w:val="00901DDF"/>
    <w:rsid w:val="00901E7A"/>
    <w:rsid w:val="00902057"/>
    <w:rsid w:val="0090206E"/>
    <w:rsid w:val="00902300"/>
    <w:rsid w:val="00902601"/>
    <w:rsid w:val="009028A7"/>
    <w:rsid w:val="00902A1F"/>
    <w:rsid w:val="00902D89"/>
    <w:rsid w:val="00902D94"/>
    <w:rsid w:val="00902E67"/>
    <w:rsid w:val="00902FE0"/>
    <w:rsid w:val="00902FF4"/>
    <w:rsid w:val="009034DA"/>
    <w:rsid w:val="00903573"/>
    <w:rsid w:val="009037CE"/>
    <w:rsid w:val="009037F3"/>
    <w:rsid w:val="00903975"/>
    <w:rsid w:val="00903B14"/>
    <w:rsid w:val="00903EF9"/>
    <w:rsid w:val="0090400E"/>
    <w:rsid w:val="00904032"/>
    <w:rsid w:val="009041C1"/>
    <w:rsid w:val="009041C8"/>
    <w:rsid w:val="00904208"/>
    <w:rsid w:val="009045D6"/>
    <w:rsid w:val="00904664"/>
    <w:rsid w:val="009046AE"/>
    <w:rsid w:val="0090470E"/>
    <w:rsid w:val="00904890"/>
    <w:rsid w:val="009048B5"/>
    <w:rsid w:val="00904B02"/>
    <w:rsid w:val="00904B0D"/>
    <w:rsid w:val="00904B75"/>
    <w:rsid w:val="00904C44"/>
    <w:rsid w:val="00904C47"/>
    <w:rsid w:val="00905120"/>
    <w:rsid w:val="00905143"/>
    <w:rsid w:val="00905535"/>
    <w:rsid w:val="00905C79"/>
    <w:rsid w:val="00905C9A"/>
    <w:rsid w:val="00906131"/>
    <w:rsid w:val="00906151"/>
    <w:rsid w:val="0090654E"/>
    <w:rsid w:val="00906565"/>
    <w:rsid w:val="0090660E"/>
    <w:rsid w:val="00906B10"/>
    <w:rsid w:val="00906D0E"/>
    <w:rsid w:val="00906EEF"/>
    <w:rsid w:val="009072B9"/>
    <w:rsid w:val="009077B7"/>
    <w:rsid w:val="00907B14"/>
    <w:rsid w:val="00910296"/>
    <w:rsid w:val="0091103E"/>
    <w:rsid w:val="00911119"/>
    <w:rsid w:val="00911480"/>
    <w:rsid w:val="00911497"/>
    <w:rsid w:val="00911667"/>
    <w:rsid w:val="00912116"/>
    <w:rsid w:val="00912181"/>
    <w:rsid w:val="009121AE"/>
    <w:rsid w:val="009122C6"/>
    <w:rsid w:val="009123EA"/>
    <w:rsid w:val="00912476"/>
    <w:rsid w:val="00912AB4"/>
    <w:rsid w:val="00912D55"/>
    <w:rsid w:val="00912D69"/>
    <w:rsid w:val="00912FF9"/>
    <w:rsid w:val="00913446"/>
    <w:rsid w:val="0091351C"/>
    <w:rsid w:val="00913553"/>
    <w:rsid w:val="009135E8"/>
    <w:rsid w:val="00913AC9"/>
    <w:rsid w:val="00913B33"/>
    <w:rsid w:val="0091456C"/>
    <w:rsid w:val="00914A7C"/>
    <w:rsid w:val="00914F1D"/>
    <w:rsid w:val="00914FE6"/>
    <w:rsid w:val="009153B2"/>
    <w:rsid w:val="009154C8"/>
    <w:rsid w:val="00915619"/>
    <w:rsid w:val="0091564E"/>
    <w:rsid w:val="009156A7"/>
    <w:rsid w:val="0091574E"/>
    <w:rsid w:val="00915856"/>
    <w:rsid w:val="00915A8D"/>
    <w:rsid w:val="00915AB9"/>
    <w:rsid w:val="00915B67"/>
    <w:rsid w:val="00915B9C"/>
    <w:rsid w:val="00915BA8"/>
    <w:rsid w:val="00915D54"/>
    <w:rsid w:val="00915E7D"/>
    <w:rsid w:val="00915FD4"/>
    <w:rsid w:val="009160B9"/>
    <w:rsid w:val="009164E0"/>
    <w:rsid w:val="009169CD"/>
    <w:rsid w:val="00916A7B"/>
    <w:rsid w:val="00916CBB"/>
    <w:rsid w:val="00916F27"/>
    <w:rsid w:val="00917033"/>
    <w:rsid w:val="009172BF"/>
    <w:rsid w:val="009175EB"/>
    <w:rsid w:val="00917A2D"/>
    <w:rsid w:val="009203C9"/>
    <w:rsid w:val="0092060C"/>
    <w:rsid w:val="00920682"/>
    <w:rsid w:val="0092091B"/>
    <w:rsid w:val="00921261"/>
    <w:rsid w:val="009214C5"/>
    <w:rsid w:val="009215D3"/>
    <w:rsid w:val="00921659"/>
    <w:rsid w:val="00921887"/>
    <w:rsid w:val="0092188A"/>
    <w:rsid w:val="00921C0F"/>
    <w:rsid w:val="00921D2F"/>
    <w:rsid w:val="009222FD"/>
    <w:rsid w:val="00922458"/>
    <w:rsid w:val="0092250D"/>
    <w:rsid w:val="00922DD6"/>
    <w:rsid w:val="00922E67"/>
    <w:rsid w:val="0092306B"/>
    <w:rsid w:val="00923345"/>
    <w:rsid w:val="00923A57"/>
    <w:rsid w:val="00923AAE"/>
    <w:rsid w:val="00923AEA"/>
    <w:rsid w:val="009242B3"/>
    <w:rsid w:val="009243A9"/>
    <w:rsid w:val="0092446B"/>
    <w:rsid w:val="00924512"/>
    <w:rsid w:val="0092497F"/>
    <w:rsid w:val="00924A3E"/>
    <w:rsid w:val="00924AD8"/>
    <w:rsid w:val="00924C98"/>
    <w:rsid w:val="00925171"/>
    <w:rsid w:val="00925343"/>
    <w:rsid w:val="00925444"/>
    <w:rsid w:val="009254E4"/>
    <w:rsid w:val="00925860"/>
    <w:rsid w:val="00925A9C"/>
    <w:rsid w:val="00925BFA"/>
    <w:rsid w:val="00925E2B"/>
    <w:rsid w:val="00925FB2"/>
    <w:rsid w:val="00926604"/>
    <w:rsid w:val="0092660A"/>
    <w:rsid w:val="00926B62"/>
    <w:rsid w:val="00926DE3"/>
    <w:rsid w:val="00926EA1"/>
    <w:rsid w:val="009273D9"/>
    <w:rsid w:val="009278EB"/>
    <w:rsid w:val="00927DF0"/>
    <w:rsid w:val="00927EB9"/>
    <w:rsid w:val="00927F48"/>
    <w:rsid w:val="00930015"/>
    <w:rsid w:val="0093005C"/>
    <w:rsid w:val="00930156"/>
    <w:rsid w:val="00930294"/>
    <w:rsid w:val="0093029C"/>
    <w:rsid w:val="009305B2"/>
    <w:rsid w:val="0093063E"/>
    <w:rsid w:val="0093097E"/>
    <w:rsid w:val="00930CF9"/>
    <w:rsid w:val="00930E50"/>
    <w:rsid w:val="00930FB4"/>
    <w:rsid w:val="009313A2"/>
    <w:rsid w:val="00931454"/>
    <w:rsid w:val="00931666"/>
    <w:rsid w:val="00931867"/>
    <w:rsid w:val="00931922"/>
    <w:rsid w:val="00931ACA"/>
    <w:rsid w:val="00931B7A"/>
    <w:rsid w:val="00931B89"/>
    <w:rsid w:val="00931E6C"/>
    <w:rsid w:val="009323EC"/>
    <w:rsid w:val="00932418"/>
    <w:rsid w:val="009324D9"/>
    <w:rsid w:val="0093276F"/>
    <w:rsid w:val="009328FB"/>
    <w:rsid w:val="00932EA2"/>
    <w:rsid w:val="0093399F"/>
    <w:rsid w:val="00933FE1"/>
    <w:rsid w:val="0093414A"/>
    <w:rsid w:val="00934261"/>
    <w:rsid w:val="009346E5"/>
    <w:rsid w:val="00934FF0"/>
    <w:rsid w:val="0093500C"/>
    <w:rsid w:val="00935555"/>
    <w:rsid w:val="00935600"/>
    <w:rsid w:val="009357AC"/>
    <w:rsid w:val="0093581E"/>
    <w:rsid w:val="00935E5B"/>
    <w:rsid w:val="0093651D"/>
    <w:rsid w:val="009365BB"/>
    <w:rsid w:val="00936CD7"/>
    <w:rsid w:val="009370DB"/>
    <w:rsid w:val="009373E6"/>
    <w:rsid w:val="00937460"/>
    <w:rsid w:val="00937481"/>
    <w:rsid w:val="009378A8"/>
    <w:rsid w:val="00937BFC"/>
    <w:rsid w:val="00937C07"/>
    <w:rsid w:val="00937C4E"/>
    <w:rsid w:val="00937C78"/>
    <w:rsid w:val="00937E2F"/>
    <w:rsid w:val="0094026C"/>
    <w:rsid w:val="009403BB"/>
    <w:rsid w:val="00940557"/>
    <w:rsid w:val="00940911"/>
    <w:rsid w:val="009409E1"/>
    <w:rsid w:val="00940AA1"/>
    <w:rsid w:val="00940B07"/>
    <w:rsid w:val="00940CAE"/>
    <w:rsid w:val="00940DB6"/>
    <w:rsid w:val="00941033"/>
    <w:rsid w:val="0094117D"/>
    <w:rsid w:val="00941548"/>
    <w:rsid w:val="009416D0"/>
    <w:rsid w:val="00941708"/>
    <w:rsid w:val="00941A6B"/>
    <w:rsid w:val="00941A9C"/>
    <w:rsid w:val="00941AAC"/>
    <w:rsid w:val="00941B77"/>
    <w:rsid w:val="00941B7D"/>
    <w:rsid w:val="00941C27"/>
    <w:rsid w:val="00942121"/>
    <w:rsid w:val="00942147"/>
    <w:rsid w:val="009422A9"/>
    <w:rsid w:val="00942967"/>
    <w:rsid w:val="00942C62"/>
    <w:rsid w:val="00942D30"/>
    <w:rsid w:val="00943011"/>
    <w:rsid w:val="00943169"/>
    <w:rsid w:val="00943792"/>
    <w:rsid w:val="00944C46"/>
    <w:rsid w:val="00944D96"/>
    <w:rsid w:val="0094506C"/>
    <w:rsid w:val="009450AB"/>
    <w:rsid w:val="00945162"/>
    <w:rsid w:val="00945273"/>
    <w:rsid w:val="009455E3"/>
    <w:rsid w:val="009456B2"/>
    <w:rsid w:val="00945859"/>
    <w:rsid w:val="00945EE8"/>
    <w:rsid w:val="00946290"/>
    <w:rsid w:val="0094638C"/>
    <w:rsid w:val="0094696F"/>
    <w:rsid w:val="00946B4B"/>
    <w:rsid w:val="00946BE0"/>
    <w:rsid w:val="00946EEB"/>
    <w:rsid w:val="00946F03"/>
    <w:rsid w:val="0094700D"/>
    <w:rsid w:val="0094726A"/>
    <w:rsid w:val="00947AA8"/>
    <w:rsid w:val="00947B60"/>
    <w:rsid w:val="00947E8A"/>
    <w:rsid w:val="00947FC6"/>
    <w:rsid w:val="009500BD"/>
    <w:rsid w:val="00950194"/>
    <w:rsid w:val="009501DF"/>
    <w:rsid w:val="009501F4"/>
    <w:rsid w:val="0095032D"/>
    <w:rsid w:val="0095044C"/>
    <w:rsid w:val="00950722"/>
    <w:rsid w:val="009507D9"/>
    <w:rsid w:val="00950D95"/>
    <w:rsid w:val="00951317"/>
    <w:rsid w:val="00951477"/>
    <w:rsid w:val="00951597"/>
    <w:rsid w:val="009515B6"/>
    <w:rsid w:val="009516D0"/>
    <w:rsid w:val="0095193E"/>
    <w:rsid w:val="00951A31"/>
    <w:rsid w:val="00951B7C"/>
    <w:rsid w:val="00951C83"/>
    <w:rsid w:val="00951D91"/>
    <w:rsid w:val="00951F13"/>
    <w:rsid w:val="0095247E"/>
    <w:rsid w:val="009528B6"/>
    <w:rsid w:val="00952912"/>
    <w:rsid w:val="00952916"/>
    <w:rsid w:val="00952A53"/>
    <w:rsid w:val="00952B18"/>
    <w:rsid w:val="00952C81"/>
    <w:rsid w:val="00952E6D"/>
    <w:rsid w:val="00952F04"/>
    <w:rsid w:val="00953180"/>
    <w:rsid w:val="0095335A"/>
    <w:rsid w:val="00953AF8"/>
    <w:rsid w:val="00953E05"/>
    <w:rsid w:val="00953F84"/>
    <w:rsid w:val="009547E9"/>
    <w:rsid w:val="00954DA5"/>
    <w:rsid w:val="00954F01"/>
    <w:rsid w:val="00955313"/>
    <w:rsid w:val="0095553F"/>
    <w:rsid w:val="0095573C"/>
    <w:rsid w:val="00955CD8"/>
    <w:rsid w:val="009560FA"/>
    <w:rsid w:val="009562C7"/>
    <w:rsid w:val="00956579"/>
    <w:rsid w:val="00956595"/>
    <w:rsid w:val="009565FF"/>
    <w:rsid w:val="00956820"/>
    <w:rsid w:val="009569D0"/>
    <w:rsid w:val="00956B01"/>
    <w:rsid w:val="00957397"/>
    <w:rsid w:val="00957544"/>
    <w:rsid w:val="00957853"/>
    <w:rsid w:val="00957B6F"/>
    <w:rsid w:val="00957D08"/>
    <w:rsid w:val="009602E7"/>
    <w:rsid w:val="0096061E"/>
    <w:rsid w:val="00960706"/>
    <w:rsid w:val="0096091D"/>
    <w:rsid w:val="00960B1C"/>
    <w:rsid w:val="00960C1A"/>
    <w:rsid w:val="00960D51"/>
    <w:rsid w:val="00960EE5"/>
    <w:rsid w:val="00961604"/>
    <w:rsid w:val="0096179E"/>
    <w:rsid w:val="00961806"/>
    <w:rsid w:val="00961917"/>
    <w:rsid w:val="00961F2B"/>
    <w:rsid w:val="0096229F"/>
    <w:rsid w:val="00962673"/>
    <w:rsid w:val="009626DA"/>
    <w:rsid w:val="00962993"/>
    <w:rsid w:val="00962B6B"/>
    <w:rsid w:val="00963209"/>
    <w:rsid w:val="009632F1"/>
    <w:rsid w:val="00963379"/>
    <w:rsid w:val="0096366D"/>
    <w:rsid w:val="00963692"/>
    <w:rsid w:val="00963808"/>
    <w:rsid w:val="0096382D"/>
    <w:rsid w:val="00963BA7"/>
    <w:rsid w:val="009644A8"/>
    <w:rsid w:val="0096472B"/>
    <w:rsid w:val="00964A45"/>
    <w:rsid w:val="009650C3"/>
    <w:rsid w:val="00965211"/>
    <w:rsid w:val="009652D0"/>
    <w:rsid w:val="00965570"/>
    <w:rsid w:val="00965C32"/>
    <w:rsid w:val="00965CC4"/>
    <w:rsid w:val="00965E7B"/>
    <w:rsid w:val="009663C9"/>
    <w:rsid w:val="00966918"/>
    <w:rsid w:val="00966BAC"/>
    <w:rsid w:val="00966E96"/>
    <w:rsid w:val="00966EEC"/>
    <w:rsid w:val="00967338"/>
    <w:rsid w:val="0096741F"/>
    <w:rsid w:val="009676AD"/>
    <w:rsid w:val="00967ADF"/>
    <w:rsid w:val="00967FEC"/>
    <w:rsid w:val="0097010D"/>
    <w:rsid w:val="009703F8"/>
    <w:rsid w:val="00970435"/>
    <w:rsid w:val="009705BC"/>
    <w:rsid w:val="00970712"/>
    <w:rsid w:val="0097083A"/>
    <w:rsid w:val="00970AD5"/>
    <w:rsid w:val="00970E30"/>
    <w:rsid w:val="009714DA"/>
    <w:rsid w:val="00971690"/>
    <w:rsid w:val="009717B0"/>
    <w:rsid w:val="00971B4E"/>
    <w:rsid w:val="00971B5F"/>
    <w:rsid w:val="00971C58"/>
    <w:rsid w:val="00971DC8"/>
    <w:rsid w:val="0097219F"/>
    <w:rsid w:val="0097225C"/>
    <w:rsid w:val="0097241B"/>
    <w:rsid w:val="00972457"/>
    <w:rsid w:val="00972645"/>
    <w:rsid w:val="0097271D"/>
    <w:rsid w:val="009727BA"/>
    <w:rsid w:val="009728C3"/>
    <w:rsid w:val="00972C14"/>
    <w:rsid w:val="00973345"/>
    <w:rsid w:val="0097353B"/>
    <w:rsid w:val="009737F7"/>
    <w:rsid w:val="009738BD"/>
    <w:rsid w:val="009739D1"/>
    <w:rsid w:val="00973C9B"/>
    <w:rsid w:val="00973E50"/>
    <w:rsid w:val="00973EF5"/>
    <w:rsid w:val="00973F5B"/>
    <w:rsid w:val="00974040"/>
    <w:rsid w:val="00974734"/>
    <w:rsid w:val="009748D0"/>
    <w:rsid w:val="00974A89"/>
    <w:rsid w:val="00974B25"/>
    <w:rsid w:val="00974CA9"/>
    <w:rsid w:val="00974D72"/>
    <w:rsid w:val="00974F9E"/>
    <w:rsid w:val="00975206"/>
    <w:rsid w:val="0097535D"/>
    <w:rsid w:val="009754F2"/>
    <w:rsid w:val="00975F3B"/>
    <w:rsid w:val="0097622F"/>
    <w:rsid w:val="009763F8"/>
    <w:rsid w:val="0097642B"/>
    <w:rsid w:val="00976618"/>
    <w:rsid w:val="009766B8"/>
    <w:rsid w:val="009767C6"/>
    <w:rsid w:val="00976857"/>
    <w:rsid w:val="009769A1"/>
    <w:rsid w:val="00976B9B"/>
    <w:rsid w:val="00976E8D"/>
    <w:rsid w:val="00976FE7"/>
    <w:rsid w:val="009770A7"/>
    <w:rsid w:val="00977657"/>
    <w:rsid w:val="00977AFD"/>
    <w:rsid w:val="00980BD8"/>
    <w:rsid w:val="00980DCC"/>
    <w:rsid w:val="00980DD1"/>
    <w:rsid w:val="00981036"/>
    <w:rsid w:val="00981487"/>
    <w:rsid w:val="0098154D"/>
    <w:rsid w:val="00981729"/>
    <w:rsid w:val="0098183B"/>
    <w:rsid w:val="00981A16"/>
    <w:rsid w:val="00981EB6"/>
    <w:rsid w:val="00981F0A"/>
    <w:rsid w:val="00981F4B"/>
    <w:rsid w:val="0098206C"/>
    <w:rsid w:val="0098209C"/>
    <w:rsid w:val="0098220D"/>
    <w:rsid w:val="00982476"/>
    <w:rsid w:val="009825C7"/>
    <w:rsid w:val="00982786"/>
    <w:rsid w:val="00982885"/>
    <w:rsid w:val="0098298C"/>
    <w:rsid w:val="00982A29"/>
    <w:rsid w:val="009830E3"/>
    <w:rsid w:val="0098387D"/>
    <w:rsid w:val="00983893"/>
    <w:rsid w:val="00983936"/>
    <w:rsid w:val="00983981"/>
    <w:rsid w:val="00983A77"/>
    <w:rsid w:val="00983C8B"/>
    <w:rsid w:val="00983D3F"/>
    <w:rsid w:val="00983F90"/>
    <w:rsid w:val="0098402C"/>
    <w:rsid w:val="009840AF"/>
    <w:rsid w:val="0098440D"/>
    <w:rsid w:val="00984554"/>
    <w:rsid w:val="009847C0"/>
    <w:rsid w:val="00984CC1"/>
    <w:rsid w:val="00984F71"/>
    <w:rsid w:val="00984F7C"/>
    <w:rsid w:val="00984FDF"/>
    <w:rsid w:val="00985003"/>
    <w:rsid w:val="009850BF"/>
    <w:rsid w:val="0098512A"/>
    <w:rsid w:val="009854DC"/>
    <w:rsid w:val="0098558F"/>
    <w:rsid w:val="009855A5"/>
    <w:rsid w:val="009855FE"/>
    <w:rsid w:val="00985645"/>
    <w:rsid w:val="0098584F"/>
    <w:rsid w:val="00985AC6"/>
    <w:rsid w:val="00985B69"/>
    <w:rsid w:val="009861BF"/>
    <w:rsid w:val="0098647D"/>
    <w:rsid w:val="00986906"/>
    <w:rsid w:val="00986D03"/>
    <w:rsid w:val="00986EFD"/>
    <w:rsid w:val="00987094"/>
    <w:rsid w:val="009871D4"/>
    <w:rsid w:val="009873A1"/>
    <w:rsid w:val="0098742C"/>
    <w:rsid w:val="0098754D"/>
    <w:rsid w:val="00987612"/>
    <w:rsid w:val="009876FA"/>
    <w:rsid w:val="00987731"/>
    <w:rsid w:val="00987753"/>
    <w:rsid w:val="009879D9"/>
    <w:rsid w:val="009901AE"/>
    <w:rsid w:val="00990489"/>
    <w:rsid w:val="0099078B"/>
    <w:rsid w:val="0099078D"/>
    <w:rsid w:val="00990888"/>
    <w:rsid w:val="009909CA"/>
    <w:rsid w:val="00990C3A"/>
    <w:rsid w:val="00990D9F"/>
    <w:rsid w:val="0099108A"/>
    <w:rsid w:val="00991149"/>
    <w:rsid w:val="009911F9"/>
    <w:rsid w:val="0099135A"/>
    <w:rsid w:val="00991503"/>
    <w:rsid w:val="00991523"/>
    <w:rsid w:val="009919FD"/>
    <w:rsid w:val="00991BCD"/>
    <w:rsid w:val="00991C14"/>
    <w:rsid w:val="00991CA3"/>
    <w:rsid w:val="00991E9C"/>
    <w:rsid w:val="00991F9F"/>
    <w:rsid w:val="0099227B"/>
    <w:rsid w:val="0099258C"/>
    <w:rsid w:val="00992BCB"/>
    <w:rsid w:val="009933AD"/>
    <w:rsid w:val="009937B1"/>
    <w:rsid w:val="00993AD3"/>
    <w:rsid w:val="009943D9"/>
    <w:rsid w:val="00994578"/>
    <w:rsid w:val="0099457A"/>
    <w:rsid w:val="0099469F"/>
    <w:rsid w:val="00994766"/>
    <w:rsid w:val="0099483A"/>
    <w:rsid w:val="0099491C"/>
    <w:rsid w:val="00994A91"/>
    <w:rsid w:val="00994DDA"/>
    <w:rsid w:val="00994F5A"/>
    <w:rsid w:val="0099504A"/>
    <w:rsid w:val="009950D8"/>
    <w:rsid w:val="0099516C"/>
    <w:rsid w:val="00995260"/>
    <w:rsid w:val="009952AF"/>
    <w:rsid w:val="0099533B"/>
    <w:rsid w:val="0099540C"/>
    <w:rsid w:val="0099546E"/>
    <w:rsid w:val="00995770"/>
    <w:rsid w:val="00995A16"/>
    <w:rsid w:val="00995BE9"/>
    <w:rsid w:val="00995C57"/>
    <w:rsid w:val="0099639A"/>
    <w:rsid w:val="00996514"/>
    <w:rsid w:val="009967DE"/>
    <w:rsid w:val="00996D33"/>
    <w:rsid w:val="0099718D"/>
    <w:rsid w:val="009972E1"/>
    <w:rsid w:val="0099774C"/>
    <w:rsid w:val="00997D75"/>
    <w:rsid w:val="009A01EA"/>
    <w:rsid w:val="009A0374"/>
    <w:rsid w:val="009A04E3"/>
    <w:rsid w:val="009A0873"/>
    <w:rsid w:val="009A0B8E"/>
    <w:rsid w:val="009A0C90"/>
    <w:rsid w:val="009A0D28"/>
    <w:rsid w:val="009A0D60"/>
    <w:rsid w:val="009A11BF"/>
    <w:rsid w:val="009A173A"/>
    <w:rsid w:val="009A1B95"/>
    <w:rsid w:val="009A1B9E"/>
    <w:rsid w:val="009A1CA0"/>
    <w:rsid w:val="009A1D9C"/>
    <w:rsid w:val="009A21AF"/>
    <w:rsid w:val="009A228E"/>
    <w:rsid w:val="009A2312"/>
    <w:rsid w:val="009A2314"/>
    <w:rsid w:val="009A23E8"/>
    <w:rsid w:val="009A26F1"/>
    <w:rsid w:val="009A2785"/>
    <w:rsid w:val="009A27E2"/>
    <w:rsid w:val="009A295B"/>
    <w:rsid w:val="009A3034"/>
    <w:rsid w:val="009A319F"/>
    <w:rsid w:val="009A3619"/>
    <w:rsid w:val="009A376E"/>
    <w:rsid w:val="009A3783"/>
    <w:rsid w:val="009A38A3"/>
    <w:rsid w:val="009A3EAF"/>
    <w:rsid w:val="009A4042"/>
    <w:rsid w:val="009A40A2"/>
    <w:rsid w:val="009A40B7"/>
    <w:rsid w:val="009A40CA"/>
    <w:rsid w:val="009A45C4"/>
    <w:rsid w:val="009A46E3"/>
    <w:rsid w:val="009A4B4B"/>
    <w:rsid w:val="009A4BBC"/>
    <w:rsid w:val="009A4BE1"/>
    <w:rsid w:val="009A4E66"/>
    <w:rsid w:val="009A5130"/>
    <w:rsid w:val="009A560C"/>
    <w:rsid w:val="009A5710"/>
    <w:rsid w:val="009A5AFF"/>
    <w:rsid w:val="009A5B6A"/>
    <w:rsid w:val="009A5C98"/>
    <w:rsid w:val="009A5CE8"/>
    <w:rsid w:val="009A6065"/>
    <w:rsid w:val="009A636D"/>
    <w:rsid w:val="009A67BB"/>
    <w:rsid w:val="009A6818"/>
    <w:rsid w:val="009A69A1"/>
    <w:rsid w:val="009A6AAD"/>
    <w:rsid w:val="009A6E46"/>
    <w:rsid w:val="009A7205"/>
    <w:rsid w:val="009A7457"/>
    <w:rsid w:val="009A75D3"/>
    <w:rsid w:val="009A775E"/>
    <w:rsid w:val="009A7895"/>
    <w:rsid w:val="009A7C41"/>
    <w:rsid w:val="009A7F59"/>
    <w:rsid w:val="009A7F8B"/>
    <w:rsid w:val="009B038C"/>
    <w:rsid w:val="009B03D7"/>
    <w:rsid w:val="009B042F"/>
    <w:rsid w:val="009B0DA9"/>
    <w:rsid w:val="009B0EE3"/>
    <w:rsid w:val="009B0FCC"/>
    <w:rsid w:val="009B10BA"/>
    <w:rsid w:val="009B1369"/>
    <w:rsid w:val="009B1735"/>
    <w:rsid w:val="009B1863"/>
    <w:rsid w:val="009B18A9"/>
    <w:rsid w:val="009B1C7B"/>
    <w:rsid w:val="009B1D20"/>
    <w:rsid w:val="009B1F20"/>
    <w:rsid w:val="009B2076"/>
    <w:rsid w:val="009B22B6"/>
    <w:rsid w:val="009B2A82"/>
    <w:rsid w:val="009B2AB3"/>
    <w:rsid w:val="009B2B21"/>
    <w:rsid w:val="009B300B"/>
    <w:rsid w:val="009B32B0"/>
    <w:rsid w:val="009B3401"/>
    <w:rsid w:val="009B34F3"/>
    <w:rsid w:val="009B35E2"/>
    <w:rsid w:val="009B377C"/>
    <w:rsid w:val="009B3841"/>
    <w:rsid w:val="009B395C"/>
    <w:rsid w:val="009B3B5B"/>
    <w:rsid w:val="009B3B73"/>
    <w:rsid w:val="009B3C35"/>
    <w:rsid w:val="009B3E9A"/>
    <w:rsid w:val="009B3EF7"/>
    <w:rsid w:val="009B4372"/>
    <w:rsid w:val="009B43DD"/>
    <w:rsid w:val="009B466E"/>
    <w:rsid w:val="009B4B35"/>
    <w:rsid w:val="009B4B5E"/>
    <w:rsid w:val="009B4CA2"/>
    <w:rsid w:val="009B5622"/>
    <w:rsid w:val="009B5B35"/>
    <w:rsid w:val="009B5BCD"/>
    <w:rsid w:val="009B5D2D"/>
    <w:rsid w:val="009B5F60"/>
    <w:rsid w:val="009B690D"/>
    <w:rsid w:val="009B6C63"/>
    <w:rsid w:val="009B6CFA"/>
    <w:rsid w:val="009B70FC"/>
    <w:rsid w:val="009B7267"/>
    <w:rsid w:val="009B771D"/>
    <w:rsid w:val="009B7C56"/>
    <w:rsid w:val="009B7D3C"/>
    <w:rsid w:val="009B7E14"/>
    <w:rsid w:val="009C02D4"/>
    <w:rsid w:val="009C0340"/>
    <w:rsid w:val="009C041C"/>
    <w:rsid w:val="009C06D8"/>
    <w:rsid w:val="009C0BBC"/>
    <w:rsid w:val="009C0BEE"/>
    <w:rsid w:val="009C0BF4"/>
    <w:rsid w:val="009C0F95"/>
    <w:rsid w:val="009C0F9B"/>
    <w:rsid w:val="009C10CA"/>
    <w:rsid w:val="009C1A17"/>
    <w:rsid w:val="009C1D70"/>
    <w:rsid w:val="009C2083"/>
    <w:rsid w:val="009C21E6"/>
    <w:rsid w:val="009C2312"/>
    <w:rsid w:val="009C244F"/>
    <w:rsid w:val="009C25BA"/>
    <w:rsid w:val="009C2A87"/>
    <w:rsid w:val="009C2DDD"/>
    <w:rsid w:val="009C2FDA"/>
    <w:rsid w:val="009C30CE"/>
    <w:rsid w:val="009C3712"/>
    <w:rsid w:val="009C3E8E"/>
    <w:rsid w:val="009C43DA"/>
    <w:rsid w:val="009C4484"/>
    <w:rsid w:val="009C452A"/>
    <w:rsid w:val="009C4610"/>
    <w:rsid w:val="009C4C82"/>
    <w:rsid w:val="009C4DFF"/>
    <w:rsid w:val="009C533D"/>
    <w:rsid w:val="009C5FF7"/>
    <w:rsid w:val="009C6260"/>
    <w:rsid w:val="009C670A"/>
    <w:rsid w:val="009C67E6"/>
    <w:rsid w:val="009C6A73"/>
    <w:rsid w:val="009C6EA1"/>
    <w:rsid w:val="009C6F4F"/>
    <w:rsid w:val="009C7013"/>
    <w:rsid w:val="009C76C3"/>
    <w:rsid w:val="009C778B"/>
    <w:rsid w:val="009C79D8"/>
    <w:rsid w:val="009C7F30"/>
    <w:rsid w:val="009D01A5"/>
    <w:rsid w:val="009D02C3"/>
    <w:rsid w:val="009D072D"/>
    <w:rsid w:val="009D1184"/>
    <w:rsid w:val="009D1462"/>
    <w:rsid w:val="009D15EF"/>
    <w:rsid w:val="009D164A"/>
    <w:rsid w:val="009D16A3"/>
    <w:rsid w:val="009D171D"/>
    <w:rsid w:val="009D172B"/>
    <w:rsid w:val="009D1A29"/>
    <w:rsid w:val="009D1C06"/>
    <w:rsid w:val="009D2227"/>
    <w:rsid w:val="009D2358"/>
    <w:rsid w:val="009D2463"/>
    <w:rsid w:val="009D2507"/>
    <w:rsid w:val="009D255F"/>
    <w:rsid w:val="009D2AC5"/>
    <w:rsid w:val="009D2C52"/>
    <w:rsid w:val="009D2C8C"/>
    <w:rsid w:val="009D2D8F"/>
    <w:rsid w:val="009D2F83"/>
    <w:rsid w:val="009D3389"/>
    <w:rsid w:val="009D34B7"/>
    <w:rsid w:val="009D35AD"/>
    <w:rsid w:val="009D38FA"/>
    <w:rsid w:val="009D392A"/>
    <w:rsid w:val="009D3B42"/>
    <w:rsid w:val="009D3E6C"/>
    <w:rsid w:val="009D3F46"/>
    <w:rsid w:val="009D419C"/>
    <w:rsid w:val="009D4928"/>
    <w:rsid w:val="009D4FF9"/>
    <w:rsid w:val="009D5C15"/>
    <w:rsid w:val="009D61A4"/>
    <w:rsid w:val="009D63CB"/>
    <w:rsid w:val="009D6471"/>
    <w:rsid w:val="009D6738"/>
    <w:rsid w:val="009D704B"/>
    <w:rsid w:val="009D7151"/>
    <w:rsid w:val="009D73F3"/>
    <w:rsid w:val="009D7472"/>
    <w:rsid w:val="009D756B"/>
    <w:rsid w:val="009D75C5"/>
    <w:rsid w:val="009D7625"/>
    <w:rsid w:val="009D771A"/>
    <w:rsid w:val="009D7748"/>
    <w:rsid w:val="009D79FA"/>
    <w:rsid w:val="009E00F2"/>
    <w:rsid w:val="009E0230"/>
    <w:rsid w:val="009E0435"/>
    <w:rsid w:val="009E0488"/>
    <w:rsid w:val="009E06F1"/>
    <w:rsid w:val="009E0C1C"/>
    <w:rsid w:val="009E0CF1"/>
    <w:rsid w:val="009E0DAF"/>
    <w:rsid w:val="009E0E3B"/>
    <w:rsid w:val="009E193F"/>
    <w:rsid w:val="009E1993"/>
    <w:rsid w:val="009E19D1"/>
    <w:rsid w:val="009E1B11"/>
    <w:rsid w:val="009E1BEE"/>
    <w:rsid w:val="009E1D28"/>
    <w:rsid w:val="009E1ED5"/>
    <w:rsid w:val="009E2160"/>
    <w:rsid w:val="009E21E2"/>
    <w:rsid w:val="009E2548"/>
    <w:rsid w:val="009E2576"/>
    <w:rsid w:val="009E2A6F"/>
    <w:rsid w:val="009E2B2D"/>
    <w:rsid w:val="009E316E"/>
    <w:rsid w:val="009E34EB"/>
    <w:rsid w:val="009E3697"/>
    <w:rsid w:val="009E3B8B"/>
    <w:rsid w:val="009E3CE1"/>
    <w:rsid w:val="009E3D2E"/>
    <w:rsid w:val="009E3E00"/>
    <w:rsid w:val="009E3F44"/>
    <w:rsid w:val="009E457A"/>
    <w:rsid w:val="009E4655"/>
    <w:rsid w:val="009E4923"/>
    <w:rsid w:val="009E4BF4"/>
    <w:rsid w:val="009E4C32"/>
    <w:rsid w:val="009E523E"/>
    <w:rsid w:val="009E528A"/>
    <w:rsid w:val="009E52AF"/>
    <w:rsid w:val="009E543E"/>
    <w:rsid w:val="009E554D"/>
    <w:rsid w:val="009E55D4"/>
    <w:rsid w:val="009E580D"/>
    <w:rsid w:val="009E5834"/>
    <w:rsid w:val="009E58DF"/>
    <w:rsid w:val="009E5AA0"/>
    <w:rsid w:val="009E5B4F"/>
    <w:rsid w:val="009E5E43"/>
    <w:rsid w:val="009E5EDA"/>
    <w:rsid w:val="009E5F78"/>
    <w:rsid w:val="009E6077"/>
    <w:rsid w:val="009E611A"/>
    <w:rsid w:val="009E6412"/>
    <w:rsid w:val="009E64FD"/>
    <w:rsid w:val="009E650F"/>
    <w:rsid w:val="009E6782"/>
    <w:rsid w:val="009E6C24"/>
    <w:rsid w:val="009E6DC6"/>
    <w:rsid w:val="009E6E2B"/>
    <w:rsid w:val="009E737F"/>
    <w:rsid w:val="009E7394"/>
    <w:rsid w:val="009E7505"/>
    <w:rsid w:val="009E7559"/>
    <w:rsid w:val="009E76D3"/>
    <w:rsid w:val="009E7707"/>
    <w:rsid w:val="009E7950"/>
    <w:rsid w:val="009E7BC6"/>
    <w:rsid w:val="009F011C"/>
    <w:rsid w:val="009F0242"/>
    <w:rsid w:val="009F0259"/>
    <w:rsid w:val="009F0314"/>
    <w:rsid w:val="009F03CF"/>
    <w:rsid w:val="009F065D"/>
    <w:rsid w:val="009F0DF2"/>
    <w:rsid w:val="009F0E3F"/>
    <w:rsid w:val="009F17A2"/>
    <w:rsid w:val="009F1BB4"/>
    <w:rsid w:val="009F1CAD"/>
    <w:rsid w:val="009F1D54"/>
    <w:rsid w:val="009F1D6A"/>
    <w:rsid w:val="009F1E19"/>
    <w:rsid w:val="009F2026"/>
    <w:rsid w:val="009F2237"/>
    <w:rsid w:val="009F23CF"/>
    <w:rsid w:val="009F2485"/>
    <w:rsid w:val="009F260A"/>
    <w:rsid w:val="009F288D"/>
    <w:rsid w:val="009F2990"/>
    <w:rsid w:val="009F2DA2"/>
    <w:rsid w:val="009F2FBF"/>
    <w:rsid w:val="009F337A"/>
    <w:rsid w:val="009F34B2"/>
    <w:rsid w:val="009F3610"/>
    <w:rsid w:val="009F40F0"/>
    <w:rsid w:val="009F4264"/>
    <w:rsid w:val="009F4523"/>
    <w:rsid w:val="009F476A"/>
    <w:rsid w:val="009F47D2"/>
    <w:rsid w:val="009F4DEE"/>
    <w:rsid w:val="009F4FDF"/>
    <w:rsid w:val="009F5015"/>
    <w:rsid w:val="009F55DC"/>
    <w:rsid w:val="009F56B7"/>
    <w:rsid w:val="009F5860"/>
    <w:rsid w:val="009F5DFE"/>
    <w:rsid w:val="009F5E4A"/>
    <w:rsid w:val="009F617D"/>
    <w:rsid w:val="009F6295"/>
    <w:rsid w:val="009F697C"/>
    <w:rsid w:val="009F6B53"/>
    <w:rsid w:val="009F6E5A"/>
    <w:rsid w:val="009F7056"/>
    <w:rsid w:val="009F7154"/>
    <w:rsid w:val="009F7195"/>
    <w:rsid w:val="009F7347"/>
    <w:rsid w:val="009F737E"/>
    <w:rsid w:val="009F73FE"/>
    <w:rsid w:val="009F7435"/>
    <w:rsid w:val="009F7439"/>
    <w:rsid w:val="009F74F1"/>
    <w:rsid w:val="009F769E"/>
    <w:rsid w:val="009F79C3"/>
    <w:rsid w:val="009F7F2E"/>
    <w:rsid w:val="00A006D7"/>
    <w:rsid w:val="00A00B9E"/>
    <w:rsid w:val="00A00BAA"/>
    <w:rsid w:val="00A00CBF"/>
    <w:rsid w:val="00A00D2C"/>
    <w:rsid w:val="00A00DD1"/>
    <w:rsid w:val="00A00F31"/>
    <w:rsid w:val="00A01027"/>
    <w:rsid w:val="00A010DF"/>
    <w:rsid w:val="00A010FC"/>
    <w:rsid w:val="00A01171"/>
    <w:rsid w:val="00A012CF"/>
    <w:rsid w:val="00A013FB"/>
    <w:rsid w:val="00A01780"/>
    <w:rsid w:val="00A0182A"/>
    <w:rsid w:val="00A01A61"/>
    <w:rsid w:val="00A02011"/>
    <w:rsid w:val="00A02930"/>
    <w:rsid w:val="00A02CCF"/>
    <w:rsid w:val="00A02CFB"/>
    <w:rsid w:val="00A02D76"/>
    <w:rsid w:val="00A02EB2"/>
    <w:rsid w:val="00A031F1"/>
    <w:rsid w:val="00A03672"/>
    <w:rsid w:val="00A036CC"/>
    <w:rsid w:val="00A0374E"/>
    <w:rsid w:val="00A039AA"/>
    <w:rsid w:val="00A03B00"/>
    <w:rsid w:val="00A03BE3"/>
    <w:rsid w:val="00A03DF9"/>
    <w:rsid w:val="00A03EFE"/>
    <w:rsid w:val="00A0451C"/>
    <w:rsid w:val="00A04857"/>
    <w:rsid w:val="00A050D6"/>
    <w:rsid w:val="00A05241"/>
    <w:rsid w:val="00A0540C"/>
    <w:rsid w:val="00A0664D"/>
    <w:rsid w:val="00A068E5"/>
    <w:rsid w:val="00A06A8A"/>
    <w:rsid w:val="00A06B37"/>
    <w:rsid w:val="00A0721C"/>
    <w:rsid w:val="00A078EA"/>
    <w:rsid w:val="00A0795A"/>
    <w:rsid w:val="00A079B7"/>
    <w:rsid w:val="00A10065"/>
    <w:rsid w:val="00A10413"/>
    <w:rsid w:val="00A1043A"/>
    <w:rsid w:val="00A10808"/>
    <w:rsid w:val="00A1083D"/>
    <w:rsid w:val="00A10C9B"/>
    <w:rsid w:val="00A110B9"/>
    <w:rsid w:val="00A11928"/>
    <w:rsid w:val="00A119C1"/>
    <w:rsid w:val="00A119DA"/>
    <w:rsid w:val="00A12374"/>
    <w:rsid w:val="00A12471"/>
    <w:rsid w:val="00A124D5"/>
    <w:rsid w:val="00A1252A"/>
    <w:rsid w:val="00A12585"/>
    <w:rsid w:val="00A12818"/>
    <w:rsid w:val="00A12AEF"/>
    <w:rsid w:val="00A13490"/>
    <w:rsid w:val="00A1413D"/>
    <w:rsid w:val="00A142DB"/>
    <w:rsid w:val="00A1499F"/>
    <w:rsid w:val="00A149B8"/>
    <w:rsid w:val="00A149EA"/>
    <w:rsid w:val="00A14A09"/>
    <w:rsid w:val="00A14A36"/>
    <w:rsid w:val="00A14BFC"/>
    <w:rsid w:val="00A14DD5"/>
    <w:rsid w:val="00A14DFE"/>
    <w:rsid w:val="00A14F30"/>
    <w:rsid w:val="00A14FF9"/>
    <w:rsid w:val="00A152D3"/>
    <w:rsid w:val="00A152F3"/>
    <w:rsid w:val="00A153E7"/>
    <w:rsid w:val="00A15629"/>
    <w:rsid w:val="00A1577F"/>
    <w:rsid w:val="00A15D1A"/>
    <w:rsid w:val="00A160E7"/>
    <w:rsid w:val="00A162BC"/>
    <w:rsid w:val="00A1698F"/>
    <w:rsid w:val="00A16A7E"/>
    <w:rsid w:val="00A17029"/>
    <w:rsid w:val="00A17306"/>
    <w:rsid w:val="00A175B0"/>
    <w:rsid w:val="00A17C30"/>
    <w:rsid w:val="00A17DC5"/>
    <w:rsid w:val="00A2052B"/>
    <w:rsid w:val="00A20618"/>
    <w:rsid w:val="00A20645"/>
    <w:rsid w:val="00A20B9E"/>
    <w:rsid w:val="00A20ECA"/>
    <w:rsid w:val="00A20F70"/>
    <w:rsid w:val="00A210C7"/>
    <w:rsid w:val="00A212C4"/>
    <w:rsid w:val="00A21436"/>
    <w:rsid w:val="00A216E2"/>
    <w:rsid w:val="00A2179D"/>
    <w:rsid w:val="00A219E7"/>
    <w:rsid w:val="00A219F4"/>
    <w:rsid w:val="00A21B57"/>
    <w:rsid w:val="00A21CB1"/>
    <w:rsid w:val="00A21D4D"/>
    <w:rsid w:val="00A22165"/>
    <w:rsid w:val="00A223E7"/>
    <w:rsid w:val="00A226B9"/>
    <w:rsid w:val="00A228EF"/>
    <w:rsid w:val="00A2296F"/>
    <w:rsid w:val="00A22A5A"/>
    <w:rsid w:val="00A22B34"/>
    <w:rsid w:val="00A22BE8"/>
    <w:rsid w:val="00A22E56"/>
    <w:rsid w:val="00A22E9B"/>
    <w:rsid w:val="00A23437"/>
    <w:rsid w:val="00A23443"/>
    <w:rsid w:val="00A23E90"/>
    <w:rsid w:val="00A2411C"/>
    <w:rsid w:val="00A24526"/>
    <w:rsid w:val="00A2452A"/>
    <w:rsid w:val="00A24797"/>
    <w:rsid w:val="00A24961"/>
    <w:rsid w:val="00A24A59"/>
    <w:rsid w:val="00A24CFC"/>
    <w:rsid w:val="00A24D70"/>
    <w:rsid w:val="00A25207"/>
    <w:rsid w:val="00A2587F"/>
    <w:rsid w:val="00A25A83"/>
    <w:rsid w:val="00A25ACC"/>
    <w:rsid w:val="00A25FDD"/>
    <w:rsid w:val="00A261CF"/>
    <w:rsid w:val="00A26411"/>
    <w:rsid w:val="00A26617"/>
    <w:rsid w:val="00A267EF"/>
    <w:rsid w:val="00A26A56"/>
    <w:rsid w:val="00A26C7D"/>
    <w:rsid w:val="00A26DAB"/>
    <w:rsid w:val="00A26E4E"/>
    <w:rsid w:val="00A26EAF"/>
    <w:rsid w:val="00A270FA"/>
    <w:rsid w:val="00A2727F"/>
    <w:rsid w:val="00A2761D"/>
    <w:rsid w:val="00A27F91"/>
    <w:rsid w:val="00A30673"/>
    <w:rsid w:val="00A306FF"/>
    <w:rsid w:val="00A30734"/>
    <w:rsid w:val="00A308F8"/>
    <w:rsid w:val="00A30A94"/>
    <w:rsid w:val="00A30D9E"/>
    <w:rsid w:val="00A3116E"/>
    <w:rsid w:val="00A31262"/>
    <w:rsid w:val="00A31407"/>
    <w:rsid w:val="00A31B31"/>
    <w:rsid w:val="00A320EA"/>
    <w:rsid w:val="00A3212F"/>
    <w:rsid w:val="00A321F8"/>
    <w:rsid w:val="00A322AB"/>
    <w:rsid w:val="00A3267C"/>
    <w:rsid w:val="00A32764"/>
    <w:rsid w:val="00A32B5F"/>
    <w:rsid w:val="00A32C29"/>
    <w:rsid w:val="00A32E7A"/>
    <w:rsid w:val="00A32ECE"/>
    <w:rsid w:val="00A32FE7"/>
    <w:rsid w:val="00A331C2"/>
    <w:rsid w:val="00A331EE"/>
    <w:rsid w:val="00A3393F"/>
    <w:rsid w:val="00A33FD1"/>
    <w:rsid w:val="00A34047"/>
    <w:rsid w:val="00A34269"/>
    <w:rsid w:val="00A346B5"/>
    <w:rsid w:val="00A34A71"/>
    <w:rsid w:val="00A34B31"/>
    <w:rsid w:val="00A34E07"/>
    <w:rsid w:val="00A3505D"/>
    <w:rsid w:val="00A350AE"/>
    <w:rsid w:val="00A35141"/>
    <w:rsid w:val="00A35D9F"/>
    <w:rsid w:val="00A362EC"/>
    <w:rsid w:val="00A3633B"/>
    <w:rsid w:val="00A3660F"/>
    <w:rsid w:val="00A36618"/>
    <w:rsid w:val="00A3664A"/>
    <w:rsid w:val="00A366BE"/>
    <w:rsid w:val="00A36A94"/>
    <w:rsid w:val="00A36D24"/>
    <w:rsid w:val="00A36E3B"/>
    <w:rsid w:val="00A3714E"/>
    <w:rsid w:val="00A372B0"/>
    <w:rsid w:val="00A3763B"/>
    <w:rsid w:val="00A3794A"/>
    <w:rsid w:val="00A37A82"/>
    <w:rsid w:val="00A37D1A"/>
    <w:rsid w:val="00A37D47"/>
    <w:rsid w:val="00A37F33"/>
    <w:rsid w:val="00A40300"/>
    <w:rsid w:val="00A40582"/>
    <w:rsid w:val="00A407FF"/>
    <w:rsid w:val="00A408D8"/>
    <w:rsid w:val="00A408DA"/>
    <w:rsid w:val="00A40D16"/>
    <w:rsid w:val="00A40DF9"/>
    <w:rsid w:val="00A41116"/>
    <w:rsid w:val="00A412AA"/>
    <w:rsid w:val="00A41496"/>
    <w:rsid w:val="00A41ADA"/>
    <w:rsid w:val="00A41DF0"/>
    <w:rsid w:val="00A41E81"/>
    <w:rsid w:val="00A41F14"/>
    <w:rsid w:val="00A421E7"/>
    <w:rsid w:val="00A423D7"/>
    <w:rsid w:val="00A4260A"/>
    <w:rsid w:val="00A426E5"/>
    <w:rsid w:val="00A427C8"/>
    <w:rsid w:val="00A427CB"/>
    <w:rsid w:val="00A42AED"/>
    <w:rsid w:val="00A42C1C"/>
    <w:rsid w:val="00A42D43"/>
    <w:rsid w:val="00A42ECF"/>
    <w:rsid w:val="00A42FE6"/>
    <w:rsid w:val="00A430F5"/>
    <w:rsid w:val="00A432A6"/>
    <w:rsid w:val="00A4340E"/>
    <w:rsid w:val="00A4395D"/>
    <w:rsid w:val="00A43B27"/>
    <w:rsid w:val="00A43B8D"/>
    <w:rsid w:val="00A43D13"/>
    <w:rsid w:val="00A43D1F"/>
    <w:rsid w:val="00A440D7"/>
    <w:rsid w:val="00A4423C"/>
    <w:rsid w:val="00A44262"/>
    <w:rsid w:val="00A444B7"/>
    <w:rsid w:val="00A447A5"/>
    <w:rsid w:val="00A44828"/>
    <w:rsid w:val="00A448E7"/>
    <w:rsid w:val="00A44B40"/>
    <w:rsid w:val="00A44B56"/>
    <w:rsid w:val="00A44CB4"/>
    <w:rsid w:val="00A44E01"/>
    <w:rsid w:val="00A44E33"/>
    <w:rsid w:val="00A45110"/>
    <w:rsid w:val="00A454F9"/>
    <w:rsid w:val="00A456B0"/>
    <w:rsid w:val="00A45906"/>
    <w:rsid w:val="00A45AD2"/>
    <w:rsid w:val="00A45CA5"/>
    <w:rsid w:val="00A45EDC"/>
    <w:rsid w:val="00A465D7"/>
    <w:rsid w:val="00A4678A"/>
    <w:rsid w:val="00A46881"/>
    <w:rsid w:val="00A4713C"/>
    <w:rsid w:val="00A473B7"/>
    <w:rsid w:val="00A4744C"/>
    <w:rsid w:val="00A4752B"/>
    <w:rsid w:val="00A47710"/>
    <w:rsid w:val="00A47C36"/>
    <w:rsid w:val="00A47E5C"/>
    <w:rsid w:val="00A47F21"/>
    <w:rsid w:val="00A5051E"/>
    <w:rsid w:val="00A507B2"/>
    <w:rsid w:val="00A50A1B"/>
    <w:rsid w:val="00A50DA5"/>
    <w:rsid w:val="00A50E10"/>
    <w:rsid w:val="00A5125D"/>
    <w:rsid w:val="00A51463"/>
    <w:rsid w:val="00A52006"/>
    <w:rsid w:val="00A521B3"/>
    <w:rsid w:val="00A5230A"/>
    <w:rsid w:val="00A529F7"/>
    <w:rsid w:val="00A52AA2"/>
    <w:rsid w:val="00A52D41"/>
    <w:rsid w:val="00A52DFC"/>
    <w:rsid w:val="00A52F60"/>
    <w:rsid w:val="00A53048"/>
    <w:rsid w:val="00A53446"/>
    <w:rsid w:val="00A53964"/>
    <w:rsid w:val="00A53C6C"/>
    <w:rsid w:val="00A53F78"/>
    <w:rsid w:val="00A53FAE"/>
    <w:rsid w:val="00A53FE5"/>
    <w:rsid w:val="00A54238"/>
    <w:rsid w:val="00A54524"/>
    <w:rsid w:val="00A5460B"/>
    <w:rsid w:val="00A54856"/>
    <w:rsid w:val="00A54AC9"/>
    <w:rsid w:val="00A54C8B"/>
    <w:rsid w:val="00A54D71"/>
    <w:rsid w:val="00A54DD2"/>
    <w:rsid w:val="00A54FA7"/>
    <w:rsid w:val="00A553A0"/>
    <w:rsid w:val="00A554DA"/>
    <w:rsid w:val="00A5564F"/>
    <w:rsid w:val="00A557FF"/>
    <w:rsid w:val="00A55AFE"/>
    <w:rsid w:val="00A55CB3"/>
    <w:rsid w:val="00A55D47"/>
    <w:rsid w:val="00A55DA2"/>
    <w:rsid w:val="00A5619D"/>
    <w:rsid w:val="00A563B1"/>
    <w:rsid w:val="00A569C2"/>
    <w:rsid w:val="00A569E3"/>
    <w:rsid w:val="00A56C41"/>
    <w:rsid w:val="00A56CD3"/>
    <w:rsid w:val="00A56D12"/>
    <w:rsid w:val="00A56D40"/>
    <w:rsid w:val="00A56D41"/>
    <w:rsid w:val="00A56E06"/>
    <w:rsid w:val="00A56FA3"/>
    <w:rsid w:val="00A57336"/>
    <w:rsid w:val="00A574AC"/>
    <w:rsid w:val="00A579AF"/>
    <w:rsid w:val="00A57AED"/>
    <w:rsid w:val="00A57C1C"/>
    <w:rsid w:val="00A57CEA"/>
    <w:rsid w:val="00A57E7C"/>
    <w:rsid w:val="00A57F25"/>
    <w:rsid w:val="00A60129"/>
    <w:rsid w:val="00A60169"/>
    <w:rsid w:val="00A60258"/>
    <w:rsid w:val="00A604A8"/>
    <w:rsid w:val="00A607D3"/>
    <w:rsid w:val="00A608CB"/>
    <w:rsid w:val="00A609C5"/>
    <w:rsid w:val="00A61138"/>
    <w:rsid w:val="00A612A0"/>
    <w:rsid w:val="00A614A7"/>
    <w:rsid w:val="00A617A5"/>
    <w:rsid w:val="00A61972"/>
    <w:rsid w:val="00A61ABF"/>
    <w:rsid w:val="00A6207B"/>
    <w:rsid w:val="00A621C5"/>
    <w:rsid w:val="00A6228F"/>
    <w:rsid w:val="00A62634"/>
    <w:rsid w:val="00A62782"/>
    <w:rsid w:val="00A62A01"/>
    <w:rsid w:val="00A62F10"/>
    <w:rsid w:val="00A6331D"/>
    <w:rsid w:val="00A63986"/>
    <w:rsid w:val="00A63AFC"/>
    <w:rsid w:val="00A63C52"/>
    <w:rsid w:val="00A63EB9"/>
    <w:rsid w:val="00A63FCF"/>
    <w:rsid w:val="00A64016"/>
    <w:rsid w:val="00A64165"/>
    <w:rsid w:val="00A64428"/>
    <w:rsid w:val="00A64487"/>
    <w:rsid w:val="00A645EE"/>
    <w:rsid w:val="00A647A0"/>
    <w:rsid w:val="00A64CFF"/>
    <w:rsid w:val="00A64D4E"/>
    <w:rsid w:val="00A64E38"/>
    <w:rsid w:val="00A64F97"/>
    <w:rsid w:val="00A64FB5"/>
    <w:rsid w:val="00A6509F"/>
    <w:rsid w:val="00A653BC"/>
    <w:rsid w:val="00A65576"/>
    <w:rsid w:val="00A65718"/>
    <w:rsid w:val="00A65768"/>
    <w:rsid w:val="00A65847"/>
    <w:rsid w:val="00A65940"/>
    <w:rsid w:val="00A66555"/>
    <w:rsid w:val="00A6655E"/>
    <w:rsid w:val="00A665DB"/>
    <w:rsid w:val="00A66703"/>
    <w:rsid w:val="00A6670C"/>
    <w:rsid w:val="00A66AE6"/>
    <w:rsid w:val="00A670A2"/>
    <w:rsid w:val="00A673B9"/>
    <w:rsid w:val="00A67A16"/>
    <w:rsid w:val="00A67ED0"/>
    <w:rsid w:val="00A70291"/>
    <w:rsid w:val="00A702DC"/>
    <w:rsid w:val="00A705B9"/>
    <w:rsid w:val="00A70989"/>
    <w:rsid w:val="00A70EC5"/>
    <w:rsid w:val="00A70F94"/>
    <w:rsid w:val="00A70FA5"/>
    <w:rsid w:val="00A71031"/>
    <w:rsid w:val="00A7113A"/>
    <w:rsid w:val="00A7143B"/>
    <w:rsid w:val="00A715AC"/>
    <w:rsid w:val="00A71676"/>
    <w:rsid w:val="00A7170D"/>
    <w:rsid w:val="00A71AA0"/>
    <w:rsid w:val="00A71CAE"/>
    <w:rsid w:val="00A71CE4"/>
    <w:rsid w:val="00A71D4A"/>
    <w:rsid w:val="00A71E42"/>
    <w:rsid w:val="00A71EC7"/>
    <w:rsid w:val="00A71F3F"/>
    <w:rsid w:val="00A7202B"/>
    <w:rsid w:val="00A721D9"/>
    <w:rsid w:val="00A72214"/>
    <w:rsid w:val="00A72ABC"/>
    <w:rsid w:val="00A72C68"/>
    <w:rsid w:val="00A72DA9"/>
    <w:rsid w:val="00A730B1"/>
    <w:rsid w:val="00A730C8"/>
    <w:rsid w:val="00A7357F"/>
    <w:rsid w:val="00A73897"/>
    <w:rsid w:val="00A73B9D"/>
    <w:rsid w:val="00A73E18"/>
    <w:rsid w:val="00A7414A"/>
    <w:rsid w:val="00A7424E"/>
    <w:rsid w:val="00A74388"/>
    <w:rsid w:val="00A7438A"/>
    <w:rsid w:val="00A74698"/>
    <w:rsid w:val="00A746BD"/>
    <w:rsid w:val="00A748E8"/>
    <w:rsid w:val="00A74A3E"/>
    <w:rsid w:val="00A74F0B"/>
    <w:rsid w:val="00A74FE5"/>
    <w:rsid w:val="00A7504C"/>
    <w:rsid w:val="00A76341"/>
    <w:rsid w:val="00A76407"/>
    <w:rsid w:val="00A766AA"/>
    <w:rsid w:val="00A76E4C"/>
    <w:rsid w:val="00A7723A"/>
    <w:rsid w:val="00A773E8"/>
    <w:rsid w:val="00A774B4"/>
    <w:rsid w:val="00A77E07"/>
    <w:rsid w:val="00A8032B"/>
    <w:rsid w:val="00A80B0B"/>
    <w:rsid w:val="00A80ED6"/>
    <w:rsid w:val="00A8160A"/>
    <w:rsid w:val="00A81C39"/>
    <w:rsid w:val="00A81E56"/>
    <w:rsid w:val="00A8210E"/>
    <w:rsid w:val="00A82884"/>
    <w:rsid w:val="00A82AB7"/>
    <w:rsid w:val="00A82BDA"/>
    <w:rsid w:val="00A82DB6"/>
    <w:rsid w:val="00A82FAC"/>
    <w:rsid w:val="00A830F0"/>
    <w:rsid w:val="00A832BD"/>
    <w:rsid w:val="00A83329"/>
    <w:rsid w:val="00A83AA2"/>
    <w:rsid w:val="00A84160"/>
    <w:rsid w:val="00A84206"/>
    <w:rsid w:val="00A846A9"/>
    <w:rsid w:val="00A846CD"/>
    <w:rsid w:val="00A84788"/>
    <w:rsid w:val="00A84806"/>
    <w:rsid w:val="00A84919"/>
    <w:rsid w:val="00A84A96"/>
    <w:rsid w:val="00A84AD9"/>
    <w:rsid w:val="00A84CD7"/>
    <w:rsid w:val="00A84DCC"/>
    <w:rsid w:val="00A85004"/>
    <w:rsid w:val="00A85172"/>
    <w:rsid w:val="00A85A9D"/>
    <w:rsid w:val="00A85B23"/>
    <w:rsid w:val="00A85BDA"/>
    <w:rsid w:val="00A85BDC"/>
    <w:rsid w:val="00A85F7E"/>
    <w:rsid w:val="00A8610B"/>
    <w:rsid w:val="00A8685A"/>
    <w:rsid w:val="00A86AD2"/>
    <w:rsid w:val="00A86BF0"/>
    <w:rsid w:val="00A86EC4"/>
    <w:rsid w:val="00A8712B"/>
    <w:rsid w:val="00A87370"/>
    <w:rsid w:val="00A874AF"/>
    <w:rsid w:val="00A87518"/>
    <w:rsid w:val="00A87694"/>
    <w:rsid w:val="00A876F6"/>
    <w:rsid w:val="00A87BCB"/>
    <w:rsid w:val="00A87C0C"/>
    <w:rsid w:val="00A87D46"/>
    <w:rsid w:val="00A87D92"/>
    <w:rsid w:val="00A87FBF"/>
    <w:rsid w:val="00A900C3"/>
    <w:rsid w:val="00A90722"/>
    <w:rsid w:val="00A90B5B"/>
    <w:rsid w:val="00A90CE6"/>
    <w:rsid w:val="00A9114E"/>
    <w:rsid w:val="00A91513"/>
    <w:rsid w:val="00A91660"/>
    <w:rsid w:val="00A917C8"/>
    <w:rsid w:val="00A91AA5"/>
    <w:rsid w:val="00A91C0D"/>
    <w:rsid w:val="00A91D48"/>
    <w:rsid w:val="00A92155"/>
    <w:rsid w:val="00A9240D"/>
    <w:rsid w:val="00A9289F"/>
    <w:rsid w:val="00A928CA"/>
    <w:rsid w:val="00A929A8"/>
    <w:rsid w:val="00A92D82"/>
    <w:rsid w:val="00A93064"/>
    <w:rsid w:val="00A9346A"/>
    <w:rsid w:val="00A934D7"/>
    <w:rsid w:val="00A93516"/>
    <w:rsid w:val="00A938DA"/>
    <w:rsid w:val="00A93A4D"/>
    <w:rsid w:val="00A93D86"/>
    <w:rsid w:val="00A94070"/>
    <w:rsid w:val="00A941F1"/>
    <w:rsid w:val="00A9423E"/>
    <w:rsid w:val="00A94324"/>
    <w:rsid w:val="00A9448A"/>
    <w:rsid w:val="00A94613"/>
    <w:rsid w:val="00A94821"/>
    <w:rsid w:val="00A94C59"/>
    <w:rsid w:val="00A94E5B"/>
    <w:rsid w:val="00A94EF5"/>
    <w:rsid w:val="00A95078"/>
    <w:rsid w:val="00A95594"/>
    <w:rsid w:val="00A956E7"/>
    <w:rsid w:val="00A957AE"/>
    <w:rsid w:val="00A95A68"/>
    <w:rsid w:val="00A95F45"/>
    <w:rsid w:val="00A960DC"/>
    <w:rsid w:val="00A962BB"/>
    <w:rsid w:val="00A962E3"/>
    <w:rsid w:val="00A96330"/>
    <w:rsid w:val="00A969C8"/>
    <w:rsid w:val="00A96A0F"/>
    <w:rsid w:val="00A96C06"/>
    <w:rsid w:val="00A96C3A"/>
    <w:rsid w:val="00A96D2C"/>
    <w:rsid w:val="00A96EFB"/>
    <w:rsid w:val="00A971FA"/>
    <w:rsid w:val="00A972B1"/>
    <w:rsid w:val="00A97640"/>
    <w:rsid w:val="00A9791E"/>
    <w:rsid w:val="00A97AAE"/>
    <w:rsid w:val="00A97CDD"/>
    <w:rsid w:val="00A97E33"/>
    <w:rsid w:val="00AA0210"/>
    <w:rsid w:val="00AA0272"/>
    <w:rsid w:val="00AA035A"/>
    <w:rsid w:val="00AA058C"/>
    <w:rsid w:val="00AA09A0"/>
    <w:rsid w:val="00AA0B1A"/>
    <w:rsid w:val="00AA0D70"/>
    <w:rsid w:val="00AA15C5"/>
    <w:rsid w:val="00AA16B5"/>
    <w:rsid w:val="00AA1CAD"/>
    <w:rsid w:val="00AA1D44"/>
    <w:rsid w:val="00AA208E"/>
    <w:rsid w:val="00AA2242"/>
    <w:rsid w:val="00AA224A"/>
    <w:rsid w:val="00AA260F"/>
    <w:rsid w:val="00AA2AEA"/>
    <w:rsid w:val="00AA2B8F"/>
    <w:rsid w:val="00AA2E25"/>
    <w:rsid w:val="00AA355A"/>
    <w:rsid w:val="00AA35EF"/>
    <w:rsid w:val="00AA3A56"/>
    <w:rsid w:val="00AA3B85"/>
    <w:rsid w:val="00AA3D97"/>
    <w:rsid w:val="00AA43E2"/>
    <w:rsid w:val="00AA4567"/>
    <w:rsid w:val="00AA4886"/>
    <w:rsid w:val="00AA4B09"/>
    <w:rsid w:val="00AA4C1C"/>
    <w:rsid w:val="00AA4C81"/>
    <w:rsid w:val="00AA4FAA"/>
    <w:rsid w:val="00AA5430"/>
    <w:rsid w:val="00AA559B"/>
    <w:rsid w:val="00AA55EC"/>
    <w:rsid w:val="00AA5B10"/>
    <w:rsid w:val="00AA5F0E"/>
    <w:rsid w:val="00AA609E"/>
    <w:rsid w:val="00AA62F4"/>
    <w:rsid w:val="00AA64DD"/>
    <w:rsid w:val="00AA651C"/>
    <w:rsid w:val="00AA686C"/>
    <w:rsid w:val="00AA7034"/>
    <w:rsid w:val="00AA7038"/>
    <w:rsid w:val="00AA7167"/>
    <w:rsid w:val="00AA71D2"/>
    <w:rsid w:val="00AA76BC"/>
    <w:rsid w:val="00AA7780"/>
    <w:rsid w:val="00AA77C1"/>
    <w:rsid w:val="00AA7AFB"/>
    <w:rsid w:val="00AA7B67"/>
    <w:rsid w:val="00AA7BAD"/>
    <w:rsid w:val="00AA7DDF"/>
    <w:rsid w:val="00AA7DF3"/>
    <w:rsid w:val="00AA7F78"/>
    <w:rsid w:val="00AB0274"/>
    <w:rsid w:val="00AB0A3A"/>
    <w:rsid w:val="00AB0B4B"/>
    <w:rsid w:val="00AB0D63"/>
    <w:rsid w:val="00AB0E30"/>
    <w:rsid w:val="00AB12E1"/>
    <w:rsid w:val="00AB172E"/>
    <w:rsid w:val="00AB1A9C"/>
    <w:rsid w:val="00AB1EE3"/>
    <w:rsid w:val="00AB2420"/>
    <w:rsid w:val="00AB24C9"/>
    <w:rsid w:val="00AB2700"/>
    <w:rsid w:val="00AB27CE"/>
    <w:rsid w:val="00AB294C"/>
    <w:rsid w:val="00AB2DD7"/>
    <w:rsid w:val="00AB341B"/>
    <w:rsid w:val="00AB349C"/>
    <w:rsid w:val="00AB371C"/>
    <w:rsid w:val="00AB37F2"/>
    <w:rsid w:val="00AB38BA"/>
    <w:rsid w:val="00AB3DD1"/>
    <w:rsid w:val="00AB3DF8"/>
    <w:rsid w:val="00AB3E45"/>
    <w:rsid w:val="00AB3F27"/>
    <w:rsid w:val="00AB4080"/>
    <w:rsid w:val="00AB41C9"/>
    <w:rsid w:val="00AB45B3"/>
    <w:rsid w:val="00AB48EF"/>
    <w:rsid w:val="00AB4A94"/>
    <w:rsid w:val="00AB4B3F"/>
    <w:rsid w:val="00AB4BD6"/>
    <w:rsid w:val="00AB4C1B"/>
    <w:rsid w:val="00AB4EB2"/>
    <w:rsid w:val="00AB5421"/>
    <w:rsid w:val="00AB564E"/>
    <w:rsid w:val="00AB57FD"/>
    <w:rsid w:val="00AB5905"/>
    <w:rsid w:val="00AB60E7"/>
    <w:rsid w:val="00AB6238"/>
    <w:rsid w:val="00AB62C7"/>
    <w:rsid w:val="00AB63BD"/>
    <w:rsid w:val="00AB64A8"/>
    <w:rsid w:val="00AB65CB"/>
    <w:rsid w:val="00AB6687"/>
    <w:rsid w:val="00AB67E8"/>
    <w:rsid w:val="00AB6A18"/>
    <w:rsid w:val="00AB72FC"/>
    <w:rsid w:val="00AB7307"/>
    <w:rsid w:val="00AB7C3B"/>
    <w:rsid w:val="00AB7D12"/>
    <w:rsid w:val="00AB7DA8"/>
    <w:rsid w:val="00AB7EC3"/>
    <w:rsid w:val="00AB7FD2"/>
    <w:rsid w:val="00AC004A"/>
    <w:rsid w:val="00AC0112"/>
    <w:rsid w:val="00AC051A"/>
    <w:rsid w:val="00AC07AE"/>
    <w:rsid w:val="00AC0B13"/>
    <w:rsid w:val="00AC0CFB"/>
    <w:rsid w:val="00AC0F61"/>
    <w:rsid w:val="00AC11F5"/>
    <w:rsid w:val="00AC1391"/>
    <w:rsid w:val="00AC13B8"/>
    <w:rsid w:val="00AC179A"/>
    <w:rsid w:val="00AC18A2"/>
    <w:rsid w:val="00AC18CB"/>
    <w:rsid w:val="00AC1A03"/>
    <w:rsid w:val="00AC1A0A"/>
    <w:rsid w:val="00AC1A6F"/>
    <w:rsid w:val="00AC1CB9"/>
    <w:rsid w:val="00AC1FD0"/>
    <w:rsid w:val="00AC23D9"/>
    <w:rsid w:val="00AC2548"/>
    <w:rsid w:val="00AC262E"/>
    <w:rsid w:val="00AC2AD3"/>
    <w:rsid w:val="00AC2BEF"/>
    <w:rsid w:val="00AC2D4B"/>
    <w:rsid w:val="00AC32C1"/>
    <w:rsid w:val="00AC3A92"/>
    <w:rsid w:val="00AC3E1C"/>
    <w:rsid w:val="00AC3F2B"/>
    <w:rsid w:val="00AC3F9F"/>
    <w:rsid w:val="00AC456F"/>
    <w:rsid w:val="00AC4FCC"/>
    <w:rsid w:val="00AC50CD"/>
    <w:rsid w:val="00AC5266"/>
    <w:rsid w:val="00AC5385"/>
    <w:rsid w:val="00AC573E"/>
    <w:rsid w:val="00AC5B01"/>
    <w:rsid w:val="00AC5B6B"/>
    <w:rsid w:val="00AC5CCE"/>
    <w:rsid w:val="00AC5F7E"/>
    <w:rsid w:val="00AC603B"/>
    <w:rsid w:val="00AC603F"/>
    <w:rsid w:val="00AC614A"/>
    <w:rsid w:val="00AC6334"/>
    <w:rsid w:val="00AC6347"/>
    <w:rsid w:val="00AC66AC"/>
    <w:rsid w:val="00AC71EF"/>
    <w:rsid w:val="00AC734C"/>
    <w:rsid w:val="00AC7532"/>
    <w:rsid w:val="00AC777F"/>
    <w:rsid w:val="00AC7802"/>
    <w:rsid w:val="00AC78B7"/>
    <w:rsid w:val="00AC7AE0"/>
    <w:rsid w:val="00AC7CBA"/>
    <w:rsid w:val="00AD0035"/>
    <w:rsid w:val="00AD0B15"/>
    <w:rsid w:val="00AD0D6A"/>
    <w:rsid w:val="00AD0DDF"/>
    <w:rsid w:val="00AD1082"/>
    <w:rsid w:val="00AD1769"/>
    <w:rsid w:val="00AD1B70"/>
    <w:rsid w:val="00AD1E2F"/>
    <w:rsid w:val="00AD1E6F"/>
    <w:rsid w:val="00AD1EE1"/>
    <w:rsid w:val="00AD1FA8"/>
    <w:rsid w:val="00AD208B"/>
    <w:rsid w:val="00AD2646"/>
    <w:rsid w:val="00AD2864"/>
    <w:rsid w:val="00AD294E"/>
    <w:rsid w:val="00AD3719"/>
    <w:rsid w:val="00AD3941"/>
    <w:rsid w:val="00AD3960"/>
    <w:rsid w:val="00AD3A50"/>
    <w:rsid w:val="00AD3BA8"/>
    <w:rsid w:val="00AD3CFC"/>
    <w:rsid w:val="00AD3F14"/>
    <w:rsid w:val="00AD3FBB"/>
    <w:rsid w:val="00AD409A"/>
    <w:rsid w:val="00AD40AE"/>
    <w:rsid w:val="00AD4347"/>
    <w:rsid w:val="00AD43F6"/>
    <w:rsid w:val="00AD4562"/>
    <w:rsid w:val="00AD4581"/>
    <w:rsid w:val="00AD4672"/>
    <w:rsid w:val="00AD4828"/>
    <w:rsid w:val="00AD4E85"/>
    <w:rsid w:val="00AD4EDF"/>
    <w:rsid w:val="00AD4F67"/>
    <w:rsid w:val="00AD50F7"/>
    <w:rsid w:val="00AD51EE"/>
    <w:rsid w:val="00AD539C"/>
    <w:rsid w:val="00AD5822"/>
    <w:rsid w:val="00AD5CBD"/>
    <w:rsid w:val="00AD5CF6"/>
    <w:rsid w:val="00AD5E7E"/>
    <w:rsid w:val="00AD6396"/>
    <w:rsid w:val="00AD6FD5"/>
    <w:rsid w:val="00AD700E"/>
    <w:rsid w:val="00AD733B"/>
    <w:rsid w:val="00AD744E"/>
    <w:rsid w:val="00AD7510"/>
    <w:rsid w:val="00AD7DD0"/>
    <w:rsid w:val="00AE0118"/>
    <w:rsid w:val="00AE0241"/>
    <w:rsid w:val="00AE0482"/>
    <w:rsid w:val="00AE0C42"/>
    <w:rsid w:val="00AE0C78"/>
    <w:rsid w:val="00AE0CF0"/>
    <w:rsid w:val="00AE0D57"/>
    <w:rsid w:val="00AE0D5B"/>
    <w:rsid w:val="00AE0F58"/>
    <w:rsid w:val="00AE118D"/>
    <w:rsid w:val="00AE13ED"/>
    <w:rsid w:val="00AE1415"/>
    <w:rsid w:val="00AE154A"/>
    <w:rsid w:val="00AE180C"/>
    <w:rsid w:val="00AE1C9C"/>
    <w:rsid w:val="00AE1CCF"/>
    <w:rsid w:val="00AE1CE9"/>
    <w:rsid w:val="00AE1EE2"/>
    <w:rsid w:val="00AE2416"/>
    <w:rsid w:val="00AE24CD"/>
    <w:rsid w:val="00AE281A"/>
    <w:rsid w:val="00AE2AC3"/>
    <w:rsid w:val="00AE2C0B"/>
    <w:rsid w:val="00AE2FF7"/>
    <w:rsid w:val="00AE3335"/>
    <w:rsid w:val="00AE382F"/>
    <w:rsid w:val="00AE39A1"/>
    <w:rsid w:val="00AE3EFD"/>
    <w:rsid w:val="00AE4160"/>
    <w:rsid w:val="00AE43EC"/>
    <w:rsid w:val="00AE459C"/>
    <w:rsid w:val="00AE4E3F"/>
    <w:rsid w:val="00AE4E8C"/>
    <w:rsid w:val="00AE4F64"/>
    <w:rsid w:val="00AE4FC1"/>
    <w:rsid w:val="00AE54E8"/>
    <w:rsid w:val="00AE5645"/>
    <w:rsid w:val="00AE5CB8"/>
    <w:rsid w:val="00AE5FEB"/>
    <w:rsid w:val="00AE64DC"/>
    <w:rsid w:val="00AE6519"/>
    <w:rsid w:val="00AE68C2"/>
    <w:rsid w:val="00AE6910"/>
    <w:rsid w:val="00AE6993"/>
    <w:rsid w:val="00AE6AF5"/>
    <w:rsid w:val="00AE6EBA"/>
    <w:rsid w:val="00AE6F1E"/>
    <w:rsid w:val="00AE713E"/>
    <w:rsid w:val="00AE7D6C"/>
    <w:rsid w:val="00AF0171"/>
    <w:rsid w:val="00AF0449"/>
    <w:rsid w:val="00AF0953"/>
    <w:rsid w:val="00AF0E1B"/>
    <w:rsid w:val="00AF0E33"/>
    <w:rsid w:val="00AF0F50"/>
    <w:rsid w:val="00AF0FCB"/>
    <w:rsid w:val="00AF10B3"/>
    <w:rsid w:val="00AF14E9"/>
    <w:rsid w:val="00AF14FC"/>
    <w:rsid w:val="00AF197B"/>
    <w:rsid w:val="00AF1B31"/>
    <w:rsid w:val="00AF1CCE"/>
    <w:rsid w:val="00AF1D0E"/>
    <w:rsid w:val="00AF1DCA"/>
    <w:rsid w:val="00AF2063"/>
    <w:rsid w:val="00AF2085"/>
    <w:rsid w:val="00AF2B5B"/>
    <w:rsid w:val="00AF2D6D"/>
    <w:rsid w:val="00AF2E6A"/>
    <w:rsid w:val="00AF32EF"/>
    <w:rsid w:val="00AF337A"/>
    <w:rsid w:val="00AF33CE"/>
    <w:rsid w:val="00AF3656"/>
    <w:rsid w:val="00AF3B45"/>
    <w:rsid w:val="00AF3C80"/>
    <w:rsid w:val="00AF3DA7"/>
    <w:rsid w:val="00AF3DCF"/>
    <w:rsid w:val="00AF3EB2"/>
    <w:rsid w:val="00AF4004"/>
    <w:rsid w:val="00AF407A"/>
    <w:rsid w:val="00AF4337"/>
    <w:rsid w:val="00AF4471"/>
    <w:rsid w:val="00AF4A1C"/>
    <w:rsid w:val="00AF4E9E"/>
    <w:rsid w:val="00AF54DB"/>
    <w:rsid w:val="00AF561B"/>
    <w:rsid w:val="00AF57DF"/>
    <w:rsid w:val="00AF58E3"/>
    <w:rsid w:val="00AF593D"/>
    <w:rsid w:val="00AF5A2D"/>
    <w:rsid w:val="00AF5F4F"/>
    <w:rsid w:val="00AF603C"/>
    <w:rsid w:val="00AF6228"/>
    <w:rsid w:val="00AF637E"/>
    <w:rsid w:val="00AF65B0"/>
    <w:rsid w:val="00AF65CB"/>
    <w:rsid w:val="00AF6705"/>
    <w:rsid w:val="00AF6802"/>
    <w:rsid w:val="00AF69FA"/>
    <w:rsid w:val="00AF6C94"/>
    <w:rsid w:val="00AF6CA8"/>
    <w:rsid w:val="00AF765E"/>
    <w:rsid w:val="00AF7806"/>
    <w:rsid w:val="00AF7B8E"/>
    <w:rsid w:val="00AF7C48"/>
    <w:rsid w:val="00AF7CC4"/>
    <w:rsid w:val="00B00872"/>
    <w:rsid w:val="00B00A03"/>
    <w:rsid w:val="00B00DBD"/>
    <w:rsid w:val="00B01059"/>
    <w:rsid w:val="00B010C6"/>
    <w:rsid w:val="00B01256"/>
    <w:rsid w:val="00B014DA"/>
    <w:rsid w:val="00B01A08"/>
    <w:rsid w:val="00B01AE6"/>
    <w:rsid w:val="00B01C0F"/>
    <w:rsid w:val="00B01CAF"/>
    <w:rsid w:val="00B0217C"/>
    <w:rsid w:val="00B024CF"/>
    <w:rsid w:val="00B0254C"/>
    <w:rsid w:val="00B02754"/>
    <w:rsid w:val="00B02A52"/>
    <w:rsid w:val="00B02C0A"/>
    <w:rsid w:val="00B02D01"/>
    <w:rsid w:val="00B03020"/>
    <w:rsid w:val="00B0338C"/>
    <w:rsid w:val="00B033DB"/>
    <w:rsid w:val="00B03537"/>
    <w:rsid w:val="00B03BD4"/>
    <w:rsid w:val="00B0421F"/>
    <w:rsid w:val="00B04342"/>
    <w:rsid w:val="00B047B7"/>
    <w:rsid w:val="00B04BE0"/>
    <w:rsid w:val="00B04D28"/>
    <w:rsid w:val="00B0533D"/>
    <w:rsid w:val="00B056D6"/>
    <w:rsid w:val="00B05F81"/>
    <w:rsid w:val="00B0603F"/>
    <w:rsid w:val="00B06145"/>
    <w:rsid w:val="00B066F0"/>
    <w:rsid w:val="00B0672A"/>
    <w:rsid w:val="00B06730"/>
    <w:rsid w:val="00B067EC"/>
    <w:rsid w:val="00B0686B"/>
    <w:rsid w:val="00B06956"/>
    <w:rsid w:val="00B06A2F"/>
    <w:rsid w:val="00B06C45"/>
    <w:rsid w:val="00B06C78"/>
    <w:rsid w:val="00B06E17"/>
    <w:rsid w:val="00B06FE1"/>
    <w:rsid w:val="00B07174"/>
    <w:rsid w:val="00B072C9"/>
    <w:rsid w:val="00B07319"/>
    <w:rsid w:val="00B07B2C"/>
    <w:rsid w:val="00B07BF3"/>
    <w:rsid w:val="00B07C02"/>
    <w:rsid w:val="00B101F7"/>
    <w:rsid w:val="00B1131E"/>
    <w:rsid w:val="00B11721"/>
    <w:rsid w:val="00B117DC"/>
    <w:rsid w:val="00B118C1"/>
    <w:rsid w:val="00B11957"/>
    <w:rsid w:val="00B11982"/>
    <w:rsid w:val="00B1198B"/>
    <w:rsid w:val="00B11AA4"/>
    <w:rsid w:val="00B11DDE"/>
    <w:rsid w:val="00B1213E"/>
    <w:rsid w:val="00B12623"/>
    <w:rsid w:val="00B1264B"/>
    <w:rsid w:val="00B128F1"/>
    <w:rsid w:val="00B12B46"/>
    <w:rsid w:val="00B12D58"/>
    <w:rsid w:val="00B13133"/>
    <w:rsid w:val="00B131F4"/>
    <w:rsid w:val="00B13416"/>
    <w:rsid w:val="00B13BDE"/>
    <w:rsid w:val="00B13D34"/>
    <w:rsid w:val="00B13DFE"/>
    <w:rsid w:val="00B13F52"/>
    <w:rsid w:val="00B14235"/>
    <w:rsid w:val="00B14397"/>
    <w:rsid w:val="00B14762"/>
    <w:rsid w:val="00B14863"/>
    <w:rsid w:val="00B14B6B"/>
    <w:rsid w:val="00B14E48"/>
    <w:rsid w:val="00B1507B"/>
    <w:rsid w:val="00B1507F"/>
    <w:rsid w:val="00B1508D"/>
    <w:rsid w:val="00B15581"/>
    <w:rsid w:val="00B15749"/>
    <w:rsid w:val="00B1577A"/>
    <w:rsid w:val="00B157EE"/>
    <w:rsid w:val="00B15C78"/>
    <w:rsid w:val="00B15ED5"/>
    <w:rsid w:val="00B16067"/>
    <w:rsid w:val="00B162B7"/>
    <w:rsid w:val="00B1633B"/>
    <w:rsid w:val="00B166DA"/>
    <w:rsid w:val="00B16A32"/>
    <w:rsid w:val="00B16A9E"/>
    <w:rsid w:val="00B16B46"/>
    <w:rsid w:val="00B17112"/>
    <w:rsid w:val="00B17166"/>
    <w:rsid w:val="00B17333"/>
    <w:rsid w:val="00B173A9"/>
    <w:rsid w:val="00B17600"/>
    <w:rsid w:val="00B17794"/>
    <w:rsid w:val="00B17B8E"/>
    <w:rsid w:val="00B17C7A"/>
    <w:rsid w:val="00B17E2E"/>
    <w:rsid w:val="00B17F49"/>
    <w:rsid w:val="00B20402"/>
    <w:rsid w:val="00B20711"/>
    <w:rsid w:val="00B20E94"/>
    <w:rsid w:val="00B20F6A"/>
    <w:rsid w:val="00B21051"/>
    <w:rsid w:val="00B21408"/>
    <w:rsid w:val="00B214D2"/>
    <w:rsid w:val="00B21623"/>
    <w:rsid w:val="00B2171C"/>
    <w:rsid w:val="00B219D1"/>
    <w:rsid w:val="00B21D9F"/>
    <w:rsid w:val="00B22104"/>
    <w:rsid w:val="00B221A8"/>
    <w:rsid w:val="00B222F3"/>
    <w:rsid w:val="00B223D2"/>
    <w:rsid w:val="00B2275A"/>
    <w:rsid w:val="00B2297E"/>
    <w:rsid w:val="00B22DBF"/>
    <w:rsid w:val="00B2323D"/>
    <w:rsid w:val="00B2330D"/>
    <w:rsid w:val="00B23650"/>
    <w:rsid w:val="00B239CA"/>
    <w:rsid w:val="00B23B2B"/>
    <w:rsid w:val="00B23DFB"/>
    <w:rsid w:val="00B24202"/>
    <w:rsid w:val="00B243CC"/>
    <w:rsid w:val="00B24488"/>
    <w:rsid w:val="00B24587"/>
    <w:rsid w:val="00B24805"/>
    <w:rsid w:val="00B24A04"/>
    <w:rsid w:val="00B24C00"/>
    <w:rsid w:val="00B24F24"/>
    <w:rsid w:val="00B2504C"/>
    <w:rsid w:val="00B25074"/>
    <w:rsid w:val="00B252E4"/>
    <w:rsid w:val="00B255FE"/>
    <w:rsid w:val="00B25A05"/>
    <w:rsid w:val="00B25A7B"/>
    <w:rsid w:val="00B25ADB"/>
    <w:rsid w:val="00B25C26"/>
    <w:rsid w:val="00B25CCE"/>
    <w:rsid w:val="00B25D06"/>
    <w:rsid w:val="00B264C7"/>
    <w:rsid w:val="00B266EE"/>
    <w:rsid w:val="00B27008"/>
    <w:rsid w:val="00B271DC"/>
    <w:rsid w:val="00B27359"/>
    <w:rsid w:val="00B27444"/>
    <w:rsid w:val="00B27505"/>
    <w:rsid w:val="00B27552"/>
    <w:rsid w:val="00B27785"/>
    <w:rsid w:val="00B27886"/>
    <w:rsid w:val="00B27AFC"/>
    <w:rsid w:val="00B27C82"/>
    <w:rsid w:val="00B30174"/>
    <w:rsid w:val="00B302FD"/>
    <w:rsid w:val="00B309EA"/>
    <w:rsid w:val="00B311D5"/>
    <w:rsid w:val="00B31291"/>
    <w:rsid w:val="00B31466"/>
    <w:rsid w:val="00B31524"/>
    <w:rsid w:val="00B31593"/>
    <w:rsid w:val="00B316B0"/>
    <w:rsid w:val="00B31CB9"/>
    <w:rsid w:val="00B323EB"/>
    <w:rsid w:val="00B3257E"/>
    <w:rsid w:val="00B32913"/>
    <w:rsid w:val="00B32B4A"/>
    <w:rsid w:val="00B32BB8"/>
    <w:rsid w:val="00B32D5E"/>
    <w:rsid w:val="00B32E05"/>
    <w:rsid w:val="00B3301D"/>
    <w:rsid w:val="00B33038"/>
    <w:rsid w:val="00B3340C"/>
    <w:rsid w:val="00B33985"/>
    <w:rsid w:val="00B33993"/>
    <w:rsid w:val="00B33C70"/>
    <w:rsid w:val="00B33DD2"/>
    <w:rsid w:val="00B33E0B"/>
    <w:rsid w:val="00B33E28"/>
    <w:rsid w:val="00B33F32"/>
    <w:rsid w:val="00B34092"/>
    <w:rsid w:val="00B340CA"/>
    <w:rsid w:val="00B3412C"/>
    <w:rsid w:val="00B3430F"/>
    <w:rsid w:val="00B343BB"/>
    <w:rsid w:val="00B34550"/>
    <w:rsid w:val="00B34612"/>
    <w:rsid w:val="00B347B7"/>
    <w:rsid w:val="00B347F4"/>
    <w:rsid w:val="00B34EA2"/>
    <w:rsid w:val="00B35116"/>
    <w:rsid w:val="00B35A55"/>
    <w:rsid w:val="00B35B9C"/>
    <w:rsid w:val="00B35BF6"/>
    <w:rsid w:val="00B35CB7"/>
    <w:rsid w:val="00B35F0B"/>
    <w:rsid w:val="00B36127"/>
    <w:rsid w:val="00B3615F"/>
    <w:rsid w:val="00B3645A"/>
    <w:rsid w:val="00B364D2"/>
    <w:rsid w:val="00B365D9"/>
    <w:rsid w:val="00B36615"/>
    <w:rsid w:val="00B36780"/>
    <w:rsid w:val="00B36A99"/>
    <w:rsid w:val="00B36B48"/>
    <w:rsid w:val="00B371DC"/>
    <w:rsid w:val="00B374FC"/>
    <w:rsid w:val="00B375E4"/>
    <w:rsid w:val="00B376BE"/>
    <w:rsid w:val="00B37A9B"/>
    <w:rsid w:val="00B37D26"/>
    <w:rsid w:val="00B37D8B"/>
    <w:rsid w:val="00B37FD5"/>
    <w:rsid w:val="00B4018A"/>
    <w:rsid w:val="00B40493"/>
    <w:rsid w:val="00B406FF"/>
    <w:rsid w:val="00B40D8D"/>
    <w:rsid w:val="00B40DF6"/>
    <w:rsid w:val="00B4108D"/>
    <w:rsid w:val="00B41624"/>
    <w:rsid w:val="00B41997"/>
    <w:rsid w:val="00B41E74"/>
    <w:rsid w:val="00B420BD"/>
    <w:rsid w:val="00B42524"/>
    <w:rsid w:val="00B425BF"/>
    <w:rsid w:val="00B42A01"/>
    <w:rsid w:val="00B42A97"/>
    <w:rsid w:val="00B42B99"/>
    <w:rsid w:val="00B42CDF"/>
    <w:rsid w:val="00B42D82"/>
    <w:rsid w:val="00B43155"/>
    <w:rsid w:val="00B4343C"/>
    <w:rsid w:val="00B439F7"/>
    <w:rsid w:val="00B43B88"/>
    <w:rsid w:val="00B43F09"/>
    <w:rsid w:val="00B4435D"/>
    <w:rsid w:val="00B4442A"/>
    <w:rsid w:val="00B44603"/>
    <w:rsid w:val="00B44631"/>
    <w:rsid w:val="00B44979"/>
    <w:rsid w:val="00B449B5"/>
    <w:rsid w:val="00B44C8F"/>
    <w:rsid w:val="00B453D3"/>
    <w:rsid w:val="00B4551C"/>
    <w:rsid w:val="00B455B9"/>
    <w:rsid w:val="00B45606"/>
    <w:rsid w:val="00B45820"/>
    <w:rsid w:val="00B4585C"/>
    <w:rsid w:val="00B46068"/>
    <w:rsid w:val="00B464FC"/>
    <w:rsid w:val="00B4691B"/>
    <w:rsid w:val="00B4693C"/>
    <w:rsid w:val="00B46C9C"/>
    <w:rsid w:val="00B47067"/>
    <w:rsid w:val="00B471F8"/>
    <w:rsid w:val="00B4754C"/>
    <w:rsid w:val="00B4784A"/>
    <w:rsid w:val="00B4789D"/>
    <w:rsid w:val="00B478D1"/>
    <w:rsid w:val="00B47C37"/>
    <w:rsid w:val="00B5035A"/>
    <w:rsid w:val="00B503B9"/>
    <w:rsid w:val="00B5061E"/>
    <w:rsid w:val="00B508BA"/>
    <w:rsid w:val="00B5091B"/>
    <w:rsid w:val="00B50BB1"/>
    <w:rsid w:val="00B50DFB"/>
    <w:rsid w:val="00B51197"/>
    <w:rsid w:val="00B5124B"/>
    <w:rsid w:val="00B51266"/>
    <w:rsid w:val="00B51B61"/>
    <w:rsid w:val="00B51E3A"/>
    <w:rsid w:val="00B51EFA"/>
    <w:rsid w:val="00B52047"/>
    <w:rsid w:val="00B520A5"/>
    <w:rsid w:val="00B520DD"/>
    <w:rsid w:val="00B52525"/>
    <w:rsid w:val="00B5261C"/>
    <w:rsid w:val="00B52668"/>
    <w:rsid w:val="00B528A0"/>
    <w:rsid w:val="00B529E1"/>
    <w:rsid w:val="00B52F1A"/>
    <w:rsid w:val="00B531B7"/>
    <w:rsid w:val="00B53340"/>
    <w:rsid w:val="00B5338F"/>
    <w:rsid w:val="00B533A6"/>
    <w:rsid w:val="00B5362B"/>
    <w:rsid w:val="00B5366F"/>
    <w:rsid w:val="00B53898"/>
    <w:rsid w:val="00B53A82"/>
    <w:rsid w:val="00B53B99"/>
    <w:rsid w:val="00B542E2"/>
    <w:rsid w:val="00B54625"/>
    <w:rsid w:val="00B5477D"/>
    <w:rsid w:val="00B54795"/>
    <w:rsid w:val="00B548CE"/>
    <w:rsid w:val="00B54F8E"/>
    <w:rsid w:val="00B5505E"/>
    <w:rsid w:val="00B553E7"/>
    <w:rsid w:val="00B5543C"/>
    <w:rsid w:val="00B554B8"/>
    <w:rsid w:val="00B55652"/>
    <w:rsid w:val="00B5566B"/>
    <w:rsid w:val="00B55781"/>
    <w:rsid w:val="00B557A2"/>
    <w:rsid w:val="00B5596D"/>
    <w:rsid w:val="00B55AAD"/>
    <w:rsid w:val="00B55C4A"/>
    <w:rsid w:val="00B55F51"/>
    <w:rsid w:val="00B55FE5"/>
    <w:rsid w:val="00B56257"/>
    <w:rsid w:val="00B56431"/>
    <w:rsid w:val="00B56796"/>
    <w:rsid w:val="00B568D6"/>
    <w:rsid w:val="00B56BC1"/>
    <w:rsid w:val="00B56D13"/>
    <w:rsid w:val="00B56DC0"/>
    <w:rsid w:val="00B57B53"/>
    <w:rsid w:val="00B57C57"/>
    <w:rsid w:val="00B57EDD"/>
    <w:rsid w:val="00B60147"/>
    <w:rsid w:val="00B6064C"/>
    <w:rsid w:val="00B6093E"/>
    <w:rsid w:val="00B609D1"/>
    <w:rsid w:val="00B60A64"/>
    <w:rsid w:val="00B60D49"/>
    <w:rsid w:val="00B60DEF"/>
    <w:rsid w:val="00B60E08"/>
    <w:rsid w:val="00B60E21"/>
    <w:rsid w:val="00B60F48"/>
    <w:rsid w:val="00B6122D"/>
    <w:rsid w:val="00B61232"/>
    <w:rsid w:val="00B6124C"/>
    <w:rsid w:val="00B6182A"/>
    <w:rsid w:val="00B6186D"/>
    <w:rsid w:val="00B6190B"/>
    <w:rsid w:val="00B61B38"/>
    <w:rsid w:val="00B61C11"/>
    <w:rsid w:val="00B61F41"/>
    <w:rsid w:val="00B622AC"/>
    <w:rsid w:val="00B623D1"/>
    <w:rsid w:val="00B62729"/>
    <w:rsid w:val="00B629FA"/>
    <w:rsid w:val="00B62B94"/>
    <w:rsid w:val="00B63564"/>
    <w:rsid w:val="00B635A6"/>
    <w:rsid w:val="00B63769"/>
    <w:rsid w:val="00B6380F"/>
    <w:rsid w:val="00B64118"/>
    <w:rsid w:val="00B641F4"/>
    <w:rsid w:val="00B64270"/>
    <w:rsid w:val="00B6450C"/>
    <w:rsid w:val="00B64818"/>
    <w:rsid w:val="00B648B4"/>
    <w:rsid w:val="00B64A0D"/>
    <w:rsid w:val="00B64A40"/>
    <w:rsid w:val="00B64C8A"/>
    <w:rsid w:val="00B64DA1"/>
    <w:rsid w:val="00B6536E"/>
    <w:rsid w:val="00B65824"/>
    <w:rsid w:val="00B65A02"/>
    <w:rsid w:val="00B65E3C"/>
    <w:rsid w:val="00B6633B"/>
    <w:rsid w:val="00B6664E"/>
    <w:rsid w:val="00B66672"/>
    <w:rsid w:val="00B66674"/>
    <w:rsid w:val="00B66DBF"/>
    <w:rsid w:val="00B66FBE"/>
    <w:rsid w:val="00B67106"/>
    <w:rsid w:val="00B67A32"/>
    <w:rsid w:val="00B67BA7"/>
    <w:rsid w:val="00B67C3C"/>
    <w:rsid w:val="00B67E3E"/>
    <w:rsid w:val="00B67EE4"/>
    <w:rsid w:val="00B67F62"/>
    <w:rsid w:val="00B70078"/>
    <w:rsid w:val="00B7049F"/>
    <w:rsid w:val="00B704C5"/>
    <w:rsid w:val="00B70890"/>
    <w:rsid w:val="00B70AF4"/>
    <w:rsid w:val="00B70B40"/>
    <w:rsid w:val="00B71040"/>
    <w:rsid w:val="00B7132C"/>
    <w:rsid w:val="00B713D4"/>
    <w:rsid w:val="00B71876"/>
    <w:rsid w:val="00B71C89"/>
    <w:rsid w:val="00B71E99"/>
    <w:rsid w:val="00B72261"/>
    <w:rsid w:val="00B72396"/>
    <w:rsid w:val="00B723F8"/>
    <w:rsid w:val="00B72A13"/>
    <w:rsid w:val="00B72A18"/>
    <w:rsid w:val="00B72B02"/>
    <w:rsid w:val="00B72E7B"/>
    <w:rsid w:val="00B72FFE"/>
    <w:rsid w:val="00B732A9"/>
    <w:rsid w:val="00B732B5"/>
    <w:rsid w:val="00B732DD"/>
    <w:rsid w:val="00B7372E"/>
    <w:rsid w:val="00B738D4"/>
    <w:rsid w:val="00B73907"/>
    <w:rsid w:val="00B73A2C"/>
    <w:rsid w:val="00B73A86"/>
    <w:rsid w:val="00B73B18"/>
    <w:rsid w:val="00B73C06"/>
    <w:rsid w:val="00B73FDD"/>
    <w:rsid w:val="00B74047"/>
    <w:rsid w:val="00B7415B"/>
    <w:rsid w:val="00B7427A"/>
    <w:rsid w:val="00B74350"/>
    <w:rsid w:val="00B7448F"/>
    <w:rsid w:val="00B745C7"/>
    <w:rsid w:val="00B74823"/>
    <w:rsid w:val="00B7490B"/>
    <w:rsid w:val="00B74D98"/>
    <w:rsid w:val="00B75018"/>
    <w:rsid w:val="00B7501C"/>
    <w:rsid w:val="00B75248"/>
    <w:rsid w:val="00B7538A"/>
    <w:rsid w:val="00B7584D"/>
    <w:rsid w:val="00B75BC9"/>
    <w:rsid w:val="00B762E0"/>
    <w:rsid w:val="00B76A46"/>
    <w:rsid w:val="00B76DE4"/>
    <w:rsid w:val="00B76F2E"/>
    <w:rsid w:val="00B77336"/>
    <w:rsid w:val="00B7793F"/>
    <w:rsid w:val="00B77B70"/>
    <w:rsid w:val="00B77B94"/>
    <w:rsid w:val="00B77FAD"/>
    <w:rsid w:val="00B8038D"/>
    <w:rsid w:val="00B8041D"/>
    <w:rsid w:val="00B806A6"/>
    <w:rsid w:val="00B806B9"/>
    <w:rsid w:val="00B807A6"/>
    <w:rsid w:val="00B80960"/>
    <w:rsid w:val="00B8098D"/>
    <w:rsid w:val="00B80B34"/>
    <w:rsid w:val="00B80B5E"/>
    <w:rsid w:val="00B80F63"/>
    <w:rsid w:val="00B81169"/>
    <w:rsid w:val="00B811EE"/>
    <w:rsid w:val="00B8126B"/>
    <w:rsid w:val="00B814BD"/>
    <w:rsid w:val="00B81526"/>
    <w:rsid w:val="00B81570"/>
    <w:rsid w:val="00B81BC6"/>
    <w:rsid w:val="00B81C6E"/>
    <w:rsid w:val="00B81FFD"/>
    <w:rsid w:val="00B822DD"/>
    <w:rsid w:val="00B8233B"/>
    <w:rsid w:val="00B8241F"/>
    <w:rsid w:val="00B8258D"/>
    <w:rsid w:val="00B8288C"/>
    <w:rsid w:val="00B82BE3"/>
    <w:rsid w:val="00B83073"/>
    <w:rsid w:val="00B83655"/>
    <w:rsid w:val="00B83B59"/>
    <w:rsid w:val="00B83E3C"/>
    <w:rsid w:val="00B83F88"/>
    <w:rsid w:val="00B83FAB"/>
    <w:rsid w:val="00B8417F"/>
    <w:rsid w:val="00B84311"/>
    <w:rsid w:val="00B84523"/>
    <w:rsid w:val="00B84627"/>
    <w:rsid w:val="00B847DC"/>
    <w:rsid w:val="00B8489C"/>
    <w:rsid w:val="00B8495F"/>
    <w:rsid w:val="00B84A50"/>
    <w:rsid w:val="00B84B87"/>
    <w:rsid w:val="00B84C51"/>
    <w:rsid w:val="00B84D0C"/>
    <w:rsid w:val="00B84E79"/>
    <w:rsid w:val="00B85025"/>
    <w:rsid w:val="00B8523D"/>
    <w:rsid w:val="00B85662"/>
    <w:rsid w:val="00B859B4"/>
    <w:rsid w:val="00B85A2E"/>
    <w:rsid w:val="00B85A32"/>
    <w:rsid w:val="00B85A74"/>
    <w:rsid w:val="00B85CD2"/>
    <w:rsid w:val="00B86135"/>
    <w:rsid w:val="00B86146"/>
    <w:rsid w:val="00B86199"/>
    <w:rsid w:val="00B86766"/>
    <w:rsid w:val="00B86821"/>
    <w:rsid w:val="00B869A8"/>
    <w:rsid w:val="00B87142"/>
    <w:rsid w:val="00B872FF"/>
    <w:rsid w:val="00B8765E"/>
    <w:rsid w:val="00B876A1"/>
    <w:rsid w:val="00B87A6C"/>
    <w:rsid w:val="00B87B16"/>
    <w:rsid w:val="00B87D51"/>
    <w:rsid w:val="00B903FA"/>
    <w:rsid w:val="00B9057D"/>
    <w:rsid w:val="00B905C8"/>
    <w:rsid w:val="00B90745"/>
    <w:rsid w:val="00B90B25"/>
    <w:rsid w:val="00B90F30"/>
    <w:rsid w:val="00B9118F"/>
    <w:rsid w:val="00B91255"/>
    <w:rsid w:val="00B913A1"/>
    <w:rsid w:val="00B91753"/>
    <w:rsid w:val="00B91864"/>
    <w:rsid w:val="00B91D2B"/>
    <w:rsid w:val="00B91D68"/>
    <w:rsid w:val="00B91E0B"/>
    <w:rsid w:val="00B920F6"/>
    <w:rsid w:val="00B92383"/>
    <w:rsid w:val="00B9254D"/>
    <w:rsid w:val="00B9259D"/>
    <w:rsid w:val="00B927F9"/>
    <w:rsid w:val="00B9330B"/>
    <w:rsid w:val="00B9331B"/>
    <w:rsid w:val="00B9346F"/>
    <w:rsid w:val="00B93C35"/>
    <w:rsid w:val="00B93D2B"/>
    <w:rsid w:val="00B93D9A"/>
    <w:rsid w:val="00B94025"/>
    <w:rsid w:val="00B94042"/>
    <w:rsid w:val="00B9415E"/>
    <w:rsid w:val="00B94534"/>
    <w:rsid w:val="00B945CF"/>
    <w:rsid w:val="00B94767"/>
    <w:rsid w:val="00B94AE5"/>
    <w:rsid w:val="00B94C3C"/>
    <w:rsid w:val="00B95160"/>
    <w:rsid w:val="00B9544E"/>
    <w:rsid w:val="00B958D9"/>
    <w:rsid w:val="00B9594B"/>
    <w:rsid w:val="00B959E7"/>
    <w:rsid w:val="00B95FA5"/>
    <w:rsid w:val="00B96103"/>
    <w:rsid w:val="00B96174"/>
    <w:rsid w:val="00B9653E"/>
    <w:rsid w:val="00B9674F"/>
    <w:rsid w:val="00B9681E"/>
    <w:rsid w:val="00B96A08"/>
    <w:rsid w:val="00B96C65"/>
    <w:rsid w:val="00B96CAC"/>
    <w:rsid w:val="00B96E14"/>
    <w:rsid w:val="00B96EFC"/>
    <w:rsid w:val="00B9711A"/>
    <w:rsid w:val="00B9726E"/>
    <w:rsid w:val="00B973D7"/>
    <w:rsid w:val="00B97510"/>
    <w:rsid w:val="00B97759"/>
    <w:rsid w:val="00B978BC"/>
    <w:rsid w:val="00B97BE9"/>
    <w:rsid w:val="00B97C61"/>
    <w:rsid w:val="00BA0024"/>
    <w:rsid w:val="00BA01B5"/>
    <w:rsid w:val="00BA034A"/>
    <w:rsid w:val="00BA0481"/>
    <w:rsid w:val="00BA0A2B"/>
    <w:rsid w:val="00BA0A53"/>
    <w:rsid w:val="00BA0A5C"/>
    <w:rsid w:val="00BA0DF1"/>
    <w:rsid w:val="00BA1161"/>
    <w:rsid w:val="00BA1178"/>
    <w:rsid w:val="00BA13F9"/>
    <w:rsid w:val="00BA1819"/>
    <w:rsid w:val="00BA183B"/>
    <w:rsid w:val="00BA1A95"/>
    <w:rsid w:val="00BA1CF0"/>
    <w:rsid w:val="00BA1D1E"/>
    <w:rsid w:val="00BA1D6C"/>
    <w:rsid w:val="00BA20D7"/>
    <w:rsid w:val="00BA233C"/>
    <w:rsid w:val="00BA2CA8"/>
    <w:rsid w:val="00BA2DC7"/>
    <w:rsid w:val="00BA2EEB"/>
    <w:rsid w:val="00BA3500"/>
    <w:rsid w:val="00BA35D0"/>
    <w:rsid w:val="00BA39B9"/>
    <w:rsid w:val="00BA400D"/>
    <w:rsid w:val="00BA40C0"/>
    <w:rsid w:val="00BA43A1"/>
    <w:rsid w:val="00BA43DF"/>
    <w:rsid w:val="00BA455E"/>
    <w:rsid w:val="00BA4732"/>
    <w:rsid w:val="00BA4826"/>
    <w:rsid w:val="00BA491A"/>
    <w:rsid w:val="00BA4A86"/>
    <w:rsid w:val="00BA4B58"/>
    <w:rsid w:val="00BA4B80"/>
    <w:rsid w:val="00BA4D7C"/>
    <w:rsid w:val="00BA4DDF"/>
    <w:rsid w:val="00BA4E3F"/>
    <w:rsid w:val="00BA4ED2"/>
    <w:rsid w:val="00BA4F57"/>
    <w:rsid w:val="00BA510D"/>
    <w:rsid w:val="00BA5541"/>
    <w:rsid w:val="00BA5AD4"/>
    <w:rsid w:val="00BA5DF8"/>
    <w:rsid w:val="00BA6341"/>
    <w:rsid w:val="00BA63FC"/>
    <w:rsid w:val="00BA6422"/>
    <w:rsid w:val="00BA6500"/>
    <w:rsid w:val="00BA6569"/>
    <w:rsid w:val="00BA66F9"/>
    <w:rsid w:val="00BA6758"/>
    <w:rsid w:val="00BA67B0"/>
    <w:rsid w:val="00BA67DC"/>
    <w:rsid w:val="00BA6E2A"/>
    <w:rsid w:val="00BA6EDD"/>
    <w:rsid w:val="00BA6F07"/>
    <w:rsid w:val="00BA6F58"/>
    <w:rsid w:val="00BA77AE"/>
    <w:rsid w:val="00BA7821"/>
    <w:rsid w:val="00BA7964"/>
    <w:rsid w:val="00BA7B1E"/>
    <w:rsid w:val="00BA7E0C"/>
    <w:rsid w:val="00BA7E21"/>
    <w:rsid w:val="00BA7F66"/>
    <w:rsid w:val="00BB0343"/>
    <w:rsid w:val="00BB0630"/>
    <w:rsid w:val="00BB08CB"/>
    <w:rsid w:val="00BB090F"/>
    <w:rsid w:val="00BB0AA7"/>
    <w:rsid w:val="00BB1576"/>
    <w:rsid w:val="00BB1CB3"/>
    <w:rsid w:val="00BB1CDC"/>
    <w:rsid w:val="00BB1E04"/>
    <w:rsid w:val="00BB1FAD"/>
    <w:rsid w:val="00BB2233"/>
    <w:rsid w:val="00BB22B0"/>
    <w:rsid w:val="00BB2B9B"/>
    <w:rsid w:val="00BB2EE0"/>
    <w:rsid w:val="00BB3629"/>
    <w:rsid w:val="00BB38E5"/>
    <w:rsid w:val="00BB3999"/>
    <w:rsid w:val="00BB4107"/>
    <w:rsid w:val="00BB47B0"/>
    <w:rsid w:val="00BB4981"/>
    <w:rsid w:val="00BB4C56"/>
    <w:rsid w:val="00BB5876"/>
    <w:rsid w:val="00BB59A1"/>
    <w:rsid w:val="00BB5B12"/>
    <w:rsid w:val="00BB5BAC"/>
    <w:rsid w:val="00BB62CD"/>
    <w:rsid w:val="00BB63C1"/>
    <w:rsid w:val="00BB6D64"/>
    <w:rsid w:val="00BB6FA0"/>
    <w:rsid w:val="00BB714D"/>
    <w:rsid w:val="00BB724A"/>
    <w:rsid w:val="00BB7820"/>
    <w:rsid w:val="00BB78BC"/>
    <w:rsid w:val="00BB7B29"/>
    <w:rsid w:val="00BB7B4A"/>
    <w:rsid w:val="00BB7DFE"/>
    <w:rsid w:val="00BC0580"/>
    <w:rsid w:val="00BC0A5D"/>
    <w:rsid w:val="00BC0F17"/>
    <w:rsid w:val="00BC1197"/>
    <w:rsid w:val="00BC11E5"/>
    <w:rsid w:val="00BC1229"/>
    <w:rsid w:val="00BC1363"/>
    <w:rsid w:val="00BC1660"/>
    <w:rsid w:val="00BC1BE5"/>
    <w:rsid w:val="00BC2086"/>
    <w:rsid w:val="00BC22DD"/>
    <w:rsid w:val="00BC251A"/>
    <w:rsid w:val="00BC26A4"/>
    <w:rsid w:val="00BC294F"/>
    <w:rsid w:val="00BC2CEE"/>
    <w:rsid w:val="00BC30B6"/>
    <w:rsid w:val="00BC3489"/>
    <w:rsid w:val="00BC3500"/>
    <w:rsid w:val="00BC3565"/>
    <w:rsid w:val="00BC38BE"/>
    <w:rsid w:val="00BC3903"/>
    <w:rsid w:val="00BC3A2D"/>
    <w:rsid w:val="00BC3D60"/>
    <w:rsid w:val="00BC3DDB"/>
    <w:rsid w:val="00BC3DFB"/>
    <w:rsid w:val="00BC3E6F"/>
    <w:rsid w:val="00BC4140"/>
    <w:rsid w:val="00BC49D4"/>
    <w:rsid w:val="00BC4C69"/>
    <w:rsid w:val="00BC4E81"/>
    <w:rsid w:val="00BC4F84"/>
    <w:rsid w:val="00BC4FB9"/>
    <w:rsid w:val="00BC4FF3"/>
    <w:rsid w:val="00BC505D"/>
    <w:rsid w:val="00BC512D"/>
    <w:rsid w:val="00BC517A"/>
    <w:rsid w:val="00BC5190"/>
    <w:rsid w:val="00BC5282"/>
    <w:rsid w:val="00BC5619"/>
    <w:rsid w:val="00BC573F"/>
    <w:rsid w:val="00BC59B2"/>
    <w:rsid w:val="00BC5B27"/>
    <w:rsid w:val="00BC5C29"/>
    <w:rsid w:val="00BC62EF"/>
    <w:rsid w:val="00BC67DE"/>
    <w:rsid w:val="00BC6C07"/>
    <w:rsid w:val="00BC6D73"/>
    <w:rsid w:val="00BC6F26"/>
    <w:rsid w:val="00BC712D"/>
    <w:rsid w:val="00BC71E0"/>
    <w:rsid w:val="00BC7F2D"/>
    <w:rsid w:val="00BD0104"/>
    <w:rsid w:val="00BD0327"/>
    <w:rsid w:val="00BD032B"/>
    <w:rsid w:val="00BD035F"/>
    <w:rsid w:val="00BD0457"/>
    <w:rsid w:val="00BD068F"/>
    <w:rsid w:val="00BD07FC"/>
    <w:rsid w:val="00BD0A3F"/>
    <w:rsid w:val="00BD0C85"/>
    <w:rsid w:val="00BD0E38"/>
    <w:rsid w:val="00BD1012"/>
    <w:rsid w:val="00BD10DA"/>
    <w:rsid w:val="00BD14CC"/>
    <w:rsid w:val="00BD15AB"/>
    <w:rsid w:val="00BD1EEA"/>
    <w:rsid w:val="00BD1F35"/>
    <w:rsid w:val="00BD2280"/>
    <w:rsid w:val="00BD2325"/>
    <w:rsid w:val="00BD249F"/>
    <w:rsid w:val="00BD2504"/>
    <w:rsid w:val="00BD2773"/>
    <w:rsid w:val="00BD2A7C"/>
    <w:rsid w:val="00BD2CB1"/>
    <w:rsid w:val="00BD307C"/>
    <w:rsid w:val="00BD311B"/>
    <w:rsid w:val="00BD32E9"/>
    <w:rsid w:val="00BD3581"/>
    <w:rsid w:val="00BD36D9"/>
    <w:rsid w:val="00BD3A3A"/>
    <w:rsid w:val="00BD3BDC"/>
    <w:rsid w:val="00BD3CA2"/>
    <w:rsid w:val="00BD3CFC"/>
    <w:rsid w:val="00BD3E3D"/>
    <w:rsid w:val="00BD3F23"/>
    <w:rsid w:val="00BD42D8"/>
    <w:rsid w:val="00BD4A75"/>
    <w:rsid w:val="00BD4B5A"/>
    <w:rsid w:val="00BD4B9A"/>
    <w:rsid w:val="00BD4D6F"/>
    <w:rsid w:val="00BD4F80"/>
    <w:rsid w:val="00BD56EB"/>
    <w:rsid w:val="00BD5827"/>
    <w:rsid w:val="00BD5E3D"/>
    <w:rsid w:val="00BD680F"/>
    <w:rsid w:val="00BD6929"/>
    <w:rsid w:val="00BD692A"/>
    <w:rsid w:val="00BD694F"/>
    <w:rsid w:val="00BD69AB"/>
    <w:rsid w:val="00BD6CD4"/>
    <w:rsid w:val="00BD70BB"/>
    <w:rsid w:val="00BD71B7"/>
    <w:rsid w:val="00BD7D26"/>
    <w:rsid w:val="00BD7F59"/>
    <w:rsid w:val="00BE01D0"/>
    <w:rsid w:val="00BE0257"/>
    <w:rsid w:val="00BE0B34"/>
    <w:rsid w:val="00BE0B57"/>
    <w:rsid w:val="00BE0C68"/>
    <w:rsid w:val="00BE0CBF"/>
    <w:rsid w:val="00BE0D34"/>
    <w:rsid w:val="00BE1171"/>
    <w:rsid w:val="00BE1398"/>
    <w:rsid w:val="00BE16EE"/>
    <w:rsid w:val="00BE18FB"/>
    <w:rsid w:val="00BE1C1D"/>
    <w:rsid w:val="00BE1CC6"/>
    <w:rsid w:val="00BE208F"/>
    <w:rsid w:val="00BE2132"/>
    <w:rsid w:val="00BE225D"/>
    <w:rsid w:val="00BE2779"/>
    <w:rsid w:val="00BE299D"/>
    <w:rsid w:val="00BE2AD2"/>
    <w:rsid w:val="00BE2EA8"/>
    <w:rsid w:val="00BE306B"/>
    <w:rsid w:val="00BE3514"/>
    <w:rsid w:val="00BE359A"/>
    <w:rsid w:val="00BE37B7"/>
    <w:rsid w:val="00BE38A0"/>
    <w:rsid w:val="00BE3ABB"/>
    <w:rsid w:val="00BE41C2"/>
    <w:rsid w:val="00BE43B1"/>
    <w:rsid w:val="00BE43BB"/>
    <w:rsid w:val="00BE48A9"/>
    <w:rsid w:val="00BE4941"/>
    <w:rsid w:val="00BE4D82"/>
    <w:rsid w:val="00BE4FDD"/>
    <w:rsid w:val="00BE5364"/>
    <w:rsid w:val="00BE53B2"/>
    <w:rsid w:val="00BE58B5"/>
    <w:rsid w:val="00BE5D6C"/>
    <w:rsid w:val="00BE5D6D"/>
    <w:rsid w:val="00BE5DF6"/>
    <w:rsid w:val="00BE5E34"/>
    <w:rsid w:val="00BE661A"/>
    <w:rsid w:val="00BE6773"/>
    <w:rsid w:val="00BE6B28"/>
    <w:rsid w:val="00BE6B96"/>
    <w:rsid w:val="00BE7149"/>
    <w:rsid w:val="00BE71E7"/>
    <w:rsid w:val="00BE72B8"/>
    <w:rsid w:val="00BE731F"/>
    <w:rsid w:val="00BE7427"/>
    <w:rsid w:val="00BE757E"/>
    <w:rsid w:val="00BE7896"/>
    <w:rsid w:val="00BE7A42"/>
    <w:rsid w:val="00BE7A49"/>
    <w:rsid w:val="00BE7D7B"/>
    <w:rsid w:val="00BF0692"/>
    <w:rsid w:val="00BF06CB"/>
    <w:rsid w:val="00BF08CC"/>
    <w:rsid w:val="00BF0CB4"/>
    <w:rsid w:val="00BF0E0B"/>
    <w:rsid w:val="00BF11C0"/>
    <w:rsid w:val="00BF151A"/>
    <w:rsid w:val="00BF174B"/>
    <w:rsid w:val="00BF1803"/>
    <w:rsid w:val="00BF19A4"/>
    <w:rsid w:val="00BF1A2F"/>
    <w:rsid w:val="00BF1A5A"/>
    <w:rsid w:val="00BF1AAD"/>
    <w:rsid w:val="00BF1D41"/>
    <w:rsid w:val="00BF1DE1"/>
    <w:rsid w:val="00BF1DE4"/>
    <w:rsid w:val="00BF1E6B"/>
    <w:rsid w:val="00BF20BE"/>
    <w:rsid w:val="00BF2280"/>
    <w:rsid w:val="00BF2508"/>
    <w:rsid w:val="00BF25E4"/>
    <w:rsid w:val="00BF2618"/>
    <w:rsid w:val="00BF2638"/>
    <w:rsid w:val="00BF2937"/>
    <w:rsid w:val="00BF2F98"/>
    <w:rsid w:val="00BF2F9B"/>
    <w:rsid w:val="00BF2FDA"/>
    <w:rsid w:val="00BF2FF8"/>
    <w:rsid w:val="00BF3062"/>
    <w:rsid w:val="00BF34EE"/>
    <w:rsid w:val="00BF36B2"/>
    <w:rsid w:val="00BF374D"/>
    <w:rsid w:val="00BF3E2F"/>
    <w:rsid w:val="00BF460A"/>
    <w:rsid w:val="00BF481D"/>
    <w:rsid w:val="00BF48F2"/>
    <w:rsid w:val="00BF492C"/>
    <w:rsid w:val="00BF4AFA"/>
    <w:rsid w:val="00BF51B0"/>
    <w:rsid w:val="00BF52C8"/>
    <w:rsid w:val="00BF5822"/>
    <w:rsid w:val="00BF5937"/>
    <w:rsid w:val="00BF5CC7"/>
    <w:rsid w:val="00BF5E6E"/>
    <w:rsid w:val="00BF6135"/>
    <w:rsid w:val="00BF6157"/>
    <w:rsid w:val="00BF6792"/>
    <w:rsid w:val="00BF685C"/>
    <w:rsid w:val="00BF68A6"/>
    <w:rsid w:val="00BF6DB4"/>
    <w:rsid w:val="00BF6DE8"/>
    <w:rsid w:val="00BF6FDE"/>
    <w:rsid w:val="00BF746C"/>
    <w:rsid w:val="00BF7B0B"/>
    <w:rsid w:val="00BF7B1F"/>
    <w:rsid w:val="00BF7D89"/>
    <w:rsid w:val="00BF7FBA"/>
    <w:rsid w:val="00C00130"/>
    <w:rsid w:val="00C0032B"/>
    <w:rsid w:val="00C004ED"/>
    <w:rsid w:val="00C00699"/>
    <w:rsid w:val="00C006B1"/>
    <w:rsid w:val="00C00949"/>
    <w:rsid w:val="00C00D38"/>
    <w:rsid w:val="00C0134D"/>
    <w:rsid w:val="00C014F8"/>
    <w:rsid w:val="00C01881"/>
    <w:rsid w:val="00C01A2F"/>
    <w:rsid w:val="00C01C8C"/>
    <w:rsid w:val="00C01CB7"/>
    <w:rsid w:val="00C0292E"/>
    <w:rsid w:val="00C0335A"/>
    <w:rsid w:val="00C0360D"/>
    <w:rsid w:val="00C036D9"/>
    <w:rsid w:val="00C0389A"/>
    <w:rsid w:val="00C039E4"/>
    <w:rsid w:val="00C03AAB"/>
    <w:rsid w:val="00C03B05"/>
    <w:rsid w:val="00C03DDF"/>
    <w:rsid w:val="00C03DE4"/>
    <w:rsid w:val="00C03F22"/>
    <w:rsid w:val="00C040A8"/>
    <w:rsid w:val="00C04428"/>
    <w:rsid w:val="00C046A2"/>
    <w:rsid w:val="00C046CE"/>
    <w:rsid w:val="00C048D1"/>
    <w:rsid w:val="00C049F9"/>
    <w:rsid w:val="00C04B36"/>
    <w:rsid w:val="00C04CB9"/>
    <w:rsid w:val="00C04D8B"/>
    <w:rsid w:val="00C04ED1"/>
    <w:rsid w:val="00C04F51"/>
    <w:rsid w:val="00C0506E"/>
    <w:rsid w:val="00C050CE"/>
    <w:rsid w:val="00C05343"/>
    <w:rsid w:val="00C0564C"/>
    <w:rsid w:val="00C056E9"/>
    <w:rsid w:val="00C05C03"/>
    <w:rsid w:val="00C05D89"/>
    <w:rsid w:val="00C062AB"/>
    <w:rsid w:val="00C06AFB"/>
    <w:rsid w:val="00C06CDD"/>
    <w:rsid w:val="00C06E49"/>
    <w:rsid w:val="00C07558"/>
    <w:rsid w:val="00C0778F"/>
    <w:rsid w:val="00C07880"/>
    <w:rsid w:val="00C07C3A"/>
    <w:rsid w:val="00C07D29"/>
    <w:rsid w:val="00C07FDC"/>
    <w:rsid w:val="00C104A6"/>
    <w:rsid w:val="00C1054C"/>
    <w:rsid w:val="00C1092E"/>
    <w:rsid w:val="00C109DE"/>
    <w:rsid w:val="00C10BDD"/>
    <w:rsid w:val="00C10C11"/>
    <w:rsid w:val="00C10C21"/>
    <w:rsid w:val="00C10E2C"/>
    <w:rsid w:val="00C11133"/>
    <w:rsid w:val="00C11259"/>
    <w:rsid w:val="00C11490"/>
    <w:rsid w:val="00C11619"/>
    <w:rsid w:val="00C11A3D"/>
    <w:rsid w:val="00C11CE8"/>
    <w:rsid w:val="00C11F5F"/>
    <w:rsid w:val="00C12065"/>
    <w:rsid w:val="00C121DD"/>
    <w:rsid w:val="00C1228C"/>
    <w:rsid w:val="00C1233E"/>
    <w:rsid w:val="00C128A7"/>
    <w:rsid w:val="00C12AF7"/>
    <w:rsid w:val="00C12E45"/>
    <w:rsid w:val="00C131DA"/>
    <w:rsid w:val="00C135E6"/>
    <w:rsid w:val="00C139C8"/>
    <w:rsid w:val="00C13A62"/>
    <w:rsid w:val="00C13B4C"/>
    <w:rsid w:val="00C13C07"/>
    <w:rsid w:val="00C13CCA"/>
    <w:rsid w:val="00C14137"/>
    <w:rsid w:val="00C141C7"/>
    <w:rsid w:val="00C145F1"/>
    <w:rsid w:val="00C14DE7"/>
    <w:rsid w:val="00C15269"/>
    <w:rsid w:val="00C15414"/>
    <w:rsid w:val="00C157C2"/>
    <w:rsid w:val="00C159FE"/>
    <w:rsid w:val="00C15A01"/>
    <w:rsid w:val="00C15B1F"/>
    <w:rsid w:val="00C15C5D"/>
    <w:rsid w:val="00C15C8F"/>
    <w:rsid w:val="00C15E95"/>
    <w:rsid w:val="00C16004"/>
    <w:rsid w:val="00C163FC"/>
    <w:rsid w:val="00C1660A"/>
    <w:rsid w:val="00C16893"/>
    <w:rsid w:val="00C168A7"/>
    <w:rsid w:val="00C16B09"/>
    <w:rsid w:val="00C17010"/>
    <w:rsid w:val="00C1736D"/>
    <w:rsid w:val="00C17379"/>
    <w:rsid w:val="00C1742D"/>
    <w:rsid w:val="00C1749B"/>
    <w:rsid w:val="00C174C7"/>
    <w:rsid w:val="00C17720"/>
    <w:rsid w:val="00C17A59"/>
    <w:rsid w:val="00C17DBF"/>
    <w:rsid w:val="00C17E9C"/>
    <w:rsid w:val="00C17F81"/>
    <w:rsid w:val="00C20136"/>
    <w:rsid w:val="00C2042D"/>
    <w:rsid w:val="00C205A8"/>
    <w:rsid w:val="00C207B5"/>
    <w:rsid w:val="00C2081E"/>
    <w:rsid w:val="00C20867"/>
    <w:rsid w:val="00C20972"/>
    <w:rsid w:val="00C20E6C"/>
    <w:rsid w:val="00C21392"/>
    <w:rsid w:val="00C2154C"/>
    <w:rsid w:val="00C2156A"/>
    <w:rsid w:val="00C2183C"/>
    <w:rsid w:val="00C21864"/>
    <w:rsid w:val="00C21BC1"/>
    <w:rsid w:val="00C21D45"/>
    <w:rsid w:val="00C21F16"/>
    <w:rsid w:val="00C2212F"/>
    <w:rsid w:val="00C222AE"/>
    <w:rsid w:val="00C223EA"/>
    <w:rsid w:val="00C2245A"/>
    <w:rsid w:val="00C22687"/>
    <w:rsid w:val="00C22726"/>
    <w:rsid w:val="00C22844"/>
    <w:rsid w:val="00C22977"/>
    <w:rsid w:val="00C22A31"/>
    <w:rsid w:val="00C22A88"/>
    <w:rsid w:val="00C22CDA"/>
    <w:rsid w:val="00C22E23"/>
    <w:rsid w:val="00C22EC1"/>
    <w:rsid w:val="00C2305F"/>
    <w:rsid w:val="00C230FD"/>
    <w:rsid w:val="00C232C7"/>
    <w:rsid w:val="00C233EB"/>
    <w:rsid w:val="00C237AD"/>
    <w:rsid w:val="00C23C95"/>
    <w:rsid w:val="00C23DA7"/>
    <w:rsid w:val="00C24042"/>
    <w:rsid w:val="00C241C3"/>
    <w:rsid w:val="00C245FA"/>
    <w:rsid w:val="00C247B1"/>
    <w:rsid w:val="00C24826"/>
    <w:rsid w:val="00C250E6"/>
    <w:rsid w:val="00C25189"/>
    <w:rsid w:val="00C25198"/>
    <w:rsid w:val="00C254A8"/>
    <w:rsid w:val="00C25503"/>
    <w:rsid w:val="00C25FC3"/>
    <w:rsid w:val="00C26020"/>
    <w:rsid w:val="00C26160"/>
    <w:rsid w:val="00C262DE"/>
    <w:rsid w:val="00C26374"/>
    <w:rsid w:val="00C2638C"/>
    <w:rsid w:val="00C263BF"/>
    <w:rsid w:val="00C26770"/>
    <w:rsid w:val="00C26865"/>
    <w:rsid w:val="00C268A1"/>
    <w:rsid w:val="00C2693E"/>
    <w:rsid w:val="00C26B50"/>
    <w:rsid w:val="00C26D1D"/>
    <w:rsid w:val="00C26F18"/>
    <w:rsid w:val="00C27240"/>
    <w:rsid w:val="00C272C4"/>
    <w:rsid w:val="00C272E7"/>
    <w:rsid w:val="00C27380"/>
    <w:rsid w:val="00C27970"/>
    <w:rsid w:val="00C27AB0"/>
    <w:rsid w:val="00C27D35"/>
    <w:rsid w:val="00C30081"/>
    <w:rsid w:val="00C30492"/>
    <w:rsid w:val="00C304C7"/>
    <w:rsid w:val="00C305B7"/>
    <w:rsid w:val="00C3098B"/>
    <w:rsid w:val="00C30D1C"/>
    <w:rsid w:val="00C30DD8"/>
    <w:rsid w:val="00C311A6"/>
    <w:rsid w:val="00C313E0"/>
    <w:rsid w:val="00C31522"/>
    <w:rsid w:val="00C31623"/>
    <w:rsid w:val="00C31845"/>
    <w:rsid w:val="00C31A69"/>
    <w:rsid w:val="00C31D64"/>
    <w:rsid w:val="00C31D65"/>
    <w:rsid w:val="00C31DB7"/>
    <w:rsid w:val="00C324BD"/>
    <w:rsid w:val="00C32640"/>
    <w:rsid w:val="00C32989"/>
    <w:rsid w:val="00C32A07"/>
    <w:rsid w:val="00C32AD5"/>
    <w:rsid w:val="00C32B30"/>
    <w:rsid w:val="00C32DDA"/>
    <w:rsid w:val="00C3310F"/>
    <w:rsid w:val="00C331B1"/>
    <w:rsid w:val="00C3343B"/>
    <w:rsid w:val="00C33498"/>
    <w:rsid w:val="00C3350C"/>
    <w:rsid w:val="00C3359A"/>
    <w:rsid w:val="00C339BC"/>
    <w:rsid w:val="00C33A25"/>
    <w:rsid w:val="00C33EAC"/>
    <w:rsid w:val="00C34097"/>
    <w:rsid w:val="00C34138"/>
    <w:rsid w:val="00C3443D"/>
    <w:rsid w:val="00C34527"/>
    <w:rsid w:val="00C34925"/>
    <w:rsid w:val="00C34D04"/>
    <w:rsid w:val="00C3519F"/>
    <w:rsid w:val="00C353F0"/>
    <w:rsid w:val="00C35871"/>
    <w:rsid w:val="00C35ED4"/>
    <w:rsid w:val="00C360BE"/>
    <w:rsid w:val="00C3635B"/>
    <w:rsid w:val="00C366A7"/>
    <w:rsid w:val="00C36DA9"/>
    <w:rsid w:val="00C36E7F"/>
    <w:rsid w:val="00C36F7C"/>
    <w:rsid w:val="00C36FDC"/>
    <w:rsid w:val="00C3719C"/>
    <w:rsid w:val="00C3730C"/>
    <w:rsid w:val="00C37C95"/>
    <w:rsid w:val="00C40108"/>
    <w:rsid w:val="00C40109"/>
    <w:rsid w:val="00C4029B"/>
    <w:rsid w:val="00C40591"/>
    <w:rsid w:val="00C408D7"/>
    <w:rsid w:val="00C408F9"/>
    <w:rsid w:val="00C40A76"/>
    <w:rsid w:val="00C40D29"/>
    <w:rsid w:val="00C40F0A"/>
    <w:rsid w:val="00C41031"/>
    <w:rsid w:val="00C41231"/>
    <w:rsid w:val="00C41570"/>
    <w:rsid w:val="00C415F0"/>
    <w:rsid w:val="00C41858"/>
    <w:rsid w:val="00C41C1D"/>
    <w:rsid w:val="00C41CE0"/>
    <w:rsid w:val="00C41DD2"/>
    <w:rsid w:val="00C420AA"/>
    <w:rsid w:val="00C42A59"/>
    <w:rsid w:val="00C4304D"/>
    <w:rsid w:val="00C437FD"/>
    <w:rsid w:val="00C43AAE"/>
    <w:rsid w:val="00C4400C"/>
    <w:rsid w:val="00C440E0"/>
    <w:rsid w:val="00C442B5"/>
    <w:rsid w:val="00C442FF"/>
    <w:rsid w:val="00C444BC"/>
    <w:rsid w:val="00C444F5"/>
    <w:rsid w:val="00C44A7D"/>
    <w:rsid w:val="00C44BF4"/>
    <w:rsid w:val="00C44C06"/>
    <w:rsid w:val="00C44C9B"/>
    <w:rsid w:val="00C44FDC"/>
    <w:rsid w:val="00C45662"/>
    <w:rsid w:val="00C4580C"/>
    <w:rsid w:val="00C45B17"/>
    <w:rsid w:val="00C4605F"/>
    <w:rsid w:val="00C46240"/>
    <w:rsid w:val="00C46333"/>
    <w:rsid w:val="00C4657C"/>
    <w:rsid w:val="00C46785"/>
    <w:rsid w:val="00C46AA8"/>
    <w:rsid w:val="00C46FF7"/>
    <w:rsid w:val="00C47B03"/>
    <w:rsid w:val="00C47BE1"/>
    <w:rsid w:val="00C47D8F"/>
    <w:rsid w:val="00C47E12"/>
    <w:rsid w:val="00C5033B"/>
    <w:rsid w:val="00C503A2"/>
    <w:rsid w:val="00C506BC"/>
    <w:rsid w:val="00C50762"/>
    <w:rsid w:val="00C50945"/>
    <w:rsid w:val="00C50B3A"/>
    <w:rsid w:val="00C50C77"/>
    <w:rsid w:val="00C50E92"/>
    <w:rsid w:val="00C51121"/>
    <w:rsid w:val="00C5117F"/>
    <w:rsid w:val="00C51670"/>
    <w:rsid w:val="00C516DE"/>
    <w:rsid w:val="00C51815"/>
    <w:rsid w:val="00C51829"/>
    <w:rsid w:val="00C51899"/>
    <w:rsid w:val="00C518AB"/>
    <w:rsid w:val="00C51B0C"/>
    <w:rsid w:val="00C51BFB"/>
    <w:rsid w:val="00C51F21"/>
    <w:rsid w:val="00C521CE"/>
    <w:rsid w:val="00C5220F"/>
    <w:rsid w:val="00C52860"/>
    <w:rsid w:val="00C535E5"/>
    <w:rsid w:val="00C5373B"/>
    <w:rsid w:val="00C5394A"/>
    <w:rsid w:val="00C539B8"/>
    <w:rsid w:val="00C53A24"/>
    <w:rsid w:val="00C53BBA"/>
    <w:rsid w:val="00C53C8F"/>
    <w:rsid w:val="00C53F10"/>
    <w:rsid w:val="00C54288"/>
    <w:rsid w:val="00C542A1"/>
    <w:rsid w:val="00C5470A"/>
    <w:rsid w:val="00C549D2"/>
    <w:rsid w:val="00C55300"/>
    <w:rsid w:val="00C55397"/>
    <w:rsid w:val="00C55A5F"/>
    <w:rsid w:val="00C55DCC"/>
    <w:rsid w:val="00C55F28"/>
    <w:rsid w:val="00C560A3"/>
    <w:rsid w:val="00C56146"/>
    <w:rsid w:val="00C565B5"/>
    <w:rsid w:val="00C5689D"/>
    <w:rsid w:val="00C56AF2"/>
    <w:rsid w:val="00C56B24"/>
    <w:rsid w:val="00C56B52"/>
    <w:rsid w:val="00C5783A"/>
    <w:rsid w:val="00C578D9"/>
    <w:rsid w:val="00C57E0C"/>
    <w:rsid w:val="00C57F4D"/>
    <w:rsid w:val="00C60702"/>
    <w:rsid w:val="00C6115A"/>
    <w:rsid w:val="00C61496"/>
    <w:rsid w:val="00C615FF"/>
    <w:rsid w:val="00C616D0"/>
    <w:rsid w:val="00C6187E"/>
    <w:rsid w:val="00C61AB6"/>
    <w:rsid w:val="00C61EFA"/>
    <w:rsid w:val="00C620A8"/>
    <w:rsid w:val="00C62430"/>
    <w:rsid w:val="00C62808"/>
    <w:rsid w:val="00C62C2C"/>
    <w:rsid w:val="00C62CC0"/>
    <w:rsid w:val="00C630F7"/>
    <w:rsid w:val="00C63452"/>
    <w:rsid w:val="00C63BAE"/>
    <w:rsid w:val="00C63CCD"/>
    <w:rsid w:val="00C63FE9"/>
    <w:rsid w:val="00C640BC"/>
    <w:rsid w:val="00C643B9"/>
    <w:rsid w:val="00C646B9"/>
    <w:rsid w:val="00C647C1"/>
    <w:rsid w:val="00C64A54"/>
    <w:rsid w:val="00C64A5C"/>
    <w:rsid w:val="00C64E4F"/>
    <w:rsid w:val="00C65005"/>
    <w:rsid w:val="00C653FA"/>
    <w:rsid w:val="00C6546E"/>
    <w:rsid w:val="00C65541"/>
    <w:rsid w:val="00C65E1B"/>
    <w:rsid w:val="00C65F6E"/>
    <w:rsid w:val="00C660BC"/>
    <w:rsid w:val="00C6616F"/>
    <w:rsid w:val="00C66523"/>
    <w:rsid w:val="00C666A1"/>
    <w:rsid w:val="00C66759"/>
    <w:rsid w:val="00C669B3"/>
    <w:rsid w:val="00C66B02"/>
    <w:rsid w:val="00C66BBC"/>
    <w:rsid w:val="00C66D7E"/>
    <w:rsid w:val="00C66DCD"/>
    <w:rsid w:val="00C6790E"/>
    <w:rsid w:val="00C6791E"/>
    <w:rsid w:val="00C67B1F"/>
    <w:rsid w:val="00C67B41"/>
    <w:rsid w:val="00C67C42"/>
    <w:rsid w:val="00C67C66"/>
    <w:rsid w:val="00C700B1"/>
    <w:rsid w:val="00C70472"/>
    <w:rsid w:val="00C704A2"/>
    <w:rsid w:val="00C7054E"/>
    <w:rsid w:val="00C707EE"/>
    <w:rsid w:val="00C7086E"/>
    <w:rsid w:val="00C71010"/>
    <w:rsid w:val="00C71034"/>
    <w:rsid w:val="00C71156"/>
    <w:rsid w:val="00C712B8"/>
    <w:rsid w:val="00C71D35"/>
    <w:rsid w:val="00C71DBE"/>
    <w:rsid w:val="00C7235F"/>
    <w:rsid w:val="00C727AE"/>
    <w:rsid w:val="00C72C6D"/>
    <w:rsid w:val="00C72CCC"/>
    <w:rsid w:val="00C72DE0"/>
    <w:rsid w:val="00C72DED"/>
    <w:rsid w:val="00C73147"/>
    <w:rsid w:val="00C73383"/>
    <w:rsid w:val="00C73506"/>
    <w:rsid w:val="00C73621"/>
    <w:rsid w:val="00C73897"/>
    <w:rsid w:val="00C7398A"/>
    <w:rsid w:val="00C73AF9"/>
    <w:rsid w:val="00C73D59"/>
    <w:rsid w:val="00C740EA"/>
    <w:rsid w:val="00C74152"/>
    <w:rsid w:val="00C742AA"/>
    <w:rsid w:val="00C74666"/>
    <w:rsid w:val="00C74C70"/>
    <w:rsid w:val="00C74E83"/>
    <w:rsid w:val="00C75076"/>
    <w:rsid w:val="00C75093"/>
    <w:rsid w:val="00C7511C"/>
    <w:rsid w:val="00C755BD"/>
    <w:rsid w:val="00C756B4"/>
    <w:rsid w:val="00C758EE"/>
    <w:rsid w:val="00C75B71"/>
    <w:rsid w:val="00C75F01"/>
    <w:rsid w:val="00C76070"/>
    <w:rsid w:val="00C76205"/>
    <w:rsid w:val="00C764C1"/>
    <w:rsid w:val="00C772C4"/>
    <w:rsid w:val="00C77558"/>
    <w:rsid w:val="00C777AE"/>
    <w:rsid w:val="00C7785B"/>
    <w:rsid w:val="00C80317"/>
    <w:rsid w:val="00C806AA"/>
    <w:rsid w:val="00C80777"/>
    <w:rsid w:val="00C8078B"/>
    <w:rsid w:val="00C807E0"/>
    <w:rsid w:val="00C80AA8"/>
    <w:rsid w:val="00C80CE9"/>
    <w:rsid w:val="00C8107A"/>
    <w:rsid w:val="00C81247"/>
    <w:rsid w:val="00C816F3"/>
    <w:rsid w:val="00C817C1"/>
    <w:rsid w:val="00C81980"/>
    <w:rsid w:val="00C81DD2"/>
    <w:rsid w:val="00C82087"/>
    <w:rsid w:val="00C820BA"/>
    <w:rsid w:val="00C820D8"/>
    <w:rsid w:val="00C82227"/>
    <w:rsid w:val="00C82287"/>
    <w:rsid w:val="00C82762"/>
    <w:rsid w:val="00C82779"/>
    <w:rsid w:val="00C828A0"/>
    <w:rsid w:val="00C828E0"/>
    <w:rsid w:val="00C82B5E"/>
    <w:rsid w:val="00C82B8C"/>
    <w:rsid w:val="00C83137"/>
    <w:rsid w:val="00C831CF"/>
    <w:rsid w:val="00C832E1"/>
    <w:rsid w:val="00C833B3"/>
    <w:rsid w:val="00C83864"/>
    <w:rsid w:val="00C838B2"/>
    <w:rsid w:val="00C838FB"/>
    <w:rsid w:val="00C83BEF"/>
    <w:rsid w:val="00C84220"/>
    <w:rsid w:val="00C84302"/>
    <w:rsid w:val="00C843C5"/>
    <w:rsid w:val="00C8499C"/>
    <w:rsid w:val="00C84AD1"/>
    <w:rsid w:val="00C84C76"/>
    <w:rsid w:val="00C85178"/>
    <w:rsid w:val="00C85391"/>
    <w:rsid w:val="00C8553A"/>
    <w:rsid w:val="00C8585F"/>
    <w:rsid w:val="00C858A9"/>
    <w:rsid w:val="00C861A8"/>
    <w:rsid w:val="00C86DDB"/>
    <w:rsid w:val="00C86F6E"/>
    <w:rsid w:val="00C870B2"/>
    <w:rsid w:val="00C870BA"/>
    <w:rsid w:val="00C87169"/>
    <w:rsid w:val="00C87211"/>
    <w:rsid w:val="00C874EC"/>
    <w:rsid w:val="00C87B19"/>
    <w:rsid w:val="00C87B8F"/>
    <w:rsid w:val="00C87E6A"/>
    <w:rsid w:val="00C901AF"/>
    <w:rsid w:val="00C901C9"/>
    <w:rsid w:val="00C90313"/>
    <w:rsid w:val="00C905FC"/>
    <w:rsid w:val="00C90C38"/>
    <w:rsid w:val="00C90CAA"/>
    <w:rsid w:val="00C90D76"/>
    <w:rsid w:val="00C913A5"/>
    <w:rsid w:val="00C91564"/>
    <w:rsid w:val="00C91625"/>
    <w:rsid w:val="00C91991"/>
    <w:rsid w:val="00C91F6B"/>
    <w:rsid w:val="00C92199"/>
    <w:rsid w:val="00C92489"/>
    <w:rsid w:val="00C927BD"/>
    <w:rsid w:val="00C92AA2"/>
    <w:rsid w:val="00C92C1B"/>
    <w:rsid w:val="00C92E1B"/>
    <w:rsid w:val="00C92E71"/>
    <w:rsid w:val="00C9300F"/>
    <w:rsid w:val="00C932B8"/>
    <w:rsid w:val="00C932E4"/>
    <w:rsid w:val="00C9334A"/>
    <w:rsid w:val="00C93434"/>
    <w:rsid w:val="00C9368E"/>
    <w:rsid w:val="00C93AAB"/>
    <w:rsid w:val="00C93E07"/>
    <w:rsid w:val="00C93F72"/>
    <w:rsid w:val="00C94004"/>
    <w:rsid w:val="00C94096"/>
    <w:rsid w:val="00C94134"/>
    <w:rsid w:val="00C948B4"/>
    <w:rsid w:val="00C9581D"/>
    <w:rsid w:val="00C95A34"/>
    <w:rsid w:val="00C95CE7"/>
    <w:rsid w:val="00C95EDA"/>
    <w:rsid w:val="00C9608B"/>
    <w:rsid w:val="00C96894"/>
    <w:rsid w:val="00C968A2"/>
    <w:rsid w:val="00C968D0"/>
    <w:rsid w:val="00C96CF7"/>
    <w:rsid w:val="00C96D7F"/>
    <w:rsid w:val="00C96EC0"/>
    <w:rsid w:val="00C9709A"/>
    <w:rsid w:val="00C976BC"/>
    <w:rsid w:val="00C977EB"/>
    <w:rsid w:val="00C978EE"/>
    <w:rsid w:val="00CA01D6"/>
    <w:rsid w:val="00CA04E1"/>
    <w:rsid w:val="00CA092F"/>
    <w:rsid w:val="00CA0F02"/>
    <w:rsid w:val="00CA143B"/>
    <w:rsid w:val="00CA173A"/>
    <w:rsid w:val="00CA2018"/>
    <w:rsid w:val="00CA2973"/>
    <w:rsid w:val="00CA29B4"/>
    <w:rsid w:val="00CA29CD"/>
    <w:rsid w:val="00CA2C56"/>
    <w:rsid w:val="00CA317C"/>
    <w:rsid w:val="00CA31D5"/>
    <w:rsid w:val="00CA35EE"/>
    <w:rsid w:val="00CA374F"/>
    <w:rsid w:val="00CA39C1"/>
    <w:rsid w:val="00CA39CF"/>
    <w:rsid w:val="00CA3BF2"/>
    <w:rsid w:val="00CA3BF8"/>
    <w:rsid w:val="00CA4855"/>
    <w:rsid w:val="00CA48F3"/>
    <w:rsid w:val="00CA497F"/>
    <w:rsid w:val="00CA49EB"/>
    <w:rsid w:val="00CA4DF6"/>
    <w:rsid w:val="00CA5153"/>
    <w:rsid w:val="00CA5415"/>
    <w:rsid w:val="00CA5B3E"/>
    <w:rsid w:val="00CA608C"/>
    <w:rsid w:val="00CA6129"/>
    <w:rsid w:val="00CA61FA"/>
    <w:rsid w:val="00CA665F"/>
    <w:rsid w:val="00CA6A93"/>
    <w:rsid w:val="00CA6B8F"/>
    <w:rsid w:val="00CA6BC5"/>
    <w:rsid w:val="00CA6C9E"/>
    <w:rsid w:val="00CA6CC7"/>
    <w:rsid w:val="00CA7000"/>
    <w:rsid w:val="00CA7252"/>
    <w:rsid w:val="00CA7582"/>
    <w:rsid w:val="00CA771D"/>
    <w:rsid w:val="00CA7850"/>
    <w:rsid w:val="00CA7AC6"/>
    <w:rsid w:val="00CA7BB2"/>
    <w:rsid w:val="00CA7CF9"/>
    <w:rsid w:val="00CA7EDD"/>
    <w:rsid w:val="00CB0048"/>
    <w:rsid w:val="00CB0470"/>
    <w:rsid w:val="00CB0796"/>
    <w:rsid w:val="00CB07AF"/>
    <w:rsid w:val="00CB089D"/>
    <w:rsid w:val="00CB1128"/>
    <w:rsid w:val="00CB1695"/>
    <w:rsid w:val="00CB1777"/>
    <w:rsid w:val="00CB1793"/>
    <w:rsid w:val="00CB1A42"/>
    <w:rsid w:val="00CB1E7A"/>
    <w:rsid w:val="00CB20D1"/>
    <w:rsid w:val="00CB2419"/>
    <w:rsid w:val="00CB2626"/>
    <w:rsid w:val="00CB2C1A"/>
    <w:rsid w:val="00CB2DDB"/>
    <w:rsid w:val="00CB2F8A"/>
    <w:rsid w:val="00CB32C9"/>
    <w:rsid w:val="00CB35C3"/>
    <w:rsid w:val="00CB3625"/>
    <w:rsid w:val="00CB370F"/>
    <w:rsid w:val="00CB3E09"/>
    <w:rsid w:val="00CB40E8"/>
    <w:rsid w:val="00CB4243"/>
    <w:rsid w:val="00CB42F9"/>
    <w:rsid w:val="00CB4740"/>
    <w:rsid w:val="00CB47A7"/>
    <w:rsid w:val="00CB4C38"/>
    <w:rsid w:val="00CB4D14"/>
    <w:rsid w:val="00CB4F09"/>
    <w:rsid w:val="00CB54E7"/>
    <w:rsid w:val="00CB5637"/>
    <w:rsid w:val="00CB575D"/>
    <w:rsid w:val="00CB5952"/>
    <w:rsid w:val="00CB5AB2"/>
    <w:rsid w:val="00CB6096"/>
    <w:rsid w:val="00CB60E5"/>
    <w:rsid w:val="00CB66CC"/>
    <w:rsid w:val="00CB6749"/>
    <w:rsid w:val="00CB67A2"/>
    <w:rsid w:val="00CB68B1"/>
    <w:rsid w:val="00CB6B62"/>
    <w:rsid w:val="00CB6B63"/>
    <w:rsid w:val="00CB6D2F"/>
    <w:rsid w:val="00CB6F37"/>
    <w:rsid w:val="00CB7150"/>
    <w:rsid w:val="00CB72AD"/>
    <w:rsid w:val="00CB73D8"/>
    <w:rsid w:val="00CB7DE0"/>
    <w:rsid w:val="00CB7FC5"/>
    <w:rsid w:val="00CC0115"/>
    <w:rsid w:val="00CC0187"/>
    <w:rsid w:val="00CC0A66"/>
    <w:rsid w:val="00CC0E54"/>
    <w:rsid w:val="00CC0FCC"/>
    <w:rsid w:val="00CC1057"/>
    <w:rsid w:val="00CC12B4"/>
    <w:rsid w:val="00CC15E4"/>
    <w:rsid w:val="00CC1617"/>
    <w:rsid w:val="00CC1FB8"/>
    <w:rsid w:val="00CC2973"/>
    <w:rsid w:val="00CC2C53"/>
    <w:rsid w:val="00CC2EB8"/>
    <w:rsid w:val="00CC2F5F"/>
    <w:rsid w:val="00CC2FC3"/>
    <w:rsid w:val="00CC3161"/>
    <w:rsid w:val="00CC32EF"/>
    <w:rsid w:val="00CC3345"/>
    <w:rsid w:val="00CC35C1"/>
    <w:rsid w:val="00CC36FF"/>
    <w:rsid w:val="00CC382D"/>
    <w:rsid w:val="00CC38ED"/>
    <w:rsid w:val="00CC3B22"/>
    <w:rsid w:val="00CC3BB9"/>
    <w:rsid w:val="00CC3EA1"/>
    <w:rsid w:val="00CC40B6"/>
    <w:rsid w:val="00CC42D0"/>
    <w:rsid w:val="00CC465A"/>
    <w:rsid w:val="00CC466C"/>
    <w:rsid w:val="00CC46A5"/>
    <w:rsid w:val="00CC48BE"/>
    <w:rsid w:val="00CC4B7D"/>
    <w:rsid w:val="00CC4C16"/>
    <w:rsid w:val="00CC4FDC"/>
    <w:rsid w:val="00CC5496"/>
    <w:rsid w:val="00CC56B3"/>
    <w:rsid w:val="00CC5714"/>
    <w:rsid w:val="00CC593D"/>
    <w:rsid w:val="00CC5DA6"/>
    <w:rsid w:val="00CC6444"/>
    <w:rsid w:val="00CC645C"/>
    <w:rsid w:val="00CC6593"/>
    <w:rsid w:val="00CC6609"/>
    <w:rsid w:val="00CC695D"/>
    <w:rsid w:val="00CC6A22"/>
    <w:rsid w:val="00CC6B72"/>
    <w:rsid w:val="00CC6B9C"/>
    <w:rsid w:val="00CC6D9A"/>
    <w:rsid w:val="00CC6F1A"/>
    <w:rsid w:val="00CC6F26"/>
    <w:rsid w:val="00CC707C"/>
    <w:rsid w:val="00CC7274"/>
    <w:rsid w:val="00CC795A"/>
    <w:rsid w:val="00CC79A3"/>
    <w:rsid w:val="00CC79ED"/>
    <w:rsid w:val="00CC7CD1"/>
    <w:rsid w:val="00CD0639"/>
    <w:rsid w:val="00CD0A15"/>
    <w:rsid w:val="00CD0D37"/>
    <w:rsid w:val="00CD0D73"/>
    <w:rsid w:val="00CD103C"/>
    <w:rsid w:val="00CD110A"/>
    <w:rsid w:val="00CD15CA"/>
    <w:rsid w:val="00CD1810"/>
    <w:rsid w:val="00CD182B"/>
    <w:rsid w:val="00CD1BB7"/>
    <w:rsid w:val="00CD2436"/>
    <w:rsid w:val="00CD287E"/>
    <w:rsid w:val="00CD28E0"/>
    <w:rsid w:val="00CD2B6C"/>
    <w:rsid w:val="00CD2DC2"/>
    <w:rsid w:val="00CD3190"/>
    <w:rsid w:val="00CD321B"/>
    <w:rsid w:val="00CD3270"/>
    <w:rsid w:val="00CD32A1"/>
    <w:rsid w:val="00CD37B7"/>
    <w:rsid w:val="00CD3867"/>
    <w:rsid w:val="00CD3C52"/>
    <w:rsid w:val="00CD3CE3"/>
    <w:rsid w:val="00CD3ED4"/>
    <w:rsid w:val="00CD4011"/>
    <w:rsid w:val="00CD401C"/>
    <w:rsid w:val="00CD4028"/>
    <w:rsid w:val="00CD41B8"/>
    <w:rsid w:val="00CD41C7"/>
    <w:rsid w:val="00CD4286"/>
    <w:rsid w:val="00CD4343"/>
    <w:rsid w:val="00CD43E7"/>
    <w:rsid w:val="00CD43FE"/>
    <w:rsid w:val="00CD458D"/>
    <w:rsid w:val="00CD4808"/>
    <w:rsid w:val="00CD49EA"/>
    <w:rsid w:val="00CD4AA8"/>
    <w:rsid w:val="00CD4CA3"/>
    <w:rsid w:val="00CD4CD7"/>
    <w:rsid w:val="00CD4D53"/>
    <w:rsid w:val="00CD4F3B"/>
    <w:rsid w:val="00CD4FEF"/>
    <w:rsid w:val="00CD5291"/>
    <w:rsid w:val="00CD5408"/>
    <w:rsid w:val="00CD5CB6"/>
    <w:rsid w:val="00CD5EF9"/>
    <w:rsid w:val="00CD616A"/>
    <w:rsid w:val="00CD678E"/>
    <w:rsid w:val="00CD6790"/>
    <w:rsid w:val="00CD679F"/>
    <w:rsid w:val="00CD6AED"/>
    <w:rsid w:val="00CD6C8D"/>
    <w:rsid w:val="00CD733A"/>
    <w:rsid w:val="00CD73FC"/>
    <w:rsid w:val="00CD76ED"/>
    <w:rsid w:val="00CD7841"/>
    <w:rsid w:val="00CD7954"/>
    <w:rsid w:val="00CD7A73"/>
    <w:rsid w:val="00CD7CD5"/>
    <w:rsid w:val="00CD7FF3"/>
    <w:rsid w:val="00CE005F"/>
    <w:rsid w:val="00CE01C5"/>
    <w:rsid w:val="00CE04FC"/>
    <w:rsid w:val="00CE086F"/>
    <w:rsid w:val="00CE0BD0"/>
    <w:rsid w:val="00CE111F"/>
    <w:rsid w:val="00CE11C6"/>
    <w:rsid w:val="00CE1442"/>
    <w:rsid w:val="00CE1559"/>
    <w:rsid w:val="00CE186A"/>
    <w:rsid w:val="00CE1D2F"/>
    <w:rsid w:val="00CE1E4B"/>
    <w:rsid w:val="00CE1EF0"/>
    <w:rsid w:val="00CE212B"/>
    <w:rsid w:val="00CE2482"/>
    <w:rsid w:val="00CE24A2"/>
    <w:rsid w:val="00CE2533"/>
    <w:rsid w:val="00CE25A4"/>
    <w:rsid w:val="00CE25BB"/>
    <w:rsid w:val="00CE2669"/>
    <w:rsid w:val="00CE269B"/>
    <w:rsid w:val="00CE2745"/>
    <w:rsid w:val="00CE2B88"/>
    <w:rsid w:val="00CE2CB8"/>
    <w:rsid w:val="00CE2ED2"/>
    <w:rsid w:val="00CE2FE7"/>
    <w:rsid w:val="00CE3007"/>
    <w:rsid w:val="00CE30A4"/>
    <w:rsid w:val="00CE316D"/>
    <w:rsid w:val="00CE3329"/>
    <w:rsid w:val="00CE3D97"/>
    <w:rsid w:val="00CE3F8C"/>
    <w:rsid w:val="00CE40AC"/>
    <w:rsid w:val="00CE4785"/>
    <w:rsid w:val="00CE4881"/>
    <w:rsid w:val="00CE4BB0"/>
    <w:rsid w:val="00CE4F7F"/>
    <w:rsid w:val="00CE4FAC"/>
    <w:rsid w:val="00CE5088"/>
    <w:rsid w:val="00CE50D8"/>
    <w:rsid w:val="00CE53CE"/>
    <w:rsid w:val="00CE5434"/>
    <w:rsid w:val="00CE573F"/>
    <w:rsid w:val="00CE57D7"/>
    <w:rsid w:val="00CE57E8"/>
    <w:rsid w:val="00CE5A19"/>
    <w:rsid w:val="00CE5B5A"/>
    <w:rsid w:val="00CE5DDC"/>
    <w:rsid w:val="00CE6247"/>
    <w:rsid w:val="00CE6396"/>
    <w:rsid w:val="00CE6836"/>
    <w:rsid w:val="00CE69BC"/>
    <w:rsid w:val="00CE6DA8"/>
    <w:rsid w:val="00CE7136"/>
    <w:rsid w:val="00CE7488"/>
    <w:rsid w:val="00CE7539"/>
    <w:rsid w:val="00CE772F"/>
    <w:rsid w:val="00CE7D05"/>
    <w:rsid w:val="00CE7EDF"/>
    <w:rsid w:val="00CE7EF4"/>
    <w:rsid w:val="00CF000E"/>
    <w:rsid w:val="00CF0035"/>
    <w:rsid w:val="00CF004D"/>
    <w:rsid w:val="00CF0344"/>
    <w:rsid w:val="00CF09D7"/>
    <w:rsid w:val="00CF0B6F"/>
    <w:rsid w:val="00CF0C28"/>
    <w:rsid w:val="00CF0C97"/>
    <w:rsid w:val="00CF1634"/>
    <w:rsid w:val="00CF1761"/>
    <w:rsid w:val="00CF187F"/>
    <w:rsid w:val="00CF1B74"/>
    <w:rsid w:val="00CF1EAB"/>
    <w:rsid w:val="00CF1F84"/>
    <w:rsid w:val="00CF20A8"/>
    <w:rsid w:val="00CF25E0"/>
    <w:rsid w:val="00CF289A"/>
    <w:rsid w:val="00CF29B2"/>
    <w:rsid w:val="00CF2E3A"/>
    <w:rsid w:val="00CF3432"/>
    <w:rsid w:val="00CF38EA"/>
    <w:rsid w:val="00CF3AAF"/>
    <w:rsid w:val="00CF3F0F"/>
    <w:rsid w:val="00CF424D"/>
    <w:rsid w:val="00CF461A"/>
    <w:rsid w:val="00CF4918"/>
    <w:rsid w:val="00CF4BC6"/>
    <w:rsid w:val="00CF4BF0"/>
    <w:rsid w:val="00CF4C03"/>
    <w:rsid w:val="00CF4E64"/>
    <w:rsid w:val="00CF536E"/>
    <w:rsid w:val="00CF56ED"/>
    <w:rsid w:val="00CF604D"/>
    <w:rsid w:val="00CF618F"/>
    <w:rsid w:val="00CF6228"/>
    <w:rsid w:val="00CF68B8"/>
    <w:rsid w:val="00CF69E4"/>
    <w:rsid w:val="00CF6F2D"/>
    <w:rsid w:val="00CF717F"/>
    <w:rsid w:val="00CF77FE"/>
    <w:rsid w:val="00CF7803"/>
    <w:rsid w:val="00CF792F"/>
    <w:rsid w:val="00CF79D3"/>
    <w:rsid w:val="00CF7A27"/>
    <w:rsid w:val="00CF7FB0"/>
    <w:rsid w:val="00CF7FF3"/>
    <w:rsid w:val="00D00209"/>
    <w:rsid w:val="00D002E2"/>
    <w:rsid w:val="00D002F5"/>
    <w:rsid w:val="00D00900"/>
    <w:rsid w:val="00D00B68"/>
    <w:rsid w:val="00D00EC4"/>
    <w:rsid w:val="00D01419"/>
    <w:rsid w:val="00D01540"/>
    <w:rsid w:val="00D017D0"/>
    <w:rsid w:val="00D01D9F"/>
    <w:rsid w:val="00D01E68"/>
    <w:rsid w:val="00D01F00"/>
    <w:rsid w:val="00D02037"/>
    <w:rsid w:val="00D02155"/>
    <w:rsid w:val="00D02216"/>
    <w:rsid w:val="00D025CC"/>
    <w:rsid w:val="00D026BC"/>
    <w:rsid w:val="00D02BE0"/>
    <w:rsid w:val="00D03019"/>
    <w:rsid w:val="00D032E6"/>
    <w:rsid w:val="00D033A7"/>
    <w:rsid w:val="00D033F1"/>
    <w:rsid w:val="00D0342D"/>
    <w:rsid w:val="00D03564"/>
    <w:rsid w:val="00D0361D"/>
    <w:rsid w:val="00D036B5"/>
    <w:rsid w:val="00D03992"/>
    <w:rsid w:val="00D03A7B"/>
    <w:rsid w:val="00D03C42"/>
    <w:rsid w:val="00D03D57"/>
    <w:rsid w:val="00D0402C"/>
    <w:rsid w:val="00D043FD"/>
    <w:rsid w:val="00D04428"/>
    <w:rsid w:val="00D04862"/>
    <w:rsid w:val="00D048BC"/>
    <w:rsid w:val="00D04A00"/>
    <w:rsid w:val="00D04E6C"/>
    <w:rsid w:val="00D05300"/>
    <w:rsid w:val="00D05799"/>
    <w:rsid w:val="00D05945"/>
    <w:rsid w:val="00D05BCE"/>
    <w:rsid w:val="00D05FB7"/>
    <w:rsid w:val="00D05FC9"/>
    <w:rsid w:val="00D060C2"/>
    <w:rsid w:val="00D0645B"/>
    <w:rsid w:val="00D06465"/>
    <w:rsid w:val="00D0670E"/>
    <w:rsid w:val="00D06816"/>
    <w:rsid w:val="00D06826"/>
    <w:rsid w:val="00D06A92"/>
    <w:rsid w:val="00D06A94"/>
    <w:rsid w:val="00D06CAC"/>
    <w:rsid w:val="00D06F92"/>
    <w:rsid w:val="00D0732E"/>
    <w:rsid w:val="00D073DB"/>
    <w:rsid w:val="00D07509"/>
    <w:rsid w:val="00D07570"/>
    <w:rsid w:val="00D07773"/>
    <w:rsid w:val="00D07898"/>
    <w:rsid w:val="00D07C26"/>
    <w:rsid w:val="00D07D35"/>
    <w:rsid w:val="00D07F08"/>
    <w:rsid w:val="00D07F78"/>
    <w:rsid w:val="00D10265"/>
    <w:rsid w:val="00D1041B"/>
    <w:rsid w:val="00D105C9"/>
    <w:rsid w:val="00D108DF"/>
    <w:rsid w:val="00D10A8E"/>
    <w:rsid w:val="00D10D72"/>
    <w:rsid w:val="00D10EE8"/>
    <w:rsid w:val="00D113C8"/>
    <w:rsid w:val="00D115A6"/>
    <w:rsid w:val="00D118F4"/>
    <w:rsid w:val="00D11B65"/>
    <w:rsid w:val="00D11CDD"/>
    <w:rsid w:val="00D1215B"/>
    <w:rsid w:val="00D121D6"/>
    <w:rsid w:val="00D1224B"/>
    <w:rsid w:val="00D127DA"/>
    <w:rsid w:val="00D12885"/>
    <w:rsid w:val="00D1288B"/>
    <w:rsid w:val="00D129B1"/>
    <w:rsid w:val="00D12A5F"/>
    <w:rsid w:val="00D13046"/>
    <w:rsid w:val="00D131B4"/>
    <w:rsid w:val="00D13720"/>
    <w:rsid w:val="00D13766"/>
    <w:rsid w:val="00D13818"/>
    <w:rsid w:val="00D138F2"/>
    <w:rsid w:val="00D1396C"/>
    <w:rsid w:val="00D14225"/>
    <w:rsid w:val="00D14736"/>
    <w:rsid w:val="00D148A8"/>
    <w:rsid w:val="00D148D4"/>
    <w:rsid w:val="00D149CA"/>
    <w:rsid w:val="00D14BC0"/>
    <w:rsid w:val="00D14C96"/>
    <w:rsid w:val="00D1513C"/>
    <w:rsid w:val="00D1517F"/>
    <w:rsid w:val="00D15394"/>
    <w:rsid w:val="00D157D0"/>
    <w:rsid w:val="00D159C6"/>
    <w:rsid w:val="00D15AC4"/>
    <w:rsid w:val="00D15D60"/>
    <w:rsid w:val="00D16477"/>
    <w:rsid w:val="00D1667C"/>
    <w:rsid w:val="00D17463"/>
    <w:rsid w:val="00D177C1"/>
    <w:rsid w:val="00D17AFC"/>
    <w:rsid w:val="00D17B04"/>
    <w:rsid w:val="00D17BC2"/>
    <w:rsid w:val="00D17ED9"/>
    <w:rsid w:val="00D201A3"/>
    <w:rsid w:val="00D2038D"/>
    <w:rsid w:val="00D2063D"/>
    <w:rsid w:val="00D20851"/>
    <w:rsid w:val="00D2091A"/>
    <w:rsid w:val="00D20EB7"/>
    <w:rsid w:val="00D21329"/>
    <w:rsid w:val="00D2152E"/>
    <w:rsid w:val="00D21846"/>
    <w:rsid w:val="00D21850"/>
    <w:rsid w:val="00D21C17"/>
    <w:rsid w:val="00D21F43"/>
    <w:rsid w:val="00D22198"/>
    <w:rsid w:val="00D2237B"/>
    <w:rsid w:val="00D2238D"/>
    <w:rsid w:val="00D22497"/>
    <w:rsid w:val="00D2271A"/>
    <w:rsid w:val="00D227B2"/>
    <w:rsid w:val="00D22C0F"/>
    <w:rsid w:val="00D22E3A"/>
    <w:rsid w:val="00D22E90"/>
    <w:rsid w:val="00D23A35"/>
    <w:rsid w:val="00D240D8"/>
    <w:rsid w:val="00D24274"/>
    <w:rsid w:val="00D248A3"/>
    <w:rsid w:val="00D249D6"/>
    <w:rsid w:val="00D249F7"/>
    <w:rsid w:val="00D24B04"/>
    <w:rsid w:val="00D25028"/>
    <w:rsid w:val="00D251B6"/>
    <w:rsid w:val="00D2531D"/>
    <w:rsid w:val="00D2543C"/>
    <w:rsid w:val="00D2548B"/>
    <w:rsid w:val="00D2559F"/>
    <w:rsid w:val="00D257C3"/>
    <w:rsid w:val="00D25801"/>
    <w:rsid w:val="00D2585C"/>
    <w:rsid w:val="00D25A64"/>
    <w:rsid w:val="00D25D20"/>
    <w:rsid w:val="00D25D29"/>
    <w:rsid w:val="00D26165"/>
    <w:rsid w:val="00D26216"/>
    <w:rsid w:val="00D269DF"/>
    <w:rsid w:val="00D26A01"/>
    <w:rsid w:val="00D26F7D"/>
    <w:rsid w:val="00D27D1E"/>
    <w:rsid w:val="00D3064E"/>
    <w:rsid w:val="00D3097D"/>
    <w:rsid w:val="00D30A4D"/>
    <w:rsid w:val="00D30DBD"/>
    <w:rsid w:val="00D310EF"/>
    <w:rsid w:val="00D31400"/>
    <w:rsid w:val="00D31492"/>
    <w:rsid w:val="00D3153A"/>
    <w:rsid w:val="00D3156A"/>
    <w:rsid w:val="00D317F2"/>
    <w:rsid w:val="00D31803"/>
    <w:rsid w:val="00D319EA"/>
    <w:rsid w:val="00D31EE2"/>
    <w:rsid w:val="00D3200C"/>
    <w:rsid w:val="00D320D3"/>
    <w:rsid w:val="00D32126"/>
    <w:rsid w:val="00D32238"/>
    <w:rsid w:val="00D322F0"/>
    <w:rsid w:val="00D326E0"/>
    <w:rsid w:val="00D3281D"/>
    <w:rsid w:val="00D3288E"/>
    <w:rsid w:val="00D32ED2"/>
    <w:rsid w:val="00D33209"/>
    <w:rsid w:val="00D336A0"/>
    <w:rsid w:val="00D33892"/>
    <w:rsid w:val="00D33CCC"/>
    <w:rsid w:val="00D33D5B"/>
    <w:rsid w:val="00D33F5D"/>
    <w:rsid w:val="00D34904"/>
    <w:rsid w:val="00D34920"/>
    <w:rsid w:val="00D349C7"/>
    <w:rsid w:val="00D34A3F"/>
    <w:rsid w:val="00D34B33"/>
    <w:rsid w:val="00D34CDB"/>
    <w:rsid w:val="00D34DD8"/>
    <w:rsid w:val="00D35431"/>
    <w:rsid w:val="00D35715"/>
    <w:rsid w:val="00D3579C"/>
    <w:rsid w:val="00D359EC"/>
    <w:rsid w:val="00D35AEC"/>
    <w:rsid w:val="00D35D85"/>
    <w:rsid w:val="00D35F9F"/>
    <w:rsid w:val="00D360B6"/>
    <w:rsid w:val="00D36521"/>
    <w:rsid w:val="00D367F1"/>
    <w:rsid w:val="00D36D6A"/>
    <w:rsid w:val="00D36EBE"/>
    <w:rsid w:val="00D3703B"/>
    <w:rsid w:val="00D374BF"/>
    <w:rsid w:val="00D378DA"/>
    <w:rsid w:val="00D37BA7"/>
    <w:rsid w:val="00D37D2F"/>
    <w:rsid w:val="00D37E6F"/>
    <w:rsid w:val="00D40130"/>
    <w:rsid w:val="00D40221"/>
    <w:rsid w:val="00D402F1"/>
    <w:rsid w:val="00D40500"/>
    <w:rsid w:val="00D40592"/>
    <w:rsid w:val="00D40C48"/>
    <w:rsid w:val="00D41173"/>
    <w:rsid w:val="00D412E6"/>
    <w:rsid w:val="00D412F9"/>
    <w:rsid w:val="00D4180B"/>
    <w:rsid w:val="00D41A0F"/>
    <w:rsid w:val="00D41A74"/>
    <w:rsid w:val="00D41F12"/>
    <w:rsid w:val="00D41FF4"/>
    <w:rsid w:val="00D4235B"/>
    <w:rsid w:val="00D423FD"/>
    <w:rsid w:val="00D425ED"/>
    <w:rsid w:val="00D42AEC"/>
    <w:rsid w:val="00D42CE4"/>
    <w:rsid w:val="00D4322A"/>
    <w:rsid w:val="00D433FB"/>
    <w:rsid w:val="00D43469"/>
    <w:rsid w:val="00D43753"/>
    <w:rsid w:val="00D43AB6"/>
    <w:rsid w:val="00D43CD0"/>
    <w:rsid w:val="00D44A64"/>
    <w:rsid w:val="00D44BA6"/>
    <w:rsid w:val="00D44C46"/>
    <w:rsid w:val="00D44D9B"/>
    <w:rsid w:val="00D44E80"/>
    <w:rsid w:val="00D44FE2"/>
    <w:rsid w:val="00D4515A"/>
    <w:rsid w:val="00D451A3"/>
    <w:rsid w:val="00D4528E"/>
    <w:rsid w:val="00D452C7"/>
    <w:rsid w:val="00D45681"/>
    <w:rsid w:val="00D45B2A"/>
    <w:rsid w:val="00D45D56"/>
    <w:rsid w:val="00D45F57"/>
    <w:rsid w:val="00D46003"/>
    <w:rsid w:val="00D460E0"/>
    <w:rsid w:val="00D46360"/>
    <w:rsid w:val="00D46665"/>
    <w:rsid w:val="00D4671B"/>
    <w:rsid w:val="00D46DAA"/>
    <w:rsid w:val="00D474A5"/>
    <w:rsid w:val="00D47D85"/>
    <w:rsid w:val="00D47F06"/>
    <w:rsid w:val="00D50638"/>
    <w:rsid w:val="00D5067E"/>
    <w:rsid w:val="00D5077D"/>
    <w:rsid w:val="00D5090E"/>
    <w:rsid w:val="00D50A40"/>
    <w:rsid w:val="00D50B1B"/>
    <w:rsid w:val="00D50B84"/>
    <w:rsid w:val="00D50C78"/>
    <w:rsid w:val="00D50F10"/>
    <w:rsid w:val="00D50F1B"/>
    <w:rsid w:val="00D5120A"/>
    <w:rsid w:val="00D51286"/>
    <w:rsid w:val="00D51342"/>
    <w:rsid w:val="00D51430"/>
    <w:rsid w:val="00D51541"/>
    <w:rsid w:val="00D515AF"/>
    <w:rsid w:val="00D517DD"/>
    <w:rsid w:val="00D52094"/>
    <w:rsid w:val="00D5278F"/>
    <w:rsid w:val="00D52895"/>
    <w:rsid w:val="00D52DFD"/>
    <w:rsid w:val="00D531B6"/>
    <w:rsid w:val="00D5320A"/>
    <w:rsid w:val="00D5348B"/>
    <w:rsid w:val="00D536AC"/>
    <w:rsid w:val="00D537D1"/>
    <w:rsid w:val="00D53876"/>
    <w:rsid w:val="00D53AB6"/>
    <w:rsid w:val="00D53EA8"/>
    <w:rsid w:val="00D548B9"/>
    <w:rsid w:val="00D54A76"/>
    <w:rsid w:val="00D54DCC"/>
    <w:rsid w:val="00D552B6"/>
    <w:rsid w:val="00D5590A"/>
    <w:rsid w:val="00D55BDB"/>
    <w:rsid w:val="00D55BE5"/>
    <w:rsid w:val="00D55C1C"/>
    <w:rsid w:val="00D55C62"/>
    <w:rsid w:val="00D55F51"/>
    <w:rsid w:val="00D5608A"/>
    <w:rsid w:val="00D560B8"/>
    <w:rsid w:val="00D56353"/>
    <w:rsid w:val="00D563AB"/>
    <w:rsid w:val="00D56899"/>
    <w:rsid w:val="00D56F99"/>
    <w:rsid w:val="00D57030"/>
    <w:rsid w:val="00D570CA"/>
    <w:rsid w:val="00D5724F"/>
    <w:rsid w:val="00D57334"/>
    <w:rsid w:val="00D573C9"/>
    <w:rsid w:val="00D57907"/>
    <w:rsid w:val="00D5791C"/>
    <w:rsid w:val="00D579F2"/>
    <w:rsid w:val="00D57A73"/>
    <w:rsid w:val="00D57B4C"/>
    <w:rsid w:val="00D57B74"/>
    <w:rsid w:val="00D57CD4"/>
    <w:rsid w:val="00D57D43"/>
    <w:rsid w:val="00D57F42"/>
    <w:rsid w:val="00D600DE"/>
    <w:rsid w:val="00D60180"/>
    <w:rsid w:val="00D6115E"/>
    <w:rsid w:val="00D61325"/>
    <w:rsid w:val="00D6140A"/>
    <w:rsid w:val="00D614F9"/>
    <w:rsid w:val="00D617D5"/>
    <w:rsid w:val="00D61CAB"/>
    <w:rsid w:val="00D61F01"/>
    <w:rsid w:val="00D622EC"/>
    <w:rsid w:val="00D62460"/>
    <w:rsid w:val="00D624B6"/>
    <w:rsid w:val="00D629A2"/>
    <w:rsid w:val="00D62B04"/>
    <w:rsid w:val="00D630E6"/>
    <w:rsid w:val="00D63101"/>
    <w:rsid w:val="00D63155"/>
    <w:rsid w:val="00D6320B"/>
    <w:rsid w:val="00D637DF"/>
    <w:rsid w:val="00D63878"/>
    <w:rsid w:val="00D63917"/>
    <w:rsid w:val="00D63AC2"/>
    <w:rsid w:val="00D6425B"/>
    <w:rsid w:val="00D64668"/>
    <w:rsid w:val="00D64EB6"/>
    <w:rsid w:val="00D64FE0"/>
    <w:rsid w:val="00D650DF"/>
    <w:rsid w:val="00D6522E"/>
    <w:rsid w:val="00D652AE"/>
    <w:rsid w:val="00D653B5"/>
    <w:rsid w:val="00D6547A"/>
    <w:rsid w:val="00D65AE0"/>
    <w:rsid w:val="00D65B66"/>
    <w:rsid w:val="00D65D2E"/>
    <w:rsid w:val="00D66903"/>
    <w:rsid w:val="00D66E06"/>
    <w:rsid w:val="00D6751F"/>
    <w:rsid w:val="00D67ABD"/>
    <w:rsid w:val="00D67ED8"/>
    <w:rsid w:val="00D70572"/>
    <w:rsid w:val="00D705D2"/>
    <w:rsid w:val="00D70B07"/>
    <w:rsid w:val="00D71096"/>
    <w:rsid w:val="00D711CA"/>
    <w:rsid w:val="00D71669"/>
    <w:rsid w:val="00D71721"/>
    <w:rsid w:val="00D717A6"/>
    <w:rsid w:val="00D7198C"/>
    <w:rsid w:val="00D71A05"/>
    <w:rsid w:val="00D71C78"/>
    <w:rsid w:val="00D71C86"/>
    <w:rsid w:val="00D71DA9"/>
    <w:rsid w:val="00D71E13"/>
    <w:rsid w:val="00D720A9"/>
    <w:rsid w:val="00D720C1"/>
    <w:rsid w:val="00D722FC"/>
    <w:rsid w:val="00D72366"/>
    <w:rsid w:val="00D7236B"/>
    <w:rsid w:val="00D7239C"/>
    <w:rsid w:val="00D72A22"/>
    <w:rsid w:val="00D72AD3"/>
    <w:rsid w:val="00D72C51"/>
    <w:rsid w:val="00D735D8"/>
    <w:rsid w:val="00D73BB5"/>
    <w:rsid w:val="00D73F97"/>
    <w:rsid w:val="00D742FC"/>
    <w:rsid w:val="00D7451E"/>
    <w:rsid w:val="00D74611"/>
    <w:rsid w:val="00D74A23"/>
    <w:rsid w:val="00D74A3A"/>
    <w:rsid w:val="00D74CD2"/>
    <w:rsid w:val="00D74E89"/>
    <w:rsid w:val="00D74FEC"/>
    <w:rsid w:val="00D752EE"/>
    <w:rsid w:val="00D754F4"/>
    <w:rsid w:val="00D755CE"/>
    <w:rsid w:val="00D755EF"/>
    <w:rsid w:val="00D75A94"/>
    <w:rsid w:val="00D761E6"/>
    <w:rsid w:val="00D761F9"/>
    <w:rsid w:val="00D7673F"/>
    <w:rsid w:val="00D76A34"/>
    <w:rsid w:val="00D76A43"/>
    <w:rsid w:val="00D76F88"/>
    <w:rsid w:val="00D77423"/>
    <w:rsid w:val="00D779A9"/>
    <w:rsid w:val="00D805D1"/>
    <w:rsid w:val="00D80745"/>
    <w:rsid w:val="00D808DA"/>
    <w:rsid w:val="00D8094C"/>
    <w:rsid w:val="00D8099F"/>
    <w:rsid w:val="00D80F14"/>
    <w:rsid w:val="00D80F37"/>
    <w:rsid w:val="00D80F77"/>
    <w:rsid w:val="00D81031"/>
    <w:rsid w:val="00D8105C"/>
    <w:rsid w:val="00D8124A"/>
    <w:rsid w:val="00D814D3"/>
    <w:rsid w:val="00D81975"/>
    <w:rsid w:val="00D81F76"/>
    <w:rsid w:val="00D81F91"/>
    <w:rsid w:val="00D81FE7"/>
    <w:rsid w:val="00D821C8"/>
    <w:rsid w:val="00D826AE"/>
    <w:rsid w:val="00D83511"/>
    <w:rsid w:val="00D83968"/>
    <w:rsid w:val="00D83C39"/>
    <w:rsid w:val="00D83ECD"/>
    <w:rsid w:val="00D840EB"/>
    <w:rsid w:val="00D848B9"/>
    <w:rsid w:val="00D84D74"/>
    <w:rsid w:val="00D84E11"/>
    <w:rsid w:val="00D84F22"/>
    <w:rsid w:val="00D85628"/>
    <w:rsid w:val="00D8593B"/>
    <w:rsid w:val="00D85C7B"/>
    <w:rsid w:val="00D85CE9"/>
    <w:rsid w:val="00D85D24"/>
    <w:rsid w:val="00D86003"/>
    <w:rsid w:val="00D86183"/>
    <w:rsid w:val="00D8635D"/>
    <w:rsid w:val="00D86370"/>
    <w:rsid w:val="00D8664B"/>
    <w:rsid w:val="00D86E27"/>
    <w:rsid w:val="00D87032"/>
    <w:rsid w:val="00D87300"/>
    <w:rsid w:val="00D87BCE"/>
    <w:rsid w:val="00D87EBF"/>
    <w:rsid w:val="00D87EFC"/>
    <w:rsid w:val="00D90103"/>
    <w:rsid w:val="00D90293"/>
    <w:rsid w:val="00D905DE"/>
    <w:rsid w:val="00D907FC"/>
    <w:rsid w:val="00D909C0"/>
    <w:rsid w:val="00D91101"/>
    <w:rsid w:val="00D913D8"/>
    <w:rsid w:val="00D91551"/>
    <w:rsid w:val="00D915AC"/>
    <w:rsid w:val="00D91809"/>
    <w:rsid w:val="00D91997"/>
    <w:rsid w:val="00D91FA8"/>
    <w:rsid w:val="00D922E5"/>
    <w:rsid w:val="00D92BBB"/>
    <w:rsid w:val="00D92BDE"/>
    <w:rsid w:val="00D93049"/>
    <w:rsid w:val="00D9305D"/>
    <w:rsid w:val="00D93085"/>
    <w:rsid w:val="00D931D3"/>
    <w:rsid w:val="00D93539"/>
    <w:rsid w:val="00D93550"/>
    <w:rsid w:val="00D93936"/>
    <w:rsid w:val="00D93F30"/>
    <w:rsid w:val="00D93FDB"/>
    <w:rsid w:val="00D94101"/>
    <w:rsid w:val="00D94166"/>
    <w:rsid w:val="00D944AB"/>
    <w:rsid w:val="00D947CA"/>
    <w:rsid w:val="00D94F61"/>
    <w:rsid w:val="00D95043"/>
    <w:rsid w:val="00D950D8"/>
    <w:rsid w:val="00D952EC"/>
    <w:rsid w:val="00D9533B"/>
    <w:rsid w:val="00D95DD5"/>
    <w:rsid w:val="00D95DDA"/>
    <w:rsid w:val="00D95F20"/>
    <w:rsid w:val="00D96149"/>
    <w:rsid w:val="00D96684"/>
    <w:rsid w:val="00D96750"/>
    <w:rsid w:val="00D96845"/>
    <w:rsid w:val="00D96A0F"/>
    <w:rsid w:val="00D96B47"/>
    <w:rsid w:val="00D96D90"/>
    <w:rsid w:val="00D96E4E"/>
    <w:rsid w:val="00D96EC3"/>
    <w:rsid w:val="00D9702E"/>
    <w:rsid w:val="00D976D4"/>
    <w:rsid w:val="00D9774C"/>
    <w:rsid w:val="00D978EC"/>
    <w:rsid w:val="00D97A61"/>
    <w:rsid w:val="00D97B31"/>
    <w:rsid w:val="00D97CF4"/>
    <w:rsid w:val="00D97D1E"/>
    <w:rsid w:val="00D97DBF"/>
    <w:rsid w:val="00D97FE6"/>
    <w:rsid w:val="00DA0185"/>
    <w:rsid w:val="00DA020A"/>
    <w:rsid w:val="00DA0348"/>
    <w:rsid w:val="00DA06CF"/>
    <w:rsid w:val="00DA0850"/>
    <w:rsid w:val="00DA0898"/>
    <w:rsid w:val="00DA09E2"/>
    <w:rsid w:val="00DA0DB3"/>
    <w:rsid w:val="00DA0FF7"/>
    <w:rsid w:val="00DA1242"/>
    <w:rsid w:val="00DA1359"/>
    <w:rsid w:val="00DA14E4"/>
    <w:rsid w:val="00DA1787"/>
    <w:rsid w:val="00DA1A68"/>
    <w:rsid w:val="00DA1CD6"/>
    <w:rsid w:val="00DA22FB"/>
    <w:rsid w:val="00DA24D4"/>
    <w:rsid w:val="00DA269A"/>
    <w:rsid w:val="00DA26D2"/>
    <w:rsid w:val="00DA2D51"/>
    <w:rsid w:val="00DA30AA"/>
    <w:rsid w:val="00DA310C"/>
    <w:rsid w:val="00DA3218"/>
    <w:rsid w:val="00DA354D"/>
    <w:rsid w:val="00DA3AF9"/>
    <w:rsid w:val="00DA3BF0"/>
    <w:rsid w:val="00DA3F31"/>
    <w:rsid w:val="00DA40A6"/>
    <w:rsid w:val="00DA4546"/>
    <w:rsid w:val="00DA47B7"/>
    <w:rsid w:val="00DA4A90"/>
    <w:rsid w:val="00DA4B02"/>
    <w:rsid w:val="00DA517F"/>
    <w:rsid w:val="00DA5274"/>
    <w:rsid w:val="00DA5397"/>
    <w:rsid w:val="00DA5C04"/>
    <w:rsid w:val="00DA5CDE"/>
    <w:rsid w:val="00DA5D71"/>
    <w:rsid w:val="00DA5EB7"/>
    <w:rsid w:val="00DA6048"/>
    <w:rsid w:val="00DA6168"/>
    <w:rsid w:val="00DA6A64"/>
    <w:rsid w:val="00DA6BC6"/>
    <w:rsid w:val="00DA6F4B"/>
    <w:rsid w:val="00DA6FBF"/>
    <w:rsid w:val="00DA733E"/>
    <w:rsid w:val="00DA73EE"/>
    <w:rsid w:val="00DA75DE"/>
    <w:rsid w:val="00DA78F0"/>
    <w:rsid w:val="00DA7DA9"/>
    <w:rsid w:val="00DB01BC"/>
    <w:rsid w:val="00DB03FB"/>
    <w:rsid w:val="00DB07DF"/>
    <w:rsid w:val="00DB0A69"/>
    <w:rsid w:val="00DB0D0C"/>
    <w:rsid w:val="00DB0DD2"/>
    <w:rsid w:val="00DB1135"/>
    <w:rsid w:val="00DB12D5"/>
    <w:rsid w:val="00DB1674"/>
    <w:rsid w:val="00DB1D09"/>
    <w:rsid w:val="00DB1F93"/>
    <w:rsid w:val="00DB204C"/>
    <w:rsid w:val="00DB2469"/>
    <w:rsid w:val="00DB25E1"/>
    <w:rsid w:val="00DB2E6E"/>
    <w:rsid w:val="00DB2E7D"/>
    <w:rsid w:val="00DB305F"/>
    <w:rsid w:val="00DB31AC"/>
    <w:rsid w:val="00DB353E"/>
    <w:rsid w:val="00DB354D"/>
    <w:rsid w:val="00DB37B1"/>
    <w:rsid w:val="00DB3A5D"/>
    <w:rsid w:val="00DB3A6D"/>
    <w:rsid w:val="00DB3BD7"/>
    <w:rsid w:val="00DB403F"/>
    <w:rsid w:val="00DB466B"/>
    <w:rsid w:val="00DB47C6"/>
    <w:rsid w:val="00DB48DB"/>
    <w:rsid w:val="00DB4938"/>
    <w:rsid w:val="00DB4B95"/>
    <w:rsid w:val="00DB4D0B"/>
    <w:rsid w:val="00DB53F9"/>
    <w:rsid w:val="00DB59D4"/>
    <w:rsid w:val="00DB5CB3"/>
    <w:rsid w:val="00DB5D64"/>
    <w:rsid w:val="00DB6243"/>
    <w:rsid w:val="00DB625E"/>
    <w:rsid w:val="00DB6538"/>
    <w:rsid w:val="00DB65CE"/>
    <w:rsid w:val="00DB66BE"/>
    <w:rsid w:val="00DB6877"/>
    <w:rsid w:val="00DB6CC3"/>
    <w:rsid w:val="00DB6F7A"/>
    <w:rsid w:val="00DB702A"/>
    <w:rsid w:val="00DB71AA"/>
    <w:rsid w:val="00DB721D"/>
    <w:rsid w:val="00DB727B"/>
    <w:rsid w:val="00DB73AC"/>
    <w:rsid w:val="00DB7492"/>
    <w:rsid w:val="00DB7B37"/>
    <w:rsid w:val="00DB7B44"/>
    <w:rsid w:val="00DC00AA"/>
    <w:rsid w:val="00DC01AD"/>
    <w:rsid w:val="00DC06E8"/>
    <w:rsid w:val="00DC09CB"/>
    <w:rsid w:val="00DC0C1F"/>
    <w:rsid w:val="00DC0DE9"/>
    <w:rsid w:val="00DC0FBB"/>
    <w:rsid w:val="00DC0FD2"/>
    <w:rsid w:val="00DC0FDE"/>
    <w:rsid w:val="00DC1109"/>
    <w:rsid w:val="00DC11D8"/>
    <w:rsid w:val="00DC135F"/>
    <w:rsid w:val="00DC1372"/>
    <w:rsid w:val="00DC184B"/>
    <w:rsid w:val="00DC190D"/>
    <w:rsid w:val="00DC2058"/>
    <w:rsid w:val="00DC2200"/>
    <w:rsid w:val="00DC2614"/>
    <w:rsid w:val="00DC26A0"/>
    <w:rsid w:val="00DC2896"/>
    <w:rsid w:val="00DC32BD"/>
    <w:rsid w:val="00DC364D"/>
    <w:rsid w:val="00DC36A4"/>
    <w:rsid w:val="00DC36CF"/>
    <w:rsid w:val="00DC3B54"/>
    <w:rsid w:val="00DC3B89"/>
    <w:rsid w:val="00DC400C"/>
    <w:rsid w:val="00DC401A"/>
    <w:rsid w:val="00DC40E5"/>
    <w:rsid w:val="00DC42A3"/>
    <w:rsid w:val="00DC4391"/>
    <w:rsid w:val="00DC44D5"/>
    <w:rsid w:val="00DC4B58"/>
    <w:rsid w:val="00DC4D5D"/>
    <w:rsid w:val="00DC51EA"/>
    <w:rsid w:val="00DC5262"/>
    <w:rsid w:val="00DC533B"/>
    <w:rsid w:val="00DC55AE"/>
    <w:rsid w:val="00DC5FE9"/>
    <w:rsid w:val="00DC60BB"/>
    <w:rsid w:val="00DC63E4"/>
    <w:rsid w:val="00DC6409"/>
    <w:rsid w:val="00DC6F88"/>
    <w:rsid w:val="00DC7001"/>
    <w:rsid w:val="00DC70EA"/>
    <w:rsid w:val="00DC7251"/>
    <w:rsid w:val="00DC72E3"/>
    <w:rsid w:val="00DC73F1"/>
    <w:rsid w:val="00DC74C6"/>
    <w:rsid w:val="00DC7622"/>
    <w:rsid w:val="00DC78C6"/>
    <w:rsid w:val="00DC78F2"/>
    <w:rsid w:val="00DC7F28"/>
    <w:rsid w:val="00DC7FB5"/>
    <w:rsid w:val="00DD0301"/>
    <w:rsid w:val="00DD06E5"/>
    <w:rsid w:val="00DD08C7"/>
    <w:rsid w:val="00DD0C92"/>
    <w:rsid w:val="00DD0DD5"/>
    <w:rsid w:val="00DD0DDD"/>
    <w:rsid w:val="00DD0E00"/>
    <w:rsid w:val="00DD0F28"/>
    <w:rsid w:val="00DD191B"/>
    <w:rsid w:val="00DD1CBE"/>
    <w:rsid w:val="00DD2166"/>
    <w:rsid w:val="00DD23E0"/>
    <w:rsid w:val="00DD2AF3"/>
    <w:rsid w:val="00DD2FD3"/>
    <w:rsid w:val="00DD32CD"/>
    <w:rsid w:val="00DD3832"/>
    <w:rsid w:val="00DD3AFF"/>
    <w:rsid w:val="00DD3E2D"/>
    <w:rsid w:val="00DD4150"/>
    <w:rsid w:val="00DD43E2"/>
    <w:rsid w:val="00DD448E"/>
    <w:rsid w:val="00DD47FF"/>
    <w:rsid w:val="00DD48FA"/>
    <w:rsid w:val="00DD4BF7"/>
    <w:rsid w:val="00DD4CD8"/>
    <w:rsid w:val="00DD4E8D"/>
    <w:rsid w:val="00DD572A"/>
    <w:rsid w:val="00DD582A"/>
    <w:rsid w:val="00DD5863"/>
    <w:rsid w:val="00DD5931"/>
    <w:rsid w:val="00DD5B50"/>
    <w:rsid w:val="00DD5BA0"/>
    <w:rsid w:val="00DD5C3F"/>
    <w:rsid w:val="00DD5C7D"/>
    <w:rsid w:val="00DD5CE5"/>
    <w:rsid w:val="00DD5DC8"/>
    <w:rsid w:val="00DD5EF5"/>
    <w:rsid w:val="00DD69EA"/>
    <w:rsid w:val="00DD6A08"/>
    <w:rsid w:val="00DD6A31"/>
    <w:rsid w:val="00DD7142"/>
    <w:rsid w:val="00DD7654"/>
    <w:rsid w:val="00DD7874"/>
    <w:rsid w:val="00DD79EA"/>
    <w:rsid w:val="00DE06C6"/>
    <w:rsid w:val="00DE0A94"/>
    <w:rsid w:val="00DE0B50"/>
    <w:rsid w:val="00DE0C87"/>
    <w:rsid w:val="00DE0DA0"/>
    <w:rsid w:val="00DE0F32"/>
    <w:rsid w:val="00DE1507"/>
    <w:rsid w:val="00DE174F"/>
    <w:rsid w:val="00DE1985"/>
    <w:rsid w:val="00DE1B4E"/>
    <w:rsid w:val="00DE1E11"/>
    <w:rsid w:val="00DE2009"/>
    <w:rsid w:val="00DE2622"/>
    <w:rsid w:val="00DE2D90"/>
    <w:rsid w:val="00DE2DAF"/>
    <w:rsid w:val="00DE2DE0"/>
    <w:rsid w:val="00DE342D"/>
    <w:rsid w:val="00DE35F8"/>
    <w:rsid w:val="00DE3914"/>
    <w:rsid w:val="00DE3A02"/>
    <w:rsid w:val="00DE3A95"/>
    <w:rsid w:val="00DE3C76"/>
    <w:rsid w:val="00DE433E"/>
    <w:rsid w:val="00DE44F1"/>
    <w:rsid w:val="00DE462D"/>
    <w:rsid w:val="00DE463D"/>
    <w:rsid w:val="00DE4A55"/>
    <w:rsid w:val="00DE4CB4"/>
    <w:rsid w:val="00DE4F4C"/>
    <w:rsid w:val="00DE505F"/>
    <w:rsid w:val="00DE5366"/>
    <w:rsid w:val="00DE584A"/>
    <w:rsid w:val="00DE5919"/>
    <w:rsid w:val="00DE5B68"/>
    <w:rsid w:val="00DE63B0"/>
    <w:rsid w:val="00DE65BE"/>
    <w:rsid w:val="00DE6672"/>
    <w:rsid w:val="00DE6A34"/>
    <w:rsid w:val="00DE6B68"/>
    <w:rsid w:val="00DE6BE9"/>
    <w:rsid w:val="00DE6E8A"/>
    <w:rsid w:val="00DE6EB8"/>
    <w:rsid w:val="00DE7234"/>
    <w:rsid w:val="00DE723C"/>
    <w:rsid w:val="00DE772D"/>
    <w:rsid w:val="00DE7A1F"/>
    <w:rsid w:val="00DE7D4F"/>
    <w:rsid w:val="00DE7D79"/>
    <w:rsid w:val="00DE7DF1"/>
    <w:rsid w:val="00DF073F"/>
    <w:rsid w:val="00DF0784"/>
    <w:rsid w:val="00DF08E4"/>
    <w:rsid w:val="00DF09AF"/>
    <w:rsid w:val="00DF0A64"/>
    <w:rsid w:val="00DF107F"/>
    <w:rsid w:val="00DF156C"/>
    <w:rsid w:val="00DF1952"/>
    <w:rsid w:val="00DF196E"/>
    <w:rsid w:val="00DF1971"/>
    <w:rsid w:val="00DF1A97"/>
    <w:rsid w:val="00DF1B5B"/>
    <w:rsid w:val="00DF1E0F"/>
    <w:rsid w:val="00DF20E0"/>
    <w:rsid w:val="00DF2511"/>
    <w:rsid w:val="00DF2566"/>
    <w:rsid w:val="00DF2627"/>
    <w:rsid w:val="00DF27E7"/>
    <w:rsid w:val="00DF2FE7"/>
    <w:rsid w:val="00DF3109"/>
    <w:rsid w:val="00DF325C"/>
    <w:rsid w:val="00DF334C"/>
    <w:rsid w:val="00DF3445"/>
    <w:rsid w:val="00DF3860"/>
    <w:rsid w:val="00DF3A00"/>
    <w:rsid w:val="00DF3B01"/>
    <w:rsid w:val="00DF3B79"/>
    <w:rsid w:val="00DF3DAC"/>
    <w:rsid w:val="00DF3F21"/>
    <w:rsid w:val="00DF3FFB"/>
    <w:rsid w:val="00DF4176"/>
    <w:rsid w:val="00DF4323"/>
    <w:rsid w:val="00DF43A4"/>
    <w:rsid w:val="00DF45C0"/>
    <w:rsid w:val="00DF483F"/>
    <w:rsid w:val="00DF48F4"/>
    <w:rsid w:val="00DF4A17"/>
    <w:rsid w:val="00DF4A85"/>
    <w:rsid w:val="00DF4D74"/>
    <w:rsid w:val="00DF4DF1"/>
    <w:rsid w:val="00DF4F6E"/>
    <w:rsid w:val="00DF4FAD"/>
    <w:rsid w:val="00DF538A"/>
    <w:rsid w:val="00DF5584"/>
    <w:rsid w:val="00DF56C0"/>
    <w:rsid w:val="00DF5CAE"/>
    <w:rsid w:val="00DF5EA7"/>
    <w:rsid w:val="00DF61E6"/>
    <w:rsid w:val="00DF6795"/>
    <w:rsid w:val="00DF6CCD"/>
    <w:rsid w:val="00DF6D4E"/>
    <w:rsid w:val="00DF6EB3"/>
    <w:rsid w:val="00DF6F86"/>
    <w:rsid w:val="00DF717C"/>
    <w:rsid w:val="00DF7312"/>
    <w:rsid w:val="00DF73DE"/>
    <w:rsid w:val="00DF7416"/>
    <w:rsid w:val="00DF75F1"/>
    <w:rsid w:val="00DF76A6"/>
    <w:rsid w:val="00DF7BEC"/>
    <w:rsid w:val="00E00034"/>
    <w:rsid w:val="00E00046"/>
    <w:rsid w:val="00E00430"/>
    <w:rsid w:val="00E00B21"/>
    <w:rsid w:val="00E0109D"/>
    <w:rsid w:val="00E01668"/>
    <w:rsid w:val="00E016F1"/>
    <w:rsid w:val="00E01E29"/>
    <w:rsid w:val="00E0216E"/>
    <w:rsid w:val="00E0245B"/>
    <w:rsid w:val="00E024F6"/>
    <w:rsid w:val="00E02A33"/>
    <w:rsid w:val="00E02BD2"/>
    <w:rsid w:val="00E02DDD"/>
    <w:rsid w:val="00E02FB4"/>
    <w:rsid w:val="00E03353"/>
    <w:rsid w:val="00E033CB"/>
    <w:rsid w:val="00E037DA"/>
    <w:rsid w:val="00E0389C"/>
    <w:rsid w:val="00E03B0E"/>
    <w:rsid w:val="00E03FD8"/>
    <w:rsid w:val="00E04049"/>
    <w:rsid w:val="00E0412A"/>
    <w:rsid w:val="00E0439C"/>
    <w:rsid w:val="00E044AA"/>
    <w:rsid w:val="00E044FE"/>
    <w:rsid w:val="00E04934"/>
    <w:rsid w:val="00E049BC"/>
    <w:rsid w:val="00E04B6A"/>
    <w:rsid w:val="00E04DB2"/>
    <w:rsid w:val="00E05235"/>
    <w:rsid w:val="00E05614"/>
    <w:rsid w:val="00E057CD"/>
    <w:rsid w:val="00E05F23"/>
    <w:rsid w:val="00E06AD6"/>
    <w:rsid w:val="00E071F6"/>
    <w:rsid w:val="00E07616"/>
    <w:rsid w:val="00E0785E"/>
    <w:rsid w:val="00E07E40"/>
    <w:rsid w:val="00E07F2B"/>
    <w:rsid w:val="00E07F2C"/>
    <w:rsid w:val="00E07F9B"/>
    <w:rsid w:val="00E10287"/>
    <w:rsid w:val="00E104CE"/>
    <w:rsid w:val="00E10764"/>
    <w:rsid w:val="00E1084E"/>
    <w:rsid w:val="00E108B2"/>
    <w:rsid w:val="00E10E9E"/>
    <w:rsid w:val="00E10EAF"/>
    <w:rsid w:val="00E10FC8"/>
    <w:rsid w:val="00E11027"/>
    <w:rsid w:val="00E11122"/>
    <w:rsid w:val="00E11181"/>
    <w:rsid w:val="00E11408"/>
    <w:rsid w:val="00E11752"/>
    <w:rsid w:val="00E11B3C"/>
    <w:rsid w:val="00E11C9C"/>
    <w:rsid w:val="00E1200B"/>
    <w:rsid w:val="00E12045"/>
    <w:rsid w:val="00E120A0"/>
    <w:rsid w:val="00E125CF"/>
    <w:rsid w:val="00E125EB"/>
    <w:rsid w:val="00E126AD"/>
    <w:rsid w:val="00E12BB5"/>
    <w:rsid w:val="00E12EB6"/>
    <w:rsid w:val="00E13269"/>
    <w:rsid w:val="00E132E7"/>
    <w:rsid w:val="00E133A8"/>
    <w:rsid w:val="00E13BBE"/>
    <w:rsid w:val="00E13DED"/>
    <w:rsid w:val="00E13E93"/>
    <w:rsid w:val="00E1402E"/>
    <w:rsid w:val="00E1410A"/>
    <w:rsid w:val="00E14138"/>
    <w:rsid w:val="00E14442"/>
    <w:rsid w:val="00E14761"/>
    <w:rsid w:val="00E1522F"/>
    <w:rsid w:val="00E152A4"/>
    <w:rsid w:val="00E157DF"/>
    <w:rsid w:val="00E15940"/>
    <w:rsid w:val="00E15A41"/>
    <w:rsid w:val="00E15E11"/>
    <w:rsid w:val="00E164DA"/>
    <w:rsid w:val="00E168D7"/>
    <w:rsid w:val="00E16C2C"/>
    <w:rsid w:val="00E16E13"/>
    <w:rsid w:val="00E17000"/>
    <w:rsid w:val="00E175A9"/>
    <w:rsid w:val="00E17631"/>
    <w:rsid w:val="00E179E6"/>
    <w:rsid w:val="00E20245"/>
    <w:rsid w:val="00E202A7"/>
    <w:rsid w:val="00E202FE"/>
    <w:rsid w:val="00E20324"/>
    <w:rsid w:val="00E2040D"/>
    <w:rsid w:val="00E20780"/>
    <w:rsid w:val="00E20917"/>
    <w:rsid w:val="00E2097E"/>
    <w:rsid w:val="00E20BAE"/>
    <w:rsid w:val="00E20C75"/>
    <w:rsid w:val="00E20DC0"/>
    <w:rsid w:val="00E20FAE"/>
    <w:rsid w:val="00E2110A"/>
    <w:rsid w:val="00E2134D"/>
    <w:rsid w:val="00E21475"/>
    <w:rsid w:val="00E214A6"/>
    <w:rsid w:val="00E215B7"/>
    <w:rsid w:val="00E21635"/>
    <w:rsid w:val="00E217D7"/>
    <w:rsid w:val="00E21802"/>
    <w:rsid w:val="00E21884"/>
    <w:rsid w:val="00E21891"/>
    <w:rsid w:val="00E21A8D"/>
    <w:rsid w:val="00E21BB6"/>
    <w:rsid w:val="00E21C43"/>
    <w:rsid w:val="00E21C91"/>
    <w:rsid w:val="00E22012"/>
    <w:rsid w:val="00E22022"/>
    <w:rsid w:val="00E221DD"/>
    <w:rsid w:val="00E222C9"/>
    <w:rsid w:val="00E222D1"/>
    <w:rsid w:val="00E225F2"/>
    <w:rsid w:val="00E226C8"/>
    <w:rsid w:val="00E22709"/>
    <w:rsid w:val="00E22E11"/>
    <w:rsid w:val="00E23205"/>
    <w:rsid w:val="00E232CC"/>
    <w:rsid w:val="00E23597"/>
    <w:rsid w:val="00E239B0"/>
    <w:rsid w:val="00E24253"/>
    <w:rsid w:val="00E248E4"/>
    <w:rsid w:val="00E24B07"/>
    <w:rsid w:val="00E24B93"/>
    <w:rsid w:val="00E24C24"/>
    <w:rsid w:val="00E24F01"/>
    <w:rsid w:val="00E25076"/>
    <w:rsid w:val="00E250FF"/>
    <w:rsid w:val="00E253E2"/>
    <w:rsid w:val="00E25741"/>
    <w:rsid w:val="00E2586C"/>
    <w:rsid w:val="00E258C4"/>
    <w:rsid w:val="00E2597B"/>
    <w:rsid w:val="00E25A67"/>
    <w:rsid w:val="00E25AE8"/>
    <w:rsid w:val="00E25B24"/>
    <w:rsid w:val="00E25CF4"/>
    <w:rsid w:val="00E25CF6"/>
    <w:rsid w:val="00E2602F"/>
    <w:rsid w:val="00E2607B"/>
    <w:rsid w:val="00E26178"/>
    <w:rsid w:val="00E261D0"/>
    <w:rsid w:val="00E26555"/>
    <w:rsid w:val="00E265E9"/>
    <w:rsid w:val="00E26C2F"/>
    <w:rsid w:val="00E26EB0"/>
    <w:rsid w:val="00E27531"/>
    <w:rsid w:val="00E27AEF"/>
    <w:rsid w:val="00E3001E"/>
    <w:rsid w:val="00E30074"/>
    <w:rsid w:val="00E3063E"/>
    <w:rsid w:val="00E30782"/>
    <w:rsid w:val="00E3118D"/>
    <w:rsid w:val="00E313EF"/>
    <w:rsid w:val="00E3140F"/>
    <w:rsid w:val="00E31BB0"/>
    <w:rsid w:val="00E32160"/>
    <w:rsid w:val="00E3290C"/>
    <w:rsid w:val="00E32957"/>
    <w:rsid w:val="00E32F94"/>
    <w:rsid w:val="00E330A4"/>
    <w:rsid w:val="00E33754"/>
    <w:rsid w:val="00E339F1"/>
    <w:rsid w:val="00E3401D"/>
    <w:rsid w:val="00E34153"/>
    <w:rsid w:val="00E34432"/>
    <w:rsid w:val="00E34527"/>
    <w:rsid w:val="00E34791"/>
    <w:rsid w:val="00E34AF1"/>
    <w:rsid w:val="00E34DDD"/>
    <w:rsid w:val="00E350A8"/>
    <w:rsid w:val="00E3519F"/>
    <w:rsid w:val="00E352C1"/>
    <w:rsid w:val="00E352F7"/>
    <w:rsid w:val="00E35769"/>
    <w:rsid w:val="00E35A8E"/>
    <w:rsid w:val="00E361A2"/>
    <w:rsid w:val="00E362ED"/>
    <w:rsid w:val="00E363EA"/>
    <w:rsid w:val="00E36805"/>
    <w:rsid w:val="00E36BAD"/>
    <w:rsid w:val="00E3785B"/>
    <w:rsid w:val="00E37870"/>
    <w:rsid w:val="00E37A2E"/>
    <w:rsid w:val="00E37E2B"/>
    <w:rsid w:val="00E401EA"/>
    <w:rsid w:val="00E4111B"/>
    <w:rsid w:val="00E4137B"/>
    <w:rsid w:val="00E41721"/>
    <w:rsid w:val="00E4179F"/>
    <w:rsid w:val="00E41802"/>
    <w:rsid w:val="00E419C2"/>
    <w:rsid w:val="00E41B08"/>
    <w:rsid w:val="00E42278"/>
    <w:rsid w:val="00E4273B"/>
    <w:rsid w:val="00E427F3"/>
    <w:rsid w:val="00E42805"/>
    <w:rsid w:val="00E42B5C"/>
    <w:rsid w:val="00E42CE2"/>
    <w:rsid w:val="00E42F07"/>
    <w:rsid w:val="00E43010"/>
    <w:rsid w:val="00E43110"/>
    <w:rsid w:val="00E43430"/>
    <w:rsid w:val="00E43451"/>
    <w:rsid w:val="00E4351A"/>
    <w:rsid w:val="00E437E8"/>
    <w:rsid w:val="00E438CC"/>
    <w:rsid w:val="00E438DB"/>
    <w:rsid w:val="00E43911"/>
    <w:rsid w:val="00E43B5B"/>
    <w:rsid w:val="00E43D82"/>
    <w:rsid w:val="00E44487"/>
    <w:rsid w:val="00E447A4"/>
    <w:rsid w:val="00E4499E"/>
    <w:rsid w:val="00E44A61"/>
    <w:rsid w:val="00E44E48"/>
    <w:rsid w:val="00E45219"/>
    <w:rsid w:val="00E452C5"/>
    <w:rsid w:val="00E453FF"/>
    <w:rsid w:val="00E45AA6"/>
    <w:rsid w:val="00E45DB9"/>
    <w:rsid w:val="00E46148"/>
    <w:rsid w:val="00E461E0"/>
    <w:rsid w:val="00E4637F"/>
    <w:rsid w:val="00E4686D"/>
    <w:rsid w:val="00E46A48"/>
    <w:rsid w:val="00E46BC4"/>
    <w:rsid w:val="00E46E10"/>
    <w:rsid w:val="00E470EE"/>
    <w:rsid w:val="00E47167"/>
    <w:rsid w:val="00E476AE"/>
    <w:rsid w:val="00E479C8"/>
    <w:rsid w:val="00E50165"/>
    <w:rsid w:val="00E50218"/>
    <w:rsid w:val="00E503B6"/>
    <w:rsid w:val="00E50423"/>
    <w:rsid w:val="00E50A3E"/>
    <w:rsid w:val="00E50BF3"/>
    <w:rsid w:val="00E50C0F"/>
    <w:rsid w:val="00E50D14"/>
    <w:rsid w:val="00E50D24"/>
    <w:rsid w:val="00E510CB"/>
    <w:rsid w:val="00E5165A"/>
    <w:rsid w:val="00E5183C"/>
    <w:rsid w:val="00E51887"/>
    <w:rsid w:val="00E51B15"/>
    <w:rsid w:val="00E51B36"/>
    <w:rsid w:val="00E51BB0"/>
    <w:rsid w:val="00E51CA9"/>
    <w:rsid w:val="00E5205C"/>
    <w:rsid w:val="00E526C4"/>
    <w:rsid w:val="00E52A89"/>
    <w:rsid w:val="00E52F52"/>
    <w:rsid w:val="00E530E6"/>
    <w:rsid w:val="00E53CD1"/>
    <w:rsid w:val="00E53D2E"/>
    <w:rsid w:val="00E54521"/>
    <w:rsid w:val="00E5460E"/>
    <w:rsid w:val="00E54650"/>
    <w:rsid w:val="00E54AF9"/>
    <w:rsid w:val="00E54B3B"/>
    <w:rsid w:val="00E54CD2"/>
    <w:rsid w:val="00E54ED7"/>
    <w:rsid w:val="00E54F6F"/>
    <w:rsid w:val="00E5524C"/>
    <w:rsid w:val="00E556AB"/>
    <w:rsid w:val="00E5585E"/>
    <w:rsid w:val="00E558E2"/>
    <w:rsid w:val="00E559B1"/>
    <w:rsid w:val="00E55AA2"/>
    <w:rsid w:val="00E55C87"/>
    <w:rsid w:val="00E56021"/>
    <w:rsid w:val="00E56138"/>
    <w:rsid w:val="00E56424"/>
    <w:rsid w:val="00E56820"/>
    <w:rsid w:val="00E568C3"/>
    <w:rsid w:val="00E56940"/>
    <w:rsid w:val="00E56B6F"/>
    <w:rsid w:val="00E56C3B"/>
    <w:rsid w:val="00E56D58"/>
    <w:rsid w:val="00E56EB3"/>
    <w:rsid w:val="00E56ECC"/>
    <w:rsid w:val="00E56FF8"/>
    <w:rsid w:val="00E5795F"/>
    <w:rsid w:val="00E57A6E"/>
    <w:rsid w:val="00E57C6E"/>
    <w:rsid w:val="00E57D74"/>
    <w:rsid w:val="00E57F64"/>
    <w:rsid w:val="00E605E7"/>
    <w:rsid w:val="00E60784"/>
    <w:rsid w:val="00E609CC"/>
    <w:rsid w:val="00E60E44"/>
    <w:rsid w:val="00E60EA8"/>
    <w:rsid w:val="00E60F7E"/>
    <w:rsid w:val="00E6116B"/>
    <w:rsid w:val="00E61964"/>
    <w:rsid w:val="00E620DD"/>
    <w:rsid w:val="00E6218A"/>
    <w:rsid w:val="00E62483"/>
    <w:rsid w:val="00E624A7"/>
    <w:rsid w:val="00E62D0B"/>
    <w:rsid w:val="00E62F91"/>
    <w:rsid w:val="00E631DC"/>
    <w:rsid w:val="00E6322A"/>
    <w:rsid w:val="00E633AF"/>
    <w:rsid w:val="00E63730"/>
    <w:rsid w:val="00E6377D"/>
    <w:rsid w:val="00E639DD"/>
    <w:rsid w:val="00E63AE4"/>
    <w:rsid w:val="00E63D0D"/>
    <w:rsid w:val="00E63E1D"/>
    <w:rsid w:val="00E64635"/>
    <w:rsid w:val="00E64A0E"/>
    <w:rsid w:val="00E64AA8"/>
    <w:rsid w:val="00E64AC6"/>
    <w:rsid w:val="00E64E05"/>
    <w:rsid w:val="00E64E66"/>
    <w:rsid w:val="00E64F62"/>
    <w:rsid w:val="00E64FA0"/>
    <w:rsid w:val="00E652FF"/>
    <w:rsid w:val="00E65790"/>
    <w:rsid w:val="00E65CB6"/>
    <w:rsid w:val="00E65D36"/>
    <w:rsid w:val="00E65DA8"/>
    <w:rsid w:val="00E65EFC"/>
    <w:rsid w:val="00E66333"/>
    <w:rsid w:val="00E66638"/>
    <w:rsid w:val="00E667CC"/>
    <w:rsid w:val="00E668EF"/>
    <w:rsid w:val="00E66995"/>
    <w:rsid w:val="00E66A3A"/>
    <w:rsid w:val="00E66E27"/>
    <w:rsid w:val="00E6722F"/>
    <w:rsid w:val="00E67253"/>
    <w:rsid w:val="00E67553"/>
    <w:rsid w:val="00E6772C"/>
    <w:rsid w:val="00E67ABD"/>
    <w:rsid w:val="00E67BB8"/>
    <w:rsid w:val="00E67ED7"/>
    <w:rsid w:val="00E67F27"/>
    <w:rsid w:val="00E68B11"/>
    <w:rsid w:val="00E704E6"/>
    <w:rsid w:val="00E70775"/>
    <w:rsid w:val="00E7098B"/>
    <w:rsid w:val="00E716BF"/>
    <w:rsid w:val="00E71B35"/>
    <w:rsid w:val="00E71E08"/>
    <w:rsid w:val="00E71FF0"/>
    <w:rsid w:val="00E7209A"/>
    <w:rsid w:val="00E7276F"/>
    <w:rsid w:val="00E729E0"/>
    <w:rsid w:val="00E72D38"/>
    <w:rsid w:val="00E72ED8"/>
    <w:rsid w:val="00E72F96"/>
    <w:rsid w:val="00E736BA"/>
    <w:rsid w:val="00E73766"/>
    <w:rsid w:val="00E74043"/>
    <w:rsid w:val="00E7468E"/>
    <w:rsid w:val="00E74B60"/>
    <w:rsid w:val="00E74B8D"/>
    <w:rsid w:val="00E75012"/>
    <w:rsid w:val="00E75612"/>
    <w:rsid w:val="00E759C3"/>
    <w:rsid w:val="00E75A76"/>
    <w:rsid w:val="00E75BB2"/>
    <w:rsid w:val="00E75E0B"/>
    <w:rsid w:val="00E75F4C"/>
    <w:rsid w:val="00E76268"/>
    <w:rsid w:val="00E763D2"/>
    <w:rsid w:val="00E764CA"/>
    <w:rsid w:val="00E76DEF"/>
    <w:rsid w:val="00E772F8"/>
    <w:rsid w:val="00E774B6"/>
    <w:rsid w:val="00E7789D"/>
    <w:rsid w:val="00E77C1C"/>
    <w:rsid w:val="00E77D3F"/>
    <w:rsid w:val="00E77DC4"/>
    <w:rsid w:val="00E80082"/>
    <w:rsid w:val="00E80245"/>
    <w:rsid w:val="00E802B1"/>
    <w:rsid w:val="00E80383"/>
    <w:rsid w:val="00E80522"/>
    <w:rsid w:val="00E805BC"/>
    <w:rsid w:val="00E80630"/>
    <w:rsid w:val="00E808A4"/>
    <w:rsid w:val="00E80A14"/>
    <w:rsid w:val="00E80B73"/>
    <w:rsid w:val="00E80ED9"/>
    <w:rsid w:val="00E80F42"/>
    <w:rsid w:val="00E8124F"/>
    <w:rsid w:val="00E817B5"/>
    <w:rsid w:val="00E81A68"/>
    <w:rsid w:val="00E81B6F"/>
    <w:rsid w:val="00E82042"/>
    <w:rsid w:val="00E820B6"/>
    <w:rsid w:val="00E820E8"/>
    <w:rsid w:val="00E82204"/>
    <w:rsid w:val="00E824BF"/>
    <w:rsid w:val="00E82598"/>
    <w:rsid w:val="00E82630"/>
    <w:rsid w:val="00E82722"/>
    <w:rsid w:val="00E82725"/>
    <w:rsid w:val="00E828D0"/>
    <w:rsid w:val="00E82A55"/>
    <w:rsid w:val="00E82A97"/>
    <w:rsid w:val="00E82AF2"/>
    <w:rsid w:val="00E82AFA"/>
    <w:rsid w:val="00E82B68"/>
    <w:rsid w:val="00E82F0D"/>
    <w:rsid w:val="00E837DC"/>
    <w:rsid w:val="00E8392F"/>
    <w:rsid w:val="00E83A99"/>
    <w:rsid w:val="00E83DC2"/>
    <w:rsid w:val="00E83F31"/>
    <w:rsid w:val="00E84051"/>
    <w:rsid w:val="00E8408C"/>
    <w:rsid w:val="00E8420C"/>
    <w:rsid w:val="00E842BD"/>
    <w:rsid w:val="00E842DC"/>
    <w:rsid w:val="00E84316"/>
    <w:rsid w:val="00E84543"/>
    <w:rsid w:val="00E845AA"/>
    <w:rsid w:val="00E84693"/>
    <w:rsid w:val="00E84825"/>
    <w:rsid w:val="00E84BAC"/>
    <w:rsid w:val="00E84D91"/>
    <w:rsid w:val="00E85062"/>
    <w:rsid w:val="00E854FE"/>
    <w:rsid w:val="00E85627"/>
    <w:rsid w:val="00E8563A"/>
    <w:rsid w:val="00E85900"/>
    <w:rsid w:val="00E85BD1"/>
    <w:rsid w:val="00E85CE4"/>
    <w:rsid w:val="00E85DB7"/>
    <w:rsid w:val="00E863A0"/>
    <w:rsid w:val="00E866B3"/>
    <w:rsid w:val="00E866FC"/>
    <w:rsid w:val="00E86770"/>
    <w:rsid w:val="00E86892"/>
    <w:rsid w:val="00E86D7B"/>
    <w:rsid w:val="00E86DCC"/>
    <w:rsid w:val="00E87062"/>
    <w:rsid w:val="00E8729C"/>
    <w:rsid w:val="00E872D4"/>
    <w:rsid w:val="00E874F7"/>
    <w:rsid w:val="00E875F2"/>
    <w:rsid w:val="00E8764C"/>
    <w:rsid w:val="00E87C27"/>
    <w:rsid w:val="00E903E1"/>
    <w:rsid w:val="00E90918"/>
    <w:rsid w:val="00E90A45"/>
    <w:rsid w:val="00E90BE1"/>
    <w:rsid w:val="00E913B6"/>
    <w:rsid w:val="00E91D16"/>
    <w:rsid w:val="00E91F69"/>
    <w:rsid w:val="00E91FB2"/>
    <w:rsid w:val="00E922AE"/>
    <w:rsid w:val="00E92316"/>
    <w:rsid w:val="00E92322"/>
    <w:rsid w:val="00E92537"/>
    <w:rsid w:val="00E92592"/>
    <w:rsid w:val="00E9262B"/>
    <w:rsid w:val="00E92B0F"/>
    <w:rsid w:val="00E92E0A"/>
    <w:rsid w:val="00E92EEA"/>
    <w:rsid w:val="00E932CE"/>
    <w:rsid w:val="00E93580"/>
    <w:rsid w:val="00E93647"/>
    <w:rsid w:val="00E9371B"/>
    <w:rsid w:val="00E93B7E"/>
    <w:rsid w:val="00E93E01"/>
    <w:rsid w:val="00E93F67"/>
    <w:rsid w:val="00E940A7"/>
    <w:rsid w:val="00E9449E"/>
    <w:rsid w:val="00E94A23"/>
    <w:rsid w:val="00E94C18"/>
    <w:rsid w:val="00E94D26"/>
    <w:rsid w:val="00E9501E"/>
    <w:rsid w:val="00E95128"/>
    <w:rsid w:val="00E9536D"/>
    <w:rsid w:val="00E95544"/>
    <w:rsid w:val="00E9578D"/>
    <w:rsid w:val="00E95E52"/>
    <w:rsid w:val="00E962C8"/>
    <w:rsid w:val="00E966B8"/>
    <w:rsid w:val="00E96B27"/>
    <w:rsid w:val="00E96CA8"/>
    <w:rsid w:val="00E974EA"/>
    <w:rsid w:val="00E9772E"/>
    <w:rsid w:val="00E97872"/>
    <w:rsid w:val="00E97D98"/>
    <w:rsid w:val="00E97EB2"/>
    <w:rsid w:val="00E97EBC"/>
    <w:rsid w:val="00EA01E5"/>
    <w:rsid w:val="00EA01E7"/>
    <w:rsid w:val="00EA020A"/>
    <w:rsid w:val="00EA044D"/>
    <w:rsid w:val="00EA055F"/>
    <w:rsid w:val="00EA0C00"/>
    <w:rsid w:val="00EA0F74"/>
    <w:rsid w:val="00EA161B"/>
    <w:rsid w:val="00EA17BF"/>
    <w:rsid w:val="00EA1A17"/>
    <w:rsid w:val="00EA1AA4"/>
    <w:rsid w:val="00EA1BF5"/>
    <w:rsid w:val="00EA1C30"/>
    <w:rsid w:val="00EA1C61"/>
    <w:rsid w:val="00EA1F5D"/>
    <w:rsid w:val="00EA2095"/>
    <w:rsid w:val="00EA21DB"/>
    <w:rsid w:val="00EA27CB"/>
    <w:rsid w:val="00EA2A2A"/>
    <w:rsid w:val="00EA2DD2"/>
    <w:rsid w:val="00EA2ECA"/>
    <w:rsid w:val="00EA329B"/>
    <w:rsid w:val="00EA333E"/>
    <w:rsid w:val="00EA387F"/>
    <w:rsid w:val="00EA38CC"/>
    <w:rsid w:val="00EA3B45"/>
    <w:rsid w:val="00EA3E0E"/>
    <w:rsid w:val="00EA3F6A"/>
    <w:rsid w:val="00EA40E9"/>
    <w:rsid w:val="00EA414F"/>
    <w:rsid w:val="00EA41D5"/>
    <w:rsid w:val="00EA42D8"/>
    <w:rsid w:val="00EA45E9"/>
    <w:rsid w:val="00EA46CB"/>
    <w:rsid w:val="00EA4736"/>
    <w:rsid w:val="00EA476F"/>
    <w:rsid w:val="00EA49CA"/>
    <w:rsid w:val="00EA4B38"/>
    <w:rsid w:val="00EA4C39"/>
    <w:rsid w:val="00EA4F01"/>
    <w:rsid w:val="00EA5136"/>
    <w:rsid w:val="00EA54FE"/>
    <w:rsid w:val="00EA5581"/>
    <w:rsid w:val="00EA57B3"/>
    <w:rsid w:val="00EA5FD6"/>
    <w:rsid w:val="00EA60A1"/>
    <w:rsid w:val="00EA6431"/>
    <w:rsid w:val="00EA65AA"/>
    <w:rsid w:val="00EA6797"/>
    <w:rsid w:val="00EA6889"/>
    <w:rsid w:val="00EA6BF6"/>
    <w:rsid w:val="00EA6F12"/>
    <w:rsid w:val="00EA7035"/>
    <w:rsid w:val="00EA71AD"/>
    <w:rsid w:val="00EA7357"/>
    <w:rsid w:val="00EA73ED"/>
    <w:rsid w:val="00EA7752"/>
    <w:rsid w:val="00EA7783"/>
    <w:rsid w:val="00EA77E3"/>
    <w:rsid w:val="00EA7CC7"/>
    <w:rsid w:val="00EA7E88"/>
    <w:rsid w:val="00EB0034"/>
    <w:rsid w:val="00EB00D9"/>
    <w:rsid w:val="00EB07C5"/>
    <w:rsid w:val="00EB085A"/>
    <w:rsid w:val="00EB0A0C"/>
    <w:rsid w:val="00EB0AA4"/>
    <w:rsid w:val="00EB0BBC"/>
    <w:rsid w:val="00EB16C7"/>
    <w:rsid w:val="00EB18F5"/>
    <w:rsid w:val="00EB1A49"/>
    <w:rsid w:val="00EB1CB1"/>
    <w:rsid w:val="00EB2147"/>
    <w:rsid w:val="00EB272D"/>
    <w:rsid w:val="00EB2848"/>
    <w:rsid w:val="00EB2861"/>
    <w:rsid w:val="00EB28AE"/>
    <w:rsid w:val="00EB2908"/>
    <w:rsid w:val="00EB2E4E"/>
    <w:rsid w:val="00EB304D"/>
    <w:rsid w:val="00EB3408"/>
    <w:rsid w:val="00EB346A"/>
    <w:rsid w:val="00EB350D"/>
    <w:rsid w:val="00EB361A"/>
    <w:rsid w:val="00EB37C6"/>
    <w:rsid w:val="00EB4125"/>
    <w:rsid w:val="00EB41BA"/>
    <w:rsid w:val="00EB427F"/>
    <w:rsid w:val="00EB43E3"/>
    <w:rsid w:val="00EB4516"/>
    <w:rsid w:val="00EB4548"/>
    <w:rsid w:val="00EB4553"/>
    <w:rsid w:val="00EB4677"/>
    <w:rsid w:val="00EB4A35"/>
    <w:rsid w:val="00EB4B64"/>
    <w:rsid w:val="00EB4DEF"/>
    <w:rsid w:val="00EB4FD3"/>
    <w:rsid w:val="00EB5736"/>
    <w:rsid w:val="00EB59B6"/>
    <w:rsid w:val="00EB5F62"/>
    <w:rsid w:val="00EB63C5"/>
    <w:rsid w:val="00EB6403"/>
    <w:rsid w:val="00EB65AF"/>
    <w:rsid w:val="00EB65FC"/>
    <w:rsid w:val="00EB67E3"/>
    <w:rsid w:val="00EB6CC7"/>
    <w:rsid w:val="00EB6D8A"/>
    <w:rsid w:val="00EB70D3"/>
    <w:rsid w:val="00EB711D"/>
    <w:rsid w:val="00EB72AD"/>
    <w:rsid w:val="00EB7417"/>
    <w:rsid w:val="00EB7689"/>
    <w:rsid w:val="00EB778F"/>
    <w:rsid w:val="00EB78F9"/>
    <w:rsid w:val="00EB7D80"/>
    <w:rsid w:val="00EC0003"/>
    <w:rsid w:val="00EC0372"/>
    <w:rsid w:val="00EC06A4"/>
    <w:rsid w:val="00EC0729"/>
    <w:rsid w:val="00EC09A9"/>
    <w:rsid w:val="00EC0B7D"/>
    <w:rsid w:val="00EC0F70"/>
    <w:rsid w:val="00EC11DC"/>
    <w:rsid w:val="00EC1286"/>
    <w:rsid w:val="00EC19BF"/>
    <w:rsid w:val="00EC1B36"/>
    <w:rsid w:val="00EC1D4C"/>
    <w:rsid w:val="00EC1DEF"/>
    <w:rsid w:val="00EC2070"/>
    <w:rsid w:val="00EC21F2"/>
    <w:rsid w:val="00EC23AF"/>
    <w:rsid w:val="00EC278C"/>
    <w:rsid w:val="00EC30D7"/>
    <w:rsid w:val="00EC3575"/>
    <w:rsid w:val="00EC375A"/>
    <w:rsid w:val="00EC38E9"/>
    <w:rsid w:val="00EC3AAF"/>
    <w:rsid w:val="00EC404B"/>
    <w:rsid w:val="00EC4210"/>
    <w:rsid w:val="00EC4321"/>
    <w:rsid w:val="00EC4411"/>
    <w:rsid w:val="00EC4483"/>
    <w:rsid w:val="00EC463C"/>
    <w:rsid w:val="00EC50A8"/>
    <w:rsid w:val="00EC51ED"/>
    <w:rsid w:val="00EC5495"/>
    <w:rsid w:val="00EC574B"/>
    <w:rsid w:val="00EC59F8"/>
    <w:rsid w:val="00EC5A51"/>
    <w:rsid w:val="00EC60DB"/>
    <w:rsid w:val="00EC61CA"/>
    <w:rsid w:val="00EC6395"/>
    <w:rsid w:val="00EC63C0"/>
    <w:rsid w:val="00EC6BCD"/>
    <w:rsid w:val="00EC6E30"/>
    <w:rsid w:val="00EC7363"/>
    <w:rsid w:val="00EC7413"/>
    <w:rsid w:val="00EC77B0"/>
    <w:rsid w:val="00EC7D4A"/>
    <w:rsid w:val="00EC7DE5"/>
    <w:rsid w:val="00EC7FE4"/>
    <w:rsid w:val="00ED006D"/>
    <w:rsid w:val="00ED026E"/>
    <w:rsid w:val="00ED039F"/>
    <w:rsid w:val="00ED06D7"/>
    <w:rsid w:val="00ED06FB"/>
    <w:rsid w:val="00ED0894"/>
    <w:rsid w:val="00ED0976"/>
    <w:rsid w:val="00ED0A6B"/>
    <w:rsid w:val="00ED1282"/>
    <w:rsid w:val="00ED175E"/>
    <w:rsid w:val="00ED1B96"/>
    <w:rsid w:val="00ED1D97"/>
    <w:rsid w:val="00ED1EAF"/>
    <w:rsid w:val="00ED2093"/>
    <w:rsid w:val="00ED2202"/>
    <w:rsid w:val="00ED29AC"/>
    <w:rsid w:val="00ED2AC7"/>
    <w:rsid w:val="00ED35CE"/>
    <w:rsid w:val="00ED35E6"/>
    <w:rsid w:val="00ED38BA"/>
    <w:rsid w:val="00ED3EBD"/>
    <w:rsid w:val="00ED4200"/>
    <w:rsid w:val="00ED47A3"/>
    <w:rsid w:val="00ED49D6"/>
    <w:rsid w:val="00ED4CF0"/>
    <w:rsid w:val="00ED4D87"/>
    <w:rsid w:val="00ED4D8C"/>
    <w:rsid w:val="00ED509C"/>
    <w:rsid w:val="00ED5129"/>
    <w:rsid w:val="00ED5175"/>
    <w:rsid w:val="00ED5224"/>
    <w:rsid w:val="00ED56B8"/>
    <w:rsid w:val="00ED5CBB"/>
    <w:rsid w:val="00ED61F1"/>
    <w:rsid w:val="00ED6BE3"/>
    <w:rsid w:val="00ED6E0B"/>
    <w:rsid w:val="00ED6E29"/>
    <w:rsid w:val="00ED709B"/>
    <w:rsid w:val="00ED7208"/>
    <w:rsid w:val="00ED7349"/>
    <w:rsid w:val="00ED76C6"/>
    <w:rsid w:val="00ED775C"/>
    <w:rsid w:val="00ED7C52"/>
    <w:rsid w:val="00EE0676"/>
    <w:rsid w:val="00EE069F"/>
    <w:rsid w:val="00EE0942"/>
    <w:rsid w:val="00EE1123"/>
    <w:rsid w:val="00EE128F"/>
    <w:rsid w:val="00EE14CA"/>
    <w:rsid w:val="00EE1581"/>
    <w:rsid w:val="00EE15D1"/>
    <w:rsid w:val="00EE19D4"/>
    <w:rsid w:val="00EE19DF"/>
    <w:rsid w:val="00EE1BC4"/>
    <w:rsid w:val="00EE2558"/>
    <w:rsid w:val="00EE25BA"/>
    <w:rsid w:val="00EE2878"/>
    <w:rsid w:val="00EE2BD3"/>
    <w:rsid w:val="00EE2F98"/>
    <w:rsid w:val="00EE3303"/>
    <w:rsid w:val="00EE33FA"/>
    <w:rsid w:val="00EE36BC"/>
    <w:rsid w:val="00EE385B"/>
    <w:rsid w:val="00EE38B7"/>
    <w:rsid w:val="00EE42A2"/>
    <w:rsid w:val="00EE42CF"/>
    <w:rsid w:val="00EE48F7"/>
    <w:rsid w:val="00EE4C7C"/>
    <w:rsid w:val="00EE51A6"/>
    <w:rsid w:val="00EE5333"/>
    <w:rsid w:val="00EE5824"/>
    <w:rsid w:val="00EE596E"/>
    <w:rsid w:val="00EE5B3A"/>
    <w:rsid w:val="00EE61FB"/>
    <w:rsid w:val="00EE64AE"/>
    <w:rsid w:val="00EE6A12"/>
    <w:rsid w:val="00EE6D27"/>
    <w:rsid w:val="00EE6D31"/>
    <w:rsid w:val="00EE6EEE"/>
    <w:rsid w:val="00EE6FED"/>
    <w:rsid w:val="00EE76C3"/>
    <w:rsid w:val="00EE76EF"/>
    <w:rsid w:val="00EE7792"/>
    <w:rsid w:val="00EE792A"/>
    <w:rsid w:val="00EE794B"/>
    <w:rsid w:val="00EE7B8C"/>
    <w:rsid w:val="00EE7E67"/>
    <w:rsid w:val="00EE7E91"/>
    <w:rsid w:val="00EE7FBD"/>
    <w:rsid w:val="00EF02ED"/>
    <w:rsid w:val="00EF06F1"/>
    <w:rsid w:val="00EF06FA"/>
    <w:rsid w:val="00EF0CBB"/>
    <w:rsid w:val="00EF0DC5"/>
    <w:rsid w:val="00EF0E4D"/>
    <w:rsid w:val="00EF1170"/>
    <w:rsid w:val="00EF11B7"/>
    <w:rsid w:val="00EF162A"/>
    <w:rsid w:val="00EF16F0"/>
    <w:rsid w:val="00EF1E0E"/>
    <w:rsid w:val="00EF1E76"/>
    <w:rsid w:val="00EF2116"/>
    <w:rsid w:val="00EF2153"/>
    <w:rsid w:val="00EF2179"/>
    <w:rsid w:val="00EF21DA"/>
    <w:rsid w:val="00EF226F"/>
    <w:rsid w:val="00EF2470"/>
    <w:rsid w:val="00EF24A5"/>
    <w:rsid w:val="00EF254E"/>
    <w:rsid w:val="00EF25C9"/>
    <w:rsid w:val="00EF28B3"/>
    <w:rsid w:val="00EF28C7"/>
    <w:rsid w:val="00EF2972"/>
    <w:rsid w:val="00EF2DB5"/>
    <w:rsid w:val="00EF2E41"/>
    <w:rsid w:val="00EF2E44"/>
    <w:rsid w:val="00EF2F18"/>
    <w:rsid w:val="00EF304F"/>
    <w:rsid w:val="00EF322E"/>
    <w:rsid w:val="00EF3320"/>
    <w:rsid w:val="00EF334D"/>
    <w:rsid w:val="00EF378C"/>
    <w:rsid w:val="00EF3AF4"/>
    <w:rsid w:val="00EF3C18"/>
    <w:rsid w:val="00EF3C5B"/>
    <w:rsid w:val="00EF3C62"/>
    <w:rsid w:val="00EF3D5D"/>
    <w:rsid w:val="00EF3ED4"/>
    <w:rsid w:val="00EF3F5E"/>
    <w:rsid w:val="00EF458B"/>
    <w:rsid w:val="00EF470D"/>
    <w:rsid w:val="00EF4899"/>
    <w:rsid w:val="00EF4AA0"/>
    <w:rsid w:val="00EF4D93"/>
    <w:rsid w:val="00EF4FDF"/>
    <w:rsid w:val="00EF5005"/>
    <w:rsid w:val="00EF513A"/>
    <w:rsid w:val="00EF55F1"/>
    <w:rsid w:val="00EF57EF"/>
    <w:rsid w:val="00EF58F9"/>
    <w:rsid w:val="00EF5B5A"/>
    <w:rsid w:val="00EF5C77"/>
    <w:rsid w:val="00EF600B"/>
    <w:rsid w:val="00EF633C"/>
    <w:rsid w:val="00EF662B"/>
    <w:rsid w:val="00EF67BE"/>
    <w:rsid w:val="00EF6E8C"/>
    <w:rsid w:val="00EF7347"/>
    <w:rsid w:val="00EF7351"/>
    <w:rsid w:val="00EF75B6"/>
    <w:rsid w:val="00EF7730"/>
    <w:rsid w:val="00EF7B2F"/>
    <w:rsid w:val="00EF7C29"/>
    <w:rsid w:val="00EF7D3E"/>
    <w:rsid w:val="00EF7E72"/>
    <w:rsid w:val="00EF7EF9"/>
    <w:rsid w:val="00F00187"/>
    <w:rsid w:val="00F0018C"/>
    <w:rsid w:val="00F00333"/>
    <w:rsid w:val="00F003CD"/>
    <w:rsid w:val="00F00D1D"/>
    <w:rsid w:val="00F00E80"/>
    <w:rsid w:val="00F013DA"/>
    <w:rsid w:val="00F01AC4"/>
    <w:rsid w:val="00F01E44"/>
    <w:rsid w:val="00F01FC9"/>
    <w:rsid w:val="00F02354"/>
    <w:rsid w:val="00F024F2"/>
    <w:rsid w:val="00F024F5"/>
    <w:rsid w:val="00F0265E"/>
    <w:rsid w:val="00F02A00"/>
    <w:rsid w:val="00F02A52"/>
    <w:rsid w:val="00F02CF8"/>
    <w:rsid w:val="00F02D3B"/>
    <w:rsid w:val="00F02F81"/>
    <w:rsid w:val="00F03603"/>
    <w:rsid w:val="00F0361F"/>
    <w:rsid w:val="00F0373F"/>
    <w:rsid w:val="00F0398D"/>
    <w:rsid w:val="00F03996"/>
    <w:rsid w:val="00F039E7"/>
    <w:rsid w:val="00F03FB9"/>
    <w:rsid w:val="00F04021"/>
    <w:rsid w:val="00F0410B"/>
    <w:rsid w:val="00F044D9"/>
    <w:rsid w:val="00F04733"/>
    <w:rsid w:val="00F0488E"/>
    <w:rsid w:val="00F04A81"/>
    <w:rsid w:val="00F04D68"/>
    <w:rsid w:val="00F04F00"/>
    <w:rsid w:val="00F04FE7"/>
    <w:rsid w:val="00F05106"/>
    <w:rsid w:val="00F053D2"/>
    <w:rsid w:val="00F05430"/>
    <w:rsid w:val="00F057D3"/>
    <w:rsid w:val="00F05A84"/>
    <w:rsid w:val="00F05EC8"/>
    <w:rsid w:val="00F05F7E"/>
    <w:rsid w:val="00F061C0"/>
    <w:rsid w:val="00F06542"/>
    <w:rsid w:val="00F066E0"/>
    <w:rsid w:val="00F06D4C"/>
    <w:rsid w:val="00F07476"/>
    <w:rsid w:val="00F07702"/>
    <w:rsid w:val="00F07733"/>
    <w:rsid w:val="00F07A2E"/>
    <w:rsid w:val="00F07B0D"/>
    <w:rsid w:val="00F10219"/>
    <w:rsid w:val="00F10331"/>
    <w:rsid w:val="00F10584"/>
    <w:rsid w:val="00F10BF6"/>
    <w:rsid w:val="00F10D0A"/>
    <w:rsid w:val="00F10DAC"/>
    <w:rsid w:val="00F10EED"/>
    <w:rsid w:val="00F1103A"/>
    <w:rsid w:val="00F11195"/>
    <w:rsid w:val="00F11219"/>
    <w:rsid w:val="00F114CF"/>
    <w:rsid w:val="00F11713"/>
    <w:rsid w:val="00F1180D"/>
    <w:rsid w:val="00F119AD"/>
    <w:rsid w:val="00F11D5D"/>
    <w:rsid w:val="00F11E5F"/>
    <w:rsid w:val="00F11ED1"/>
    <w:rsid w:val="00F11FFE"/>
    <w:rsid w:val="00F12AB6"/>
    <w:rsid w:val="00F12DB2"/>
    <w:rsid w:val="00F12EC6"/>
    <w:rsid w:val="00F1303E"/>
    <w:rsid w:val="00F13133"/>
    <w:rsid w:val="00F131C9"/>
    <w:rsid w:val="00F133E7"/>
    <w:rsid w:val="00F13456"/>
    <w:rsid w:val="00F13505"/>
    <w:rsid w:val="00F13A65"/>
    <w:rsid w:val="00F13ADE"/>
    <w:rsid w:val="00F13B2F"/>
    <w:rsid w:val="00F13BCF"/>
    <w:rsid w:val="00F14016"/>
    <w:rsid w:val="00F140CD"/>
    <w:rsid w:val="00F146F5"/>
    <w:rsid w:val="00F14C39"/>
    <w:rsid w:val="00F14D38"/>
    <w:rsid w:val="00F151F9"/>
    <w:rsid w:val="00F15773"/>
    <w:rsid w:val="00F1596D"/>
    <w:rsid w:val="00F15C12"/>
    <w:rsid w:val="00F1669F"/>
    <w:rsid w:val="00F16940"/>
    <w:rsid w:val="00F16965"/>
    <w:rsid w:val="00F16AF7"/>
    <w:rsid w:val="00F16CDF"/>
    <w:rsid w:val="00F16F55"/>
    <w:rsid w:val="00F16F99"/>
    <w:rsid w:val="00F17028"/>
    <w:rsid w:val="00F1702F"/>
    <w:rsid w:val="00F1714E"/>
    <w:rsid w:val="00F172A8"/>
    <w:rsid w:val="00F17441"/>
    <w:rsid w:val="00F1751E"/>
    <w:rsid w:val="00F179B6"/>
    <w:rsid w:val="00F17B16"/>
    <w:rsid w:val="00F17DCB"/>
    <w:rsid w:val="00F17E5B"/>
    <w:rsid w:val="00F17F6B"/>
    <w:rsid w:val="00F20286"/>
    <w:rsid w:val="00F209CB"/>
    <w:rsid w:val="00F209F1"/>
    <w:rsid w:val="00F20B14"/>
    <w:rsid w:val="00F20B9E"/>
    <w:rsid w:val="00F20BBE"/>
    <w:rsid w:val="00F20E61"/>
    <w:rsid w:val="00F20EF1"/>
    <w:rsid w:val="00F21107"/>
    <w:rsid w:val="00F21A7A"/>
    <w:rsid w:val="00F21E78"/>
    <w:rsid w:val="00F21FBB"/>
    <w:rsid w:val="00F22223"/>
    <w:rsid w:val="00F22480"/>
    <w:rsid w:val="00F2289D"/>
    <w:rsid w:val="00F22A0F"/>
    <w:rsid w:val="00F22C83"/>
    <w:rsid w:val="00F22D04"/>
    <w:rsid w:val="00F234AE"/>
    <w:rsid w:val="00F2375C"/>
    <w:rsid w:val="00F23762"/>
    <w:rsid w:val="00F23785"/>
    <w:rsid w:val="00F2392D"/>
    <w:rsid w:val="00F23996"/>
    <w:rsid w:val="00F23FCA"/>
    <w:rsid w:val="00F2407D"/>
    <w:rsid w:val="00F240D8"/>
    <w:rsid w:val="00F24135"/>
    <w:rsid w:val="00F2427D"/>
    <w:rsid w:val="00F24A02"/>
    <w:rsid w:val="00F24C36"/>
    <w:rsid w:val="00F24C54"/>
    <w:rsid w:val="00F24C98"/>
    <w:rsid w:val="00F25269"/>
    <w:rsid w:val="00F25598"/>
    <w:rsid w:val="00F2561B"/>
    <w:rsid w:val="00F25922"/>
    <w:rsid w:val="00F25B29"/>
    <w:rsid w:val="00F25C0D"/>
    <w:rsid w:val="00F25C20"/>
    <w:rsid w:val="00F25CD8"/>
    <w:rsid w:val="00F25DD3"/>
    <w:rsid w:val="00F25FE0"/>
    <w:rsid w:val="00F2628E"/>
    <w:rsid w:val="00F263A3"/>
    <w:rsid w:val="00F26825"/>
    <w:rsid w:val="00F26836"/>
    <w:rsid w:val="00F26A78"/>
    <w:rsid w:val="00F2702C"/>
    <w:rsid w:val="00F271DF"/>
    <w:rsid w:val="00F27577"/>
    <w:rsid w:val="00F27869"/>
    <w:rsid w:val="00F279E0"/>
    <w:rsid w:val="00F305DF"/>
    <w:rsid w:val="00F30642"/>
    <w:rsid w:val="00F30666"/>
    <w:rsid w:val="00F3069D"/>
    <w:rsid w:val="00F306F8"/>
    <w:rsid w:val="00F308BF"/>
    <w:rsid w:val="00F30B19"/>
    <w:rsid w:val="00F30FFB"/>
    <w:rsid w:val="00F3179F"/>
    <w:rsid w:val="00F31DD8"/>
    <w:rsid w:val="00F31E65"/>
    <w:rsid w:val="00F32108"/>
    <w:rsid w:val="00F321D7"/>
    <w:rsid w:val="00F32325"/>
    <w:rsid w:val="00F32445"/>
    <w:rsid w:val="00F3247F"/>
    <w:rsid w:val="00F32631"/>
    <w:rsid w:val="00F32B86"/>
    <w:rsid w:val="00F32B92"/>
    <w:rsid w:val="00F330C0"/>
    <w:rsid w:val="00F33103"/>
    <w:rsid w:val="00F33191"/>
    <w:rsid w:val="00F331E6"/>
    <w:rsid w:val="00F3339B"/>
    <w:rsid w:val="00F3343D"/>
    <w:rsid w:val="00F336F6"/>
    <w:rsid w:val="00F3378B"/>
    <w:rsid w:val="00F3385F"/>
    <w:rsid w:val="00F33DF3"/>
    <w:rsid w:val="00F34179"/>
    <w:rsid w:val="00F34310"/>
    <w:rsid w:val="00F34584"/>
    <w:rsid w:val="00F34DC0"/>
    <w:rsid w:val="00F34E52"/>
    <w:rsid w:val="00F34FC7"/>
    <w:rsid w:val="00F3540F"/>
    <w:rsid w:val="00F35765"/>
    <w:rsid w:val="00F35C72"/>
    <w:rsid w:val="00F35CC2"/>
    <w:rsid w:val="00F35E2C"/>
    <w:rsid w:val="00F36122"/>
    <w:rsid w:val="00F3619F"/>
    <w:rsid w:val="00F364DD"/>
    <w:rsid w:val="00F3706C"/>
    <w:rsid w:val="00F37B1B"/>
    <w:rsid w:val="00F37C4C"/>
    <w:rsid w:val="00F37FDF"/>
    <w:rsid w:val="00F400E2"/>
    <w:rsid w:val="00F414E3"/>
    <w:rsid w:val="00F41515"/>
    <w:rsid w:val="00F41690"/>
    <w:rsid w:val="00F41943"/>
    <w:rsid w:val="00F41BC2"/>
    <w:rsid w:val="00F41CBF"/>
    <w:rsid w:val="00F41D6B"/>
    <w:rsid w:val="00F41F12"/>
    <w:rsid w:val="00F42248"/>
    <w:rsid w:val="00F423D0"/>
    <w:rsid w:val="00F42515"/>
    <w:rsid w:val="00F4272E"/>
    <w:rsid w:val="00F429B2"/>
    <w:rsid w:val="00F42C22"/>
    <w:rsid w:val="00F42FC6"/>
    <w:rsid w:val="00F4306B"/>
    <w:rsid w:val="00F430DB"/>
    <w:rsid w:val="00F4318C"/>
    <w:rsid w:val="00F43381"/>
    <w:rsid w:val="00F43545"/>
    <w:rsid w:val="00F438FE"/>
    <w:rsid w:val="00F43A1A"/>
    <w:rsid w:val="00F43B3A"/>
    <w:rsid w:val="00F43BD0"/>
    <w:rsid w:val="00F43C8E"/>
    <w:rsid w:val="00F43D48"/>
    <w:rsid w:val="00F43DA3"/>
    <w:rsid w:val="00F43E68"/>
    <w:rsid w:val="00F444E1"/>
    <w:rsid w:val="00F4463F"/>
    <w:rsid w:val="00F44A39"/>
    <w:rsid w:val="00F44B95"/>
    <w:rsid w:val="00F44CAA"/>
    <w:rsid w:val="00F44EB5"/>
    <w:rsid w:val="00F44ED3"/>
    <w:rsid w:val="00F4544C"/>
    <w:rsid w:val="00F454EA"/>
    <w:rsid w:val="00F45512"/>
    <w:rsid w:val="00F45800"/>
    <w:rsid w:val="00F45E4A"/>
    <w:rsid w:val="00F4624E"/>
    <w:rsid w:val="00F46B66"/>
    <w:rsid w:val="00F46FC3"/>
    <w:rsid w:val="00F472AE"/>
    <w:rsid w:val="00F4734E"/>
    <w:rsid w:val="00F47585"/>
    <w:rsid w:val="00F47623"/>
    <w:rsid w:val="00F47FF8"/>
    <w:rsid w:val="00F500BC"/>
    <w:rsid w:val="00F502B9"/>
    <w:rsid w:val="00F502C7"/>
    <w:rsid w:val="00F5040D"/>
    <w:rsid w:val="00F50662"/>
    <w:rsid w:val="00F5080A"/>
    <w:rsid w:val="00F510A7"/>
    <w:rsid w:val="00F517B0"/>
    <w:rsid w:val="00F518E0"/>
    <w:rsid w:val="00F51A8F"/>
    <w:rsid w:val="00F51B9F"/>
    <w:rsid w:val="00F51C31"/>
    <w:rsid w:val="00F51F25"/>
    <w:rsid w:val="00F5265B"/>
    <w:rsid w:val="00F52713"/>
    <w:rsid w:val="00F5279D"/>
    <w:rsid w:val="00F527BA"/>
    <w:rsid w:val="00F527EC"/>
    <w:rsid w:val="00F528D0"/>
    <w:rsid w:val="00F52934"/>
    <w:rsid w:val="00F52AC6"/>
    <w:rsid w:val="00F52AFC"/>
    <w:rsid w:val="00F52DF2"/>
    <w:rsid w:val="00F534DB"/>
    <w:rsid w:val="00F53712"/>
    <w:rsid w:val="00F537D3"/>
    <w:rsid w:val="00F5391B"/>
    <w:rsid w:val="00F5392A"/>
    <w:rsid w:val="00F53A38"/>
    <w:rsid w:val="00F53E4B"/>
    <w:rsid w:val="00F53E86"/>
    <w:rsid w:val="00F543F9"/>
    <w:rsid w:val="00F546A0"/>
    <w:rsid w:val="00F54845"/>
    <w:rsid w:val="00F548EE"/>
    <w:rsid w:val="00F54A26"/>
    <w:rsid w:val="00F54C0C"/>
    <w:rsid w:val="00F54FB4"/>
    <w:rsid w:val="00F5513F"/>
    <w:rsid w:val="00F551EC"/>
    <w:rsid w:val="00F5565E"/>
    <w:rsid w:val="00F5579E"/>
    <w:rsid w:val="00F55A2C"/>
    <w:rsid w:val="00F55A33"/>
    <w:rsid w:val="00F55BA3"/>
    <w:rsid w:val="00F55BA9"/>
    <w:rsid w:val="00F55BB7"/>
    <w:rsid w:val="00F5615D"/>
    <w:rsid w:val="00F5685D"/>
    <w:rsid w:val="00F56C98"/>
    <w:rsid w:val="00F56CC9"/>
    <w:rsid w:val="00F570A9"/>
    <w:rsid w:val="00F57467"/>
    <w:rsid w:val="00F577DD"/>
    <w:rsid w:val="00F57BEC"/>
    <w:rsid w:val="00F57D9F"/>
    <w:rsid w:val="00F57DF3"/>
    <w:rsid w:val="00F60006"/>
    <w:rsid w:val="00F60501"/>
    <w:rsid w:val="00F607D9"/>
    <w:rsid w:val="00F609B6"/>
    <w:rsid w:val="00F60EAD"/>
    <w:rsid w:val="00F60EB3"/>
    <w:rsid w:val="00F6124F"/>
    <w:rsid w:val="00F6129B"/>
    <w:rsid w:val="00F61343"/>
    <w:rsid w:val="00F61843"/>
    <w:rsid w:val="00F61C92"/>
    <w:rsid w:val="00F61D09"/>
    <w:rsid w:val="00F620B1"/>
    <w:rsid w:val="00F62231"/>
    <w:rsid w:val="00F622E0"/>
    <w:rsid w:val="00F623BC"/>
    <w:rsid w:val="00F62411"/>
    <w:rsid w:val="00F624AF"/>
    <w:rsid w:val="00F625C5"/>
    <w:rsid w:val="00F628C8"/>
    <w:rsid w:val="00F62DDD"/>
    <w:rsid w:val="00F62E33"/>
    <w:rsid w:val="00F630F0"/>
    <w:rsid w:val="00F6387B"/>
    <w:rsid w:val="00F638F8"/>
    <w:rsid w:val="00F63A4B"/>
    <w:rsid w:val="00F63C2B"/>
    <w:rsid w:val="00F640A4"/>
    <w:rsid w:val="00F646AA"/>
    <w:rsid w:val="00F64BFB"/>
    <w:rsid w:val="00F64EBA"/>
    <w:rsid w:val="00F6521A"/>
    <w:rsid w:val="00F652B4"/>
    <w:rsid w:val="00F653B5"/>
    <w:rsid w:val="00F653CF"/>
    <w:rsid w:val="00F653F3"/>
    <w:rsid w:val="00F65641"/>
    <w:rsid w:val="00F659AC"/>
    <w:rsid w:val="00F65C22"/>
    <w:rsid w:val="00F6605B"/>
    <w:rsid w:val="00F66230"/>
    <w:rsid w:val="00F66622"/>
    <w:rsid w:val="00F666C7"/>
    <w:rsid w:val="00F66DDF"/>
    <w:rsid w:val="00F6715F"/>
    <w:rsid w:val="00F672A4"/>
    <w:rsid w:val="00F67477"/>
    <w:rsid w:val="00F676DF"/>
    <w:rsid w:val="00F678C2"/>
    <w:rsid w:val="00F67C74"/>
    <w:rsid w:val="00F67DDE"/>
    <w:rsid w:val="00F67FA8"/>
    <w:rsid w:val="00F700BE"/>
    <w:rsid w:val="00F700CD"/>
    <w:rsid w:val="00F70172"/>
    <w:rsid w:val="00F7028B"/>
    <w:rsid w:val="00F7035C"/>
    <w:rsid w:val="00F70369"/>
    <w:rsid w:val="00F706EE"/>
    <w:rsid w:val="00F707C9"/>
    <w:rsid w:val="00F70CCD"/>
    <w:rsid w:val="00F71192"/>
    <w:rsid w:val="00F714AD"/>
    <w:rsid w:val="00F7155F"/>
    <w:rsid w:val="00F7184A"/>
    <w:rsid w:val="00F71E07"/>
    <w:rsid w:val="00F7225D"/>
    <w:rsid w:val="00F724D7"/>
    <w:rsid w:val="00F725F3"/>
    <w:rsid w:val="00F726BC"/>
    <w:rsid w:val="00F729F8"/>
    <w:rsid w:val="00F72DDB"/>
    <w:rsid w:val="00F730D1"/>
    <w:rsid w:val="00F73BD6"/>
    <w:rsid w:val="00F74179"/>
    <w:rsid w:val="00F74340"/>
    <w:rsid w:val="00F7441C"/>
    <w:rsid w:val="00F74843"/>
    <w:rsid w:val="00F74939"/>
    <w:rsid w:val="00F754ED"/>
    <w:rsid w:val="00F756C6"/>
    <w:rsid w:val="00F75A96"/>
    <w:rsid w:val="00F75C9C"/>
    <w:rsid w:val="00F75D54"/>
    <w:rsid w:val="00F75FB4"/>
    <w:rsid w:val="00F7602C"/>
    <w:rsid w:val="00F76269"/>
    <w:rsid w:val="00F76273"/>
    <w:rsid w:val="00F765E2"/>
    <w:rsid w:val="00F76762"/>
    <w:rsid w:val="00F76B35"/>
    <w:rsid w:val="00F7722C"/>
    <w:rsid w:val="00F774A5"/>
    <w:rsid w:val="00F775CD"/>
    <w:rsid w:val="00F77C81"/>
    <w:rsid w:val="00F77C85"/>
    <w:rsid w:val="00F806D3"/>
    <w:rsid w:val="00F808E9"/>
    <w:rsid w:val="00F80A99"/>
    <w:rsid w:val="00F80B16"/>
    <w:rsid w:val="00F80E46"/>
    <w:rsid w:val="00F80F49"/>
    <w:rsid w:val="00F810DE"/>
    <w:rsid w:val="00F81353"/>
    <w:rsid w:val="00F81400"/>
    <w:rsid w:val="00F81408"/>
    <w:rsid w:val="00F815DA"/>
    <w:rsid w:val="00F81612"/>
    <w:rsid w:val="00F817E7"/>
    <w:rsid w:val="00F8182B"/>
    <w:rsid w:val="00F81A63"/>
    <w:rsid w:val="00F81C50"/>
    <w:rsid w:val="00F8200F"/>
    <w:rsid w:val="00F8215E"/>
    <w:rsid w:val="00F826AC"/>
    <w:rsid w:val="00F82AA0"/>
    <w:rsid w:val="00F82E62"/>
    <w:rsid w:val="00F83071"/>
    <w:rsid w:val="00F83593"/>
    <w:rsid w:val="00F83641"/>
    <w:rsid w:val="00F836EF"/>
    <w:rsid w:val="00F83F30"/>
    <w:rsid w:val="00F83FE0"/>
    <w:rsid w:val="00F84077"/>
    <w:rsid w:val="00F84339"/>
    <w:rsid w:val="00F84735"/>
    <w:rsid w:val="00F8481D"/>
    <w:rsid w:val="00F84C1C"/>
    <w:rsid w:val="00F84F8B"/>
    <w:rsid w:val="00F852E5"/>
    <w:rsid w:val="00F855A7"/>
    <w:rsid w:val="00F8566A"/>
    <w:rsid w:val="00F85771"/>
    <w:rsid w:val="00F859A9"/>
    <w:rsid w:val="00F85BC8"/>
    <w:rsid w:val="00F85C92"/>
    <w:rsid w:val="00F85E5C"/>
    <w:rsid w:val="00F8613C"/>
    <w:rsid w:val="00F862F6"/>
    <w:rsid w:val="00F864BD"/>
    <w:rsid w:val="00F866BE"/>
    <w:rsid w:val="00F86723"/>
    <w:rsid w:val="00F867D9"/>
    <w:rsid w:val="00F868BF"/>
    <w:rsid w:val="00F86A84"/>
    <w:rsid w:val="00F86A9A"/>
    <w:rsid w:val="00F86D1E"/>
    <w:rsid w:val="00F86D85"/>
    <w:rsid w:val="00F86E22"/>
    <w:rsid w:val="00F87387"/>
    <w:rsid w:val="00F87770"/>
    <w:rsid w:val="00F8789F"/>
    <w:rsid w:val="00F87E05"/>
    <w:rsid w:val="00F9011F"/>
    <w:rsid w:val="00F90143"/>
    <w:rsid w:val="00F90323"/>
    <w:rsid w:val="00F9037D"/>
    <w:rsid w:val="00F905AC"/>
    <w:rsid w:val="00F90AE9"/>
    <w:rsid w:val="00F90CC4"/>
    <w:rsid w:val="00F90E3B"/>
    <w:rsid w:val="00F9123D"/>
    <w:rsid w:val="00F9125E"/>
    <w:rsid w:val="00F912F3"/>
    <w:rsid w:val="00F915C3"/>
    <w:rsid w:val="00F915C4"/>
    <w:rsid w:val="00F917F9"/>
    <w:rsid w:val="00F9184B"/>
    <w:rsid w:val="00F919E5"/>
    <w:rsid w:val="00F91BCB"/>
    <w:rsid w:val="00F91D00"/>
    <w:rsid w:val="00F923C2"/>
    <w:rsid w:val="00F924DE"/>
    <w:rsid w:val="00F92B6D"/>
    <w:rsid w:val="00F92C88"/>
    <w:rsid w:val="00F92D33"/>
    <w:rsid w:val="00F92EA2"/>
    <w:rsid w:val="00F93913"/>
    <w:rsid w:val="00F93FD8"/>
    <w:rsid w:val="00F941A6"/>
    <w:rsid w:val="00F941C9"/>
    <w:rsid w:val="00F94505"/>
    <w:rsid w:val="00F945AB"/>
    <w:rsid w:val="00F94644"/>
    <w:rsid w:val="00F94A7D"/>
    <w:rsid w:val="00F94DD2"/>
    <w:rsid w:val="00F94FB3"/>
    <w:rsid w:val="00F95343"/>
    <w:rsid w:val="00F95380"/>
    <w:rsid w:val="00F95C64"/>
    <w:rsid w:val="00F96191"/>
    <w:rsid w:val="00F965D7"/>
    <w:rsid w:val="00F96FB4"/>
    <w:rsid w:val="00F972F1"/>
    <w:rsid w:val="00F97709"/>
    <w:rsid w:val="00FA00E9"/>
    <w:rsid w:val="00FA02B0"/>
    <w:rsid w:val="00FA0594"/>
    <w:rsid w:val="00FA0675"/>
    <w:rsid w:val="00FA0CC0"/>
    <w:rsid w:val="00FA0D8E"/>
    <w:rsid w:val="00FA0DA2"/>
    <w:rsid w:val="00FA0EEF"/>
    <w:rsid w:val="00FA0F2F"/>
    <w:rsid w:val="00FA0F4A"/>
    <w:rsid w:val="00FA1649"/>
    <w:rsid w:val="00FA18B5"/>
    <w:rsid w:val="00FA1E4F"/>
    <w:rsid w:val="00FA2024"/>
    <w:rsid w:val="00FA2242"/>
    <w:rsid w:val="00FA2291"/>
    <w:rsid w:val="00FA2505"/>
    <w:rsid w:val="00FA285A"/>
    <w:rsid w:val="00FA2950"/>
    <w:rsid w:val="00FA2AFE"/>
    <w:rsid w:val="00FA2D1C"/>
    <w:rsid w:val="00FA2DC7"/>
    <w:rsid w:val="00FA2EE0"/>
    <w:rsid w:val="00FA30B6"/>
    <w:rsid w:val="00FA30E7"/>
    <w:rsid w:val="00FA3106"/>
    <w:rsid w:val="00FA3173"/>
    <w:rsid w:val="00FA3405"/>
    <w:rsid w:val="00FA3BF5"/>
    <w:rsid w:val="00FA3D00"/>
    <w:rsid w:val="00FA4081"/>
    <w:rsid w:val="00FA42C4"/>
    <w:rsid w:val="00FA4429"/>
    <w:rsid w:val="00FA47C2"/>
    <w:rsid w:val="00FA4A6E"/>
    <w:rsid w:val="00FA4A83"/>
    <w:rsid w:val="00FA4B6D"/>
    <w:rsid w:val="00FA4DF5"/>
    <w:rsid w:val="00FA4E8C"/>
    <w:rsid w:val="00FA4EF3"/>
    <w:rsid w:val="00FA54D4"/>
    <w:rsid w:val="00FA597C"/>
    <w:rsid w:val="00FA59BD"/>
    <w:rsid w:val="00FA5F33"/>
    <w:rsid w:val="00FA5F68"/>
    <w:rsid w:val="00FA6759"/>
    <w:rsid w:val="00FA67BB"/>
    <w:rsid w:val="00FA67C0"/>
    <w:rsid w:val="00FA6C04"/>
    <w:rsid w:val="00FA6D38"/>
    <w:rsid w:val="00FA6DC2"/>
    <w:rsid w:val="00FA718D"/>
    <w:rsid w:val="00FA729D"/>
    <w:rsid w:val="00FA7687"/>
    <w:rsid w:val="00FA7A61"/>
    <w:rsid w:val="00FA7B82"/>
    <w:rsid w:val="00FB0768"/>
    <w:rsid w:val="00FB0BAC"/>
    <w:rsid w:val="00FB0C4D"/>
    <w:rsid w:val="00FB1075"/>
    <w:rsid w:val="00FB16FA"/>
    <w:rsid w:val="00FB1AB8"/>
    <w:rsid w:val="00FB1DCC"/>
    <w:rsid w:val="00FB1FFD"/>
    <w:rsid w:val="00FB2170"/>
    <w:rsid w:val="00FB27E6"/>
    <w:rsid w:val="00FB2ACC"/>
    <w:rsid w:val="00FB361F"/>
    <w:rsid w:val="00FB37B8"/>
    <w:rsid w:val="00FB37E3"/>
    <w:rsid w:val="00FB3836"/>
    <w:rsid w:val="00FB3B07"/>
    <w:rsid w:val="00FB3DB2"/>
    <w:rsid w:val="00FB3FF4"/>
    <w:rsid w:val="00FB414C"/>
    <w:rsid w:val="00FB431B"/>
    <w:rsid w:val="00FB4E41"/>
    <w:rsid w:val="00FB5646"/>
    <w:rsid w:val="00FB565E"/>
    <w:rsid w:val="00FB579B"/>
    <w:rsid w:val="00FB5CB7"/>
    <w:rsid w:val="00FB5EC4"/>
    <w:rsid w:val="00FB6122"/>
    <w:rsid w:val="00FB6517"/>
    <w:rsid w:val="00FB676C"/>
    <w:rsid w:val="00FB6AC7"/>
    <w:rsid w:val="00FB71D2"/>
    <w:rsid w:val="00FB7467"/>
    <w:rsid w:val="00FB7734"/>
    <w:rsid w:val="00FB7B20"/>
    <w:rsid w:val="00FC0040"/>
    <w:rsid w:val="00FC0411"/>
    <w:rsid w:val="00FC0436"/>
    <w:rsid w:val="00FC0770"/>
    <w:rsid w:val="00FC0810"/>
    <w:rsid w:val="00FC0929"/>
    <w:rsid w:val="00FC0930"/>
    <w:rsid w:val="00FC0B7F"/>
    <w:rsid w:val="00FC0BFE"/>
    <w:rsid w:val="00FC0C6B"/>
    <w:rsid w:val="00FC0D48"/>
    <w:rsid w:val="00FC113A"/>
    <w:rsid w:val="00FC1484"/>
    <w:rsid w:val="00FC1831"/>
    <w:rsid w:val="00FC1905"/>
    <w:rsid w:val="00FC1B49"/>
    <w:rsid w:val="00FC1C43"/>
    <w:rsid w:val="00FC1E48"/>
    <w:rsid w:val="00FC1ED7"/>
    <w:rsid w:val="00FC2208"/>
    <w:rsid w:val="00FC2788"/>
    <w:rsid w:val="00FC2A1B"/>
    <w:rsid w:val="00FC2B03"/>
    <w:rsid w:val="00FC2CB5"/>
    <w:rsid w:val="00FC2DFC"/>
    <w:rsid w:val="00FC2ED5"/>
    <w:rsid w:val="00FC3053"/>
    <w:rsid w:val="00FC32A7"/>
    <w:rsid w:val="00FC362E"/>
    <w:rsid w:val="00FC367A"/>
    <w:rsid w:val="00FC3CB5"/>
    <w:rsid w:val="00FC3EE7"/>
    <w:rsid w:val="00FC3FB5"/>
    <w:rsid w:val="00FC416B"/>
    <w:rsid w:val="00FC420A"/>
    <w:rsid w:val="00FC43DE"/>
    <w:rsid w:val="00FC457A"/>
    <w:rsid w:val="00FC4BBC"/>
    <w:rsid w:val="00FC4BD4"/>
    <w:rsid w:val="00FC511D"/>
    <w:rsid w:val="00FC5B09"/>
    <w:rsid w:val="00FC6432"/>
    <w:rsid w:val="00FC6673"/>
    <w:rsid w:val="00FC6679"/>
    <w:rsid w:val="00FC6765"/>
    <w:rsid w:val="00FC694E"/>
    <w:rsid w:val="00FC6A34"/>
    <w:rsid w:val="00FC6CD9"/>
    <w:rsid w:val="00FC6F16"/>
    <w:rsid w:val="00FC75A4"/>
    <w:rsid w:val="00FC7B36"/>
    <w:rsid w:val="00FC7BD2"/>
    <w:rsid w:val="00FD00E7"/>
    <w:rsid w:val="00FD0207"/>
    <w:rsid w:val="00FD0393"/>
    <w:rsid w:val="00FD0A42"/>
    <w:rsid w:val="00FD0C8E"/>
    <w:rsid w:val="00FD0CD7"/>
    <w:rsid w:val="00FD0E1C"/>
    <w:rsid w:val="00FD186E"/>
    <w:rsid w:val="00FD1873"/>
    <w:rsid w:val="00FD18CE"/>
    <w:rsid w:val="00FD1E4D"/>
    <w:rsid w:val="00FD2C40"/>
    <w:rsid w:val="00FD3102"/>
    <w:rsid w:val="00FD3390"/>
    <w:rsid w:val="00FD33D7"/>
    <w:rsid w:val="00FD3D4A"/>
    <w:rsid w:val="00FD3DF9"/>
    <w:rsid w:val="00FD4049"/>
    <w:rsid w:val="00FD4209"/>
    <w:rsid w:val="00FD45BE"/>
    <w:rsid w:val="00FD49F7"/>
    <w:rsid w:val="00FD4C8E"/>
    <w:rsid w:val="00FD4D72"/>
    <w:rsid w:val="00FD4EE5"/>
    <w:rsid w:val="00FD4FB3"/>
    <w:rsid w:val="00FD5007"/>
    <w:rsid w:val="00FD5205"/>
    <w:rsid w:val="00FD52B9"/>
    <w:rsid w:val="00FD567F"/>
    <w:rsid w:val="00FD598F"/>
    <w:rsid w:val="00FD5D7F"/>
    <w:rsid w:val="00FD5EF8"/>
    <w:rsid w:val="00FD5FF5"/>
    <w:rsid w:val="00FD6059"/>
    <w:rsid w:val="00FD6094"/>
    <w:rsid w:val="00FD618C"/>
    <w:rsid w:val="00FD65CE"/>
    <w:rsid w:val="00FD69C2"/>
    <w:rsid w:val="00FD6A25"/>
    <w:rsid w:val="00FD6E2C"/>
    <w:rsid w:val="00FD702F"/>
    <w:rsid w:val="00FD74C4"/>
    <w:rsid w:val="00FD74D7"/>
    <w:rsid w:val="00FD77D1"/>
    <w:rsid w:val="00FD7988"/>
    <w:rsid w:val="00FD7FC6"/>
    <w:rsid w:val="00FD7FE6"/>
    <w:rsid w:val="00FE0734"/>
    <w:rsid w:val="00FE0C62"/>
    <w:rsid w:val="00FE0CF3"/>
    <w:rsid w:val="00FE0F04"/>
    <w:rsid w:val="00FE15FB"/>
    <w:rsid w:val="00FE161E"/>
    <w:rsid w:val="00FE17D4"/>
    <w:rsid w:val="00FE19D5"/>
    <w:rsid w:val="00FE1C85"/>
    <w:rsid w:val="00FE1DAE"/>
    <w:rsid w:val="00FE210C"/>
    <w:rsid w:val="00FE2244"/>
    <w:rsid w:val="00FE2477"/>
    <w:rsid w:val="00FE30C3"/>
    <w:rsid w:val="00FE31AC"/>
    <w:rsid w:val="00FE3247"/>
    <w:rsid w:val="00FE3A75"/>
    <w:rsid w:val="00FE3CCE"/>
    <w:rsid w:val="00FE423A"/>
    <w:rsid w:val="00FE434B"/>
    <w:rsid w:val="00FE43B5"/>
    <w:rsid w:val="00FE4901"/>
    <w:rsid w:val="00FE4B95"/>
    <w:rsid w:val="00FE4E26"/>
    <w:rsid w:val="00FE4F63"/>
    <w:rsid w:val="00FE52E8"/>
    <w:rsid w:val="00FE5388"/>
    <w:rsid w:val="00FE549E"/>
    <w:rsid w:val="00FE553C"/>
    <w:rsid w:val="00FE563E"/>
    <w:rsid w:val="00FE5A10"/>
    <w:rsid w:val="00FE5DC3"/>
    <w:rsid w:val="00FE5EF0"/>
    <w:rsid w:val="00FE63FD"/>
    <w:rsid w:val="00FE692F"/>
    <w:rsid w:val="00FE706B"/>
    <w:rsid w:val="00FE72FD"/>
    <w:rsid w:val="00FE74CF"/>
    <w:rsid w:val="00FE7522"/>
    <w:rsid w:val="00FE75D6"/>
    <w:rsid w:val="00FE7678"/>
    <w:rsid w:val="00FE7852"/>
    <w:rsid w:val="00FE7AFF"/>
    <w:rsid w:val="00FE7C26"/>
    <w:rsid w:val="00FE7CE1"/>
    <w:rsid w:val="00FF00AD"/>
    <w:rsid w:val="00FF0264"/>
    <w:rsid w:val="00FF054E"/>
    <w:rsid w:val="00FF0DE6"/>
    <w:rsid w:val="00FF14E3"/>
    <w:rsid w:val="00FF1553"/>
    <w:rsid w:val="00FF174E"/>
    <w:rsid w:val="00FF1837"/>
    <w:rsid w:val="00FF1EE1"/>
    <w:rsid w:val="00FF26AF"/>
    <w:rsid w:val="00FF29EB"/>
    <w:rsid w:val="00FF2A77"/>
    <w:rsid w:val="00FF2C4E"/>
    <w:rsid w:val="00FF33DA"/>
    <w:rsid w:val="00FF342D"/>
    <w:rsid w:val="00FF3527"/>
    <w:rsid w:val="00FF3564"/>
    <w:rsid w:val="00FF356E"/>
    <w:rsid w:val="00FF3E7B"/>
    <w:rsid w:val="00FF44CA"/>
    <w:rsid w:val="00FF4807"/>
    <w:rsid w:val="00FF4B66"/>
    <w:rsid w:val="00FF4F5D"/>
    <w:rsid w:val="00FF4F87"/>
    <w:rsid w:val="00FF5282"/>
    <w:rsid w:val="00FF53F0"/>
    <w:rsid w:val="00FF5651"/>
    <w:rsid w:val="00FF575D"/>
    <w:rsid w:val="00FF58C4"/>
    <w:rsid w:val="00FF63C4"/>
    <w:rsid w:val="00FF69CB"/>
    <w:rsid w:val="00FF6E15"/>
    <w:rsid w:val="00FF73F9"/>
    <w:rsid w:val="00FF7AB5"/>
    <w:rsid w:val="00FF7C65"/>
    <w:rsid w:val="00FF7CB7"/>
    <w:rsid w:val="00FF7CB9"/>
    <w:rsid w:val="00FF7E75"/>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2A5"/>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2726281">
      <w:bodyDiv w:val="1"/>
      <w:marLeft w:val="0"/>
      <w:marRight w:val="0"/>
      <w:marTop w:val="0"/>
      <w:marBottom w:val="0"/>
      <w:divBdr>
        <w:top w:val="none" w:sz="0" w:space="0" w:color="auto"/>
        <w:left w:val="none" w:sz="0" w:space="0" w:color="auto"/>
        <w:bottom w:val="none" w:sz="0" w:space="0" w:color="auto"/>
        <w:right w:val="none" w:sz="0" w:space="0" w:color="auto"/>
      </w:divBdr>
    </w:div>
    <w:div w:id="63451809">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4790198">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1931280">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7333385">
      <w:bodyDiv w:val="1"/>
      <w:marLeft w:val="0"/>
      <w:marRight w:val="0"/>
      <w:marTop w:val="0"/>
      <w:marBottom w:val="0"/>
      <w:divBdr>
        <w:top w:val="none" w:sz="0" w:space="0" w:color="auto"/>
        <w:left w:val="none" w:sz="0" w:space="0" w:color="auto"/>
        <w:bottom w:val="none" w:sz="0" w:space="0" w:color="auto"/>
        <w:right w:val="none" w:sz="0" w:space="0" w:color="auto"/>
      </w:divBdr>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0012828">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29247630">
      <w:bodyDiv w:val="1"/>
      <w:marLeft w:val="0"/>
      <w:marRight w:val="0"/>
      <w:marTop w:val="0"/>
      <w:marBottom w:val="0"/>
      <w:divBdr>
        <w:top w:val="none" w:sz="0" w:space="0" w:color="auto"/>
        <w:left w:val="none" w:sz="0" w:space="0" w:color="auto"/>
        <w:bottom w:val="none" w:sz="0" w:space="0" w:color="auto"/>
        <w:right w:val="none" w:sz="0" w:space="0" w:color="auto"/>
      </w:divBdr>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535679">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1099668">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3683558">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1769834">
      <w:bodyDiv w:val="1"/>
      <w:marLeft w:val="0"/>
      <w:marRight w:val="0"/>
      <w:marTop w:val="0"/>
      <w:marBottom w:val="0"/>
      <w:divBdr>
        <w:top w:val="none" w:sz="0" w:space="0" w:color="auto"/>
        <w:left w:val="none" w:sz="0" w:space="0" w:color="auto"/>
        <w:bottom w:val="none" w:sz="0" w:space="0" w:color="auto"/>
        <w:right w:val="none" w:sz="0" w:space="0" w:color="auto"/>
      </w:divBdr>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88494159">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698652793">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56511431">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 w:id="214704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E22F47CD19BD4EB3D3F0BEEE537FB9" ma:contentTypeVersion="14" ma:contentTypeDescription="Create a new document." ma:contentTypeScope="" ma:versionID="b0661bc139b7c7e4d84851ba71be315c">
  <xsd:schema xmlns:xsd="http://www.w3.org/2001/XMLSchema" xmlns:xs="http://www.w3.org/2001/XMLSchema" xmlns:p="http://schemas.microsoft.com/office/2006/metadata/properties" xmlns:ns3="e8d2c0aa-aec3-40bc-8c9d-e57025153153" xmlns:ns4="2e041377-e0aa-4113-9de8-d0597df9086b" targetNamespace="http://schemas.microsoft.com/office/2006/metadata/properties" ma:root="true" ma:fieldsID="5dfc14bce24e17f4af292157cdbfcd73" ns3:_="" ns4:_="">
    <xsd:import namespace="e8d2c0aa-aec3-40bc-8c9d-e57025153153"/>
    <xsd:import namespace="2e041377-e0aa-4113-9de8-d0597df9086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2c0aa-aec3-40bc-8c9d-e570251531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041377-e0aa-4113-9de8-d0597df908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E029C7-FA14-4474-AC2C-98351B290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2c0aa-aec3-40bc-8c9d-e57025153153"/>
    <ds:schemaRef ds:uri="2e041377-e0aa-4113-9de8-d0597df90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customXml/itemProps4.xml><?xml version="1.0" encoding="utf-8"?>
<ds:datastoreItem xmlns:ds="http://schemas.openxmlformats.org/officeDocument/2006/customXml" ds:itemID="{9A652F39-99C5-43D2-A32B-4B5118C240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35</Words>
  <Characters>305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Branden Mestach</cp:lastModifiedBy>
  <cp:revision>5</cp:revision>
  <cp:lastPrinted>2022-04-21T14:41:00Z</cp:lastPrinted>
  <dcterms:created xsi:type="dcterms:W3CDTF">2022-04-21T15:31:00Z</dcterms:created>
  <dcterms:modified xsi:type="dcterms:W3CDTF">2022-04-2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22F47CD19BD4EB3D3F0BEEE537FB9</vt:lpwstr>
  </property>
</Properties>
</file>